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F7144D" w14:textId="0A3CBE22" w:rsidR="00793C06" w:rsidRPr="00D061DD" w:rsidRDefault="00C969BE">
      <w:pPr>
        <w:spacing w:before="62"/>
        <w:ind w:left="720" w:firstLine="0"/>
        <w:rPr>
          <w:rFonts w:asciiTheme="minorHAnsi" w:hAnsiTheme="minorHAnsi"/>
          <w:sz w:val="32"/>
          <w:szCs w:val="32"/>
          <w:lang w:val="en-GB"/>
        </w:rPr>
      </w:pPr>
      <w:bookmarkStart w:id="0" w:name="_GoBack"/>
      <w:r w:rsidRPr="00D061DD">
        <w:rPr>
          <w:rFonts w:asciiTheme="minorHAnsi" w:hAnsiTheme="minorHAnsi"/>
          <w:b/>
          <w:color w:val="002756"/>
          <w:sz w:val="32"/>
          <w:szCs w:val="32"/>
          <w:lang w:val="en-GB"/>
        </w:rPr>
        <w:t>Higher Nationals</w:t>
      </w:r>
    </w:p>
    <w:bookmarkEnd w:id="0"/>
    <w:p w14:paraId="6FD28D96" w14:textId="77777777" w:rsidR="00793C06" w:rsidRPr="00D061DD" w:rsidRDefault="00C969BE">
      <w:pPr>
        <w:spacing w:before="16"/>
        <w:ind w:left="720" w:firstLine="0"/>
        <w:rPr>
          <w:rFonts w:asciiTheme="minorHAnsi" w:hAnsiTheme="minorHAnsi"/>
          <w:sz w:val="28"/>
          <w:szCs w:val="28"/>
          <w:lang w:val="en-GB"/>
        </w:rPr>
      </w:pPr>
      <w:r w:rsidRPr="00D061DD">
        <w:rPr>
          <w:rFonts w:asciiTheme="minorHAnsi" w:hAnsiTheme="minorHAnsi"/>
          <w:color w:val="002756"/>
          <w:sz w:val="28"/>
          <w:szCs w:val="28"/>
          <w:lang w:val="en-GB"/>
        </w:rPr>
        <w:t>Internal verification of assessment decisions – BTEC (RQF)</w:t>
      </w:r>
    </w:p>
    <w:p w14:paraId="7B8E957F" w14:textId="77777777" w:rsidR="00793C06" w:rsidRPr="00D061DD" w:rsidRDefault="00793C06">
      <w:pPr>
        <w:spacing w:before="6" w:line="120" w:lineRule="auto"/>
        <w:rPr>
          <w:rFonts w:asciiTheme="minorHAnsi" w:hAnsiTheme="minorHAnsi"/>
          <w:sz w:val="12"/>
          <w:szCs w:val="12"/>
          <w:lang w:val="en-GB"/>
        </w:rPr>
      </w:pPr>
    </w:p>
    <w:tbl>
      <w:tblPr>
        <w:tblStyle w:val="7"/>
        <w:tblW w:w="9360" w:type="dxa"/>
        <w:tblInd w:w="80" w:type="dxa"/>
        <w:tblLayout w:type="fixed"/>
        <w:tblLook w:val="0000" w:firstRow="0" w:lastRow="0" w:firstColumn="0" w:lastColumn="0" w:noHBand="0" w:noVBand="0"/>
      </w:tblPr>
      <w:tblGrid>
        <w:gridCol w:w="2869"/>
        <w:gridCol w:w="1347"/>
        <w:gridCol w:w="1454"/>
        <w:gridCol w:w="1530"/>
        <w:gridCol w:w="450"/>
        <w:gridCol w:w="270"/>
        <w:gridCol w:w="1440"/>
      </w:tblGrid>
      <w:tr w:rsidR="00793C06" w:rsidRPr="00D061DD" w14:paraId="267F5BC5" w14:textId="77777777" w:rsidTr="008D6602">
        <w:trPr>
          <w:trHeight w:val="400"/>
        </w:trPr>
        <w:tc>
          <w:tcPr>
            <w:tcW w:w="9360" w:type="dxa"/>
            <w:gridSpan w:val="7"/>
            <w:tcBorders>
              <w:top w:val="single" w:sz="8" w:space="0" w:color="002756"/>
              <w:left w:val="single" w:sz="8" w:space="0" w:color="002756"/>
              <w:bottom w:val="single" w:sz="8" w:space="0" w:color="002756"/>
              <w:right w:val="single" w:sz="8" w:space="0" w:color="002756"/>
            </w:tcBorders>
            <w:shd w:val="clear" w:color="auto" w:fill="AEE2FA"/>
          </w:tcPr>
          <w:p w14:paraId="280A1975" w14:textId="77777777" w:rsidR="00793C06" w:rsidRPr="00D061DD" w:rsidRDefault="00C969BE">
            <w:pPr>
              <w:widowControl w:val="0"/>
              <w:spacing w:before="64"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INTERNAL VERIFICATION – ASSESSMENT DECISIONS</w:t>
            </w:r>
          </w:p>
        </w:tc>
      </w:tr>
      <w:tr w:rsidR="00793C06" w:rsidRPr="00D061DD" w14:paraId="6BBC05C6" w14:textId="77777777" w:rsidTr="008D6602">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7EF06C3B" w14:textId="77777777" w:rsidR="00793C06" w:rsidRPr="00D061DD" w:rsidRDefault="00C969BE">
            <w:pPr>
              <w:widowControl w:val="0"/>
              <w:spacing w:before="77"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Programme title</w:t>
            </w:r>
          </w:p>
        </w:tc>
        <w:tc>
          <w:tcPr>
            <w:tcW w:w="6491" w:type="dxa"/>
            <w:gridSpan w:val="6"/>
            <w:tcBorders>
              <w:top w:val="single" w:sz="8" w:space="0" w:color="002756"/>
              <w:left w:val="single" w:sz="8" w:space="0" w:color="002756"/>
              <w:bottom w:val="single" w:sz="8" w:space="0" w:color="002756"/>
              <w:right w:val="single" w:sz="8" w:space="0" w:color="002756"/>
            </w:tcBorders>
          </w:tcPr>
          <w:p w14:paraId="68750134" w14:textId="43AD0A8F" w:rsidR="00793C06" w:rsidRPr="00D061DD" w:rsidRDefault="009D62C6">
            <w:pPr>
              <w:rPr>
                <w:rFonts w:asciiTheme="minorHAnsi" w:hAnsiTheme="minorHAnsi"/>
                <w:sz w:val="20"/>
                <w:szCs w:val="20"/>
                <w:lang w:val="en-GB"/>
              </w:rPr>
            </w:pPr>
            <w:r>
              <w:rPr>
                <w:rFonts w:asciiTheme="minorHAnsi" w:hAnsiTheme="minorHAnsi" w:cs="Open Sans"/>
                <w:sz w:val="20"/>
                <w:szCs w:val="20"/>
              </w:rPr>
              <w:t xml:space="preserve">BTEC </w:t>
            </w:r>
            <w:r w:rsidR="008435BD">
              <w:rPr>
                <w:rFonts w:asciiTheme="minorHAnsi" w:hAnsiTheme="minorHAnsi"/>
                <w:sz w:val="20"/>
                <w:szCs w:val="20"/>
                <w:lang w:val="en-GB"/>
              </w:rPr>
              <w:t xml:space="preserve">HND in Computing </w:t>
            </w:r>
          </w:p>
        </w:tc>
      </w:tr>
      <w:tr w:rsidR="00793C06" w:rsidRPr="00D061DD" w14:paraId="614C20FF" w14:textId="77777777" w:rsidTr="008D6602">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27366DA0" w14:textId="77777777" w:rsidR="00793C06" w:rsidRPr="00D061DD" w:rsidRDefault="00793C06">
            <w:pPr>
              <w:widowControl w:val="0"/>
              <w:spacing w:before="5" w:after="0" w:line="100" w:lineRule="auto"/>
              <w:ind w:left="0" w:firstLine="0"/>
              <w:rPr>
                <w:rFonts w:asciiTheme="minorHAnsi" w:hAnsiTheme="minorHAnsi"/>
                <w:sz w:val="20"/>
                <w:szCs w:val="20"/>
                <w:lang w:val="en-GB"/>
              </w:rPr>
            </w:pPr>
          </w:p>
          <w:p w14:paraId="6E184DCB" w14:textId="77777777" w:rsidR="00793C06" w:rsidRPr="00D061DD" w:rsidRDefault="00C969BE">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Assessor</w:t>
            </w:r>
          </w:p>
        </w:tc>
        <w:tc>
          <w:tcPr>
            <w:tcW w:w="2801" w:type="dxa"/>
            <w:gridSpan w:val="2"/>
            <w:tcBorders>
              <w:top w:val="single" w:sz="8" w:space="0" w:color="002756"/>
              <w:left w:val="single" w:sz="8" w:space="0" w:color="002756"/>
              <w:bottom w:val="single" w:sz="8" w:space="0" w:color="002756"/>
              <w:right w:val="single" w:sz="8" w:space="0" w:color="002756"/>
            </w:tcBorders>
          </w:tcPr>
          <w:p w14:paraId="356D4734" w14:textId="77777777" w:rsidR="00793C06" w:rsidRPr="00D061DD" w:rsidRDefault="00793C06">
            <w:pPr>
              <w:rPr>
                <w:rFonts w:asciiTheme="minorHAnsi" w:hAnsiTheme="minorHAnsi"/>
                <w:sz w:val="20"/>
                <w:szCs w:val="20"/>
                <w:lang w:val="en-GB"/>
              </w:rPr>
            </w:pPr>
          </w:p>
        </w:tc>
        <w:tc>
          <w:tcPr>
            <w:tcW w:w="1530" w:type="dxa"/>
            <w:tcBorders>
              <w:top w:val="single" w:sz="8" w:space="0" w:color="002756"/>
              <w:left w:val="single" w:sz="8" w:space="0" w:color="002756"/>
              <w:bottom w:val="single" w:sz="8" w:space="0" w:color="002756"/>
              <w:right w:val="single" w:sz="8" w:space="0" w:color="002756"/>
            </w:tcBorders>
            <w:shd w:val="clear" w:color="auto" w:fill="AEE2FA"/>
          </w:tcPr>
          <w:p w14:paraId="3C516371" w14:textId="77777777" w:rsidR="00793C06" w:rsidRPr="00D061DD" w:rsidRDefault="00793C06">
            <w:pPr>
              <w:widowControl w:val="0"/>
              <w:spacing w:before="5" w:after="0" w:line="100" w:lineRule="auto"/>
              <w:ind w:left="0" w:firstLine="0"/>
              <w:rPr>
                <w:rFonts w:asciiTheme="minorHAnsi" w:hAnsiTheme="minorHAnsi"/>
                <w:sz w:val="20"/>
                <w:szCs w:val="20"/>
                <w:lang w:val="en-GB"/>
              </w:rPr>
            </w:pPr>
          </w:p>
          <w:p w14:paraId="1960BFD1" w14:textId="77777777" w:rsidR="00793C06" w:rsidRPr="00D061DD" w:rsidRDefault="00C969BE">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Internal Verifier</w:t>
            </w:r>
          </w:p>
        </w:tc>
        <w:tc>
          <w:tcPr>
            <w:tcW w:w="2160" w:type="dxa"/>
            <w:gridSpan w:val="3"/>
            <w:tcBorders>
              <w:top w:val="single" w:sz="8" w:space="0" w:color="002756"/>
              <w:left w:val="single" w:sz="8" w:space="0" w:color="002756"/>
              <w:bottom w:val="single" w:sz="8" w:space="0" w:color="002756"/>
              <w:right w:val="single" w:sz="8" w:space="0" w:color="002756"/>
            </w:tcBorders>
          </w:tcPr>
          <w:p w14:paraId="2FAB7FA1" w14:textId="77777777" w:rsidR="00793C06" w:rsidRPr="00D061DD" w:rsidRDefault="00793C06">
            <w:pPr>
              <w:rPr>
                <w:rFonts w:asciiTheme="minorHAnsi" w:hAnsiTheme="minorHAnsi"/>
                <w:sz w:val="20"/>
                <w:szCs w:val="20"/>
                <w:lang w:val="en-GB"/>
              </w:rPr>
            </w:pPr>
          </w:p>
        </w:tc>
      </w:tr>
      <w:tr w:rsidR="009D62C6" w:rsidRPr="00D061DD" w14:paraId="288E455C" w14:textId="77777777" w:rsidTr="008D6602">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409ACADA" w14:textId="77777777" w:rsidR="009D62C6" w:rsidRPr="00D061DD" w:rsidRDefault="009D62C6" w:rsidP="009D62C6">
            <w:pPr>
              <w:widowControl w:val="0"/>
              <w:spacing w:before="5" w:after="0" w:line="100" w:lineRule="auto"/>
              <w:ind w:left="0" w:firstLine="0"/>
              <w:rPr>
                <w:rFonts w:asciiTheme="minorHAnsi" w:hAnsiTheme="minorHAnsi"/>
                <w:sz w:val="20"/>
                <w:szCs w:val="20"/>
                <w:lang w:val="en-GB"/>
              </w:rPr>
            </w:pPr>
          </w:p>
          <w:p w14:paraId="0D64DC79" w14:textId="77777777" w:rsidR="009D62C6" w:rsidRPr="00D061DD" w:rsidRDefault="009D62C6" w:rsidP="009D62C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Unit(s)</w:t>
            </w:r>
          </w:p>
        </w:tc>
        <w:tc>
          <w:tcPr>
            <w:tcW w:w="6491" w:type="dxa"/>
            <w:gridSpan w:val="6"/>
            <w:tcBorders>
              <w:top w:val="single" w:sz="8" w:space="0" w:color="002756"/>
              <w:left w:val="single" w:sz="8" w:space="0" w:color="002756"/>
              <w:bottom w:val="single" w:sz="8" w:space="0" w:color="002756"/>
              <w:right w:val="single" w:sz="8" w:space="0" w:color="002756"/>
            </w:tcBorders>
          </w:tcPr>
          <w:p w14:paraId="716AC82C" w14:textId="76A5097A" w:rsidR="009D62C6" w:rsidRPr="00D061DD" w:rsidRDefault="009D62C6" w:rsidP="009D62C6">
            <w:pPr>
              <w:rPr>
                <w:rFonts w:ascii="Consolas" w:hAnsi="Consolas" w:cs="Consolas"/>
                <w:sz w:val="20"/>
                <w:szCs w:val="20"/>
                <w:lang w:val="en-GB"/>
              </w:rPr>
            </w:pPr>
            <w:r w:rsidRPr="00BD71FF">
              <w:rPr>
                <w:rFonts w:asciiTheme="minorHAnsi" w:hAnsiTheme="minorHAnsi" w:cs="Open Sans"/>
                <w:sz w:val="20"/>
                <w:szCs w:val="20"/>
              </w:rPr>
              <w:t>Unit 1</w:t>
            </w:r>
            <w:r>
              <w:rPr>
                <w:rFonts w:asciiTheme="minorHAnsi" w:hAnsiTheme="minorHAnsi" w:cs="Open Sans"/>
                <w:sz w:val="20"/>
                <w:szCs w:val="20"/>
              </w:rPr>
              <w:t xml:space="preserve">3: Computing Research Project </w:t>
            </w:r>
          </w:p>
        </w:tc>
      </w:tr>
      <w:tr w:rsidR="00512666" w:rsidRPr="00D061DD" w14:paraId="5FA9D216" w14:textId="77777777" w:rsidTr="008D6602">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75079A2F" w14:textId="77777777" w:rsidR="00512666" w:rsidRPr="00512666" w:rsidRDefault="00512666" w:rsidP="00512666">
            <w:pPr>
              <w:rPr>
                <w:rFonts w:asciiTheme="minorHAnsi" w:hAnsiTheme="minorHAnsi" w:cs="Open Sans"/>
                <w:sz w:val="20"/>
                <w:szCs w:val="20"/>
              </w:rPr>
            </w:pPr>
          </w:p>
          <w:p w14:paraId="3FB2ED04" w14:textId="77777777" w:rsidR="00512666" w:rsidRPr="00512666" w:rsidRDefault="00512666" w:rsidP="00512666">
            <w:pPr>
              <w:rPr>
                <w:rFonts w:asciiTheme="minorHAnsi" w:hAnsiTheme="minorHAnsi" w:cs="Open Sans"/>
                <w:sz w:val="20"/>
                <w:szCs w:val="20"/>
              </w:rPr>
            </w:pPr>
            <w:r w:rsidRPr="00512666">
              <w:rPr>
                <w:rFonts w:asciiTheme="minorHAnsi" w:hAnsiTheme="minorHAnsi" w:cs="Open Sans"/>
                <w:sz w:val="20"/>
                <w:szCs w:val="20"/>
              </w:rPr>
              <w:t>Assignment title</w:t>
            </w:r>
          </w:p>
        </w:tc>
        <w:tc>
          <w:tcPr>
            <w:tcW w:w="6491" w:type="dxa"/>
            <w:gridSpan w:val="6"/>
            <w:tcBorders>
              <w:top w:val="single" w:sz="8" w:space="0" w:color="002756"/>
              <w:left w:val="single" w:sz="8" w:space="0" w:color="002756"/>
              <w:bottom w:val="single" w:sz="8" w:space="0" w:color="002756"/>
              <w:right w:val="single" w:sz="8" w:space="0" w:color="002756"/>
            </w:tcBorders>
          </w:tcPr>
          <w:p w14:paraId="4E3B9AAE" w14:textId="52343D94" w:rsidR="00512666" w:rsidRPr="00512666" w:rsidRDefault="00512666" w:rsidP="00512666">
            <w:pPr>
              <w:rPr>
                <w:rFonts w:asciiTheme="minorHAnsi" w:hAnsiTheme="minorHAnsi" w:cs="Open Sans"/>
                <w:sz w:val="20"/>
                <w:szCs w:val="20"/>
              </w:rPr>
            </w:pPr>
            <w:r w:rsidRPr="00512666">
              <w:rPr>
                <w:rFonts w:asciiTheme="minorHAnsi" w:hAnsiTheme="minorHAnsi" w:cs="Open Sans"/>
                <w:sz w:val="20"/>
                <w:szCs w:val="20"/>
              </w:rPr>
              <w:t xml:space="preserve">Final Research Project Proposal  </w:t>
            </w:r>
            <w:r w:rsidR="009F7C4E">
              <w:rPr>
                <w:rFonts w:asciiTheme="minorHAnsi" w:hAnsiTheme="minorHAnsi" w:cs="Open Sans"/>
                <w:sz w:val="20"/>
                <w:szCs w:val="20"/>
              </w:rPr>
              <w:t>- Remote working</w:t>
            </w:r>
          </w:p>
        </w:tc>
      </w:tr>
      <w:tr w:rsidR="00512666" w:rsidRPr="00D061DD" w14:paraId="3830187A" w14:textId="77777777" w:rsidTr="008D6602">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10ED7DC5" w14:textId="77777777" w:rsidR="00512666" w:rsidRPr="00D061DD" w:rsidRDefault="00512666" w:rsidP="00512666">
            <w:pPr>
              <w:widowControl w:val="0"/>
              <w:spacing w:before="5" w:after="0" w:line="100" w:lineRule="auto"/>
              <w:ind w:left="0" w:firstLine="0"/>
              <w:rPr>
                <w:rFonts w:asciiTheme="minorHAnsi" w:hAnsiTheme="minorHAnsi"/>
                <w:sz w:val="20"/>
                <w:szCs w:val="20"/>
                <w:lang w:val="en-GB"/>
              </w:rPr>
            </w:pPr>
          </w:p>
          <w:p w14:paraId="01FEB800"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Student’s name</w:t>
            </w:r>
          </w:p>
        </w:tc>
        <w:tc>
          <w:tcPr>
            <w:tcW w:w="6491" w:type="dxa"/>
            <w:gridSpan w:val="6"/>
            <w:tcBorders>
              <w:top w:val="single" w:sz="8" w:space="0" w:color="002756"/>
              <w:left w:val="single" w:sz="8" w:space="0" w:color="002756"/>
              <w:bottom w:val="single" w:sz="8" w:space="0" w:color="002756"/>
              <w:right w:val="single" w:sz="8" w:space="0" w:color="002756"/>
            </w:tcBorders>
          </w:tcPr>
          <w:p w14:paraId="23E58BC7" w14:textId="77777777" w:rsidR="00512666" w:rsidRPr="00D061DD" w:rsidRDefault="00512666" w:rsidP="00512666">
            <w:pPr>
              <w:rPr>
                <w:rFonts w:asciiTheme="minorHAnsi" w:hAnsiTheme="minorHAnsi"/>
                <w:sz w:val="20"/>
                <w:szCs w:val="20"/>
                <w:lang w:val="en-GB"/>
              </w:rPr>
            </w:pPr>
          </w:p>
        </w:tc>
      </w:tr>
      <w:tr w:rsidR="00512666" w:rsidRPr="00D061DD" w14:paraId="3C280E0F" w14:textId="77777777" w:rsidTr="008D6602">
        <w:trPr>
          <w:trHeight w:val="400"/>
        </w:trPr>
        <w:tc>
          <w:tcPr>
            <w:tcW w:w="2869" w:type="dxa"/>
            <w:vMerge w:val="restart"/>
            <w:tcBorders>
              <w:top w:val="single" w:sz="8" w:space="0" w:color="002756"/>
              <w:left w:val="single" w:sz="8" w:space="0" w:color="002756"/>
              <w:bottom w:val="single" w:sz="8" w:space="0" w:color="002756"/>
              <w:right w:val="single" w:sz="8" w:space="0" w:color="002756"/>
            </w:tcBorders>
            <w:shd w:val="clear" w:color="auto" w:fill="BEE7FB"/>
          </w:tcPr>
          <w:p w14:paraId="2827E03B" w14:textId="77777777" w:rsidR="00512666" w:rsidRPr="00D061DD" w:rsidRDefault="00512666" w:rsidP="00512666">
            <w:pPr>
              <w:widowControl w:val="0"/>
              <w:spacing w:before="64" w:after="0" w:line="250" w:lineRule="auto"/>
              <w:ind w:left="103" w:right="167" w:firstLine="0"/>
              <w:rPr>
                <w:rFonts w:asciiTheme="minorHAnsi" w:hAnsiTheme="minorHAnsi"/>
                <w:sz w:val="20"/>
                <w:szCs w:val="20"/>
                <w:lang w:val="en-GB"/>
              </w:rPr>
            </w:pPr>
            <w:r w:rsidRPr="00D061DD">
              <w:rPr>
                <w:rFonts w:asciiTheme="minorHAnsi" w:hAnsiTheme="minorHAnsi"/>
                <w:b/>
                <w:color w:val="231F20"/>
                <w:sz w:val="20"/>
                <w:szCs w:val="20"/>
                <w:lang w:val="en-GB"/>
              </w:rPr>
              <w:t>List which assessment criteria the Assessor has awarded.</w:t>
            </w:r>
          </w:p>
        </w:tc>
        <w:tc>
          <w:tcPr>
            <w:tcW w:w="2801" w:type="dxa"/>
            <w:gridSpan w:val="2"/>
            <w:tcBorders>
              <w:top w:val="single" w:sz="8" w:space="0" w:color="002756"/>
              <w:left w:val="single" w:sz="8" w:space="0" w:color="002756"/>
              <w:bottom w:val="single" w:sz="8" w:space="0" w:color="002756"/>
              <w:right w:val="single" w:sz="8" w:space="0" w:color="002756"/>
            </w:tcBorders>
            <w:shd w:val="clear" w:color="auto" w:fill="CEEDFC"/>
          </w:tcPr>
          <w:p w14:paraId="1CD1FE18" w14:textId="77777777" w:rsidR="00512666" w:rsidRPr="00D061DD" w:rsidRDefault="00512666" w:rsidP="00512666">
            <w:pPr>
              <w:widowControl w:val="0"/>
              <w:spacing w:before="64" w:after="0" w:line="240" w:lineRule="auto"/>
              <w:ind w:left="0" w:firstLine="0"/>
              <w:jc w:val="center"/>
              <w:rPr>
                <w:rFonts w:asciiTheme="minorHAnsi" w:hAnsiTheme="minorHAnsi"/>
                <w:sz w:val="20"/>
                <w:szCs w:val="20"/>
                <w:lang w:val="en-GB"/>
              </w:rPr>
            </w:pPr>
            <w:r w:rsidRPr="00D061DD">
              <w:rPr>
                <w:rFonts w:asciiTheme="minorHAnsi" w:hAnsiTheme="minorHAnsi"/>
                <w:b/>
                <w:color w:val="231F20"/>
                <w:sz w:val="20"/>
                <w:szCs w:val="20"/>
                <w:lang w:val="en-GB"/>
              </w:rPr>
              <w:t>Pass</w:t>
            </w:r>
          </w:p>
        </w:tc>
        <w:tc>
          <w:tcPr>
            <w:tcW w:w="1980" w:type="dxa"/>
            <w:gridSpan w:val="2"/>
            <w:tcBorders>
              <w:top w:val="single" w:sz="8" w:space="0" w:color="002756"/>
              <w:left w:val="single" w:sz="8" w:space="0" w:color="002756"/>
              <w:bottom w:val="single" w:sz="8" w:space="0" w:color="002756"/>
              <w:right w:val="single" w:sz="8" w:space="0" w:color="002756"/>
            </w:tcBorders>
            <w:shd w:val="clear" w:color="auto" w:fill="CEEDFC"/>
          </w:tcPr>
          <w:p w14:paraId="3F0D9D36" w14:textId="77777777" w:rsidR="00512666" w:rsidRPr="00D061DD" w:rsidRDefault="00512666" w:rsidP="00512666">
            <w:pPr>
              <w:widowControl w:val="0"/>
              <w:spacing w:before="64" w:after="0" w:line="240" w:lineRule="auto"/>
              <w:ind w:left="0" w:firstLine="0"/>
              <w:jc w:val="center"/>
              <w:rPr>
                <w:rFonts w:asciiTheme="minorHAnsi" w:hAnsiTheme="minorHAnsi"/>
                <w:sz w:val="20"/>
                <w:szCs w:val="20"/>
                <w:lang w:val="en-GB"/>
              </w:rPr>
            </w:pPr>
            <w:r w:rsidRPr="00D061DD">
              <w:rPr>
                <w:rFonts w:asciiTheme="minorHAnsi" w:hAnsiTheme="minorHAnsi"/>
                <w:b/>
                <w:color w:val="231F20"/>
                <w:sz w:val="20"/>
                <w:szCs w:val="20"/>
                <w:lang w:val="en-GB"/>
              </w:rPr>
              <w:t>Merit</w:t>
            </w:r>
          </w:p>
        </w:tc>
        <w:tc>
          <w:tcPr>
            <w:tcW w:w="1710" w:type="dxa"/>
            <w:gridSpan w:val="2"/>
            <w:tcBorders>
              <w:top w:val="single" w:sz="8" w:space="0" w:color="002756"/>
              <w:left w:val="single" w:sz="8" w:space="0" w:color="002756"/>
              <w:bottom w:val="single" w:sz="8" w:space="0" w:color="002756"/>
              <w:right w:val="single" w:sz="8" w:space="0" w:color="002756"/>
            </w:tcBorders>
            <w:shd w:val="clear" w:color="auto" w:fill="CEEDFC"/>
          </w:tcPr>
          <w:p w14:paraId="0854E6D4" w14:textId="77777777" w:rsidR="00512666" w:rsidRPr="00D061DD" w:rsidRDefault="00512666" w:rsidP="00512666">
            <w:pPr>
              <w:widowControl w:val="0"/>
              <w:spacing w:before="64" w:after="0" w:line="240" w:lineRule="auto"/>
              <w:rPr>
                <w:rFonts w:asciiTheme="minorHAnsi" w:hAnsiTheme="minorHAnsi"/>
                <w:sz w:val="20"/>
                <w:szCs w:val="20"/>
                <w:lang w:val="en-GB"/>
              </w:rPr>
            </w:pPr>
            <w:r w:rsidRPr="00D061DD">
              <w:rPr>
                <w:rFonts w:asciiTheme="minorHAnsi" w:hAnsiTheme="minorHAnsi"/>
                <w:b/>
                <w:color w:val="231F20"/>
                <w:sz w:val="20"/>
                <w:szCs w:val="20"/>
                <w:lang w:val="en-GB"/>
              </w:rPr>
              <w:t>Distinction</w:t>
            </w:r>
          </w:p>
        </w:tc>
      </w:tr>
      <w:tr w:rsidR="00512666" w:rsidRPr="00D061DD" w14:paraId="6B2DC512" w14:textId="77777777" w:rsidTr="008D6602">
        <w:trPr>
          <w:trHeight w:val="400"/>
        </w:trPr>
        <w:tc>
          <w:tcPr>
            <w:tcW w:w="2869" w:type="dxa"/>
            <w:vMerge/>
            <w:tcBorders>
              <w:top w:val="single" w:sz="8" w:space="0" w:color="002756"/>
              <w:left w:val="single" w:sz="8" w:space="0" w:color="002756"/>
              <w:bottom w:val="single" w:sz="8" w:space="0" w:color="002756"/>
              <w:right w:val="single" w:sz="8" w:space="0" w:color="002756"/>
            </w:tcBorders>
            <w:shd w:val="clear" w:color="auto" w:fill="BEE7FB"/>
          </w:tcPr>
          <w:p w14:paraId="67B03462" w14:textId="77777777" w:rsidR="00512666" w:rsidRPr="00D061DD" w:rsidRDefault="00512666" w:rsidP="00512666">
            <w:pPr>
              <w:widowControl w:val="0"/>
              <w:spacing w:before="64" w:after="0" w:line="240" w:lineRule="auto"/>
              <w:ind w:left="752" w:firstLine="0"/>
              <w:rPr>
                <w:rFonts w:asciiTheme="minorHAnsi" w:hAnsiTheme="minorHAnsi"/>
                <w:sz w:val="20"/>
                <w:szCs w:val="20"/>
                <w:lang w:val="en-GB"/>
              </w:rPr>
            </w:pPr>
          </w:p>
        </w:tc>
        <w:tc>
          <w:tcPr>
            <w:tcW w:w="2801" w:type="dxa"/>
            <w:gridSpan w:val="2"/>
            <w:tcBorders>
              <w:top w:val="single" w:sz="8" w:space="0" w:color="002756"/>
              <w:left w:val="single" w:sz="8" w:space="0" w:color="002756"/>
              <w:bottom w:val="single" w:sz="8" w:space="0" w:color="002756"/>
              <w:right w:val="single" w:sz="8" w:space="0" w:color="002756"/>
            </w:tcBorders>
          </w:tcPr>
          <w:p w14:paraId="6DD672C2" w14:textId="77777777" w:rsidR="00512666" w:rsidRPr="00D061DD" w:rsidRDefault="00512666" w:rsidP="00512666">
            <w:pPr>
              <w:rPr>
                <w:rFonts w:asciiTheme="minorHAnsi" w:hAnsiTheme="minorHAnsi"/>
                <w:sz w:val="20"/>
                <w:szCs w:val="20"/>
                <w:lang w:val="en-GB"/>
              </w:rPr>
            </w:pPr>
          </w:p>
        </w:tc>
        <w:tc>
          <w:tcPr>
            <w:tcW w:w="1980" w:type="dxa"/>
            <w:gridSpan w:val="2"/>
            <w:tcBorders>
              <w:top w:val="single" w:sz="8" w:space="0" w:color="002756"/>
              <w:left w:val="single" w:sz="8" w:space="0" w:color="002756"/>
              <w:bottom w:val="single" w:sz="8" w:space="0" w:color="002756"/>
              <w:right w:val="single" w:sz="8" w:space="0" w:color="002756"/>
            </w:tcBorders>
          </w:tcPr>
          <w:p w14:paraId="56FD708A" w14:textId="77777777" w:rsidR="00512666" w:rsidRPr="00D061DD" w:rsidRDefault="00512666" w:rsidP="00512666">
            <w:pPr>
              <w:rPr>
                <w:rFonts w:asciiTheme="minorHAnsi" w:hAnsiTheme="minorHAnsi"/>
                <w:sz w:val="20"/>
                <w:szCs w:val="20"/>
                <w:lang w:val="en-GB"/>
              </w:rPr>
            </w:pPr>
          </w:p>
        </w:tc>
        <w:tc>
          <w:tcPr>
            <w:tcW w:w="1710" w:type="dxa"/>
            <w:gridSpan w:val="2"/>
            <w:tcBorders>
              <w:top w:val="single" w:sz="8" w:space="0" w:color="002756"/>
              <w:left w:val="single" w:sz="8" w:space="0" w:color="002756"/>
              <w:bottom w:val="single" w:sz="8" w:space="0" w:color="002756"/>
              <w:right w:val="single" w:sz="8" w:space="0" w:color="002756"/>
            </w:tcBorders>
          </w:tcPr>
          <w:p w14:paraId="53D345E8" w14:textId="77777777" w:rsidR="00512666" w:rsidRPr="00D061DD" w:rsidRDefault="00512666" w:rsidP="00512666">
            <w:pPr>
              <w:rPr>
                <w:rFonts w:asciiTheme="minorHAnsi" w:hAnsiTheme="minorHAnsi"/>
                <w:sz w:val="20"/>
                <w:szCs w:val="20"/>
                <w:lang w:val="en-GB"/>
              </w:rPr>
            </w:pPr>
          </w:p>
        </w:tc>
      </w:tr>
      <w:tr w:rsidR="00512666" w:rsidRPr="00D061DD" w14:paraId="30B52141" w14:textId="77777777" w:rsidTr="008D6602">
        <w:trPr>
          <w:trHeight w:val="400"/>
        </w:trPr>
        <w:tc>
          <w:tcPr>
            <w:tcW w:w="9360" w:type="dxa"/>
            <w:gridSpan w:val="7"/>
            <w:tcBorders>
              <w:top w:val="single" w:sz="8" w:space="0" w:color="002756"/>
              <w:left w:val="single" w:sz="8" w:space="0" w:color="002756"/>
              <w:bottom w:val="single" w:sz="8" w:space="0" w:color="002756"/>
              <w:right w:val="single" w:sz="8" w:space="0" w:color="002756"/>
            </w:tcBorders>
            <w:shd w:val="clear" w:color="auto" w:fill="AEE2FA"/>
          </w:tcPr>
          <w:p w14:paraId="55EE440A" w14:textId="77777777" w:rsidR="00512666" w:rsidRPr="00D061DD" w:rsidRDefault="00512666" w:rsidP="00512666">
            <w:pPr>
              <w:widowControl w:val="0"/>
              <w:spacing w:before="64"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INTERNAL VERIFIER CHECKLIST</w:t>
            </w:r>
          </w:p>
        </w:tc>
      </w:tr>
      <w:tr w:rsidR="00512666" w:rsidRPr="00D061DD" w14:paraId="61B6D1D6" w14:textId="77777777" w:rsidTr="008D6602">
        <w:trPr>
          <w:trHeight w:val="655"/>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2FC98A7D" w14:textId="77777777" w:rsidR="00512666" w:rsidRPr="00D061DD" w:rsidRDefault="00512666" w:rsidP="00512666">
            <w:pPr>
              <w:widowControl w:val="0"/>
              <w:spacing w:before="64" w:after="0" w:line="250" w:lineRule="auto"/>
              <w:ind w:left="103" w:right="343" w:firstLine="0"/>
              <w:rPr>
                <w:rFonts w:asciiTheme="minorHAnsi" w:hAnsiTheme="minorHAnsi"/>
                <w:sz w:val="20"/>
                <w:szCs w:val="20"/>
                <w:lang w:val="en-GB"/>
              </w:rPr>
            </w:pPr>
            <w:r w:rsidRPr="00D061DD">
              <w:rPr>
                <w:rFonts w:asciiTheme="minorHAnsi" w:hAnsiTheme="minorHAnsi"/>
                <w:b/>
                <w:color w:val="231F20"/>
                <w:sz w:val="20"/>
                <w:szCs w:val="20"/>
                <w:lang w:val="en-GB"/>
              </w:rPr>
              <w:t>Do the assessment criteria awarded match those shown in the assignment brief?</w:t>
            </w:r>
          </w:p>
        </w:tc>
        <w:tc>
          <w:tcPr>
            <w:tcW w:w="1454" w:type="dxa"/>
            <w:tcBorders>
              <w:top w:val="single" w:sz="8" w:space="0" w:color="002756"/>
              <w:left w:val="single" w:sz="8" w:space="0" w:color="002756"/>
              <w:bottom w:val="single" w:sz="8" w:space="0" w:color="002756"/>
              <w:right w:val="single" w:sz="8" w:space="0" w:color="002756"/>
            </w:tcBorders>
          </w:tcPr>
          <w:p w14:paraId="61D2A903" w14:textId="77777777" w:rsidR="00512666" w:rsidRPr="00D061DD" w:rsidRDefault="00512666" w:rsidP="00512666">
            <w:pPr>
              <w:widowControl w:val="0"/>
              <w:spacing w:after="0" w:line="110" w:lineRule="auto"/>
              <w:ind w:left="0" w:firstLine="0"/>
              <w:jc w:val="center"/>
              <w:rPr>
                <w:rFonts w:asciiTheme="minorHAnsi" w:hAnsiTheme="minorHAnsi"/>
                <w:sz w:val="20"/>
                <w:szCs w:val="20"/>
                <w:lang w:val="en-GB"/>
              </w:rPr>
            </w:pPr>
          </w:p>
          <w:p w14:paraId="69AABC7E" w14:textId="77777777" w:rsidR="00512666" w:rsidRPr="00D061DD" w:rsidRDefault="00512666" w:rsidP="00512666">
            <w:pPr>
              <w:widowControl w:val="0"/>
              <w:spacing w:after="0" w:line="200" w:lineRule="auto"/>
              <w:ind w:left="0" w:firstLine="0"/>
              <w:jc w:val="center"/>
              <w:rPr>
                <w:rFonts w:asciiTheme="minorHAnsi" w:hAnsiTheme="minorHAnsi"/>
                <w:sz w:val="20"/>
                <w:szCs w:val="20"/>
                <w:lang w:val="en-GB"/>
              </w:rPr>
            </w:pPr>
          </w:p>
          <w:p w14:paraId="560E16E6" w14:textId="77777777" w:rsidR="00512666" w:rsidRPr="00D061DD" w:rsidRDefault="00512666" w:rsidP="00512666">
            <w:pPr>
              <w:widowControl w:val="0"/>
              <w:spacing w:after="0" w:line="240" w:lineRule="auto"/>
              <w:ind w:right="504"/>
              <w:jc w:val="center"/>
              <w:rPr>
                <w:rFonts w:asciiTheme="minorHAnsi" w:hAnsiTheme="minorHAnsi"/>
                <w:sz w:val="20"/>
                <w:szCs w:val="20"/>
                <w:lang w:val="en-GB"/>
              </w:rPr>
            </w:pPr>
            <w:r w:rsidRPr="00D061DD">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75914952" w14:textId="77777777" w:rsidR="00512666" w:rsidRPr="00D061DD" w:rsidRDefault="00512666" w:rsidP="00512666">
            <w:pPr>
              <w:rPr>
                <w:rFonts w:asciiTheme="minorHAnsi" w:hAnsiTheme="minorHAnsi"/>
                <w:sz w:val="20"/>
                <w:szCs w:val="20"/>
                <w:lang w:val="en-GB"/>
              </w:rPr>
            </w:pPr>
          </w:p>
        </w:tc>
      </w:tr>
      <w:tr w:rsidR="00512666" w:rsidRPr="00D061DD" w14:paraId="70C4C941"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3D9CF31B" w14:textId="77777777" w:rsidR="00512666" w:rsidRPr="00D061DD" w:rsidRDefault="00512666" w:rsidP="00512666">
            <w:pPr>
              <w:widowControl w:val="0"/>
              <w:spacing w:before="64" w:after="0" w:line="250" w:lineRule="auto"/>
              <w:ind w:left="103" w:right="190" w:firstLine="0"/>
              <w:rPr>
                <w:rFonts w:asciiTheme="minorHAnsi" w:hAnsiTheme="minorHAnsi"/>
                <w:sz w:val="20"/>
                <w:szCs w:val="20"/>
                <w:lang w:val="en-GB"/>
              </w:rPr>
            </w:pPr>
            <w:r w:rsidRPr="00D061DD">
              <w:rPr>
                <w:rFonts w:asciiTheme="minorHAnsi" w:hAnsiTheme="minorHAnsi"/>
                <w:b/>
                <w:color w:val="231F20"/>
                <w:sz w:val="20"/>
                <w:szCs w:val="20"/>
                <w:lang w:val="en-GB"/>
              </w:rPr>
              <w:t>Is the Pass/Merit/Distinction grade awarded justified by the assessor’s comments on the student work?</w:t>
            </w:r>
          </w:p>
        </w:tc>
        <w:tc>
          <w:tcPr>
            <w:tcW w:w="1454" w:type="dxa"/>
            <w:tcBorders>
              <w:top w:val="single" w:sz="8" w:space="0" w:color="002756"/>
              <w:left w:val="single" w:sz="8" w:space="0" w:color="002756"/>
              <w:bottom w:val="single" w:sz="8" w:space="0" w:color="002756"/>
              <w:right w:val="single" w:sz="8" w:space="0" w:color="002756"/>
            </w:tcBorders>
          </w:tcPr>
          <w:p w14:paraId="49273005" w14:textId="77777777" w:rsidR="00512666" w:rsidRPr="00D061DD" w:rsidRDefault="00512666" w:rsidP="00512666">
            <w:pPr>
              <w:jc w:val="center"/>
              <w:rPr>
                <w:rFonts w:asciiTheme="minorHAnsi" w:hAnsiTheme="minorHAnsi"/>
                <w:color w:val="231F20"/>
                <w:sz w:val="20"/>
                <w:szCs w:val="20"/>
                <w:lang w:val="en-GB"/>
              </w:rPr>
            </w:pPr>
          </w:p>
          <w:p w14:paraId="7F6A0827" w14:textId="77777777" w:rsidR="00512666" w:rsidRPr="00D061DD" w:rsidRDefault="00512666" w:rsidP="00512666">
            <w:pPr>
              <w:rPr>
                <w:rFonts w:asciiTheme="minorHAnsi" w:hAnsiTheme="minorHAnsi"/>
                <w:sz w:val="20"/>
                <w:szCs w:val="20"/>
                <w:lang w:val="en-GB"/>
              </w:rPr>
            </w:pPr>
            <w:r w:rsidRPr="00D061DD">
              <w:rPr>
                <w:rFonts w:asciiTheme="minorHAnsi" w:hAnsiTheme="minorHAnsi"/>
                <w:color w:val="231F20"/>
                <w:sz w:val="20"/>
                <w:szCs w:val="20"/>
                <w:lang w:val="en-GB"/>
              </w:rPr>
              <w:t xml:space="preserve">      Y/N</w:t>
            </w:r>
          </w:p>
        </w:tc>
        <w:tc>
          <w:tcPr>
            <w:tcW w:w="3690" w:type="dxa"/>
            <w:gridSpan w:val="4"/>
            <w:tcBorders>
              <w:top w:val="single" w:sz="8" w:space="0" w:color="002756"/>
              <w:left w:val="single" w:sz="8" w:space="0" w:color="002756"/>
              <w:bottom w:val="single" w:sz="8" w:space="0" w:color="002756"/>
              <w:right w:val="single" w:sz="8" w:space="0" w:color="002756"/>
            </w:tcBorders>
          </w:tcPr>
          <w:p w14:paraId="21C7C64B" w14:textId="77777777" w:rsidR="00512666" w:rsidRPr="00D061DD" w:rsidRDefault="00512666" w:rsidP="00512666">
            <w:pPr>
              <w:rPr>
                <w:rFonts w:asciiTheme="minorHAnsi" w:hAnsiTheme="minorHAnsi"/>
                <w:sz w:val="20"/>
                <w:szCs w:val="20"/>
                <w:lang w:val="en-GB"/>
              </w:rPr>
            </w:pPr>
          </w:p>
          <w:p w14:paraId="080EE41F" w14:textId="77777777" w:rsidR="00512666" w:rsidRPr="00D061DD" w:rsidRDefault="00512666" w:rsidP="00512666">
            <w:pPr>
              <w:rPr>
                <w:rFonts w:asciiTheme="minorHAnsi" w:hAnsiTheme="minorHAnsi"/>
                <w:sz w:val="20"/>
                <w:szCs w:val="20"/>
                <w:lang w:val="en-GB"/>
              </w:rPr>
            </w:pPr>
          </w:p>
          <w:p w14:paraId="3E522791" w14:textId="77777777" w:rsidR="00512666" w:rsidRPr="00D061DD" w:rsidRDefault="00512666" w:rsidP="00512666">
            <w:pPr>
              <w:rPr>
                <w:rFonts w:asciiTheme="minorHAnsi" w:hAnsiTheme="minorHAnsi"/>
                <w:sz w:val="20"/>
                <w:szCs w:val="20"/>
                <w:lang w:val="en-GB"/>
              </w:rPr>
            </w:pPr>
          </w:p>
        </w:tc>
      </w:tr>
      <w:tr w:rsidR="00512666" w:rsidRPr="00D061DD" w14:paraId="33CC2C1F"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4869ABD0" w14:textId="77777777" w:rsidR="00512666" w:rsidRPr="00D061DD" w:rsidRDefault="00512666" w:rsidP="00512666">
            <w:pPr>
              <w:widowControl w:val="0"/>
              <w:spacing w:before="64" w:after="0" w:line="250" w:lineRule="auto"/>
              <w:ind w:left="103" w:right="1065" w:firstLine="0"/>
              <w:rPr>
                <w:rFonts w:asciiTheme="minorHAnsi" w:hAnsiTheme="minorHAnsi"/>
                <w:sz w:val="20"/>
                <w:szCs w:val="20"/>
                <w:lang w:val="en-GB"/>
              </w:rPr>
            </w:pPr>
            <w:r w:rsidRPr="00D061DD">
              <w:rPr>
                <w:rFonts w:asciiTheme="minorHAnsi" w:hAnsiTheme="minorHAnsi"/>
                <w:b/>
                <w:color w:val="231F20"/>
                <w:sz w:val="20"/>
                <w:szCs w:val="20"/>
                <w:lang w:val="en-GB"/>
              </w:rPr>
              <w:t>Has the work been assessed accurately?</w:t>
            </w:r>
          </w:p>
        </w:tc>
        <w:tc>
          <w:tcPr>
            <w:tcW w:w="1454" w:type="dxa"/>
            <w:tcBorders>
              <w:top w:val="single" w:sz="8" w:space="0" w:color="002756"/>
              <w:left w:val="single" w:sz="8" w:space="0" w:color="002756"/>
              <w:bottom w:val="single" w:sz="8" w:space="0" w:color="002756"/>
              <w:right w:val="single" w:sz="8" w:space="0" w:color="002756"/>
            </w:tcBorders>
          </w:tcPr>
          <w:p w14:paraId="18F1254E" w14:textId="77777777" w:rsidR="00512666" w:rsidRPr="00D061DD" w:rsidRDefault="00512666" w:rsidP="00512666">
            <w:pPr>
              <w:widowControl w:val="0"/>
              <w:spacing w:before="4" w:after="0" w:line="180" w:lineRule="auto"/>
              <w:ind w:left="0" w:firstLine="0"/>
              <w:jc w:val="center"/>
              <w:rPr>
                <w:rFonts w:asciiTheme="minorHAnsi" w:hAnsiTheme="minorHAnsi"/>
                <w:sz w:val="20"/>
                <w:szCs w:val="20"/>
                <w:lang w:val="en-GB"/>
              </w:rPr>
            </w:pPr>
          </w:p>
          <w:p w14:paraId="7630D389" w14:textId="77777777" w:rsidR="00512666" w:rsidRPr="00D061DD" w:rsidRDefault="00512666" w:rsidP="00512666">
            <w:pPr>
              <w:widowControl w:val="0"/>
              <w:spacing w:after="0" w:line="240" w:lineRule="auto"/>
              <w:ind w:right="504"/>
              <w:jc w:val="center"/>
              <w:rPr>
                <w:rFonts w:asciiTheme="minorHAnsi" w:hAnsiTheme="minorHAnsi"/>
                <w:sz w:val="20"/>
                <w:szCs w:val="20"/>
                <w:lang w:val="en-GB"/>
              </w:rPr>
            </w:pPr>
            <w:r w:rsidRPr="00D061DD">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4A30236F" w14:textId="77777777" w:rsidR="00512666" w:rsidRPr="00D061DD" w:rsidRDefault="00512666" w:rsidP="00512666">
            <w:pPr>
              <w:rPr>
                <w:rFonts w:asciiTheme="minorHAnsi" w:hAnsiTheme="minorHAnsi"/>
                <w:sz w:val="20"/>
                <w:szCs w:val="20"/>
                <w:lang w:val="en-GB"/>
              </w:rPr>
            </w:pPr>
          </w:p>
        </w:tc>
      </w:tr>
      <w:tr w:rsidR="00512666" w:rsidRPr="00D061DD" w14:paraId="2997034D"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3AC57016" w14:textId="77777777" w:rsidR="00512666" w:rsidRPr="00D061DD" w:rsidRDefault="00512666" w:rsidP="00512666">
            <w:pPr>
              <w:widowControl w:val="0"/>
              <w:spacing w:before="64"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Is the feedback to the student:</w:t>
            </w:r>
          </w:p>
          <w:p w14:paraId="4369D921"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color w:val="231F20"/>
                <w:sz w:val="20"/>
                <w:szCs w:val="20"/>
                <w:lang w:val="en-GB"/>
              </w:rPr>
              <w:t>Give details:</w:t>
            </w:r>
          </w:p>
          <w:p w14:paraId="4EBB985C" w14:textId="77777777" w:rsidR="00512666" w:rsidRPr="00D061DD" w:rsidRDefault="00512666" w:rsidP="00512666">
            <w:pPr>
              <w:widowControl w:val="0"/>
              <w:numPr>
                <w:ilvl w:val="0"/>
                <w:numId w:val="6"/>
              </w:numPr>
              <w:tabs>
                <w:tab w:val="left" w:pos="218"/>
              </w:tabs>
              <w:spacing w:after="0" w:line="240" w:lineRule="auto"/>
              <w:ind w:left="218"/>
              <w:rPr>
                <w:rFonts w:asciiTheme="minorHAnsi" w:hAnsiTheme="minorHAnsi"/>
                <w:lang w:val="en-GB"/>
              </w:rPr>
            </w:pPr>
            <w:r w:rsidRPr="00D061DD">
              <w:rPr>
                <w:rFonts w:asciiTheme="minorHAnsi" w:hAnsiTheme="minorHAnsi"/>
                <w:color w:val="231F20"/>
                <w:sz w:val="20"/>
                <w:szCs w:val="20"/>
                <w:lang w:val="en-GB"/>
              </w:rPr>
              <w:t>Constructive?</w:t>
            </w:r>
          </w:p>
          <w:p w14:paraId="0DD0E54E" w14:textId="77777777" w:rsidR="00512666" w:rsidRPr="00D061DD" w:rsidRDefault="00512666" w:rsidP="00512666">
            <w:pPr>
              <w:widowControl w:val="0"/>
              <w:numPr>
                <w:ilvl w:val="0"/>
                <w:numId w:val="6"/>
              </w:numPr>
              <w:tabs>
                <w:tab w:val="left" w:pos="218"/>
              </w:tabs>
              <w:spacing w:after="0" w:line="250" w:lineRule="auto"/>
              <w:ind w:left="218" w:right="742"/>
              <w:rPr>
                <w:rFonts w:asciiTheme="minorHAnsi" w:hAnsiTheme="minorHAnsi"/>
                <w:lang w:val="en-GB"/>
              </w:rPr>
            </w:pPr>
            <w:r w:rsidRPr="00D061DD">
              <w:rPr>
                <w:rFonts w:asciiTheme="minorHAnsi" w:hAnsiTheme="minorHAnsi"/>
                <w:color w:val="231F20"/>
                <w:sz w:val="20"/>
                <w:szCs w:val="20"/>
                <w:lang w:val="en-GB"/>
              </w:rPr>
              <w:t>Linked to relevant assessment criteria?</w:t>
            </w:r>
          </w:p>
          <w:p w14:paraId="21F999AF" w14:textId="77777777" w:rsidR="00512666" w:rsidRPr="00D061DD" w:rsidRDefault="00512666" w:rsidP="00512666">
            <w:pPr>
              <w:widowControl w:val="0"/>
              <w:numPr>
                <w:ilvl w:val="0"/>
                <w:numId w:val="6"/>
              </w:numPr>
              <w:tabs>
                <w:tab w:val="left" w:pos="218"/>
              </w:tabs>
              <w:spacing w:after="0" w:line="250" w:lineRule="auto"/>
              <w:ind w:left="218" w:right="897"/>
              <w:rPr>
                <w:rFonts w:asciiTheme="minorHAnsi" w:hAnsiTheme="minorHAnsi"/>
                <w:lang w:val="en-GB"/>
              </w:rPr>
            </w:pPr>
            <w:r w:rsidRPr="00D061DD">
              <w:rPr>
                <w:rFonts w:asciiTheme="minorHAnsi" w:hAnsiTheme="minorHAnsi"/>
                <w:color w:val="231F20"/>
                <w:sz w:val="20"/>
                <w:szCs w:val="20"/>
                <w:lang w:val="en-GB"/>
              </w:rPr>
              <w:t>Identifying opportunities for improved performance?</w:t>
            </w:r>
          </w:p>
          <w:p w14:paraId="7F8998D3" w14:textId="77777777" w:rsidR="00512666" w:rsidRPr="00D061DD" w:rsidRDefault="00512666" w:rsidP="00512666">
            <w:pPr>
              <w:widowControl w:val="0"/>
              <w:numPr>
                <w:ilvl w:val="0"/>
                <w:numId w:val="6"/>
              </w:numPr>
              <w:tabs>
                <w:tab w:val="left" w:pos="218"/>
              </w:tabs>
              <w:spacing w:after="0" w:line="250" w:lineRule="auto"/>
              <w:ind w:left="218" w:right="897"/>
              <w:rPr>
                <w:rFonts w:asciiTheme="minorHAnsi" w:hAnsiTheme="minorHAnsi"/>
                <w:lang w:val="en-GB"/>
              </w:rPr>
            </w:pPr>
            <w:r w:rsidRPr="00D061DD">
              <w:rPr>
                <w:rFonts w:asciiTheme="minorHAnsi" w:hAnsiTheme="minorHAnsi"/>
                <w:color w:val="231F20"/>
                <w:sz w:val="20"/>
                <w:szCs w:val="20"/>
                <w:lang w:val="en-GB"/>
              </w:rPr>
              <w:t>Agreeing actions?</w:t>
            </w:r>
          </w:p>
        </w:tc>
        <w:tc>
          <w:tcPr>
            <w:tcW w:w="1454" w:type="dxa"/>
            <w:tcBorders>
              <w:top w:val="single" w:sz="8" w:space="0" w:color="002756"/>
              <w:left w:val="single" w:sz="8" w:space="0" w:color="002756"/>
              <w:bottom w:val="single" w:sz="8" w:space="0" w:color="002756"/>
              <w:right w:val="single" w:sz="8" w:space="0" w:color="002756"/>
            </w:tcBorders>
          </w:tcPr>
          <w:p w14:paraId="5CB8D714" w14:textId="77777777" w:rsidR="00512666" w:rsidRPr="00D061DD" w:rsidRDefault="00512666" w:rsidP="00512666">
            <w:pPr>
              <w:widowControl w:val="0"/>
              <w:spacing w:before="9" w:after="0" w:line="130" w:lineRule="auto"/>
              <w:ind w:left="0" w:firstLine="0"/>
              <w:jc w:val="center"/>
              <w:rPr>
                <w:rFonts w:asciiTheme="minorHAnsi" w:hAnsiTheme="minorHAnsi"/>
                <w:sz w:val="20"/>
                <w:szCs w:val="20"/>
                <w:lang w:val="en-GB"/>
              </w:rPr>
            </w:pPr>
          </w:p>
          <w:p w14:paraId="3A2000FE" w14:textId="77777777" w:rsidR="00512666" w:rsidRPr="00D061DD" w:rsidRDefault="00512666" w:rsidP="00512666">
            <w:pPr>
              <w:widowControl w:val="0"/>
              <w:spacing w:after="0" w:line="200" w:lineRule="auto"/>
              <w:ind w:left="0" w:firstLine="0"/>
              <w:jc w:val="center"/>
              <w:rPr>
                <w:rFonts w:asciiTheme="minorHAnsi" w:hAnsiTheme="minorHAnsi"/>
                <w:sz w:val="20"/>
                <w:szCs w:val="20"/>
                <w:lang w:val="en-GB"/>
              </w:rPr>
            </w:pPr>
          </w:p>
          <w:p w14:paraId="78D2EB3C" w14:textId="77777777" w:rsidR="00512666" w:rsidRPr="00D061DD" w:rsidRDefault="00512666" w:rsidP="00512666">
            <w:pPr>
              <w:widowControl w:val="0"/>
              <w:spacing w:after="0" w:line="240" w:lineRule="auto"/>
              <w:ind w:left="520" w:right="520" w:firstLine="0"/>
              <w:jc w:val="center"/>
              <w:rPr>
                <w:rFonts w:asciiTheme="minorHAnsi" w:hAnsiTheme="minorHAnsi"/>
                <w:color w:val="231F20"/>
                <w:sz w:val="20"/>
                <w:szCs w:val="20"/>
                <w:lang w:val="en-GB"/>
              </w:rPr>
            </w:pPr>
          </w:p>
          <w:p w14:paraId="4E974A44" w14:textId="77777777" w:rsidR="00512666" w:rsidRPr="00D061DD" w:rsidRDefault="00512666" w:rsidP="00512666">
            <w:pPr>
              <w:widowControl w:val="0"/>
              <w:spacing w:after="0" w:line="240" w:lineRule="auto"/>
              <w:ind w:right="520"/>
              <w:jc w:val="center"/>
              <w:rPr>
                <w:rFonts w:asciiTheme="minorHAnsi" w:hAnsiTheme="minorHAnsi"/>
                <w:color w:val="231F20"/>
                <w:sz w:val="20"/>
                <w:szCs w:val="20"/>
                <w:lang w:val="en-GB"/>
              </w:rPr>
            </w:pPr>
            <w:r w:rsidRPr="00D061DD">
              <w:rPr>
                <w:rFonts w:asciiTheme="minorHAnsi" w:hAnsiTheme="minorHAnsi"/>
                <w:color w:val="231F20"/>
                <w:sz w:val="20"/>
                <w:szCs w:val="20"/>
                <w:lang w:val="en-GB"/>
              </w:rPr>
              <w:t>Y/N</w:t>
            </w:r>
          </w:p>
          <w:p w14:paraId="1D08FB15" w14:textId="77777777" w:rsidR="00512666" w:rsidRPr="00D061DD" w:rsidRDefault="00512666" w:rsidP="00512666">
            <w:pPr>
              <w:widowControl w:val="0"/>
              <w:spacing w:after="0" w:line="240" w:lineRule="auto"/>
              <w:ind w:right="520"/>
              <w:jc w:val="center"/>
              <w:rPr>
                <w:rFonts w:asciiTheme="minorHAnsi" w:hAnsiTheme="minorHAnsi"/>
                <w:sz w:val="20"/>
                <w:szCs w:val="20"/>
                <w:lang w:val="en-GB"/>
              </w:rPr>
            </w:pPr>
            <w:r w:rsidRPr="00D061DD">
              <w:rPr>
                <w:rFonts w:asciiTheme="minorHAnsi" w:hAnsiTheme="minorHAnsi"/>
                <w:color w:val="231F20"/>
                <w:sz w:val="20"/>
                <w:szCs w:val="20"/>
                <w:lang w:val="en-GB"/>
              </w:rPr>
              <w:t>Y/N</w:t>
            </w:r>
          </w:p>
          <w:p w14:paraId="7C950913" w14:textId="77777777" w:rsidR="00512666" w:rsidRPr="00D061DD" w:rsidRDefault="00512666" w:rsidP="00512666">
            <w:pPr>
              <w:widowControl w:val="0"/>
              <w:spacing w:after="0" w:line="240" w:lineRule="auto"/>
              <w:ind w:right="520"/>
              <w:jc w:val="center"/>
              <w:rPr>
                <w:rFonts w:asciiTheme="minorHAnsi" w:hAnsiTheme="minorHAnsi"/>
                <w:color w:val="231F20"/>
                <w:sz w:val="20"/>
                <w:szCs w:val="20"/>
                <w:lang w:val="en-GB"/>
              </w:rPr>
            </w:pPr>
            <w:r w:rsidRPr="00D061DD">
              <w:rPr>
                <w:rFonts w:asciiTheme="minorHAnsi" w:hAnsiTheme="minorHAnsi"/>
                <w:color w:val="231F20"/>
                <w:sz w:val="20"/>
                <w:szCs w:val="20"/>
                <w:lang w:val="en-GB"/>
              </w:rPr>
              <w:t>Y/N</w:t>
            </w:r>
          </w:p>
          <w:p w14:paraId="7C8A23CC" w14:textId="77777777" w:rsidR="00512666" w:rsidRPr="00D061DD" w:rsidRDefault="00512666" w:rsidP="00512666">
            <w:pPr>
              <w:widowControl w:val="0"/>
              <w:spacing w:after="0" w:line="240" w:lineRule="auto"/>
              <w:ind w:left="520" w:right="520" w:firstLine="0"/>
              <w:jc w:val="center"/>
              <w:rPr>
                <w:rFonts w:asciiTheme="minorHAnsi" w:hAnsiTheme="minorHAnsi"/>
                <w:color w:val="231F20"/>
                <w:sz w:val="20"/>
                <w:szCs w:val="20"/>
                <w:lang w:val="en-GB"/>
              </w:rPr>
            </w:pPr>
          </w:p>
          <w:p w14:paraId="5A8C39BA" w14:textId="77777777" w:rsidR="00512666" w:rsidRPr="00D061DD" w:rsidRDefault="00512666" w:rsidP="00512666">
            <w:pPr>
              <w:widowControl w:val="0"/>
              <w:spacing w:after="0" w:line="240" w:lineRule="auto"/>
              <w:ind w:right="520"/>
              <w:jc w:val="center"/>
              <w:rPr>
                <w:rFonts w:asciiTheme="minorHAnsi" w:hAnsiTheme="minorHAnsi"/>
                <w:sz w:val="20"/>
                <w:szCs w:val="20"/>
                <w:lang w:val="en-GB"/>
              </w:rPr>
            </w:pPr>
            <w:r w:rsidRPr="00D061DD">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508F6EB5" w14:textId="77777777" w:rsidR="00512666" w:rsidRPr="00D061DD" w:rsidRDefault="00512666" w:rsidP="00512666">
            <w:pPr>
              <w:rPr>
                <w:rFonts w:asciiTheme="minorHAnsi" w:hAnsiTheme="minorHAnsi"/>
                <w:sz w:val="20"/>
                <w:szCs w:val="20"/>
                <w:lang w:val="en-GB"/>
              </w:rPr>
            </w:pPr>
          </w:p>
        </w:tc>
      </w:tr>
      <w:tr w:rsidR="00512666" w:rsidRPr="00D061DD" w14:paraId="086D00FE" w14:textId="77777777" w:rsidTr="008D6602">
        <w:trPr>
          <w:trHeight w:val="619"/>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216669E1" w14:textId="77777777" w:rsidR="00512666" w:rsidRPr="00D061DD" w:rsidRDefault="00512666" w:rsidP="00512666">
            <w:pPr>
              <w:widowControl w:val="0"/>
              <w:spacing w:before="64" w:after="0" w:line="250" w:lineRule="auto"/>
              <w:ind w:left="103" w:right="391" w:firstLine="0"/>
              <w:rPr>
                <w:rFonts w:asciiTheme="minorHAnsi" w:hAnsiTheme="minorHAnsi"/>
                <w:sz w:val="20"/>
                <w:szCs w:val="20"/>
                <w:lang w:val="en-GB"/>
              </w:rPr>
            </w:pPr>
            <w:r w:rsidRPr="00D061DD">
              <w:rPr>
                <w:rFonts w:asciiTheme="minorHAnsi" w:hAnsiTheme="minorHAnsi"/>
                <w:b/>
                <w:color w:val="231F20"/>
                <w:sz w:val="20"/>
                <w:szCs w:val="20"/>
                <w:lang w:val="en-GB"/>
              </w:rPr>
              <w:t>Does the assessment decision need amending?</w:t>
            </w:r>
          </w:p>
        </w:tc>
        <w:tc>
          <w:tcPr>
            <w:tcW w:w="1454" w:type="dxa"/>
            <w:tcBorders>
              <w:top w:val="single" w:sz="8" w:space="0" w:color="002756"/>
              <w:left w:val="single" w:sz="8" w:space="0" w:color="002756"/>
              <w:bottom w:val="single" w:sz="8" w:space="0" w:color="002756"/>
              <w:right w:val="single" w:sz="8" w:space="0" w:color="002756"/>
            </w:tcBorders>
          </w:tcPr>
          <w:p w14:paraId="70F8AC76" w14:textId="77777777" w:rsidR="00512666" w:rsidRPr="00D061DD" w:rsidRDefault="00512666" w:rsidP="00512666">
            <w:pPr>
              <w:widowControl w:val="0"/>
              <w:spacing w:before="4" w:after="0" w:line="180" w:lineRule="auto"/>
              <w:ind w:left="0" w:firstLine="0"/>
              <w:jc w:val="center"/>
              <w:rPr>
                <w:rFonts w:asciiTheme="minorHAnsi" w:hAnsiTheme="minorHAnsi"/>
                <w:sz w:val="20"/>
                <w:szCs w:val="20"/>
                <w:lang w:val="en-GB"/>
              </w:rPr>
            </w:pPr>
          </w:p>
          <w:p w14:paraId="0EFD0EE6" w14:textId="77777777" w:rsidR="00512666" w:rsidRPr="00D061DD" w:rsidRDefault="00512666" w:rsidP="00512666">
            <w:pPr>
              <w:widowControl w:val="0"/>
              <w:spacing w:after="0" w:line="240" w:lineRule="auto"/>
              <w:ind w:right="504"/>
              <w:jc w:val="center"/>
              <w:rPr>
                <w:rFonts w:asciiTheme="minorHAnsi" w:hAnsiTheme="minorHAnsi"/>
                <w:sz w:val="20"/>
                <w:szCs w:val="20"/>
                <w:lang w:val="en-GB"/>
              </w:rPr>
            </w:pPr>
            <w:r w:rsidRPr="00D061DD">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1D3153EA" w14:textId="77777777" w:rsidR="00512666" w:rsidRPr="00D061DD" w:rsidRDefault="00512666" w:rsidP="00512666">
            <w:pPr>
              <w:rPr>
                <w:rFonts w:asciiTheme="minorHAnsi" w:hAnsiTheme="minorHAnsi"/>
                <w:sz w:val="20"/>
                <w:szCs w:val="20"/>
                <w:lang w:val="en-GB"/>
              </w:rPr>
            </w:pPr>
          </w:p>
        </w:tc>
      </w:tr>
      <w:tr w:rsidR="00512666" w:rsidRPr="00D061DD" w14:paraId="681D9F82"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58CBC09A" w14:textId="77777777" w:rsidR="00512666" w:rsidRPr="00D061DD" w:rsidRDefault="00512666" w:rsidP="00512666">
            <w:pPr>
              <w:widowControl w:val="0"/>
              <w:spacing w:before="5" w:after="0" w:line="100" w:lineRule="auto"/>
              <w:ind w:left="0" w:firstLine="0"/>
              <w:rPr>
                <w:rFonts w:asciiTheme="minorHAnsi" w:hAnsiTheme="minorHAnsi"/>
                <w:sz w:val="20"/>
                <w:szCs w:val="20"/>
                <w:lang w:val="en-GB"/>
              </w:rPr>
            </w:pPr>
          </w:p>
          <w:p w14:paraId="1BA8B3DB"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Assessor signature</w:t>
            </w:r>
          </w:p>
        </w:tc>
        <w:tc>
          <w:tcPr>
            <w:tcW w:w="2984" w:type="dxa"/>
            <w:gridSpan w:val="2"/>
            <w:tcBorders>
              <w:top w:val="single" w:sz="8" w:space="0" w:color="002756"/>
              <w:left w:val="single" w:sz="8" w:space="0" w:color="002756"/>
              <w:bottom w:val="single" w:sz="8" w:space="0" w:color="002756"/>
              <w:right w:val="single" w:sz="8" w:space="0" w:color="002756"/>
            </w:tcBorders>
          </w:tcPr>
          <w:p w14:paraId="32089F38" w14:textId="77777777" w:rsidR="00512666" w:rsidRPr="00D061DD" w:rsidRDefault="00512666" w:rsidP="00512666">
            <w:pPr>
              <w:rPr>
                <w:rFonts w:asciiTheme="minorHAnsi" w:hAnsiTheme="minorHAnsi"/>
                <w:sz w:val="20"/>
                <w:szCs w:val="20"/>
                <w:lang w:val="en-GB"/>
              </w:rPr>
            </w:pPr>
          </w:p>
        </w:tc>
        <w:tc>
          <w:tcPr>
            <w:tcW w:w="720" w:type="dxa"/>
            <w:gridSpan w:val="2"/>
            <w:tcBorders>
              <w:top w:val="single" w:sz="8" w:space="0" w:color="002756"/>
              <w:left w:val="single" w:sz="8" w:space="0" w:color="002756"/>
              <w:bottom w:val="single" w:sz="8" w:space="0" w:color="002756"/>
              <w:right w:val="single" w:sz="8" w:space="0" w:color="002756"/>
            </w:tcBorders>
            <w:shd w:val="clear" w:color="auto" w:fill="CEEDFC"/>
          </w:tcPr>
          <w:p w14:paraId="0FD0E5D6" w14:textId="77777777" w:rsidR="00512666" w:rsidRPr="00D061DD" w:rsidRDefault="00512666" w:rsidP="00512666">
            <w:pPr>
              <w:widowControl w:val="0"/>
              <w:spacing w:before="5" w:after="0" w:line="100" w:lineRule="auto"/>
              <w:ind w:left="0" w:firstLine="0"/>
              <w:rPr>
                <w:rFonts w:asciiTheme="minorHAnsi" w:hAnsiTheme="minorHAnsi"/>
                <w:sz w:val="20"/>
                <w:szCs w:val="20"/>
                <w:lang w:val="en-GB"/>
              </w:rPr>
            </w:pPr>
          </w:p>
          <w:p w14:paraId="5C0E08F3"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217A33B0" w14:textId="77777777" w:rsidR="00512666" w:rsidRPr="00D061DD" w:rsidRDefault="00512666" w:rsidP="00512666">
            <w:pPr>
              <w:rPr>
                <w:rFonts w:asciiTheme="minorHAnsi" w:hAnsiTheme="minorHAnsi"/>
                <w:lang w:val="en-GB"/>
              </w:rPr>
            </w:pPr>
          </w:p>
        </w:tc>
      </w:tr>
      <w:tr w:rsidR="00512666" w:rsidRPr="00D061DD" w14:paraId="649F794E"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537D1D62" w14:textId="77777777" w:rsidR="00512666" w:rsidRPr="00D061DD" w:rsidRDefault="00512666" w:rsidP="00512666">
            <w:pPr>
              <w:widowControl w:val="0"/>
              <w:spacing w:before="2" w:after="0" w:line="170" w:lineRule="auto"/>
              <w:ind w:left="0" w:firstLine="0"/>
              <w:rPr>
                <w:rFonts w:asciiTheme="minorHAnsi" w:hAnsiTheme="minorHAnsi"/>
                <w:sz w:val="20"/>
                <w:szCs w:val="20"/>
                <w:lang w:val="en-GB"/>
              </w:rPr>
            </w:pPr>
          </w:p>
          <w:p w14:paraId="01DD2CAB"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Internal Verifier signature</w:t>
            </w:r>
          </w:p>
        </w:tc>
        <w:tc>
          <w:tcPr>
            <w:tcW w:w="2984" w:type="dxa"/>
            <w:gridSpan w:val="2"/>
            <w:tcBorders>
              <w:top w:val="single" w:sz="8" w:space="0" w:color="002756"/>
              <w:left w:val="single" w:sz="8" w:space="0" w:color="002756"/>
              <w:bottom w:val="single" w:sz="8" w:space="0" w:color="002756"/>
              <w:right w:val="single" w:sz="8" w:space="0" w:color="002756"/>
            </w:tcBorders>
          </w:tcPr>
          <w:p w14:paraId="1D075D76" w14:textId="77777777" w:rsidR="00512666" w:rsidRPr="00D061DD" w:rsidRDefault="00512666" w:rsidP="00512666">
            <w:pPr>
              <w:rPr>
                <w:rFonts w:asciiTheme="minorHAnsi" w:hAnsiTheme="minorHAnsi"/>
                <w:sz w:val="20"/>
                <w:szCs w:val="20"/>
                <w:lang w:val="en-GB"/>
              </w:rPr>
            </w:pPr>
          </w:p>
        </w:tc>
        <w:tc>
          <w:tcPr>
            <w:tcW w:w="720" w:type="dxa"/>
            <w:gridSpan w:val="2"/>
            <w:tcBorders>
              <w:top w:val="single" w:sz="8" w:space="0" w:color="002756"/>
              <w:left w:val="single" w:sz="8" w:space="0" w:color="002756"/>
              <w:bottom w:val="single" w:sz="8" w:space="0" w:color="002756"/>
              <w:right w:val="single" w:sz="8" w:space="0" w:color="002756"/>
            </w:tcBorders>
            <w:shd w:val="clear" w:color="auto" w:fill="CEEDFC"/>
          </w:tcPr>
          <w:p w14:paraId="3E993A55" w14:textId="77777777" w:rsidR="00512666" w:rsidRPr="00D061DD" w:rsidRDefault="00512666" w:rsidP="00512666">
            <w:pPr>
              <w:widowControl w:val="0"/>
              <w:spacing w:before="2" w:after="0" w:line="170" w:lineRule="auto"/>
              <w:ind w:left="0" w:firstLine="0"/>
              <w:rPr>
                <w:rFonts w:asciiTheme="minorHAnsi" w:hAnsiTheme="minorHAnsi"/>
                <w:sz w:val="20"/>
                <w:szCs w:val="20"/>
                <w:lang w:val="en-GB"/>
              </w:rPr>
            </w:pPr>
          </w:p>
          <w:p w14:paraId="175F9DC8"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4A34BF66" w14:textId="77777777" w:rsidR="00512666" w:rsidRPr="00D061DD" w:rsidRDefault="00512666" w:rsidP="00512666">
            <w:pPr>
              <w:rPr>
                <w:rFonts w:asciiTheme="minorHAnsi" w:hAnsiTheme="minorHAnsi"/>
                <w:lang w:val="en-GB"/>
              </w:rPr>
            </w:pPr>
          </w:p>
        </w:tc>
      </w:tr>
      <w:tr w:rsidR="00512666" w:rsidRPr="00D061DD" w14:paraId="628C11A9"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54FD8997" w14:textId="77777777" w:rsidR="00512666" w:rsidRPr="00D061DD" w:rsidRDefault="00512666" w:rsidP="00512666">
            <w:pPr>
              <w:widowControl w:val="0"/>
              <w:spacing w:before="64" w:after="0" w:line="250" w:lineRule="auto"/>
              <w:ind w:left="103" w:right="488" w:firstLine="0"/>
              <w:rPr>
                <w:rFonts w:asciiTheme="minorHAnsi" w:hAnsiTheme="minorHAnsi"/>
                <w:sz w:val="20"/>
                <w:szCs w:val="20"/>
                <w:lang w:val="en-GB"/>
              </w:rPr>
            </w:pPr>
            <w:r w:rsidRPr="00D061DD">
              <w:rPr>
                <w:rFonts w:asciiTheme="minorHAnsi" w:hAnsiTheme="minorHAnsi"/>
                <w:b/>
                <w:color w:val="231F20"/>
                <w:sz w:val="20"/>
                <w:szCs w:val="20"/>
                <w:lang w:val="en-GB"/>
              </w:rPr>
              <w:t xml:space="preserve">Programme Leader  signature </w:t>
            </w:r>
            <w:r w:rsidRPr="00D061DD">
              <w:rPr>
                <w:rFonts w:asciiTheme="minorHAnsi" w:hAnsiTheme="minorHAnsi"/>
                <w:color w:val="231F20"/>
                <w:sz w:val="20"/>
                <w:szCs w:val="20"/>
                <w:lang w:val="en-GB"/>
              </w:rPr>
              <w:t>(if required)</w:t>
            </w:r>
          </w:p>
        </w:tc>
        <w:tc>
          <w:tcPr>
            <w:tcW w:w="2984" w:type="dxa"/>
            <w:gridSpan w:val="2"/>
            <w:tcBorders>
              <w:top w:val="single" w:sz="8" w:space="0" w:color="002756"/>
              <w:left w:val="single" w:sz="8" w:space="0" w:color="002756"/>
              <w:bottom w:val="single" w:sz="8" w:space="0" w:color="002756"/>
              <w:right w:val="single" w:sz="8" w:space="0" w:color="002756"/>
            </w:tcBorders>
          </w:tcPr>
          <w:p w14:paraId="1D94410C" w14:textId="77777777" w:rsidR="00512666" w:rsidRPr="00D061DD" w:rsidRDefault="00512666" w:rsidP="00512666">
            <w:pPr>
              <w:rPr>
                <w:rFonts w:asciiTheme="minorHAnsi" w:hAnsiTheme="minorHAnsi"/>
                <w:sz w:val="20"/>
                <w:szCs w:val="20"/>
                <w:lang w:val="en-GB"/>
              </w:rPr>
            </w:pPr>
          </w:p>
        </w:tc>
        <w:tc>
          <w:tcPr>
            <w:tcW w:w="720" w:type="dxa"/>
            <w:gridSpan w:val="2"/>
            <w:tcBorders>
              <w:top w:val="single" w:sz="8" w:space="0" w:color="002756"/>
              <w:left w:val="single" w:sz="8" w:space="0" w:color="002756"/>
              <w:bottom w:val="single" w:sz="8" w:space="0" w:color="002756"/>
              <w:right w:val="single" w:sz="8" w:space="0" w:color="002756"/>
            </w:tcBorders>
            <w:shd w:val="clear" w:color="auto" w:fill="CEEDFC"/>
          </w:tcPr>
          <w:p w14:paraId="5B901F02" w14:textId="77777777" w:rsidR="00512666" w:rsidRPr="00D061DD" w:rsidRDefault="00512666" w:rsidP="00512666">
            <w:pPr>
              <w:widowControl w:val="0"/>
              <w:spacing w:before="10" w:after="0" w:line="180" w:lineRule="auto"/>
              <w:ind w:left="0" w:firstLine="0"/>
              <w:rPr>
                <w:rFonts w:asciiTheme="minorHAnsi" w:hAnsiTheme="minorHAnsi"/>
                <w:sz w:val="20"/>
                <w:szCs w:val="20"/>
                <w:lang w:val="en-GB"/>
              </w:rPr>
            </w:pPr>
          </w:p>
          <w:p w14:paraId="43026BAA"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4EE92DBA" w14:textId="77777777" w:rsidR="00512666" w:rsidRPr="00D061DD" w:rsidRDefault="00512666" w:rsidP="00512666">
            <w:pPr>
              <w:rPr>
                <w:rFonts w:asciiTheme="minorHAnsi" w:hAnsiTheme="minorHAnsi"/>
                <w:lang w:val="en-GB"/>
              </w:rPr>
            </w:pPr>
          </w:p>
        </w:tc>
      </w:tr>
    </w:tbl>
    <w:tbl>
      <w:tblPr>
        <w:tblStyle w:val="6"/>
        <w:tblpPr w:leftFromText="180" w:rightFromText="180" w:vertAnchor="text" w:horzAnchor="margin" w:tblpX="80" w:tblpY="240"/>
        <w:tblW w:w="9350" w:type="dxa"/>
        <w:tblLayout w:type="fixed"/>
        <w:tblLook w:val="0000" w:firstRow="0" w:lastRow="0" w:firstColumn="0" w:lastColumn="0" w:noHBand="0" w:noVBand="0"/>
      </w:tblPr>
      <w:tblGrid>
        <w:gridCol w:w="2268"/>
        <w:gridCol w:w="4922"/>
        <w:gridCol w:w="720"/>
        <w:gridCol w:w="1440"/>
      </w:tblGrid>
      <w:tr w:rsidR="00580457" w:rsidRPr="00D061DD" w14:paraId="19FD6369" w14:textId="77777777" w:rsidTr="008D6602">
        <w:trPr>
          <w:trHeight w:val="380"/>
        </w:trPr>
        <w:tc>
          <w:tcPr>
            <w:tcW w:w="9350" w:type="dxa"/>
            <w:gridSpan w:val="4"/>
            <w:tcBorders>
              <w:top w:val="single" w:sz="8" w:space="0" w:color="002756"/>
              <w:left w:val="single" w:sz="8" w:space="0" w:color="002756"/>
              <w:bottom w:val="single" w:sz="8" w:space="0" w:color="002756"/>
              <w:right w:val="single" w:sz="8" w:space="0" w:color="002756"/>
            </w:tcBorders>
            <w:shd w:val="clear" w:color="auto" w:fill="AEE2FA"/>
          </w:tcPr>
          <w:p w14:paraId="328E591C" w14:textId="77777777" w:rsidR="00580457" w:rsidRPr="00D061DD" w:rsidRDefault="00580457" w:rsidP="003E772C">
            <w:pPr>
              <w:widowControl w:val="0"/>
              <w:spacing w:before="64" w:after="0" w:line="240" w:lineRule="auto"/>
              <w:ind w:left="0" w:firstLine="0"/>
              <w:jc w:val="center"/>
              <w:rPr>
                <w:rFonts w:asciiTheme="minorHAnsi" w:hAnsiTheme="minorHAnsi"/>
                <w:lang w:val="en-GB"/>
              </w:rPr>
            </w:pPr>
            <w:r w:rsidRPr="00D061DD">
              <w:rPr>
                <w:rFonts w:asciiTheme="minorHAnsi" w:hAnsiTheme="minorHAnsi"/>
                <w:b/>
                <w:color w:val="231F20"/>
                <w:sz w:val="21"/>
                <w:szCs w:val="21"/>
                <w:lang w:val="en-GB"/>
              </w:rPr>
              <w:t>Confirm  action  completed</w:t>
            </w:r>
          </w:p>
        </w:tc>
      </w:tr>
      <w:tr w:rsidR="00580457" w:rsidRPr="00D061DD" w14:paraId="0833A2F5" w14:textId="77777777" w:rsidTr="008D6602">
        <w:trPr>
          <w:trHeight w:val="682"/>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28DB7DA0" w14:textId="77777777" w:rsidR="00580457" w:rsidRPr="00D061DD" w:rsidRDefault="00580457" w:rsidP="003E772C">
            <w:pPr>
              <w:widowControl w:val="0"/>
              <w:spacing w:before="64"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Remedial action taken</w:t>
            </w:r>
          </w:p>
          <w:p w14:paraId="076F2BBC" w14:textId="77777777" w:rsidR="00580457" w:rsidRPr="00D061DD" w:rsidRDefault="00580457" w:rsidP="003E772C">
            <w:pPr>
              <w:widowControl w:val="0"/>
              <w:spacing w:after="0" w:line="240" w:lineRule="auto"/>
              <w:ind w:left="103" w:firstLine="0"/>
              <w:rPr>
                <w:rFonts w:asciiTheme="minorHAnsi" w:hAnsiTheme="minorHAnsi"/>
                <w:sz w:val="20"/>
                <w:szCs w:val="20"/>
                <w:lang w:val="en-GB"/>
              </w:rPr>
            </w:pPr>
            <w:r w:rsidRPr="00D061DD">
              <w:rPr>
                <w:rFonts w:asciiTheme="minorHAnsi" w:hAnsiTheme="minorHAnsi"/>
                <w:color w:val="231F20"/>
                <w:sz w:val="20"/>
                <w:szCs w:val="20"/>
                <w:lang w:val="en-GB"/>
              </w:rPr>
              <w:t>Give details:</w:t>
            </w:r>
          </w:p>
        </w:tc>
        <w:tc>
          <w:tcPr>
            <w:tcW w:w="7082" w:type="dxa"/>
            <w:gridSpan w:val="3"/>
            <w:tcBorders>
              <w:top w:val="single" w:sz="8" w:space="0" w:color="002756"/>
              <w:left w:val="single" w:sz="8" w:space="0" w:color="002756"/>
              <w:bottom w:val="single" w:sz="8" w:space="0" w:color="002756"/>
              <w:right w:val="single" w:sz="8" w:space="0" w:color="002756"/>
            </w:tcBorders>
          </w:tcPr>
          <w:p w14:paraId="4EED7F26" w14:textId="77777777" w:rsidR="00580457" w:rsidRPr="00D061DD" w:rsidRDefault="00580457" w:rsidP="003E772C">
            <w:pPr>
              <w:ind w:left="0" w:firstLine="0"/>
              <w:rPr>
                <w:rFonts w:asciiTheme="minorHAnsi" w:hAnsiTheme="minorHAnsi"/>
                <w:lang w:val="en-GB"/>
              </w:rPr>
            </w:pPr>
          </w:p>
        </w:tc>
      </w:tr>
      <w:tr w:rsidR="00580457" w:rsidRPr="00D061DD" w14:paraId="7B050BEF" w14:textId="77777777" w:rsidTr="008D6602">
        <w:trPr>
          <w:trHeight w:val="460"/>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3FFF55CA" w14:textId="77777777" w:rsidR="00580457" w:rsidRPr="00D061DD" w:rsidRDefault="00580457" w:rsidP="003E772C">
            <w:pPr>
              <w:widowControl w:val="0"/>
              <w:spacing w:before="5" w:after="0" w:line="100" w:lineRule="auto"/>
              <w:ind w:left="0" w:firstLine="0"/>
              <w:rPr>
                <w:rFonts w:asciiTheme="minorHAnsi" w:hAnsiTheme="minorHAnsi"/>
                <w:sz w:val="20"/>
                <w:szCs w:val="20"/>
                <w:lang w:val="en-GB"/>
              </w:rPr>
            </w:pPr>
          </w:p>
          <w:p w14:paraId="418AF67B" w14:textId="77777777" w:rsidR="00580457" w:rsidRPr="00D061DD" w:rsidRDefault="00580457" w:rsidP="003E772C">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Assessor signature</w:t>
            </w:r>
          </w:p>
        </w:tc>
        <w:tc>
          <w:tcPr>
            <w:tcW w:w="4922" w:type="dxa"/>
            <w:tcBorders>
              <w:top w:val="single" w:sz="8" w:space="0" w:color="002756"/>
              <w:left w:val="single" w:sz="8" w:space="0" w:color="002756"/>
              <w:bottom w:val="single" w:sz="8" w:space="0" w:color="002756"/>
              <w:right w:val="single" w:sz="8" w:space="0" w:color="002756"/>
            </w:tcBorders>
          </w:tcPr>
          <w:p w14:paraId="0B1EAD32" w14:textId="77777777" w:rsidR="00580457" w:rsidRPr="00D061DD" w:rsidRDefault="00580457" w:rsidP="003E772C">
            <w:pPr>
              <w:rPr>
                <w:rFonts w:asciiTheme="minorHAnsi" w:hAnsiTheme="minorHAnsi"/>
                <w:lang w:val="en-GB"/>
              </w:rPr>
            </w:pPr>
          </w:p>
        </w:tc>
        <w:tc>
          <w:tcPr>
            <w:tcW w:w="720" w:type="dxa"/>
            <w:tcBorders>
              <w:top w:val="single" w:sz="8" w:space="0" w:color="002756"/>
              <w:left w:val="single" w:sz="8" w:space="0" w:color="002756"/>
              <w:bottom w:val="single" w:sz="8" w:space="0" w:color="002756"/>
              <w:right w:val="single" w:sz="8" w:space="0" w:color="002756"/>
            </w:tcBorders>
            <w:shd w:val="clear" w:color="auto" w:fill="CEEDFC"/>
          </w:tcPr>
          <w:p w14:paraId="32E708D8" w14:textId="77777777" w:rsidR="00580457" w:rsidRPr="00D061DD" w:rsidRDefault="00580457" w:rsidP="003E772C">
            <w:pPr>
              <w:widowControl w:val="0"/>
              <w:spacing w:before="5" w:after="0" w:line="100" w:lineRule="auto"/>
              <w:ind w:left="0" w:firstLine="0"/>
              <w:rPr>
                <w:rFonts w:asciiTheme="minorHAnsi" w:hAnsiTheme="minorHAnsi"/>
                <w:sz w:val="20"/>
                <w:szCs w:val="20"/>
                <w:lang w:val="en-GB"/>
              </w:rPr>
            </w:pPr>
          </w:p>
          <w:p w14:paraId="644B0A5A" w14:textId="77777777" w:rsidR="00580457" w:rsidRPr="00D061DD" w:rsidRDefault="00580457" w:rsidP="003E772C">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2DD90E44" w14:textId="77777777" w:rsidR="00580457" w:rsidRPr="00D061DD" w:rsidRDefault="00580457" w:rsidP="003E772C">
            <w:pPr>
              <w:rPr>
                <w:rFonts w:asciiTheme="minorHAnsi" w:hAnsiTheme="minorHAnsi"/>
                <w:lang w:val="en-GB"/>
              </w:rPr>
            </w:pPr>
          </w:p>
        </w:tc>
      </w:tr>
      <w:tr w:rsidR="00580457" w:rsidRPr="00D061DD" w14:paraId="555192B6" w14:textId="77777777" w:rsidTr="008D6602">
        <w:trPr>
          <w:trHeight w:val="620"/>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0BA7C9BC" w14:textId="77777777" w:rsidR="00580457" w:rsidRPr="00D061DD" w:rsidRDefault="00580457" w:rsidP="003E772C">
            <w:pPr>
              <w:widowControl w:val="0"/>
              <w:spacing w:before="64" w:after="0" w:line="250" w:lineRule="auto"/>
              <w:ind w:left="103" w:right="732" w:firstLine="0"/>
              <w:rPr>
                <w:rFonts w:asciiTheme="minorHAnsi" w:hAnsiTheme="minorHAnsi"/>
                <w:sz w:val="20"/>
                <w:szCs w:val="20"/>
                <w:lang w:val="en-GB"/>
              </w:rPr>
            </w:pPr>
            <w:r w:rsidRPr="00D061DD">
              <w:rPr>
                <w:rFonts w:asciiTheme="minorHAnsi" w:hAnsiTheme="minorHAnsi"/>
                <w:b/>
                <w:color w:val="231F20"/>
                <w:sz w:val="20"/>
                <w:szCs w:val="20"/>
                <w:lang w:val="en-GB"/>
              </w:rPr>
              <w:t>Internal Verifier signature</w:t>
            </w:r>
          </w:p>
        </w:tc>
        <w:tc>
          <w:tcPr>
            <w:tcW w:w="4922" w:type="dxa"/>
            <w:tcBorders>
              <w:top w:val="single" w:sz="8" w:space="0" w:color="002756"/>
              <w:left w:val="single" w:sz="8" w:space="0" w:color="002756"/>
              <w:bottom w:val="single" w:sz="8" w:space="0" w:color="002756"/>
              <w:right w:val="single" w:sz="8" w:space="0" w:color="002756"/>
            </w:tcBorders>
          </w:tcPr>
          <w:p w14:paraId="3EF2F927" w14:textId="77777777" w:rsidR="00580457" w:rsidRPr="00D061DD" w:rsidRDefault="00580457" w:rsidP="003E772C">
            <w:pPr>
              <w:rPr>
                <w:rFonts w:asciiTheme="minorHAnsi" w:hAnsiTheme="minorHAnsi"/>
                <w:lang w:val="en-GB"/>
              </w:rPr>
            </w:pPr>
          </w:p>
        </w:tc>
        <w:tc>
          <w:tcPr>
            <w:tcW w:w="720" w:type="dxa"/>
            <w:tcBorders>
              <w:top w:val="single" w:sz="8" w:space="0" w:color="002756"/>
              <w:left w:val="single" w:sz="8" w:space="0" w:color="002756"/>
              <w:bottom w:val="single" w:sz="8" w:space="0" w:color="002756"/>
              <w:right w:val="single" w:sz="8" w:space="0" w:color="002756"/>
            </w:tcBorders>
            <w:shd w:val="clear" w:color="auto" w:fill="CEEDFC"/>
          </w:tcPr>
          <w:p w14:paraId="0A4D2E6E" w14:textId="77777777" w:rsidR="00580457" w:rsidRPr="00D061DD" w:rsidRDefault="00580457" w:rsidP="003E772C">
            <w:pPr>
              <w:widowControl w:val="0"/>
              <w:spacing w:before="10" w:after="0" w:line="180" w:lineRule="auto"/>
              <w:ind w:left="0" w:firstLine="0"/>
              <w:rPr>
                <w:rFonts w:asciiTheme="minorHAnsi" w:hAnsiTheme="minorHAnsi"/>
                <w:sz w:val="20"/>
                <w:szCs w:val="20"/>
                <w:lang w:val="en-GB"/>
              </w:rPr>
            </w:pPr>
          </w:p>
          <w:p w14:paraId="4DFADC98" w14:textId="77777777" w:rsidR="00580457" w:rsidRPr="00D061DD" w:rsidRDefault="00580457" w:rsidP="003E772C">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2BED9A9F" w14:textId="77777777" w:rsidR="00580457" w:rsidRPr="00D061DD" w:rsidRDefault="00580457" w:rsidP="003E772C">
            <w:pPr>
              <w:rPr>
                <w:rFonts w:asciiTheme="minorHAnsi" w:hAnsiTheme="minorHAnsi"/>
                <w:lang w:val="en-GB"/>
              </w:rPr>
            </w:pPr>
          </w:p>
        </w:tc>
      </w:tr>
      <w:tr w:rsidR="00580457" w:rsidRPr="00D061DD" w14:paraId="4389A3B8" w14:textId="77777777" w:rsidTr="008D6602">
        <w:trPr>
          <w:trHeight w:val="620"/>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35763EDD" w14:textId="77777777" w:rsidR="00580457" w:rsidRPr="00D061DD" w:rsidRDefault="00580457" w:rsidP="003E772C">
            <w:pPr>
              <w:widowControl w:val="0"/>
              <w:spacing w:before="64" w:after="0" w:line="250" w:lineRule="auto"/>
              <w:ind w:left="103" w:right="217" w:firstLine="0"/>
              <w:rPr>
                <w:rFonts w:asciiTheme="minorHAnsi" w:hAnsiTheme="minorHAnsi"/>
                <w:sz w:val="20"/>
                <w:szCs w:val="20"/>
                <w:lang w:val="en-GB"/>
              </w:rPr>
            </w:pPr>
            <w:r w:rsidRPr="00D061DD">
              <w:rPr>
                <w:rFonts w:asciiTheme="minorHAnsi" w:hAnsiTheme="minorHAnsi"/>
                <w:b/>
                <w:color w:val="231F20"/>
                <w:sz w:val="20"/>
                <w:szCs w:val="20"/>
                <w:lang w:val="en-GB"/>
              </w:rPr>
              <w:t xml:space="preserve">Programme Leader signature </w:t>
            </w:r>
            <w:r w:rsidRPr="00D061DD">
              <w:rPr>
                <w:rFonts w:asciiTheme="minorHAnsi" w:hAnsiTheme="minorHAnsi"/>
                <w:color w:val="231F20"/>
                <w:sz w:val="20"/>
                <w:szCs w:val="20"/>
                <w:lang w:val="en-GB"/>
              </w:rPr>
              <w:t>(if required)</w:t>
            </w:r>
          </w:p>
        </w:tc>
        <w:tc>
          <w:tcPr>
            <w:tcW w:w="4922" w:type="dxa"/>
            <w:tcBorders>
              <w:top w:val="single" w:sz="8" w:space="0" w:color="002756"/>
              <w:left w:val="single" w:sz="8" w:space="0" w:color="002756"/>
              <w:bottom w:val="single" w:sz="8" w:space="0" w:color="002756"/>
              <w:right w:val="single" w:sz="8" w:space="0" w:color="002756"/>
            </w:tcBorders>
          </w:tcPr>
          <w:p w14:paraId="14566999" w14:textId="77777777" w:rsidR="00580457" w:rsidRPr="00D061DD" w:rsidRDefault="00580457" w:rsidP="003E772C">
            <w:pPr>
              <w:rPr>
                <w:rFonts w:asciiTheme="minorHAnsi" w:hAnsiTheme="minorHAnsi"/>
                <w:lang w:val="en-GB"/>
              </w:rPr>
            </w:pPr>
          </w:p>
        </w:tc>
        <w:tc>
          <w:tcPr>
            <w:tcW w:w="720" w:type="dxa"/>
            <w:tcBorders>
              <w:top w:val="single" w:sz="8" w:space="0" w:color="002756"/>
              <w:left w:val="single" w:sz="8" w:space="0" w:color="002756"/>
              <w:bottom w:val="single" w:sz="8" w:space="0" w:color="002756"/>
              <w:right w:val="single" w:sz="8" w:space="0" w:color="002756"/>
            </w:tcBorders>
            <w:shd w:val="clear" w:color="auto" w:fill="CEEDFC"/>
          </w:tcPr>
          <w:p w14:paraId="521DC6BB" w14:textId="77777777" w:rsidR="00580457" w:rsidRPr="00D061DD" w:rsidRDefault="00580457" w:rsidP="003E772C">
            <w:pPr>
              <w:widowControl w:val="0"/>
              <w:spacing w:before="10" w:after="0" w:line="180" w:lineRule="auto"/>
              <w:ind w:left="0" w:firstLine="0"/>
              <w:rPr>
                <w:rFonts w:asciiTheme="minorHAnsi" w:hAnsiTheme="minorHAnsi"/>
                <w:sz w:val="20"/>
                <w:szCs w:val="20"/>
                <w:lang w:val="en-GB"/>
              </w:rPr>
            </w:pPr>
          </w:p>
          <w:p w14:paraId="5B5DDDF5" w14:textId="77777777" w:rsidR="00580457" w:rsidRPr="00D061DD" w:rsidRDefault="00580457" w:rsidP="003E772C">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3B18DAAB" w14:textId="77777777" w:rsidR="00580457" w:rsidRPr="00D061DD" w:rsidRDefault="00580457" w:rsidP="003E772C">
            <w:pPr>
              <w:rPr>
                <w:rFonts w:asciiTheme="minorHAnsi" w:hAnsiTheme="minorHAnsi"/>
                <w:lang w:val="en-GB"/>
              </w:rPr>
            </w:pPr>
          </w:p>
        </w:tc>
      </w:tr>
    </w:tbl>
    <w:p w14:paraId="125A9C45" w14:textId="77777777" w:rsidR="00793C06" w:rsidRPr="00D061DD" w:rsidRDefault="00793C06" w:rsidP="00580457">
      <w:pPr>
        <w:ind w:left="0" w:firstLine="0"/>
        <w:rPr>
          <w:rFonts w:asciiTheme="minorHAnsi" w:hAnsiTheme="minorHAnsi"/>
          <w:lang w:val="en-GB"/>
        </w:rPr>
        <w:sectPr w:rsidR="00793C06" w:rsidRPr="00D061DD" w:rsidSect="008D6602">
          <w:headerReference w:type="default" r:id="rId8"/>
          <w:footerReference w:type="default" r:id="rId9"/>
          <w:pgSz w:w="11906" w:h="16838" w:code="9"/>
          <w:pgMar w:top="1440" w:right="1440" w:bottom="1440" w:left="1440" w:header="0" w:footer="720" w:gutter="0"/>
          <w:pgNumType w:start="1"/>
          <w:cols w:space="720"/>
          <w:docGrid w:linePitch="326"/>
        </w:sectPr>
      </w:pPr>
    </w:p>
    <w:p w14:paraId="3929AF0D" w14:textId="3AF28E46" w:rsidR="00793C06" w:rsidRPr="00D061DD" w:rsidRDefault="00C969BE" w:rsidP="002E7C21">
      <w:pPr>
        <w:spacing w:before="62"/>
        <w:ind w:left="0" w:firstLine="0"/>
        <w:rPr>
          <w:rFonts w:asciiTheme="minorHAnsi" w:hAnsiTheme="minorHAnsi"/>
          <w:sz w:val="20"/>
          <w:szCs w:val="20"/>
          <w:lang w:val="en-GB"/>
        </w:rPr>
      </w:pPr>
      <w:r w:rsidRPr="00D061DD">
        <w:rPr>
          <w:rFonts w:asciiTheme="minorHAnsi" w:hAnsiTheme="minorHAnsi"/>
          <w:color w:val="002756"/>
          <w:sz w:val="32"/>
          <w:szCs w:val="32"/>
          <w:lang w:val="en-GB"/>
        </w:rPr>
        <w:lastRenderedPageBreak/>
        <w:t>Higher Nationals - Summative Assignment Feedback Form</w:t>
      </w:r>
    </w:p>
    <w:tbl>
      <w:tblPr>
        <w:tblStyle w:val="4"/>
        <w:tblW w:w="8956" w:type="dxa"/>
        <w:jc w:val="center"/>
        <w:tblLayout w:type="fixed"/>
        <w:tblLook w:val="0000" w:firstRow="0" w:lastRow="0" w:firstColumn="0" w:lastColumn="0" w:noHBand="0" w:noVBand="0"/>
      </w:tblPr>
      <w:tblGrid>
        <w:gridCol w:w="2170"/>
        <w:gridCol w:w="2270"/>
        <w:gridCol w:w="2070"/>
        <w:gridCol w:w="2446"/>
      </w:tblGrid>
      <w:tr w:rsidR="00793C06" w:rsidRPr="00D061DD" w14:paraId="395C100A" w14:textId="77777777" w:rsidTr="003E772C">
        <w:trPr>
          <w:trHeight w:val="4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0F2D511B" w14:textId="77777777" w:rsidR="00793C06" w:rsidRPr="00D061DD" w:rsidRDefault="00C969BE">
            <w:pPr>
              <w:widowControl w:val="0"/>
              <w:spacing w:before="81"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Student Name/ID</w:t>
            </w:r>
          </w:p>
        </w:tc>
        <w:tc>
          <w:tcPr>
            <w:tcW w:w="6786" w:type="dxa"/>
            <w:gridSpan w:val="3"/>
            <w:tcBorders>
              <w:top w:val="single" w:sz="8" w:space="0" w:color="002756"/>
              <w:left w:val="single" w:sz="8" w:space="0" w:color="002756"/>
              <w:bottom w:val="single" w:sz="8" w:space="0" w:color="002756"/>
              <w:right w:val="single" w:sz="8" w:space="0" w:color="002756"/>
            </w:tcBorders>
          </w:tcPr>
          <w:p w14:paraId="588D21F1" w14:textId="77777777" w:rsidR="00793C06" w:rsidRPr="00D061DD" w:rsidRDefault="00793C06">
            <w:pPr>
              <w:rPr>
                <w:rFonts w:asciiTheme="minorHAnsi" w:hAnsiTheme="minorHAnsi"/>
                <w:lang w:val="en-GB"/>
              </w:rPr>
            </w:pPr>
          </w:p>
        </w:tc>
      </w:tr>
      <w:tr w:rsidR="00E1176F" w:rsidRPr="00D061DD" w14:paraId="2B52BC60" w14:textId="77777777" w:rsidTr="003E772C">
        <w:trPr>
          <w:trHeight w:val="4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1BE02248" w14:textId="77777777" w:rsidR="00E1176F" w:rsidRPr="00D061DD" w:rsidRDefault="00E1176F">
            <w:pPr>
              <w:widowControl w:val="0"/>
              <w:spacing w:before="81"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Unit Title</w:t>
            </w:r>
          </w:p>
        </w:tc>
        <w:tc>
          <w:tcPr>
            <w:tcW w:w="6786" w:type="dxa"/>
            <w:gridSpan w:val="3"/>
            <w:tcBorders>
              <w:top w:val="single" w:sz="8" w:space="0" w:color="002756"/>
              <w:left w:val="single" w:sz="8" w:space="0" w:color="002756"/>
              <w:bottom w:val="single" w:sz="8" w:space="0" w:color="002756"/>
              <w:right w:val="single" w:sz="8" w:space="0" w:color="002756"/>
            </w:tcBorders>
          </w:tcPr>
          <w:p w14:paraId="008FE50C" w14:textId="46B0B730" w:rsidR="00E1176F" w:rsidRPr="00D061DD" w:rsidRDefault="009D62C6" w:rsidP="008435BD">
            <w:pPr>
              <w:rPr>
                <w:rFonts w:ascii="Consolas" w:hAnsi="Consolas" w:cs="Consolas"/>
                <w:sz w:val="20"/>
                <w:szCs w:val="20"/>
                <w:lang w:val="en-GB"/>
              </w:rPr>
            </w:pPr>
            <w:r>
              <w:rPr>
                <w:rFonts w:ascii="Consolas" w:hAnsi="Consolas" w:cs="Consolas"/>
                <w:b/>
                <w:sz w:val="20"/>
                <w:szCs w:val="20"/>
                <w:lang w:val="en-GB"/>
              </w:rPr>
              <w:t>Unit 13: Computing Research Project</w:t>
            </w:r>
          </w:p>
        </w:tc>
      </w:tr>
      <w:tr w:rsidR="00793C06" w:rsidRPr="00D061DD" w14:paraId="01FFB9E8" w14:textId="77777777" w:rsidTr="003E772C">
        <w:trPr>
          <w:trHeight w:val="38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20117F80" w14:textId="77777777" w:rsidR="00793C06" w:rsidRPr="00D061DD" w:rsidRDefault="00C969BE" w:rsidP="00884058">
            <w:pPr>
              <w:widowControl w:val="0"/>
              <w:spacing w:before="67" w:after="0" w:line="240" w:lineRule="auto"/>
              <w:ind w:left="0" w:firstLine="0"/>
              <w:rPr>
                <w:rFonts w:asciiTheme="minorHAnsi" w:hAnsiTheme="minorHAnsi"/>
                <w:lang w:val="en-GB"/>
              </w:rPr>
            </w:pPr>
            <w:r w:rsidRPr="00D061DD">
              <w:rPr>
                <w:rFonts w:asciiTheme="minorHAnsi" w:hAnsiTheme="minorHAnsi"/>
                <w:b/>
                <w:color w:val="231F20"/>
                <w:sz w:val="21"/>
                <w:szCs w:val="21"/>
                <w:lang w:val="en-GB"/>
              </w:rPr>
              <w:t>Assignment Number</w:t>
            </w:r>
          </w:p>
        </w:tc>
        <w:tc>
          <w:tcPr>
            <w:tcW w:w="2270" w:type="dxa"/>
            <w:tcBorders>
              <w:top w:val="single" w:sz="8" w:space="0" w:color="002756"/>
              <w:left w:val="single" w:sz="8" w:space="0" w:color="002756"/>
              <w:bottom w:val="single" w:sz="8" w:space="0" w:color="002756"/>
              <w:right w:val="single" w:sz="8" w:space="0" w:color="002756"/>
            </w:tcBorders>
          </w:tcPr>
          <w:p w14:paraId="5A55218F" w14:textId="77777777" w:rsidR="00793C06" w:rsidRPr="00D061DD" w:rsidRDefault="00580457">
            <w:pPr>
              <w:rPr>
                <w:rFonts w:asciiTheme="minorHAnsi" w:hAnsiTheme="minorHAnsi"/>
                <w:lang w:val="en-GB"/>
              </w:rPr>
            </w:pPr>
            <w:r w:rsidRPr="00D061DD">
              <w:rPr>
                <w:rFonts w:ascii="Consolas" w:hAnsi="Consolas" w:cs="Consolas"/>
                <w:b/>
                <w:sz w:val="20"/>
                <w:szCs w:val="20"/>
                <w:lang w:val="en-GB"/>
              </w:rPr>
              <w:t>1</w:t>
            </w: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0EF55B28" w14:textId="77777777" w:rsidR="00793C06" w:rsidRPr="00D061DD" w:rsidRDefault="00C969BE">
            <w:pPr>
              <w:widowControl w:val="0"/>
              <w:spacing w:before="67"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Assessor</w:t>
            </w:r>
          </w:p>
        </w:tc>
        <w:tc>
          <w:tcPr>
            <w:tcW w:w="2446" w:type="dxa"/>
            <w:tcBorders>
              <w:top w:val="single" w:sz="8" w:space="0" w:color="002756"/>
              <w:left w:val="single" w:sz="8" w:space="0" w:color="002756"/>
              <w:bottom w:val="single" w:sz="8" w:space="0" w:color="002756"/>
              <w:right w:val="single" w:sz="8" w:space="0" w:color="002756"/>
            </w:tcBorders>
          </w:tcPr>
          <w:p w14:paraId="75B6D469" w14:textId="77777777" w:rsidR="00793C06" w:rsidRPr="00D061DD" w:rsidRDefault="00793C06">
            <w:pPr>
              <w:rPr>
                <w:rFonts w:asciiTheme="minorHAnsi" w:hAnsiTheme="minorHAnsi"/>
                <w:lang w:val="en-GB"/>
              </w:rPr>
            </w:pPr>
          </w:p>
        </w:tc>
      </w:tr>
      <w:tr w:rsidR="00793C06" w:rsidRPr="00D061DD" w14:paraId="44D0D897" w14:textId="77777777" w:rsidTr="003E772C">
        <w:trPr>
          <w:trHeight w:val="6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4A8BB333" w14:textId="77777777" w:rsidR="00793C06" w:rsidRPr="00D061DD" w:rsidRDefault="00793C06">
            <w:pPr>
              <w:widowControl w:val="0"/>
              <w:spacing w:after="0" w:line="190" w:lineRule="auto"/>
              <w:ind w:left="0" w:firstLine="0"/>
              <w:rPr>
                <w:rFonts w:asciiTheme="minorHAnsi" w:hAnsiTheme="minorHAnsi"/>
                <w:sz w:val="19"/>
                <w:szCs w:val="19"/>
                <w:lang w:val="en-GB"/>
              </w:rPr>
            </w:pPr>
          </w:p>
          <w:p w14:paraId="6C669507"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Submission Date</w:t>
            </w:r>
          </w:p>
        </w:tc>
        <w:tc>
          <w:tcPr>
            <w:tcW w:w="2270" w:type="dxa"/>
            <w:tcBorders>
              <w:top w:val="single" w:sz="8" w:space="0" w:color="002756"/>
              <w:left w:val="single" w:sz="8" w:space="0" w:color="002756"/>
              <w:bottom w:val="single" w:sz="8" w:space="0" w:color="002756"/>
              <w:right w:val="single" w:sz="8" w:space="0" w:color="002756"/>
            </w:tcBorders>
          </w:tcPr>
          <w:p w14:paraId="367014CC" w14:textId="78500797" w:rsidR="00793C06" w:rsidRPr="00D061DD" w:rsidRDefault="00793C06">
            <w:pPr>
              <w:rPr>
                <w:rFonts w:asciiTheme="minorHAnsi" w:hAnsiTheme="minorHAnsi"/>
                <w:lang w:val="en-GB"/>
              </w:rPr>
            </w:pP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04DA9547" w14:textId="77777777" w:rsidR="00793C06" w:rsidRPr="00D061DD" w:rsidRDefault="00C969BE">
            <w:pPr>
              <w:widowControl w:val="0"/>
              <w:spacing w:before="64" w:after="0" w:line="250" w:lineRule="auto"/>
              <w:ind w:left="103" w:right="565" w:firstLine="0"/>
              <w:rPr>
                <w:rFonts w:asciiTheme="minorHAnsi" w:hAnsiTheme="minorHAnsi"/>
                <w:lang w:val="en-GB"/>
              </w:rPr>
            </w:pPr>
            <w:r w:rsidRPr="00D061DD">
              <w:rPr>
                <w:rFonts w:asciiTheme="minorHAnsi" w:hAnsiTheme="minorHAnsi"/>
                <w:b/>
                <w:color w:val="231F20"/>
                <w:sz w:val="21"/>
                <w:szCs w:val="21"/>
                <w:lang w:val="en-GB"/>
              </w:rPr>
              <w:t>Date Received 1st submission</w:t>
            </w:r>
          </w:p>
        </w:tc>
        <w:tc>
          <w:tcPr>
            <w:tcW w:w="2446" w:type="dxa"/>
            <w:tcBorders>
              <w:top w:val="single" w:sz="8" w:space="0" w:color="002756"/>
              <w:left w:val="single" w:sz="8" w:space="0" w:color="002756"/>
              <w:bottom w:val="single" w:sz="8" w:space="0" w:color="002756"/>
              <w:right w:val="single" w:sz="8" w:space="0" w:color="002756"/>
            </w:tcBorders>
          </w:tcPr>
          <w:p w14:paraId="509D7CFD" w14:textId="77777777" w:rsidR="00793C06" w:rsidRPr="00D061DD" w:rsidRDefault="00793C06">
            <w:pPr>
              <w:rPr>
                <w:rFonts w:asciiTheme="minorHAnsi" w:hAnsiTheme="minorHAnsi"/>
                <w:lang w:val="en-GB"/>
              </w:rPr>
            </w:pPr>
          </w:p>
        </w:tc>
      </w:tr>
      <w:tr w:rsidR="00793C06" w:rsidRPr="00D061DD" w14:paraId="3753E439" w14:textId="77777777" w:rsidTr="003E772C">
        <w:trPr>
          <w:trHeight w:val="6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1B11FB2A" w14:textId="77777777" w:rsidR="00793C06" w:rsidRPr="00D061DD" w:rsidRDefault="00793C06">
            <w:pPr>
              <w:widowControl w:val="0"/>
              <w:spacing w:after="0" w:line="190" w:lineRule="auto"/>
              <w:ind w:left="0" w:firstLine="0"/>
              <w:rPr>
                <w:rFonts w:asciiTheme="minorHAnsi" w:hAnsiTheme="minorHAnsi"/>
                <w:sz w:val="19"/>
                <w:szCs w:val="19"/>
                <w:lang w:val="en-GB"/>
              </w:rPr>
            </w:pPr>
          </w:p>
          <w:p w14:paraId="1BDD39BA"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Re-submission Date</w:t>
            </w:r>
          </w:p>
        </w:tc>
        <w:tc>
          <w:tcPr>
            <w:tcW w:w="2270" w:type="dxa"/>
            <w:tcBorders>
              <w:top w:val="single" w:sz="8" w:space="0" w:color="002756"/>
              <w:left w:val="single" w:sz="8" w:space="0" w:color="002756"/>
              <w:bottom w:val="single" w:sz="8" w:space="0" w:color="002756"/>
              <w:right w:val="single" w:sz="8" w:space="0" w:color="002756"/>
            </w:tcBorders>
          </w:tcPr>
          <w:p w14:paraId="10FC4248" w14:textId="77777777" w:rsidR="00793C06" w:rsidRPr="00D061DD" w:rsidRDefault="00793C06">
            <w:pPr>
              <w:rPr>
                <w:rFonts w:asciiTheme="minorHAnsi" w:hAnsiTheme="minorHAnsi"/>
                <w:lang w:val="en-GB"/>
              </w:rPr>
            </w:pP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38876FFD" w14:textId="77777777" w:rsidR="00793C06" w:rsidRPr="00D061DD" w:rsidRDefault="00C969BE">
            <w:pPr>
              <w:widowControl w:val="0"/>
              <w:spacing w:before="64" w:after="0" w:line="250" w:lineRule="auto"/>
              <w:ind w:left="103" w:firstLine="0"/>
              <w:rPr>
                <w:rFonts w:asciiTheme="minorHAnsi" w:hAnsiTheme="minorHAnsi"/>
                <w:lang w:val="en-GB"/>
              </w:rPr>
            </w:pPr>
            <w:r w:rsidRPr="00D061DD">
              <w:rPr>
                <w:rFonts w:asciiTheme="minorHAnsi" w:hAnsiTheme="minorHAnsi"/>
                <w:b/>
                <w:color w:val="231F20"/>
                <w:sz w:val="21"/>
                <w:szCs w:val="21"/>
                <w:lang w:val="en-GB"/>
              </w:rPr>
              <w:t>Date Received 2nd submission</w:t>
            </w:r>
          </w:p>
        </w:tc>
        <w:tc>
          <w:tcPr>
            <w:tcW w:w="2446" w:type="dxa"/>
            <w:tcBorders>
              <w:top w:val="single" w:sz="8" w:space="0" w:color="002756"/>
              <w:left w:val="single" w:sz="8" w:space="0" w:color="002756"/>
              <w:bottom w:val="single" w:sz="8" w:space="0" w:color="002756"/>
              <w:right w:val="single" w:sz="8" w:space="0" w:color="002756"/>
            </w:tcBorders>
          </w:tcPr>
          <w:p w14:paraId="3EE020B7" w14:textId="77777777" w:rsidR="00793C06" w:rsidRPr="00D061DD" w:rsidRDefault="00793C06">
            <w:pPr>
              <w:rPr>
                <w:rFonts w:asciiTheme="minorHAnsi" w:hAnsiTheme="minorHAnsi"/>
                <w:lang w:val="en-GB"/>
              </w:rPr>
            </w:pPr>
          </w:p>
        </w:tc>
      </w:tr>
    </w:tbl>
    <w:p w14:paraId="28672D15" w14:textId="77777777" w:rsidR="006D402B" w:rsidRPr="00D061DD" w:rsidRDefault="006D402B">
      <w:pPr>
        <w:rPr>
          <w:lang w:val="en-GB"/>
        </w:rPr>
      </w:pPr>
    </w:p>
    <w:tbl>
      <w:tblPr>
        <w:tblStyle w:val="4"/>
        <w:tblW w:w="9136" w:type="dxa"/>
        <w:jc w:val="center"/>
        <w:tblLayout w:type="fixed"/>
        <w:tblLook w:val="0000" w:firstRow="0" w:lastRow="0" w:firstColumn="0" w:lastColumn="0" w:noHBand="0" w:noVBand="0"/>
      </w:tblPr>
      <w:tblGrid>
        <w:gridCol w:w="9136"/>
      </w:tblGrid>
      <w:tr w:rsidR="00793C06" w:rsidRPr="00D061DD" w14:paraId="3CF57CCB" w14:textId="77777777" w:rsidTr="00BE7519">
        <w:trPr>
          <w:trHeight w:val="2203"/>
          <w:jc w:val="center"/>
        </w:trPr>
        <w:tc>
          <w:tcPr>
            <w:tcW w:w="9136" w:type="dxa"/>
            <w:tcBorders>
              <w:top w:val="single" w:sz="8" w:space="0" w:color="002756"/>
              <w:left w:val="single" w:sz="8" w:space="0" w:color="002756"/>
              <w:bottom w:val="single" w:sz="8" w:space="0" w:color="002756"/>
              <w:right w:val="single" w:sz="8" w:space="0" w:color="002756"/>
            </w:tcBorders>
          </w:tcPr>
          <w:p w14:paraId="19395852" w14:textId="09038317" w:rsidR="00793C06" w:rsidRPr="00D061DD" w:rsidRDefault="00C969BE" w:rsidP="008D6602">
            <w:pPr>
              <w:widowControl w:val="0"/>
              <w:spacing w:after="0" w:line="276" w:lineRule="auto"/>
              <w:ind w:left="103" w:firstLine="0"/>
              <w:rPr>
                <w:rFonts w:asciiTheme="minorHAnsi" w:hAnsiTheme="minorHAnsi"/>
                <w:sz w:val="21"/>
                <w:szCs w:val="21"/>
                <w:lang w:val="en-GB"/>
              </w:rPr>
            </w:pPr>
            <w:r w:rsidRPr="00D061DD">
              <w:rPr>
                <w:rFonts w:asciiTheme="minorHAnsi" w:hAnsiTheme="minorHAnsi"/>
                <w:b/>
                <w:color w:val="231F20"/>
                <w:sz w:val="21"/>
                <w:szCs w:val="21"/>
                <w:lang w:val="en-GB"/>
              </w:rPr>
              <w:t xml:space="preserve">Assessor Feedback: </w:t>
            </w:r>
          </w:p>
          <w:tbl>
            <w:tblPr>
              <w:tblStyle w:val="5"/>
              <w:tblW w:w="9388" w:type="dxa"/>
              <w:tblInd w:w="103" w:type="dxa"/>
              <w:tblLayout w:type="fixed"/>
              <w:tblLook w:val="0400" w:firstRow="0" w:lastRow="0" w:firstColumn="0" w:lastColumn="0" w:noHBand="0" w:noVBand="1"/>
            </w:tblPr>
            <w:tblGrid>
              <w:gridCol w:w="2397"/>
              <w:gridCol w:w="1440"/>
              <w:gridCol w:w="1350"/>
              <w:gridCol w:w="1237"/>
              <w:gridCol w:w="1238"/>
              <w:gridCol w:w="1490"/>
              <w:gridCol w:w="236"/>
            </w:tblGrid>
            <w:tr w:rsidR="008D6602" w:rsidRPr="00D061DD" w14:paraId="7726C74F" w14:textId="77777777" w:rsidTr="003E772C">
              <w:trPr>
                <w:gridAfter w:val="1"/>
                <w:wAfter w:w="236" w:type="dxa"/>
                <w:trHeight w:val="260"/>
              </w:trPr>
              <w:tc>
                <w:tcPr>
                  <w:tcW w:w="9152" w:type="dxa"/>
                  <w:gridSpan w:val="6"/>
                </w:tcPr>
                <w:p w14:paraId="47FE0586" w14:textId="4DCBE960" w:rsidR="008D6602" w:rsidRPr="00D061DD" w:rsidRDefault="009D62C6" w:rsidP="00E1176F">
                  <w:pPr>
                    <w:spacing w:after="158"/>
                    <w:ind w:left="0" w:firstLine="0"/>
                    <w:rPr>
                      <w:rFonts w:asciiTheme="minorHAnsi" w:hAnsiTheme="minorHAnsi"/>
                      <w:b/>
                      <w:sz w:val="21"/>
                      <w:szCs w:val="21"/>
                      <w:lang w:val="en-GB"/>
                    </w:rPr>
                  </w:pPr>
                  <w:r>
                    <w:rPr>
                      <w:rFonts w:asciiTheme="minorHAnsi" w:hAnsiTheme="minorHAnsi"/>
                      <w:noProof/>
                    </w:rPr>
                    <mc:AlternateContent>
                      <mc:Choice Requires="wps">
                        <w:drawing>
                          <wp:anchor distT="0" distB="0" distL="114300" distR="114300" simplePos="0" relativeHeight="251750400" behindDoc="0" locked="0" layoutInCell="1" allowOverlap="1" wp14:anchorId="0D0EE0C8" wp14:editId="5556BA01">
                            <wp:simplePos x="0" y="0"/>
                            <wp:positionH relativeFrom="margin">
                              <wp:posOffset>4334510</wp:posOffset>
                            </wp:positionH>
                            <wp:positionV relativeFrom="paragraph">
                              <wp:posOffset>449580</wp:posOffset>
                            </wp:positionV>
                            <wp:extent cx="190500" cy="165100"/>
                            <wp:effectExtent l="0" t="0" r="19050" b="25400"/>
                            <wp:wrapNone/>
                            <wp:docPr id="39"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5100"/>
                                    </a:xfrm>
                                    <a:prstGeom prst="rect">
                                      <a:avLst/>
                                    </a:prstGeom>
                                    <a:solidFill>
                                      <a:schemeClr val="lt1">
                                        <a:lumMod val="100000"/>
                                        <a:lumOff val="0"/>
                                      </a:schemeClr>
                                    </a:solidFill>
                                    <a:ln w="9525">
                                      <a:solidFill>
                                        <a:srgbClr val="000000"/>
                                      </a:solidFill>
                                      <a:round/>
                                      <a:headEnd/>
                                      <a:tailEnd/>
                                    </a:ln>
                                  </wps:spPr>
                                  <wps:txbx>
                                    <w:txbxContent>
                                      <w:p w14:paraId="6493BD55" w14:textId="77777777" w:rsidR="00164EC6" w:rsidRDefault="00164EC6" w:rsidP="009D62C6">
                                        <w:pPr>
                                          <w:spacing w:after="13" w:line="247" w:lineRule="auto"/>
                                          <w:ind w:left="0"/>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D0EE0C8" id="Rectangle 93" o:spid="_x0000_s1026" style="position:absolute;margin-left:341.3pt;margin-top:35.4pt;width:15pt;height:13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" fillcolor="white [3201]">
                            <v:stroke joinstyle="round"/>
                            <v:textbox inset="2.53958mm,1.2694mm,2.53958mm,1.2694mm">
                              <w:txbxContent>
                                <w:p w14:paraId="6493BD55" w14:textId="77777777" w:rsidR="00164EC6" w:rsidRDefault="00164EC6" w:rsidP="009D62C6">
                                  <w:pPr>
                                    <w:spacing w:after="13" w:line="247" w:lineRule="auto"/>
                                    <w:ind w:left="0"/>
                                    <w:textDirection w:val="btLr"/>
                                  </w:pPr>
                                </w:p>
                              </w:txbxContent>
                            </v:textbox>
                            <w10:wrap anchorx="margin"/>
                          </v:rect>
                        </w:pict>
                      </mc:Fallback>
                    </mc:AlternateContent>
                  </w:r>
                  <w:r w:rsidR="008D6602" w:rsidRPr="00D061DD">
                    <w:rPr>
                      <w:rFonts w:asciiTheme="minorHAnsi" w:hAnsiTheme="minorHAnsi"/>
                      <w:b/>
                      <w:sz w:val="21"/>
                      <w:szCs w:val="21"/>
                      <w:lang w:val="en-GB"/>
                    </w:rPr>
                    <w:t xml:space="preserve">LO1 </w:t>
                  </w:r>
                  <w:r>
                    <w:rPr>
                      <w:b/>
                      <w:bCs/>
                      <w:sz w:val="23"/>
                      <w:szCs w:val="23"/>
                    </w:rPr>
                    <w:t>Examine appropriate research methodologies and approaches as part of the research process</w:t>
                  </w:r>
                </w:p>
              </w:tc>
            </w:tr>
            <w:tr w:rsidR="008D6602" w:rsidRPr="00D061DD" w14:paraId="1B25615C" w14:textId="77777777" w:rsidTr="008D6602">
              <w:trPr>
                <w:trHeight w:val="468"/>
              </w:trPr>
              <w:tc>
                <w:tcPr>
                  <w:tcW w:w="2397" w:type="dxa"/>
                </w:tcPr>
                <w:p w14:paraId="25B9158A" w14:textId="77777777" w:rsidR="008D6602" w:rsidRPr="00D061DD" w:rsidRDefault="008D6602" w:rsidP="001C1E59">
                  <w:pPr>
                    <w:widowControl w:val="0"/>
                    <w:ind w:left="0" w:firstLine="0"/>
                    <w:rPr>
                      <w:rFonts w:asciiTheme="minorHAnsi" w:hAnsiTheme="minorHAnsi"/>
                      <w:lang w:val="en-GB"/>
                    </w:rPr>
                  </w:pPr>
                  <w:r w:rsidRPr="00D061DD">
                    <w:rPr>
                      <w:rFonts w:asciiTheme="minorHAnsi" w:hAnsiTheme="minorHAnsi"/>
                      <w:b/>
                      <w:color w:val="231F20"/>
                      <w:sz w:val="21"/>
                      <w:szCs w:val="21"/>
                      <w:lang w:val="en-GB"/>
                    </w:rPr>
                    <w:t>Pass, Merit &amp; Distinction Descripts</w:t>
                  </w:r>
                </w:p>
              </w:tc>
              <w:tc>
                <w:tcPr>
                  <w:tcW w:w="1440" w:type="dxa"/>
                </w:tcPr>
                <w:p w14:paraId="487C2214" w14:textId="353996DF" w:rsidR="008D6602" w:rsidRPr="00D061DD" w:rsidRDefault="008D6602" w:rsidP="001C1E59">
                  <w:pPr>
                    <w:widowControl w:val="0"/>
                    <w:ind w:left="0" w:firstLine="0"/>
                    <w:rPr>
                      <w:rFonts w:asciiTheme="minorHAnsi" w:hAnsiTheme="minorHAnsi"/>
                      <w:lang w:val="en-GB"/>
                    </w:rPr>
                  </w:pPr>
                  <w:r w:rsidRPr="00D061DD">
                    <w:rPr>
                      <w:rFonts w:asciiTheme="minorHAnsi" w:hAnsiTheme="minorHAnsi"/>
                      <w:b/>
                      <w:color w:val="231F20"/>
                      <w:sz w:val="21"/>
                      <w:szCs w:val="21"/>
                      <w:lang w:val="en-GB"/>
                    </w:rPr>
                    <w:t>P1</w:t>
                  </w:r>
                  <w:r w:rsidR="00DF641F">
                    <w:rPr>
                      <w:rFonts w:asciiTheme="minorHAnsi" w:hAnsiTheme="minorHAnsi"/>
                      <w:noProof/>
                    </w:rPr>
                    <mc:AlternateContent>
                      <mc:Choice Requires="wps">
                        <w:drawing>
                          <wp:anchor distT="0" distB="0" distL="114300" distR="114300" simplePos="0" relativeHeight="251738112" behindDoc="0" locked="0" layoutInCell="1" allowOverlap="1" wp14:anchorId="2394A621" wp14:editId="18B61569">
                            <wp:simplePos x="0" y="0"/>
                            <wp:positionH relativeFrom="margin">
                              <wp:posOffset>342900</wp:posOffset>
                            </wp:positionH>
                            <wp:positionV relativeFrom="paragraph">
                              <wp:posOffset>0</wp:posOffset>
                            </wp:positionV>
                            <wp:extent cx="190500" cy="165100"/>
                            <wp:effectExtent l="8255" t="8255" r="10795" b="7620"/>
                            <wp:wrapNone/>
                            <wp:docPr id="4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5100"/>
                                    </a:xfrm>
                                    <a:prstGeom prst="rect">
                                      <a:avLst/>
                                    </a:prstGeom>
                                    <a:solidFill>
                                      <a:schemeClr val="lt1">
                                        <a:lumMod val="100000"/>
                                        <a:lumOff val="0"/>
                                      </a:schemeClr>
                                    </a:solidFill>
                                    <a:ln w="9525">
                                      <a:solidFill>
                                        <a:srgbClr val="000000"/>
                                      </a:solidFill>
                                      <a:round/>
                                      <a:headEnd/>
                                      <a:tailEnd/>
                                    </a:ln>
                                  </wps:spPr>
                                  <wps:txbx>
                                    <w:txbxContent>
                                      <w:p w14:paraId="44E1750F" w14:textId="77777777" w:rsidR="00164EC6" w:rsidRDefault="00164EC6">
                                        <w:pPr>
                                          <w:spacing w:after="13" w:line="247" w:lineRule="auto"/>
                                          <w:ind w:left="0"/>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394A621" id="Rectangle 3" o:spid="_x0000_s1027" style="position:absolute;margin-left:27pt;margin-top:0;width:15pt;height:13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" fillcolor="white [3201]">
                            <v:stroke joinstyle="round"/>
                            <v:textbox inset="2.53958mm,1.2694mm,2.53958mm,1.2694mm">
                              <w:txbxContent>
                                <w:p w14:paraId="44E1750F" w14:textId="77777777" w:rsidR="00164EC6" w:rsidRDefault="00164EC6">
                                  <w:pPr>
                                    <w:spacing w:after="13" w:line="247" w:lineRule="auto"/>
                                    <w:ind w:left="0"/>
                                    <w:textDirection w:val="btLr"/>
                                  </w:pPr>
                                </w:p>
                              </w:txbxContent>
                            </v:textbox>
                            <w10:wrap anchorx="margin"/>
                          </v:rect>
                        </w:pict>
                      </mc:Fallback>
                    </mc:AlternateContent>
                  </w:r>
                </w:p>
              </w:tc>
              <w:tc>
                <w:tcPr>
                  <w:tcW w:w="1350" w:type="dxa"/>
                </w:tcPr>
                <w:p w14:paraId="5D343607" w14:textId="4213A07F" w:rsidR="008D6602" w:rsidRPr="00D061DD" w:rsidRDefault="009D62C6" w:rsidP="001C1E59">
                  <w:pPr>
                    <w:widowControl w:val="0"/>
                    <w:ind w:left="0" w:firstLine="0"/>
                    <w:rPr>
                      <w:rFonts w:asciiTheme="minorHAnsi" w:hAnsiTheme="minorHAnsi"/>
                      <w:lang w:val="en-GB"/>
                    </w:rPr>
                  </w:pPr>
                  <w:r>
                    <w:rPr>
                      <w:rFonts w:asciiTheme="minorHAnsi" w:hAnsiTheme="minorHAnsi"/>
                      <w:noProof/>
                    </w:rPr>
                    <mc:AlternateContent>
                      <mc:Choice Requires="wps">
                        <w:drawing>
                          <wp:anchor distT="0" distB="0" distL="114300" distR="114300" simplePos="0" relativeHeight="251739136" behindDoc="0" locked="0" layoutInCell="1" allowOverlap="1" wp14:anchorId="2B7022CB" wp14:editId="4623AF51">
                            <wp:simplePos x="0" y="0"/>
                            <wp:positionH relativeFrom="margin">
                              <wp:posOffset>180975</wp:posOffset>
                            </wp:positionH>
                            <wp:positionV relativeFrom="paragraph">
                              <wp:posOffset>0</wp:posOffset>
                            </wp:positionV>
                            <wp:extent cx="190500" cy="165100"/>
                            <wp:effectExtent l="8255" t="6985" r="10795" b="8890"/>
                            <wp:wrapNone/>
                            <wp:docPr id="3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5100"/>
                                    </a:xfrm>
                                    <a:prstGeom prst="rect">
                                      <a:avLst/>
                                    </a:prstGeom>
                                    <a:solidFill>
                                      <a:schemeClr val="lt1">
                                        <a:lumMod val="100000"/>
                                        <a:lumOff val="0"/>
                                      </a:schemeClr>
                                    </a:solidFill>
                                    <a:ln w="9525">
                                      <a:solidFill>
                                        <a:srgbClr val="000000"/>
                                      </a:solidFill>
                                      <a:round/>
                                      <a:headEnd/>
                                      <a:tailEnd/>
                                    </a:ln>
                                  </wps:spPr>
                                  <wps:txbx>
                                    <w:txbxContent>
                                      <w:p w14:paraId="4F2051EB" w14:textId="77777777" w:rsidR="00164EC6" w:rsidRDefault="00164EC6">
                                        <w:pPr>
                                          <w:spacing w:after="13" w:line="247" w:lineRule="auto"/>
                                          <w:ind w:left="0"/>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B7022CB" id="Rectangle 4" o:spid="_x0000_s1028" style="position:absolute;margin-left:14.25pt;margin-top:0;width:15pt;height:13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" fillcolor="white [3201]">
                            <v:stroke joinstyle="round"/>
                            <v:textbox inset="2.53958mm,1.2694mm,2.53958mm,1.2694mm">
                              <w:txbxContent>
                                <w:p w14:paraId="4F2051EB" w14:textId="77777777" w:rsidR="00164EC6" w:rsidRDefault="00164EC6">
                                  <w:pPr>
                                    <w:spacing w:after="13" w:line="247" w:lineRule="auto"/>
                                    <w:ind w:left="0"/>
                                    <w:textDirection w:val="btLr"/>
                                  </w:pPr>
                                </w:p>
                              </w:txbxContent>
                            </v:textbox>
                            <w10:wrap anchorx="margin"/>
                          </v:rect>
                        </w:pict>
                      </mc:Fallback>
                    </mc:AlternateContent>
                  </w:r>
                  <w:r>
                    <w:rPr>
                      <w:rFonts w:asciiTheme="minorHAnsi" w:hAnsiTheme="minorHAnsi"/>
                      <w:b/>
                      <w:color w:val="231F20"/>
                      <w:sz w:val="21"/>
                      <w:szCs w:val="21"/>
                      <w:lang w:val="en-GB"/>
                    </w:rPr>
                    <w:t xml:space="preserve">P2               </w:t>
                  </w:r>
                </w:p>
              </w:tc>
              <w:tc>
                <w:tcPr>
                  <w:tcW w:w="1237" w:type="dxa"/>
                </w:tcPr>
                <w:p w14:paraId="37097F70" w14:textId="458A42FB" w:rsidR="008D6602" w:rsidRPr="00D061DD" w:rsidRDefault="009D62C6" w:rsidP="001C1E59">
                  <w:pPr>
                    <w:widowControl w:val="0"/>
                    <w:ind w:left="0" w:firstLine="0"/>
                    <w:rPr>
                      <w:rFonts w:asciiTheme="minorHAnsi" w:hAnsiTheme="minorHAnsi"/>
                      <w:lang w:val="en-GB"/>
                    </w:rPr>
                  </w:pPr>
                  <w:r>
                    <w:rPr>
                      <w:rFonts w:asciiTheme="minorHAnsi" w:hAnsiTheme="minorHAnsi"/>
                      <w:noProof/>
                    </w:rPr>
                    <mc:AlternateContent>
                      <mc:Choice Requires="wps">
                        <w:drawing>
                          <wp:anchor distT="0" distB="0" distL="114300" distR="114300" simplePos="0" relativeHeight="251749376" behindDoc="0" locked="0" layoutInCell="1" allowOverlap="1" wp14:anchorId="1C601352" wp14:editId="4C5604E8">
                            <wp:simplePos x="0" y="0"/>
                            <wp:positionH relativeFrom="margin">
                              <wp:posOffset>234950</wp:posOffset>
                            </wp:positionH>
                            <wp:positionV relativeFrom="paragraph">
                              <wp:posOffset>-7620</wp:posOffset>
                            </wp:positionV>
                            <wp:extent cx="190500" cy="165100"/>
                            <wp:effectExtent l="5080" t="8255" r="13970" b="7620"/>
                            <wp:wrapNone/>
                            <wp:docPr id="4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5100"/>
                                    </a:xfrm>
                                    <a:prstGeom prst="rect">
                                      <a:avLst/>
                                    </a:prstGeom>
                                    <a:solidFill>
                                      <a:schemeClr val="lt1">
                                        <a:lumMod val="100000"/>
                                        <a:lumOff val="0"/>
                                      </a:schemeClr>
                                    </a:solidFill>
                                    <a:ln w="9525">
                                      <a:solidFill>
                                        <a:srgbClr val="000000"/>
                                      </a:solidFill>
                                      <a:round/>
                                      <a:headEnd/>
                                      <a:tailEnd/>
                                    </a:ln>
                                  </wps:spPr>
                                  <wps:txbx>
                                    <w:txbxContent>
                                      <w:p w14:paraId="7ECFD026" w14:textId="77777777" w:rsidR="00164EC6" w:rsidRDefault="00164EC6">
                                        <w:pPr>
                                          <w:spacing w:after="13" w:line="247" w:lineRule="auto"/>
                                          <w:ind w:left="0"/>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C601352" id="Rectangle 8" o:spid="_x0000_s1029" style="position:absolute;margin-left:18.5pt;margin-top:-.6pt;width:15pt;height:13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" fillcolor="white [3201]">
                            <v:stroke joinstyle="round"/>
                            <v:textbox inset="2.53958mm,1.2694mm,2.53958mm,1.2694mm">
                              <w:txbxContent>
                                <w:p w14:paraId="7ECFD026" w14:textId="77777777" w:rsidR="00164EC6" w:rsidRDefault="00164EC6">
                                  <w:pPr>
                                    <w:spacing w:after="13" w:line="247" w:lineRule="auto"/>
                                    <w:ind w:left="0"/>
                                    <w:textDirection w:val="btLr"/>
                                  </w:pPr>
                                </w:p>
                              </w:txbxContent>
                            </v:textbox>
                            <w10:wrap anchorx="margin"/>
                          </v:rect>
                        </w:pict>
                      </mc:Fallback>
                    </mc:AlternateContent>
                  </w:r>
                  <w:r w:rsidRPr="00D061DD">
                    <w:rPr>
                      <w:rFonts w:asciiTheme="minorHAnsi" w:hAnsiTheme="minorHAnsi"/>
                      <w:b/>
                      <w:color w:val="231F20"/>
                      <w:sz w:val="21"/>
                      <w:szCs w:val="21"/>
                      <w:lang w:val="en-GB"/>
                    </w:rPr>
                    <w:t>M1</w:t>
                  </w:r>
                  <w:r>
                    <w:rPr>
                      <w:rFonts w:asciiTheme="minorHAnsi" w:hAnsiTheme="minorHAnsi"/>
                      <w:b/>
                      <w:color w:val="231F20"/>
                      <w:sz w:val="21"/>
                      <w:szCs w:val="21"/>
                      <w:lang w:val="en-GB"/>
                    </w:rPr>
                    <w:t xml:space="preserve"> </w:t>
                  </w:r>
                  <w:r>
                    <w:rPr>
                      <w:rFonts w:asciiTheme="minorHAnsi" w:hAnsiTheme="minorHAnsi"/>
                      <w:lang w:val="en-GB"/>
                    </w:rPr>
                    <w:t xml:space="preserve">                      </w:t>
                  </w:r>
                </w:p>
              </w:tc>
              <w:tc>
                <w:tcPr>
                  <w:tcW w:w="1238" w:type="dxa"/>
                </w:tcPr>
                <w:p w14:paraId="026ABDD0" w14:textId="3238F2EB" w:rsidR="008D6602" w:rsidRPr="009D62C6" w:rsidRDefault="009D62C6" w:rsidP="001C1E59">
                  <w:pPr>
                    <w:widowControl w:val="0"/>
                    <w:ind w:left="0" w:firstLine="0"/>
                    <w:rPr>
                      <w:rFonts w:asciiTheme="minorHAnsi" w:hAnsiTheme="minorHAnsi"/>
                      <w:b/>
                      <w:bCs/>
                      <w:lang w:val="en-GB"/>
                    </w:rPr>
                  </w:pPr>
                  <w:r>
                    <w:rPr>
                      <w:rFonts w:asciiTheme="minorHAnsi" w:hAnsiTheme="minorHAnsi"/>
                      <w:lang w:val="en-GB"/>
                    </w:rPr>
                    <w:t xml:space="preserve"> </w:t>
                  </w:r>
                  <w:r w:rsidRPr="009D62C6">
                    <w:rPr>
                      <w:rFonts w:asciiTheme="minorHAnsi" w:hAnsiTheme="minorHAnsi"/>
                      <w:b/>
                      <w:color w:val="231F20"/>
                      <w:sz w:val="21"/>
                      <w:szCs w:val="21"/>
                      <w:lang w:val="en-GB"/>
                    </w:rPr>
                    <w:t>D1</w:t>
                  </w:r>
                </w:p>
              </w:tc>
              <w:tc>
                <w:tcPr>
                  <w:tcW w:w="1490" w:type="dxa"/>
                </w:tcPr>
                <w:p w14:paraId="54008B09" w14:textId="576BD272" w:rsidR="008D6602" w:rsidRPr="00D061DD" w:rsidRDefault="008D6602" w:rsidP="001C1E59">
                  <w:pPr>
                    <w:widowControl w:val="0"/>
                    <w:ind w:left="0" w:firstLine="0"/>
                    <w:rPr>
                      <w:rFonts w:asciiTheme="minorHAnsi" w:hAnsiTheme="minorHAnsi"/>
                      <w:lang w:val="en-GB"/>
                    </w:rPr>
                  </w:pPr>
                </w:p>
              </w:tc>
              <w:tc>
                <w:tcPr>
                  <w:tcW w:w="236" w:type="dxa"/>
                </w:tcPr>
                <w:p w14:paraId="33E2B423" w14:textId="77777777" w:rsidR="008D6602" w:rsidRPr="00D061DD" w:rsidRDefault="008D6602" w:rsidP="001C1E59">
                  <w:pPr>
                    <w:widowControl w:val="0"/>
                    <w:ind w:left="0" w:firstLine="0"/>
                    <w:rPr>
                      <w:rFonts w:asciiTheme="minorHAnsi" w:hAnsiTheme="minorHAnsi"/>
                      <w:lang w:val="en-GB"/>
                    </w:rPr>
                  </w:pPr>
                </w:p>
              </w:tc>
            </w:tr>
            <w:tr w:rsidR="008D6602" w:rsidRPr="00D061DD" w14:paraId="4B0BE0C5" w14:textId="77777777" w:rsidTr="003E772C">
              <w:trPr>
                <w:gridAfter w:val="1"/>
                <w:wAfter w:w="236" w:type="dxa"/>
                <w:trHeight w:val="580"/>
              </w:trPr>
              <w:tc>
                <w:tcPr>
                  <w:tcW w:w="9152" w:type="dxa"/>
                  <w:gridSpan w:val="6"/>
                </w:tcPr>
                <w:p w14:paraId="2952080F" w14:textId="7B2A9F89" w:rsidR="008D6602" w:rsidRPr="00D061DD" w:rsidRDefault="008D6602" w:rsidP="00E1176F">
                  <w:pPr>
                    <w:spacing w:after="158"/>
                    <w:ind w:left="0" w:firstLine="0"/>
                    <w:rPr>
                      <w:rFonts w:asciiTheme="minorHAnsi" w:hAnsiTheme="minorHAnsi"/>
                      <w:b/>
                      <w:sz w:val="21"/>
                      <w:szCs w:val="21"/>
                      <w:lang w:val="en-GB"/>
                    </w:rPr>
                  </w:pPr>
                </w:p>
              </w:tc>
            </w:tr>
            <w:tr w:rsidR="008D6602" w:rsidRPr="00D061DD" w14:paraId="5CEA6FB4" w14:textId="77777777" w:rsidTr="008D6602">
              <w:trPr>
                <w:trHeight w:val="468"/>
              </w:trPr>
              <w:tc>
                <w:tcPr>
                  <w:tcW w:w="2397" w:type="dxa"/>
                </w:tcPr>
                <w:p w14:paraId="21BABDAF" w14:textId="3C267AB5" w:rsidR="008D6602" w:rsidRPr="00D061DD" w:rsidRDefault="008D6602" w:rsidP="001C1E59">
                  <w:pPr>
                    <w:widowControl w:val="0"/>
                    <w:ind w:left="0" w:firstLine="0"/>
                    <w:rPr>
                      <w:rFonts w:asciiTheme="minorHAnsi" w:hAnsiTheme="minorHAnsi"/>
                      <w:lang w:val="en-GB"/>
                    </w:rPr>
                  </w:pPr>
                </w:p>
              </w:tc>
              <w:tc>
                <w:tcPr>
                  <w:tcW w:w="1440" w:type="dxa"/>
                </w:tcPr>
                <w:p w14:paraId="140BAD6E" w14:textId="3DF35C3E" w:rsidR="008D6602" w:rsidRPr="00D061DD" w:rsidRDefault="008D6602" w:rsidP="001C1E59">
                  <w:pPr>
                    <w:widowControl w:val="0"/>
                    <w:ind w:left="0" w:firstLine="0"/>
                    <w:rPr>
                      <w:rFonts w:asciiTheme="minorHAnsi" w:hAnsiTheme="minorHAnsi"/>
                      <w:lang w:val="en-GB"/>
                    </w:rPr>
                  </w:pPr>
                </w:p>
              </w:tc>
              <w:tc>
                <w:tcPr>
                  <w:tcW w:w="1350" w:type="dxa"/>
                </w:tcPr>
                <w:p w14:paraId="1F091A0C" w14:textId="2D374F8B" w:rsidR="008D6602" w:rsidRPr="00D061DD" w:rsidRDefault="008D6602" w:rsidP="001C1E59">
                  <w:pPr>
                    <w:widowControl w:val="0"/>
                    <w:ind w:left="0" w:firstLine="0"/>
                    <w:rPr>
                      <w:rFonts w:asciiTheme="minorHAnsi" w:hAnsiTheme="minorHAnsi"/>
                      <w:sz w:val="22"/>
                      <w:szCs w:val="22"/>
                      <w:lang w:val="en-GB"/>
                    </w:rPr>
                  </w:pPr>
                </w:p>
              </w:tc>
              <w:tc>
                <w:tcPr>
                  <w:tcW w:w="1237" w:type="dxa"/>
                </w:tcPr>
                <w:p w14:paraId="3B3903F8" w14:textId="77777777" w:rsidR="008D6602" w:rsidRPr="00D061DD" w:rsidRDefault="008D6602" w:rsidP="001C1E59">
                  <w:pPr>
                    <w:widowControl w:val="0"/>
                    <w:ind w:left="0" w:firstLine="0"/>
                    <w:rPr>
                      <w:rFonts w:asciiTheme="minorHAnsi" w:hAnsiTheme="minorHAnsi"/>
                      <w:sz w:val="22"/>
                      <w:szCs w:val="22"/>
                      <w:lang w:val="en-GB"/>
                    </w:rPr>
                  </w:pPr>
                </w:p>
              </w:tc>
              <w:tc>
                <w:tcPr>
                  <w:tcW w:w="1238" w:type="dxa"/>
                </w:tcPr>
                <w:p w14:paraId="155A111F" w14:textId="77777777" w:rsidR="008D6602" w:rsidRPr="00D061DD" w:rsidRDefault="008D6602" w:rsidP="001C1E59">
                  <w:pPr>
                    <w:widowControl w:val="0"/>
                    <w:ind w:left="0" w:firstLine="0"/>
                    <w:rPr>
                      <w:rFonts w:asciiTheme="minorHAnsi" w:hAnsiTheme="minorHAnsi"/>
                      <w:b/>
                      <w:sz w:val="22"/>
                      <w:szCs w:val="22"/>
                      <w:lang w:val="en-GB"/>
                    </w:rPr>
                  </w:pPr>
                </w:p>
              </w:tc>
              <w:tc>
                <w:tcPr>
                  <w:tcW w:w="1490" w:type="dxa"/>
                </w:tcPr>
                <w:p w14:paraId="3B4F8570" w14:textId="77777777" w:rsidR="008D6602" w:rsidRPr="00D061DD" w:rsidRDefault="008D6602" w:rsidP="001C1E59">
                  <w:pPr>
                    <w:widowControl w:val="0"/>
                    <w:ind w:left="0" w:firstLine="0"/>
                    <w:rPr>
                      <w:rFonts w:asciiTheme="minorHAnsi" w:hAnsiTheme="minorHAnsi"/>
                      <w:b/>
                      <w:lang w:val="en-GB"/>
                    </w:rPr>
                  </w:pPr>
                </w:p>
              </w:tc>
              <w:tc>
                <w:tcPr>
                  <w:tcW w:w="236" w:type="dxa"/>
                </w:tcPr>
                <w:p w14:paraId="74BEF5D9" w14:textId="77777777" w:rsidR="008D6602" w:rsidRPr="00D061DD" w:rsidRDefault="008D6602" w:rsidP="001C1E59">
                  <w:pPr>
                    <w:widowControl w:val="0"/>
                    <w:ind w:left="0" w:firstLine="0"/>
                    <w:rPr>
                      <w:rFonts w:asciiTheme="minorHAnsi" w:hAnsiTheme="minorHAnsi"/>
                      <w:lang w:val="en-GB"/>
                    </w:rPr>
                  </w:pPr>
                </w:p>
              </w:tc>
            </w:tr>
            <w:tr w:rsidR="008D6602" w:rsidRPr="00D061DD" w14:paraId="5C54EF3E" w14:textId="77777777" w:rsidTr="003E772C">
              <w:trPr>
                <w:gridAfter w:val="1"/>
                <w:wAfter w:w="236" w:type="dxa"/>
                <w:trHeight w:val="603"/>
              </w:trPr>
              <w:tc>
                <w:tcPr>
                  <w:tcW w:w="9152" w:type="dxa"/>
                  <w:gridSpan w:val="6"/>
                </w:tcPr>
                <w:p w14:paraId="3EAF0B65" w14:textId="2B3E56D5" w:rsidR="008D6602" w:rsidRPr="00D061DD" w:rsidRDefault="008D6602" w:rsidP="00E1176F">
                  <w:pPr>
                    <w:widowControl w:val="0"/>
                    <w:ind w:left="0" w:firstLine="0"/>
                    <w:rPr>
                      <w:rFonts w:asciiTheme="minorHAnsi" w:hAnsiTheme="minorHAnsi"/>
                      <w:sz w:val="21"/>
                      <w:szCs w:val="21"/>
                      <w:lang w:val="en-GB"/>
                    </w:rPr>
                  </w:pPr>
                </w:p>
              </w:tc>
            </w:tr>
            <w:tr w:rsidR="008D6602" w:rsidRPr="00D061DD" w14:paraId="027C7E1E" w14:textId="77777777" w:rsidTr="008D6602">
              <w:trPr>
                <w:trHeight w:val="450"/>
              </w:trPr>
              <w:tc>
                <w:tcPr>
                  <w:tcW w:w="2397" w:type="dxa"/>
                </w:tcPr>
                <w:p w14:paraId="416AF74A" w14:textId="5FD85F24" w:rsidR="008D6602" w:rsidRPr="00D061DD" w:rsidRDefault="008D6602" w:rsidP="001C1E59">
                  <w:pPr>
                    <w:widowControl w:val="0"/>
                    <w:ind w:left="0" w:firstLine="0"/>
                    <w:rPr>
                      <w:rFonts w:asciiTheme="minorHAnsi" w:hAnsiTheme="minorHAnsi"/>
                      <w:lang w:val="en-GB"/>
                    </w:rPr>
                  </w:pPr>
                </w:p>
              </w:tc>
              <w:tc>
                <w:tcPr>
                  <w:tcW w:w="1440" w:type="dxa"/>
                </w:tcPr>
                <w:p w14:paraId="3F9D9C96" w14:textId="367273FC" w:rsidR="008D6602" w:rsidRPr="00D061DD" w:rsidRDefault="008D6602" w:rsidP="001C1E59">
                  <w:pPr>
                    <w:widowControl w:val="0"/>
                    <w:ind w:left="0" w:firstLine="0"/>
                    <w:rPr>
                      <w:rFonts w:asciiTheme="minorHAnsi" w:hAnsiTheme="minorHAnsi"/>
                      <w:lang w:val="en-GB"/>
                    </w:rPr>
                  </w:pPr>
                </w:p>
              </w:tc>
              <w:tc>
                <w:tcPr>
                  <w:tcW w:w="1350" w:type="dxa"/>
                </w:tcPr>
                <w:p w14:paraId="1C8D0401" w14:textId="43372AD1" w:rsidR="008D6602" w:rsidRPr="00D061DD" w:rsidRDefault="008D6602" w:rsidP="00117BAD">
                  <w:pPr>
                    <w:widowControl w:val="0"/>
                    <w:ind w:left="0" w:firstLine="0"/>
                    <w:rPr>
                      <w:rFonts w:asciiTheme="minorHAnsi" w:hAnsiTheme="minorHAnsi"/>
                      <w:sz w:val="22"/>
                      <w:szCs w:val="22"/>
                      <w:lang w:val="en-GB"/>
                    </w:rPr>
                  </w:pPr>
                </w:p>
              </w:tc>
              <w:tc>
                <w:tcPr>
                  <w:tcW w:w="1237" w:type="dxa"/>
                </w:tcPr>
                <w:p w14:paraId="68DF6836" w14:textId="1196047F" w:rsidR="008D6602" w:rsidRPr="00D061DD" w:rsidRDefault="008D6602" w:rsidP="00E1176F">
                  <w:pPr>
                    <w:widowControl w:val="0"/>
                    <w:ind w:left="0" w:firstLine="0"/>
                    <w:rPr>
                      <w:rFonts w:asciiTheme="minorHAnsi" w:hAnsiTheme="minorHAnsi"/>
                      <w:sz w:val="22"/>
                      <w:szCs w:val="22"/>
                      <w:lang w:val="en-GB"/>
                    </w:rPr>
                  </w:pPr>
                </w:p>
              </w:tc>
              <w:tc>
                <w:tcPr>
                  <w:tcW w:w="1238" w:type="dxa"/>
                </w:tcPr>
                <w:p w14:paraId="5DADD541" w14:textId="77777777" w:rsidR="008D6602" w:rsidRPr="00D061DD" w:rsidRDefault="008D6602" w:rsidP="001C1E59">
                  <w:pPr>
                    <w:widowControl w:val="0"/>
                    <w:ind w:left="0" w:firstLine="0"/>
                    <w:rPr>
                      <w:rFonts w:asciiTheme="minorHAnsi" w:hAnsiTheme="minorHAnsi"/>
                      <w:b/>
                      <w:sz w:val="22"/>
                      <w:szCs w:val="22"/>
                      <w:lang w:val="en-GB"/>
                    </w:rPr>
                  </w:pPr>
                </w:p>
              </w:tc>
              <w:tc>
                <w:tcPr>
                  <w:tcW w:w="1490" w:type="dxa"/>
                </w:tcPr>
                <w:p w14:paraId="70DAFF31" w14:textId="77777777" w:rsidR="008D6602" w:rsidRPr="00D061DD" w:rsidRDefault="008D6602" w:rsidP="001C1E59">
                  <w:pPr>
                    <w:widowControl w:val="0"/>
                    <w:ind w:left="0" w:firstLine="0"/>
                    <w:rPr>
                      <w:rFonts w:asciiTheme="minorHAnsi" w:hAnsiTheme="minorHAnsi"/>
                      <w:b/>
                      <w:lang w:val="en-GB"/>
                    </w:rPr>
                  </w:pPr>
                </w:p>
              </w:tc>
              <w:tc>
                <w:tcPr>
                  <w:tcW w:w="236" w:type="dxa"/>
                </w:tcPr>
                <w:p w14:paraId="1C7D002D" w14:textId="77777777" w:rsidR="008D6602" w:rsidRPr="00D061DD" w:rsidRDefault="008D6602" w:rsidP="001C1E59">
                  <w:pPr>
                    <w:widowControl w:val="0"/>
                    <w:ind w:left="0" w:firstLine="0"/>
                    <w:rPr>
                      <w:rFonts w:asciiTheme="minorHAnsi" w:hAnsiTheme="minorHAnsi"/>
                      <w:lang w:val="en-GB"/>
                    </w:rPr>
                  </w:pPr>
                </w:p>
              </w:tc>
            </w:tr>
            <w:tr w:rsidR="008D6602" w:rsidRPr="00D061DD" w14:paraId="6D54C4FA" w14:textId="77777777" w:rsidTr="003E772C">
              <w:trPr>
                <w:gridAfter w:val="1"/>
                <w:wAfter w:w="236" w:type="dxa"/>
                <w:trHeight w:val="612"/>
              </w:trPr>
              <w:tc>
                <w:tcPr>
                  <w:tcW w:w="9152" w:type="dxa"/>
                  <w:gridSpan w:val="6"/>
                </w:tcPr>
                <w:p w14:paraId="5A1B889D" w14:textId="0AC6C4B1" w:rsidR="008D6602" w:rsidRPr="00D061DD" w:rsidRDefault="008D6602" w:rsidP="001C1E59">
                  <w:pPr>
                    <w:widowControl w:val="0"/>
                    <w:ind w:left="0" w:firstLine="0"/>
                    <w:rPr>
                      <w:rFonts w:asciiTheme="minorHAnsi" w:hAnsiTheme="minorHAnsi"/>
                      <w:b/>
                      <w:sz w:val="21"/>
                      <w:szCs w:val="21"/>
                      <w:lang w:val="en-GB"/>
                    </w:rPr>
                  </w:pPr>
                </w:p>
              </w:tc>
            </w:tr>
            <w:tr w:rsidR="00E1176F" w:rsidRPr="00D061DD" w14:paraId="3304EC1F" w14:textId="77777777" w:rsidTr="003E772C">
              <w:trPr>
                <w:trHeight w:val="450"/>
              </w:trPr>
              <w:tc>
                <w:tcPr>
                  <w:tcW w:w="2397" w:type="dxa"/>
                  <w:vMerge w:val="restart"/>
                </w:tcPr>
                <w:p w14:paraId="681591C5" w14:textId="14BD4D36" w:rsidR="00E1176F" w:rsidRPr="00D061DD" w:rsidRDefault="00E1176F" w:rsidP="001C1E59">
                  <w:pPr>
                    <w:widowControl w:val="0"/>
                    <w:ind w:left="0" w:firstLine="0"/>
                    <w:rPr>
                      <w:rFonts w:asciiTheme="minorHAnsi" w:hAnsiTheme="minorHAnsi"/>
                      <w:lang w:val="en-GB"/>
                    </w:rPr>
                  </w:pPr>
                </w:p>
              </w:tc>
              <w:tc>
                <w:tcPr>
                  <w:tcW w:w="1440" w:type="dxa"/>
                  <w:vMerge w:val="restart"/>
                </w:tcPr>
                <w:p w14:paraId="1E862296" w14:textId="264734B2" w:rsidR="00E1176F" w:rsidRPr="00D061DD" w:rsidRDefault="00E1176F" w:rsidP="001C1E59">
                  <w:pPr>
                    <w:widowControl w:val="0"/>
                    <w:ind w:left="0" w:firstLine="0"/>
                    <w:rPr>
                      <w:rFonts w:asciiTheme="minorHAnsi" w:hAnsiTheme="minorHAnsi"/>
                      <w:lang w:val="en-GB"/>
                    </w:rPr>
                  </w:pPr>
                </w:p>
              </w:tc>
              <w:tc>
                <w:tcPr>
                  <w:tcW w:w="1350" w:type="dxa"/>
                  <w:vMerge w:val="restart"/>
                </w:tcPr>
                <w:p w14:paraId="1AE99D2D" w14:textId="3E8F9B57" w:rsidR="00E1176F" w:rsidRPr="00D061DD" w:rsidRDefault="00E1176F" w:rsidP="001C1E59">
                  <w:pPr>
                    <w:widowControl w:val="0"/>
                    <w:ind w:left="0" w:firstLine="0"/>
                    <w:rPr>
                      <w:rFonts w:asciiTheme="minorHAnsi" w:hAnsiTheme="minorHAnsi"/>
                      <w:sz w:val="22"/>
                      <w:szCs w:val="22"/>
                      <w:lang w:val="en-GB"/>
                    </w:rPr>
                  </w:pPr>
                </w:p>
              </w:tc>
              <w:tc>
                <w:tcPr>
                  <w:tcW w:w="1237" w:type="dxa"/>
                  <w:vMerge w:val="restart"/>
                </w:tcPr>
                <w:p w14:paraId="0F3F822B" w14:textId="06748143" w:rsidR="00E1176F" w:rsidRPr="00D061DD" w:rsidRDefault="00E1176F" w:rsidP="00E1176F">
                  <w:pPr>
                    <w:widowControl w:val="0"/>
                    <w:ind w:left="0" w:firstLine="0"/>
                    <w:rPr>
                      <w:rFonts w:asciiTheme="minorHAnsi" w:hAnsiTheme="minorHAnsi"/>
                      <w:b/>
                      <w:sz w:val="22"/>
                      <w:szCs w:val="22"/>
                      <w:lang w:val="en-GB"/>
                    </w:rPr>
                  </w:pPr>
                </w:p>
              </w:tc>
              <w:tc>
                <w:tcPr>
                  <w:tcW w:w="1238" w:type="dxa"/>
                  <w:vMerge w:val="restart"/>
                </w:tcPr>
                <w:p w14:paraId="127175A7" w14:textId="77777777" w:rsidR="00E1176F" w:rsidRPr="00D061DD" w:rsidRDefault="00E1176F" w:rsidP="001C1E59">
                  <w:pPr>
                    <w:widowControl w:val="0"/>
                    <w:ind w:left="0" w:firstLine="0"/>
                    <w:rPr>
                      <w:rFonts w:asciiTheme="minorHAnsi" w:hAnsiTheme="minorHAnsi"/>
                      <w:b/>
                      <w:sz w:val="22"/>
                      <w:szCs w:val="22"/>
                      <w:lang w:val="en-GB"/>
                    </w:rPr>
                  </w:pPr>
                </w:p>
              </w:tc>
              <w:tc>
                <w:tcPr>
                  <w:tcW w:w="1490" w:type="dxa"/>
                  <w:vMerge w:val="restart"/>
                </w:tcPr>
                <w:p w14:paraId="25BB4CD4" w14:textId="77777777" w:rsidR="00E1176F" w:rsidRPr="00D061DD" w:rsidRDefault="00E1176F" w:rsidP="001C1E59">
                  <w:pPr>
                    <w:widowControl w:val="0"/>
                    <w:ind w:left="0" w:firstLine="0"/>
                    <w:rPr>
                      <w:rFonts w:asciiTheme="minorHAnsi" w:hAnsiTheme="minorHAnsi"/>
                      <w:lang w:val="en-GB"/>
                    </w:rPr>
                  </w:pPr>
                </w:p>
              </w:tc>
              <w:tc>
                <w:tcPr>
                  <w:tcW w:w="236" w:type="dxa"/>
                </w:tcPr>
                <w:p w14:paraId="1D7F2D98" w14:textId="77777777" w:rsidR="00E1176F" w:rsidRPr="00D061DD" w:rsidRDefault="00E1176F" w:rsidP="001C1E59">
                  <w:pPr>
                    <w:widowControl w:val="0"/>
                    <w:ind w:left="0" w:firstLine="0"/>
                    <w:rPr>
                      <w:rFonts w:asciiTheme="minorHAnsi" w:hAnsiTheme="minorHAnsi"/>
                      <w:lang w:val="en-GB"/>
                    </w:rPr>
                  </w:pPr>
                </w:p>
              </w:tc>
            </w:tr>
            <w:tr w:rsidR="00E1176F" w:rsidRPr="00D061DD" w14:paraId="43E39955" w14:textId="77777777" w:rsidTr="003E772C">
              <w:trPr>
                <w:trHeight w:val="91"/>
              </w:trPr>
              <w:tc>
                <w:tcPr>
                  <w:tcW w:w="2397" w:type="dxa"/>
                  <w:vMerge/>
                </w:tcPr>
                <w:p w14:paraId="5EE33B2D" w14:textId="77777777" w:rsidR="00E1176F" w:rsidRPr="00D061DD" w:rsidRDefault="00E1176F" w:rsidP="001C1E59">
                  <w:pPr>
                    <w:widowControl w:val="0"/>
                    <w:ind w:left="0" w:firstLine="0"/>
                    <w:rPr>
                      <w:rFonts w:asciiTheme="minorHAnsi" w:hAnsiTheme="minorHAnsi"/>
                      <w:lang w:val="en-GB"/>
                    </w:rPr>
                  </w:pPr>
                </w:p>
              </w:tc>
              <w:tc>
                <w:tcPr>
                  <w:tcW w:w="1440" w:type="dxa"/>
                  <w:vMerge/>
                </w:tcPr>
                <w:p w14:paraId="4E6205FD" w14:textId="77777777" w:rsidR="00E1176F" w:rsidRPr="00D061DD" w:rsidRDefault="00E1176F" w:rsidP="001C1E59">
                  <w:pPr>
                    <w:widowControl w:val="0"/>
                    <w:ind w:left="0" w:firstLine="0"/>
                    <w:rPr>
                      <w:rFonts w:asciiTheme="minorHAnsi" w:hAnsiTheme="minorHAnsi"/>
                      <w:lang w:val="en-GB"/>
                    </w:rPr>
                  </w:pPr>
                </w:p>
              </w:tc>
              <w:tc>
                <w:tcPr>
                  <w:tcW w:w="1350" w:type="dxa"/>
                  <w:vMerge/>
                </w:tcPr>
                <w:p w14:paraId="218C902E" w14:textId="77777777" w:rsidR="00E1176F" w:rsidRPr="00D061DD" w:rsidRDefault="00E1176F" w:rsidP="001C1E59">
                  <w:pPr>
                    <w:widowControl w:val="0"/>
                    <w:ind w:left="0" w:firstLine="0"/>
                    <w:rPr>
                      <w:rFonts w:asciiTheme="minorHAnsi" w:hAnsiTheme="minorHAnsi"/>
                      <w:sz w:val="22"/>
                      <w:szCs w:val="22"/>
                      <w:lang w:val="en-GB"/>
                    </w:rPr>
                  </w:pPr>
                </w:p>
              </w:tc>
              <w:tc>
                <w:tcPr>
                  <w:tcW w:w="1237" w:type="dxa"/>
                  <w:vMerge/>
                </w:tcPr>
                <w:p w14:paraId="28840350" w14:textId="77777777" w:rsidR="00E1176F" w:rsidRPr="00D061DD" w:rsidRDefault="00E1176F" w:rsidP="001C1E59">
                  <w:pPr>
                    <w:widowControl w:val="0"/>
                    <w:ind w:left="0" w:firstLine="0"/>
                    <w:rPr>
                      <w:rFonts w:asciiTheme="minorHAnsi" w:hAnsiTheme="minorHAnsi"/>
                      <w:sz w:val="22"/>
                      <w:szCs w:val="22"/>
                      <w:lang w:val="en-GB"/>
                    </w:rPr>
                  </w:pPr>
                </w:p>
              </w:tc>
              <w:tc>
                <w:tcPr>
                  <w:tcW w:w="1238" w:type="dxa"/>
                  <w:vMerge/>
                </w:tcPr>
                <w:p w14:paraId="6B7FDC4B" w14:textId="77777777" w:rsidR="00E1176F" w:rsidRPr="00D061DD" w:rsidRDefault="00E1176F" w:rsidP="001C1E59">
                  <w:pPr>
                    <w:widowControl w:val="0"/>
                    <w:ind w:left="0" w:firstLine="0"/>
                    <w:rPr>
                      <w:rFonts w:asciiTheme="minorHAnsi" w:hAnsiTheme="minorHAnsi"/>
                      <w:sz w:val="22"/>
                      <w:szCs w:val="22"/>
                      <w:lang w:val="en-GB"/>
                    </w:rPr>
                  </w:pPr>
                </w:p>
              </w:tc>
              <w:tc>
                <w:tcPr>
                  <w:tcW w:w="1490" w:type="dxa"/>
                  <w:vMerge/>
                </w:tcPr>
                <w:p w14:paraId="233306FC" w14:textId="77777777" w:rsidR="00E1176F" w:rsidRPr="00D061DD" w:rsidRDefault="00E1176F" w:rsidP="001C1E59">
                  <w:pPr>
                    <w:widowControl w:val="0"/>
                    <w:ind w:left="0" w:firstLine="0"/>
                    <w:rPr>
                      <w:rFonts w:asciiTheme="minorHAnsi" w:hAnsiTheme="minorHAnsi"/>
                      <w:lang w:val="en-GB"/>
                    </w:rPr>
                  </w:pPr>
                </w:p>
              </w:tc>
              <w:tc>
                <w:tcPr>
                  <w:tcW w:w="236" w:type="dxa"/>
                </w:tcPr>
                <w:p w14:paraId="779FAE03" w14:textId="77777777" w:rsidR="00E1176F" w:rsidRPr="00D061DD" w:rsidRDefault="00E1176F" w:rsidP="001C1E59">
                  <w:pPr>
                    <w:widowControl w:val="0"/>
                    <w:ind w:left="0" w:firstLine="0"/>
                    <w:rPr>
                      <w:rFonts w:asciiTheme="minorHAnsi" w:hAnsiTheme="minorHAnsi"/>
                      <w:lang w:val="en-GB"/>
                    </w:rPr>
                  </w:pPr>
                </w:p>
              </w:tc>
            </w:tr>
          </w:tbl>
          <w:p w14:paraId="0D7E2F9E" w14:textId="77777777" w:rsidR="00793C06" w:rsidRPr="00D061DD" w:rsidRDefault="00793C06" w:rsidP="001C1E59">
            <w:pPr>
              <w:widowControl w:val="0"/>
              <w:spacing w:after="0" w:line="240" w:lineRule="auto"/>
              <w:ind w:left="0" w:firstLine="0"/>
              <w:rPr>
                <w:rFonts w:asciiTheme="minorHAnsi" w:hAnsiTheme="minorHAnsi"/>
                <w:lang w:val="en-GB"/>
              </w:rPr>
            </w:pPr>
          </w:p>
        </w:tc>
      </w:tr>
    </w:tbl>
    <w:p w14:paraId="30C13AA9" w14:textId="77777777" w:rsidR="006D402B" w:rsidRPr="00D061DD" w:rsidRDefault="006D402B" w:rsidP="00580457">
      <w:pPr>
        <w:rPr>
          <w:lang w:val="en-GB"/>
        </w:rPr>
      </w:pPr>
    </w:p>
    <w:tbl>
      <w:tblPr>
        <w:tblStyle w:val="4"/>
        <w:tblW w:w="9170" w:type="dxa"/>
        <w:jc w:val="center"/>
        <w:tblLayout w:type="fixed"/>
        <w:tblLook w:val="0000" w:firstRow="0" w:lastRow="0" w:firstColumn="0" w:lastColumn="0" w:noHBand="0" w:noVBand="0"/>
      </w:tblPr>
      <w:tblGrid>
        <w:gridCol w:w="1370"/>
        <w:gridCol w:w="4680"/>
        <w:gridCol w:w="3120"/>
      </w:tblGrid>
      <w:tr w:rsidR="00793C06" w:rsidRPr="00D061DD" w14:paraId="20DD4D9D" w14:textId="77777777" w:rsidTr="003E772C">
        <w:trPr>
          <w:trHeight w:val="547"/>
          <w:jc w:val="center"/>
        </w:trPr>
        <w:tc>
          <w:tcPr>
            <w:tcW w:w="1370" w:type="dxa"/>
            <w:tcBorders>
              <w:top w:val="single" w:sz="8" w:space="0" w:color="002756"/>
              <w:left w:val="single" w:sz="8" w:space="0" w:color="002756"/>
              <w:bottom w:val="single" w:sz="8" w:space="0" w:color="002756"/>
              <w:right w:val="single" w:sz="8" w:space="0" w:color="002756"/>
            </w:tcBorders>
          </w:tcPr>
          <w:p w14:paraId="7FF420BC" w14:textId="77777777" w:rsidR="00793C06" w:rsidRPr="00D061DD" w:rsidRDefault="00793C06">
            <w:pPr>
              <w:widowControl w:val="0"/>
              <w:spacing w:before="4" w:after="0" w:line="140" w:lineRule="auto"/>
              <w:ind w:left="0" w:firstLine="0"/>
              <w:rPr>
                <w:rFonts w:asciiTheme="minorHAnsi" w:hAnsiTheme="minorHAnsi"/>
                <w:sz w:val="14"/>
                <w:szCs w:val="14"/>
                <w:lang w:val="en-GB"/>
              </w:rPr>
            </w:pPr>
          </w:p>
          <w:p w14:paraId="5398C71A"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Grade:</w:t>
            </w:r>
          </w:p>
        </w:tc>
        <w:tc>
          <w:tcPr>
            <w:tcW w:w="4680" w:type="dxa"/>
            <w:tcBorders>
              <w:top w:val="single" w:sz="8" w:space="0" w:color="002756"/>
              <w:left w:val="single" w:sz="8" w:space="0" w:color="002756"/>
              <w:bottom w:val="single" w:sz="8" w:space="0" w:color="002756"/>
              <w:right w:val="single" w:sz="8" w:space="0" w:color="002756"/>
            </w:tcBorders>
          </w:tcPr>
          <w:p w14:paraId="271B258F" w14:textId="77777777" w:rsidR="00793C06" w:rsidRPr="00D061DD" w:rsidRDefault="00793C06">
            <w:pPr>
              <w:widowControl w:val="0"/>
              <w:spacing w:before="4" w:after="0" w:line="140" w:lineRule="auto"/>
              <w:ind w:left="0" w:firstLine="0"/>
              <w:rPr>
                <w:rFonts w:asciiTheme="minorHAnsi" w:hAnsiTheme="minorHAnsi"/>
                <w:sz w:val="14"/>
                <w:szCs w:val="14"/>
                <w:lang w:val="en-GB"/>
              </w:rPr>
            </w:pPr>
          </w:p>
          <w:p w14:paraId="577CB51E"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Assessor Signature:</w:t>
            </w:r>
          </w:p>
        </w:tc>
        <w:tc>
          <w:tcPr>
            <w:tcW w:w="3120" w:type="dxa"/>
            <w:tcBorders>
              <w:top w:val="single" w:sz="8" w:space="0" w:color="002756"/>
              <w:left w:val="single" w:sz="8" w:space="0" w:color="002756"/>
              <w:bottom w:val="single" w:sz="8" w:space="0" w:color="002756"/>
              <w:right w:val="single" w:sz="8" w:space="0" w:color="002756"/>
            </w:tcBorders>
          </w:tcPr>
          <w:p w14:paraId="663D1564" w14:textId="77777777" w:rsidR="00793C06" w:rsidRPr="00D061DD" w:rsidRDefault="00793C06">
            <w:pPr>
              <w:widowControl w:val="0"/>
              <w:spacing w:before="4" w:after="0" w:line="140" w:lineRule="auto"/>
              <w:ind w:left="0" w:firstLine="0"/>
              <w:rPr>
                <w:rFonts w:asciiTheme="minorHAnsi" w:hAnsiTheme="minorHAnsi"/>
                <w:sz w:val="14"/>
                <w:szCs w:val="14"/>
                <w:lang w:val="en-GB"/>
              </w:rPr>
            </w:pPr>
          </w:p>
          <w:p w14:paraId="506A80D5"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Date:</w:t>
            </w:r>
          </w:p>
        </w:tc>
      </w:tr>
      <w:tr w:rsidR="00793C06" w:rsidRPr="00D061DD" w14:paraId="771E6C67" w14:textId="77777777" w:rsidTr="008D6602">
        <w:trPr>
          <w:trHeight w:val="502"/>
          <w:jc w:val="center"/>
        </w:trPr>
        <w:tc>
          <w:tcPr>
            <w:tcW w:w="9170" w:type="dxa"/>
            <w:gridSpan w:val="3"/>
            <w:tcBorders>
              <w:top w:val="single" w:sz="8" w:space="0" w:color="002756"/>
              <w:left w:val="single" w:sz="8" w:space="0" w:color="002756"/>
              <w:bottom w:val="single" w:sz="8" w:space="0" w:color="002756"/>
              <w:right w:val="single" w:sz="8" w:space="0" w:color="002756"/>
            </w:tcBorders>
          </w:tcPr>
          <w:p w14:paraId="64F73887" w14:textId="77777777" w:rsidR="00793C06" w:rsidRPr="00D061DD" w:rsidRDefault="00C969BE">
            <w:pPr>
              <w:widowControl w:val="0"/>
              <w:spacing w:before="64" w:after="0" w:line="240" w:lineRule="auto"/>
              <w:ind w:left="103" w:firstLine="0"/>
              <w:rPr>
                <w:rFonts w:asciiTheme="minorHAnsi" w:hAnsiTheme="minorHAnsi"/>
                <w:b/>
                <w:color w:val="231F20"/>
                <w:sz w:val="21"/>
                <w:szCs w:val="21"/>
                <w:lang w:val="en-GB"/>
              </w:rPr>
            </w:pPr>
            <w:r w:rsidRPr="00D061DD">
              <w:rPr>
                <w:rFonts w:asciiTheme="minorHAnsi" w:hAnsiTheme="minorHAnsi"/>
                <w:b/>
                <w:color w:val="231F20"/>
                <w:sz w:val="21"/>
                <w:szCs w:val="21"/>
                <w:lang w:val="en-GB"/>
              </w:rPr>
              <w:t>Resubmission Feedback:</w:t>
            </w:r>
          </w:p>
          <w:p w14:paraId="7B409198" w14:textId="77777777" w:rsidR="00793C06" w:rsidRPr="00D061DD" w:rsidRDefault="00793C06">
            <w:pPr>
              <w:widowControl w:val="0"/>
              <w:spacing w:before="64" w:after="0" w:line="240" w:lineRule="auto"/>
              <w:ind w:left="103" w:firstLine="0"/>
              <w:rPr>
                <w:rFonts w:asciiTheme="minorHAnsi" w:hAnsiTheme="minorHAnsi"/>
                <w:lang w:val="en-GB"/>
              </w:rPr>
            </w:pPr>
          </w:p>
        </w:tc>
      </w:tr>
      <w:tr w:rsidR="00793C06" w:rsidRPr="00D061DD" w14:paraId="70360A66" w14:textId="77777777" w:rsidTr="003E772C">
        <w:trPr>
          <w:trHeight w:val="560"/>
          <w:jc w:val="center"/>
        </w:trPr>
        <w:tc>
          <w:tcPr>
            <w:tcW w:w="1370" w:type="dxa"/>
            <w:tcBorders>
              <w:top w:val="single" w:sz="8" w:space="0" w:color="002756"/>
              <w:left w:val="single" w:sz="8" w:space="0" w:color="002756"/>
              <w:bottom w:val="single" w:sz="8" w:space="0" w:color="002756"/>
              <w:right w:val="single" w:sz="8" w:space="0" w:color="002756"/>
            </w:tcBorders>
          </w:tcPr>
          <w:p w14:paraId="653192BE" w14:textId="77777777" w:rsidR="00793C06" w:rsidRPr="00D061DD" w:rsidRDefault="00793C06">
            <w:pPr>
              <w:widowControl w:val="0"/>
              <w:spacing w:after="0" w:line="160" w:lineRule="auto"/>
              <w:ind w:left="0" w:firstLine="0"/>
              <w:rPr>
                <w:rFonts w:asciiTheme="minorHAnsi" w:hAnsiTheme="minorHAnsi"/>
                <w:sz w:val="16"/>
                <w:szCs w:val="16"/>
                <w:lang w:val="en-GB"/>
              </w:rPr>
            </w:pPr>
          </w:p>
          <w:p w14:paraId="39D76F72"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Grade:</w:t>
            </w:r>
          </w:p>
        </w:tc>
        <w:tc>
          <w:tcPr>
            <w:tcW w:w="4680" w:type="dxa"/>
            <w:tcBorders>
              <w:top w:val="single" w:sz="8" w:space="0" w:color="002756"/>
              <w:left w:val="single" w:sz="8" w:space="0" w:color="002756"/>
              <w:bottom w:val="single" w:sz="8" w:space="0" w:color="002756"/>
              <w:right w:val="single" w:sz="8" w:space="0" w:color="002756"/>
            </w:tcBorders>
          </w:tcPr>
          <w:p w14:paraId="18DB3BE3" w14:textId="77777777" w:rsidR="00793C06" w:rsidRPr="00D061DD" w:rsidRDefault="00793C06">
            <w:pPr>
              <w:widowControl w:val="0"/>
              <w:spacing w:after="0" w:line="160" w:lineRule="auto"/>
              <w:ind w:left="0" w:firstLine="0"/>
              <w:rPr>
                <w:rFonts w:asciiTheme="minorHAnsi" w:hAnsiTheme="minorHAnsi"/>
                <w:sz w:val="16"/>
                <w:szCs w:val="16"/>
                <w:lang w:val="en-GB"/>
              </w:rPr>
            </w:pPr>
          </w:p>
          <w:p w14:paraId="2D953447"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Assessor Signature:</w:t>
            </w:r>
          </w:p>
        </w:tc>
        <w:tc>
          <w:tcPr>
            <w:tcW w:w="3120" w:type="dxa"/>
            <w:tcBorders>
              <w:top w:val="single" w:sz="8" w:space="0" w:color="002756"/>
              <w:left w:val="single" w:sz="8" w:space="0" w:color="002756"/>
              <w:bottom w:val="single" w:sz="8" w:space="0" w:color="002756"/>
              <w:right w:val="single" w:sz="8" w:space="0" w:color="002756"/>
            </w:tcBorders>
          </w:tcPr>
          <w:p w14:paraId="50036634" w14:textId="77777777" w:rsidR="00793C06" w:rsidRPr="00D061DD" w:rsidRDefault="00793C06">
            <w:pPr>
              <w:widowControl w:val="0"/>
              <w:spacing w:after="0" w:line="160" w:lineRule="auto"/>
              <w:ind w:left="0" w:firstLine="0"/>
              <w:rPr>
                <w:rFonts w:asciiTheme="minorHAnsi" w:hAnsiTheme="minorHAnsi"/>
                <w:sz w:val="16"/>
                <w:szCs w:val="16"/>
                <w:lang w:val="en-GB"/>
              </w:rPr>
            </w:pPr>
          </w:p>
          <w:p w14:paraId="2D74ADA3"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Date:</w:t>
            </w:r>
          </w:p>
        </w:tc>
      </w:tr>
      <w:tr w:rsidR="00793C06" w:rsidRPr="00D061DD" w14:paraId="18F2838B" w14:textId="77777777" w:rsidTr="001C1E59">
        <w:trPr>
          <w:trHeight w:val="853"/>
          <w:jc w:val="center"/>
        </w:trPr>
        <w:tc>
          <w:tcPr>
            <w:tcW w:w="9170" w:type="dxa"/>
            <w:gridSpan w:val="3"/>
            <w:tcBorders>
              <w:top w:val="single" w:sz="8" w:space="0" w:color="002756"/>
              <w:left w:val="single" w:sz="8" w:space="0" w:color="002756"/>
              <w:bottom w:val="single" w:sz="8" w:space="0" w:color="002756"/>
              <w:right w:val="single" w:sz="8" w:space="0" w:color="002756"/>
            </w:tcBorders>
          </w:tcPr>
          <w:p w14:paraId="6439D022" w14:textId="77777777" w:rsidR="00793C06" w:rsidRPr="00D061DD" w:rsidRDefault="00C969BE">
            <w:pPr>
              <w:widowControl w:val="0"/>
              <w:spacing w:before="64"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Internal Verifier’s Comments:</w:t>
            </w:r>
            <w:r w:rsidRPr="00D061DD">
              <w:rPr>
                <w:rFonts w:asciiTheme="minorHAnsi" w:hAnsiTheme="minorHAnsi"/>
                <w:lang w:val="en-GB"/>
              </w:rPr>
              <w:t xml:space="preserve"> </w:t>
            </w:r>
          </w:p>
        </w:tc>
      </w:tr>
      <w:tr w:rsidR="00793C06" w:rsidRPr="00D061DD" w14:paraId="4EDD6461" w14:textId="77777777" w:rsidTr="003E772C">
        <w:trPr>
          <w:trHeight w:val="660"/>
          <w:jc w:val="center"/>
        </w:trPr>
        <w:tc>
          <w:tcPr>
            <w:tcW w:w="9170" w:type="dxa"/>
            <w:gridSpan w:val="3"/>
            <w:tcBorders>
              <w:top w:val="single" w:sz="8" w:space="0" w:color="002756"/>
              <w:left w:val="single" w:sz="8" w:space="0" w:color="002756"/>
              <w:bottom w:val="single" w:sz="8" w:space="0" w:color="002756"/>
              <w:right w:val="single" w:sz="8" w:space="0" w:color="002756"/>
            </w:tcBorders>
          </w:tcPr>
          <w:p w14:paraId="2AAD2125" w14:textId="77777777" w:rsidR="00793C06" w:rsidRPr="00D061DD" w:rsidRDefault="00C969BE">
            <w:pPr>
              <w:widowControl w:val="0"/>
              <w:spacing w:before="64"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Signature &amp; Date:</w:t>
            </w:r>
          </w:p>
        </w:tc>
      </w:tr>
    </w:tbl>
    <w:p w14:paraId="1E60B236" w14:textId="77777777" w:rsidR="00793C06" w:rsidRPr="00D061DD" w:rsidRDefault="00C969BE" w:rsidP="008D6602">
      <w:pPr>
        <w:rPr>
          <w:rFonts w:asciiTheme="minorHAnsi" w:hAnsiTheme="minorHAnsi"/>
          <w:sz w:val="16"/>
          <w:szCs w:val="16"/>
          <w:lang w:val="en-GB"/>
        </w:rPr>
      </w:pPr>
      <w:r w:rsidRPr="00D061DD">
        <w:rPr>
          <w:rFonts w:asciiTheme="minorHAnsi" w:hAnsiTheme="minorHAnsi"/>
          <w:sz w:val="20"/>
          <w:szCs w:val="20"/>
          <w:lang w:val="en-GB"/>
        </w:rPr>
        <w:t xml:space="preserve">*  </w:t>
      </w:r>
      <w:r w:rsidRPr="00D061DD">
        <w:rPr>
          <w:rFonts w:asciiTheme="minorHAnsi" w:hAnsiTheme="minorHAnsi"/>
          <w:sz w:val="16"/>
          <w:szCs w:val="16"/>
          <w:lang w:val="en-GB"/>
        </w:rPr>
        <w:t>Please note that grade decisions are provisional. They are only confirmed once internal and external moderation has taken place and grades decisions have been agreed at the assessment board.</w:t>
      </w:r>
    </w:p>
    <w:p w14:paraId="7EA17457" w14:textId="77777777" w:rsidR="00451630" w:rsidRPr="00D061DD" w:rsidRDefault="00451630" w:rsidP="008D6602">
      <w:pPr>
        <w:rPr>
          <w:rFonts w:asciiTheme="minorHAnsi" w:hAnsiTheme="minorHAnsi"/>
          <w:sz w:val="16"/>
          <w:szCs w:val="16"/>
          <w:lang w:val="en-GB"/>
        </w:rPr>
      </w:pPr>
    </w:p>
    <w:p w14:paraId="12F92CB0" w14:textId="77777777" w:rsidR="00451630" w:rsidRPr="00D061DD" w:rsidRDefault="00451630" w:rsidP="008D6602">
      <w:pPr>
        <w:rPr>
          <w:rFonts w:asciiTheme="minorHAnsi" w:hAnsiTheme="minorHAnsi"/>
          <w:sz w:val="16"/>
          <w:szCs w:val="16"/>
          <w:lang w:val="en-GB"/>
        </w:rPr>
      </w:pPr>
    </w:p>
    <w:p w14:paraId="7C3411CF" w14:textId="77777777" w:rsidR="00451630" w:rsidRPr="00D061DD" w:rsidRDefault="00451630" w:rsidP="008D6602">
      <w:pPr>
        <w:rPr>
          <w:rFonts w:asciiTheme="minorHAnsi" w:hAnsiTheme="minorHAnsi"/>
          <w:sz w:val="16"/>
          <w:szCs w:val="16"/>
          <w:lang w:val="en-GB"/>
        </w:rPr>
      </w:pPr>
    </w:p>
    <w:p w14:paraId="749C230A" w14:textId="77777777" w:rsidR="00451630" w:rsidRPr="00D061DD" w:rsidRDefault="00451630" w:rsidP="008D6602">
      <w:pPr>
        <w:rPr>
          <w:rFonts w:asciiTheme="minorHAnsi" w:hAnsiTheme="minorHAnsi"/>
          <w:sz w:val="16"/>
          <w:szCs w:val="16"/>
          <w:lang w:val="en-GB"/>
        </w:rPr>
      </w:pPr>
    </w:p>
    <w:p w14:paraId="24F925C1" w14:textId="77777777" w:rsidR="00451630" w:rsidRPr="00D061DD" w:rsidRDefault="00451630" w:rsidP="008D6602">
      <w:pPr>
        <w:rPr>
          <w:rFonts w:asciiTheme="minorHAnsi" w:hAnsiTheme="minorHAnsi"/>
          <w:sz w:val="16"/>
          <w:szCs w:val="16"/>
          <w:lang w:val="en-GB"/>
        </w:rPr>
      </w:pPr>
    </w:p>
    <w:p w14:paraId="21DAB3BD" w14:textId="77777777" w:rsidR="009D62C6" w:rsidRPr="001D3512" w:rsidRDefault="009D62C6" w:rsidP="009D62C6">
      <w:pPr>
        <w:ind w:left="0" w:firstLine="0"/>
        <w:rPr>
          <w:rFonts w:asciiTheme="minorHAnsi" w:hAnsiTheme="minorHAnsi" w:cstheme="minorHAnsi"/>
          <w:b/>
        </w:rPr>
      </w:pPr>
      <w:r w:rsidRPr="001D3512">
        <w:rPr>
          <w:rFonts w:asciiTheme="minorHAnsi" w:hAnsiTheme="minorHAnsi" w:cstheme="minorHAnsi"/>
          <w:b/>
          <w:sz w:val="28"/>
          <w:szCs w:val="28"/>
        </w:rPr>
        <w:lastRenderedPageBreak/>
        <w:t>Assignment Feedback</w:t>
      </w:r>
    </w:p>
    <w:tbl>
      <w:tblPr>
        <w:tblW w:w="51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66"/>
        <w:gridCol w:w="2642"/>
        <w:gridCol w:w="2014"/>
        <w:gridCol w:w="2593"/>
      </w:tblGrid>
      <w:tr w:rsidR="009D62C6" w:rsidRPr="001D3512" w14:paraId="17A08BA5" w14:textId="77777777" w:rsidTr="009D62C6">
        <w:trPr>
          <w:trHeight w:val="2587"/>
        </w:trPr>
        <w:tc>
          <w:tcPr>
            <w:tcW w:w="5000" w:type="pct"/>
            <w:gridSpan w:val="4"/>
            <w:tcBorders>
              <w:top w:val="single" w:sz="4" w:space="0" w:color="000000"/>
              <w:left w:val="single" w:sz="4" w:space="0" w:color="000000"/>
              <w:bottom w:val="single" w:sz="4" w:space="0" w:color="000000"/>
              <w:right w:val="single" w:sz="4" w:space="0" w:color="000000"/>
            </w:tcBorders>
          </w:tcPr>
          <w:p w14:paraId="5E2E2722"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Formative Feedback: Assessor to Student</w:t>
            </w:r>
          </w:p>
          <w:p w14:paraId="2BA03C83"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3D3E3C6A" w14:textId="77777777" w:rsidR="009D62C6" w:rsidRPr="001D3512" w:rsidRDefault="009D62C6" w:rsidP="00B9224C">
            <w:pPr>
              <w:tabs>
                <w:tab w:val="center" w:pos="4320"/>
                <w:tab w:val="right" w:pos="8640"/>
              </w:tabs>
              <w:ind w:left="0" w:firstLine="0"/>
              <w:rPr>
                <w:rFonts w:asciiTheme="minorHAnsi" w:hAnsiTheme="minorHAnsi" w:cstheme="minorHAnsi"/>
              </w:rPr>
            </w:pPr>
          </w:p>
        </w:tc>
      </w:tr>
      <w:tr w:rsidR="009D62C6" w:rsidRPr="001D3512" w14:paraId="5316AFBB" w14:textId="77777777" w:rsidTr="009D62C6">
        <w:trPr>
          <w:trHeight w:val="2369"/>
        </w:trPr>
        <w:tc>
          <w:tcPr>
            <w:tcW w:w="5000" w:type="pct"/>
            <w:gridSpan w:val="4"/>
            <w:tcBorders>
              <w:top w:val="single" w:sz="4" w:space="0" w:color="000000"/>
              <w:left w:val="single" w:sz="4" w:space="0" w:color="000000"/>
              <w:bottom w:val="single" w:sz="4" w:space="0" w:color="000000"/>
              <w:right w:val="single" w:sz="4" w:space="0" w:color="000000"/>
            </w:tcBorders>
          </w:tcPr>
          <w:p w14:paraId="051A0A51"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Action Plan</w:t>
            </w:r>
          </w:p>
          <w:p w14:paraId="530A82F1"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554E3642"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34847298"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582D0B48" w14:textId="77777777" w:rsidR="009D62C6" w:rsidRPr="001D3512" w:rsidRDefault="009D62C6" w:rsidP="00B9224C">
            <w:pPr>
              <w:tabs>
                <w:tab w:val="center" w:pos="4320"/>
                <w:tab w:val="right" w:pos="8640"/>
              </w:tabs>
              <w:ind w:left="0" w:firstLine="0"/>
              <w:rPr>
                <w:rFonts w:asciiTheme="minorHAnsi" w:hAnsiTheme="minorHAnsi" w:cstheme="minorHAnsi"/>
                <w:b/>
              </w:rPr>
            </w:pPr>
          </w:p>
        </w:tc>
      </w:tr>
      <w:tr w:rsidR="009D62C6" w:rsidRPr="001D3512" w14:paraId="4BBABD68" w14:textId="77777777" w:rsidTr="009D62C6">
        <w:trPr>
          <w:trHeight w:val="1090"/>
        </w:trPr>
        <w:tc>
          <w:tcPr>
            <w:tcW w:w="5000" w:type="pct"/>
            <w:gridSpan w:val="4"/>
            <w:tcBorders>
              <w:top w:val="single" w:sz="4" w:space="0" w:color="000000"/>
              <w:left w:val="single" w:sz="4" w:space="0" w:color="000000"/>
              <w:bottom w:val="single" w:sz="4" w:space="0" w:color="000000"/>
              <w:right w:val="single" w:sz="4" w:space="0" w:color="000000"/>
            </w:tcBorders>
          </w:tcPr>
          <w:p w14:paraId="28608C53"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Summative feedback</w:t>
            </w:r>
          </w:p>
          <w:p w14:paraId="1AF41B81"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21CFE50E"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3F92FE9C"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053E8D2D" w14:textId="77777777" w:rsidR="009D62C6" w:rsidRPr="001D3512" w:rsidRDefault="009D62C6" w:rsidP="00B9224C">
            <w:pPr>
              <w:tabs>
                <w:tab w:val="center" w:pos="4320"/>
                <w:tab w:val="right" w:pos="8640"/>
              </w:tabs>
              <w:ind w:left="0" w:firstLine="0"/>
              <w:rPr>
                <w:rFonts w:asciiTheme="minorHAnsi" w:hAnsiTheme="minorHAnsi" w:cstheme="minorHAnsi"/>
              </w:rPr>
            </w:pPr>
          </w:p>
        </w:tc>
      </w:tr>
      <w:tr w:rsidR="009D62C6" w:rsidRPr="001D3512" w14:paraId="5F046978" w14:textId="77777777" w:rsidTr="009D62C6">
        <w:trPr>
          <w:trHeight w:val="1089"/>
        </w:trPr>
        <w:tc>
          <w:tcPr>
            <w:tcW w:w="5000" w:type="pct"/>
            <w:gridSpan w:val="4"/>
            <w:tcBorders>
              <w:top w:val="single" w:sz="4" w:space="0" w:color="000000"/>
              <w:left w:val="single" w:sz="4" w:space="0" w:color="000000"/>
              <w:bottom w:val="single" w:sz="4" w:space="0" w:color="000000"/>
              <w:right w:val="single" w:sz="4" w:space="0" w:color="000000"/>
            </w:tcBorders>
          </w:tcPr>
          <w:p w14:paraId="56011240" w14:textId="72436AEC" w:rsidR="009D62C6"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 xml:space="preserve">Feedback: Student to Assessor </w:t>
            </w:r>
          </w:p>
          <w:p w14:paraId="1F69C50A" w14:textId="37B8DA4A" w:rsidR="009D62C6" w:rsidRDefault="009D62C6" w:rsidP="00B9224C">
            <w:pPr>
              <w:tabs>
                <w:tab w:val="center" w:pos="4320"/>
                <w:tab w:val="right" w:pos="8640"/>
              </w:tabs>
              <w:ind w:left="0" w:firstLine="0"/>
              <w:rPr>
                <w:rFonts w:asciiTheme="minorHAnsi" w:hAnsiTheme="minorHAnsi" w:cstheme="minorHAnsi"/>
                <w:b/>
              </w:rPr>
            </w:pPr>
          </w:p>
          <w:p w14:paraId="499B1190"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0226086E"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081E1C03"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06254D7A"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6019F622" w14:textId="77777777" w:rsidR="009D62C6" w:rsidRPr="001D3512" w:rsidRDefault="009D62C6" w:rsidP="00B9224C">
            <w:pPr>
              <w:tabs>
                <w:tab w:val="center" w:pos="4320"/>
                <w:tab w:val="right" w:pos="8640"/>
              </w:tabs>
              <w:ind w:left="0" w:firstLine="0"/>
              <w:rPr>
                <w:rFonts w:asciiTheme="minorHAnsi" w:hAnsiTheme="minorHAnsi" w:cstheme="minorHAnsi"/>
                <w:b/>
              </w:rPr>
            </w:pPr>
          </w:p>
        </w:tc>
      </w:tr>
      <w:tr w:rsidR="009D62C6" w:rsidRPr="001D3512" w14:paraId="76B4FC60" w14:textId="77777777" w:rsidTr="009D62C6">
        <w:trPr>
          <w:trHeight w:val="761"/>
        </w:trPr>
        <w:tc>
          <w:tcPr>
            <w:tcW w:w="1109" w:type="pct"/>
            <w:tcBorders>
              <w:top w:val="single" w:sz="4" w:space="0" w:color="000000"/>
              <w:left w:val="single" w:sz="4" w:space="0" w:color="000000"/>
              <w:bottom w:val="single" w:sz="4" w:space="0" w:color="000000"/>
              <w:right w:val="single" w:sz="4" w:space="0" w:color="000000"/>
            </w:tcBorders>
            <w:shd w:val="clear" w:color="auto" w:fill="D9D9D9"/>
          </w:tcPr>
          <w:p w14:paraId="474F01DA"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3D06D931"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 xml:space="preserve">Assessor signature </w:t>
            </w:r>
          </w:p>
        </w:tc>
        <w:tc>
          <w:tcPr>
            <w:tcW w:w="1418" w:type="pct"/>
            <w:tcBorders>
              <w:top w:val="single" w:sz="4" w:space="0" w:color="000000"/>
              <w:left w:val="single" w:sz="4" w:space="0" w:color="000000"/>
              <w:bottom w:val="single" w:sz="4" w:space="0" w:color="000000"/>
              <w:right w:val="single" w:sz="4" w:space="0" w:color="000000"/>
            </w:tcBorders>
            <w:shd w:val="clear" w:color="auto" w:fill="FFFFFF"/>
          </w:tcPr>
          <w:p w14:paraId="4AC71434" w14:textId="77777777" w:rsidR="009D62C6" w:rsidRPr="001D3512" w:rsidRDefault="009D62C6" w:rsidP="00B9224C">
            <w:pPr>
              <w:tabs>
                <w:tab w:val="center" w:pos="4320"/>
                <w:tab w:val="right" w:pos="8640"/>
              </w:tabs>
              <w:ind w:left="0" w:firstLine="0"/>
              <w:rPr>
                <w:rFonts w:asciiTheme="minorHAnsi" w:hAnsiTheme="minorHAnsi" w:cstheme="minorHAnsi"/>
                <w:b/>
              </w:rPr>
            </w:pPr>
          </w:p>
        </w:tc>
        <w:tc>
          <w:tcPr>
            <w:tcW w:w="1081" w:type="pct"/>
            <w:tcBorders>
              <w:top w:val="single" w:sz="4" w:space="0" w:color="000000"/>
              <w:left w:val="single" w:sz="4" w:space="0" w:color="000000"/>
              <w:bottom w:val="single" w:sz="4" w:space="0" w:color="000000"/>
              <w:right w:val="single" w:sz="4" w:space="0" w:color="000000"/>
            </w:tcBorders>
            <w:shd w:val="clear" w:color="auto" w:fill="D9D9D9"/>
          </w:tcPr>
          <w:p w14:paraId="525EDBD7"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1C24B5DA"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Date</w:t>
            </w:r>
          </w:p>
        </w:tc>
        <w:tc>
          <w:tcPr>
            <w:tcW w:w="1391" w:type="pct"/>
            <w:tcBorders>
              <w:top w:val="single" w:sz="4" w:space="0" w:color="000000"/>
              <w:left w:val="single" w:sz="4" w:space="0" w:color="000000"/>
              <w:bottom w:val="single" w:sz="4" w:space="0" w:color="000000"/>
              <w:right w:val="single" w:sz="4" w:space="0" w:color="000000"/>
            </w:tcBorders>
            <w:shd w:val="clear" w:color="auto" w:fill="FFFFFF"/>
          </w:tcPr>
          <w:p w14:paraId="47613181" w14:textId="77777777" w:rsidR="009D62C6" w:rsidRPr="001D3512" w:rsidRDefault="009D62C6" w:rsidP="00B9224C">
            <w:pPr>
              <w:tabs>
                <w:tab w:val="center" w:pos="4320"/>
                <w:tab w:val="right" w:pos="8640"/>
              </w:tabs>
              <w:ind w:left="0" w:firstLine="0"/>
              <w:rPr>
                <w:rFonts w:asciiTheme="minorHAnsi" w:hAnsiTheme="minorHAnsi" w:cstheme="minorHAnsi"/>
              </w:rPr>
            </w:pPr>
          </w:p>
        </w:tc>
      </w:tr>
      <w:tr w:rsidR="009D62C6" w:rsidRPr="001D3512" w14:paraId="0A68B664" w14:textId="77777777" w:rsidTr="009D62C6">
        <w:trPr>
          <w:trHeight w:val="354"/>
        </w:trPr>
        <w:tc>
          <w:tcPr>
            <w:tcW w:w="1109" w:type="pct"/>
            <w:tcBorders>
              <w:top w:val="single" w:sz="4" w:space="0" w:color="000000"/>
              <w:left w:val="single" w:sz="4" w:space="0" w:color="000000"/>
              <w:bottom w:val="single" w:sz="4" w:space="0" w:color="000000"/>
              <w:right w:val="single" w:sz="4" w:space="0" w:color="000000"/>
            </w:tcBorders>
            <w:shd w:val="clear" w:color="auto" w:fill="D9D9D9"/>
          </w:tcPr>
          <w:p w14:paraId="1842D8E7"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5787CA4B"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 xml:space="preserve">Student signature </w:t>
            </w:r>
          </w:p>
        </w:tc>
        <w:tc>
          <w:tcPr>
            <w:tcW w:w="1418" w:type="pct"/>
            <w:tcBorders>
              <w:top w:val="single" w:sz="4" w:space="0" w:color="000000"/>
              <w:left w:val="single" w:sz="4" w:space="0" w:color="000000"/>
              <w:bottom w:val="single" w:sz="4" w:space="0" w:color="000000"/>
              <w:right w:val="single" w:sz="4" w:space="0" w:color="000000"/>
            </w:tcBorders>
            <w:shd w:val="clear" w:color="auto" w:fill="FFFFFF"/>
          </w:tcPr>
          <w:p w14:paraId="0F6877D1" w14:textId="77777777" w:rsidR="009D62C6" w:rsidRPr="001D3512" w:rsidRDefault="009D62C6" w:rsidP="00B9224C">
            <w:pPr>
              <w:tabs>
                <w:tab w:val="center" w:pos="4320"/>
                <w:tab w:val="right" w:pos="8640"/>
              </w:tabs>
              <w:ind w:left="0" w:firstLine="0"/>
              <w:rPr>
                <w:rFonts w:asciiTheme="minorHAnsi" w:hAnsiTheme="minorHAnsi" w:cstheme="minorHAnsi"/>
                <w:b/>
              </w:rPr>
            </w:pPr>
          </w:p>
        </w:tc>
        <w:tc>
          <w:tcPr>
            <w:tcW w:w="1081" w:type="pct"/>
            <w:tcBorders>
              <w:top w:val="single" w:sz="4" w:space="0" w:color="000000"/>
              <w:left w:val="single" w:sz="4" w:space="0" w:color="000000"/>
              <w:bottom w:val="single" w:sz="4" w:space="0" w:color="000000"/>
              <w:right w:val="single" w:sz="4" w:space="0" w:color="000000"/>
            </w:tcBorders>
            <w:shd w:val="clear" w:color="auto" w:fill="D9D9D9"/>
          </w:tcPr>
          <w:p w14:paraId="35C934DD"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02FDD503"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Date</w:t>
            </w:r>
          </w:p>
        </w:tc>
        <w:tc>
          <w:tcPr>
            <w:tcW w:w="1391" w:type="pct"/>
            <w:tcBorders>
              <w:top w:val="single" w:sz="4" w:space="0" w:color="000000"/>
              <w:left w:val="single" w:sz="4" w:space="0" w:color="000000"/>
              <w:bottom w:val="single" w:sz="4" w:space="0" w:color="000000"/>
              <w:right w:val="single" w:sz="4" w:space="0" w:color="000000"/>
            </w:tcBorders>
            <w:shd w:val="clear" w:color="auto" w:fill="FFFFFF"/>
          </w:tcPr>
          <w:p w14:paraId="5EE17595" w14:textId="77777777" w:rsidR="009D62C6" w:rsidRPr="001D3512" w:rsidRDefault="009D62C6" w:rsidP="00B9224C">
            <w:pPr>
              <w:tabs>
                <w:tab w:val="center" w:pos="4320"/>
                <w:tab w:val="right" w:pos="8640"/>
              </w:tabs>
              <w:ind w:left="0" w:firstLine="0"/>
              <w:rPr>
                <w:rFonts w:asciiTheme="minorHAnsi" w:hAnsiTheme="minorHAnsi" w:cstheme="minorHAnsi"/>
              </w:rPr>
            </w:pPr>
          </w:p>
        </w:tc>
      </w:tr>
    </w:tbl>
    <w:p w14:paraId="6E29DBF6" w14:textId="77777777" w:rsidR="009D62C6" w:rsidRPr="001D3512" w:rsidRDefault="009D62C6" w:rsidP="009D62C6">
      <w:pPr>
        <w:spacing w:after="0" w:line="259" w:lineRule="auto"/>
        <w:ind w:left="0" w:firstLine="0"/>
        <w:rPr>
          <w:rFonts w:asciiTheme="minorHAnsi" w:hAnsiTheme="minorHAnsi"/>
          <w:b/>
          <w:sz w:val="66"/>
        </w:rPr>
      </w:pPr>
    </w:p>
    <w:p w14:paraId="4A774C75" w14:textId="77777777" w:rsidR="009D62C6" w:rsidRDefault="009D62C6">
      <w:pPr>
        <w:rPr>
          <w:rFonts w:asciiTheme="minorHAnsi" w:hAnsiTheme="minorHAnsi"/>
          <w:b/>
          <w:sz w:val="66"/>
          <w:szCs w:val="66"/>
          <w:lang w:val="en-GB"/>
        </w:rPr>
      </w:pPr>
      <w:r>
        <w:rPr>
          <w:rFonts w:asciiTheme="minorHAnsi" w:hAnsiTheme="minorHAnsi"/>
          <w:b/>
          <w:sz w:val="66"/>
          <w:szCs w:val="66"/>
          <w:lang w:val="en-GB"/>
        </w:rPr>
        <w:br w:type="page"/>
      </w:r>
    </w:p>
    <w:p w14:paraId="094FAC2B" w14:textId="77777777" w:rsidR="009D62C6" w:rsidRDefault="008D6602" w:rsidP="008D6602">
      <w:pPr>
        <w:spacing w:after="0" w:line="259" w:lineRule="auto"/>
        <w:ind w:left="131" w:firstLine="0"/>
        <w:rPr>
          <w:rFonts w:asciiTheme="minorHAnsi" w:hAnsiTheme="minorHAnsi"/>
          <w:b/>
          <w:sz w:val="66"/>
          <w:szCs w:val="66"/>
          <w:lang w:val="en-GB"/>
        </w:rPr>
      </w:pPr>
      <w:r w:rsidRPr="00D061DD">
        <w:rPr>
          <w:rFonts w:asciiTheme="minorHAnsi" w:hAnsiTheme="minorHAnsi"/>
          <w:b/>
          <w:sz w:val="66"/>
          <w:szCs w:val="66"/>
          <w:lang w:val="en-GB"/>
        </w:rPr>
        <w:lastRenderedPageBreak/>
        <w:t xml:space="preserve">Pearson </w:t>
      </w:r>
    </w:p>
    <w:p w14:paraId="052A1EFB" w14:textId="5CFDA27E" w:rsidR="008D6602" w:rsidRPr="00D061DD" w:rsidRDefault="008D6602" w:rsidP="008D6602">
      <w:pPr>
        <w:spacing w:after="0" w:line="259" w:lineRule="auto"/>
        <w:ind w:left="131" w:firstLine="0"/>
        <w:rPr>
          <w:rFonts w:asciiTheme="minorHAnsi" w:hAnsiTheme="minorHAnsi"/>
          <w:lang w:val="en-GB"/>
        </w:rPr>
      </w:pPr>
      <w:r w:rsidRPr="00D061DD">
        <w:rPr>
          <w:rFonts w:asciiTheme="minorHAnsi" w:hAnsiTheme="minorHAnsi"/>
          <w:b/>
          <w:sz w:val="66"/>
          <w:szCs w:val="66"/>
          <w:lang w:val="en-GB"/>
        </w:rPr>
        <w:t xml:space="preserve">Higher Nationals in  </w:t>
      </w:r>
    </w:p>
    <w:p w14:paraId="3BF329B3" w14:textId="77777777" w:rsidR="008D6602" w:rsidRPr="00D061DD" w:rsidRDefault="008D6602" w:rsidP="008D6602">
      <w:pPr>
        <w:spacing w:after="0" w:line="259" w:lineRule="auto"/>
        <w:ind w:left="130" w:firstLine="0"/>
        <w:rPr>
          <w:rFonts w:asciiTheme="minorHAnsi" w:hAnsiTheme="minorHAnsi"/>
          <w:lang w:val="en-GB"/>
        </w:rPr>
      </w:pPr>
      <w:r w:rsidRPr="00D061DD">
        <w:rPr>
          <w:rFonts w:asciiTheme="minorHAnsi" w:hAnsiTheme="minorHAnsi"/>
          <w:b/>
          <w:sz w:val="86"/>
          <w:szCs w:val="86"/>
          <w:lang w:val="en-GB"/>
        </w:rPr>
        <w:t xml:space="preserve">Computing </w:t>
      </w:r>
    </w:p>
    <w:p w14:paraId="7A937970" w14:textId="77777777" w:rsidR="008D6602" w:rsidRPr="00D061DD" w:rsidRDefault="008D6602" w:rsidP="008D6602">
      <w:pPr>
        <w:spacing w:after="155" w:line="259" w:lineRule="auto"/>
        <w:ind w:left="131" w:firstLine="0"/>
        <w:rPr>
          <w:rFonts w:asciiTheme="minorHAnsi" w:hAnsiTheme="minorHAnsi"/>
          <w:lang w:val="en-GB"/>
        </w:rPr>
      </w:pPr>
    </w:p>
    <w:p w14:paraId="06A6AD7C" w14:textId="2F8F1DED" w:rsidR="008D6602" w:rsidRPr="00D061DD" w:rsidRDefault="00501A32" w:rsidP="008D6602">
      <w:pPr>
        <w:spacing w:after="0" w:line="259" w:lineRule="auto"/>
        <w:ind w:left="131" w:firstLine="0"/>
        <w:rPr>
          <w:rFonts w:asciiTheme="minorHAnsi" w:hAnsiTheme="minorHAnsi"/>
          <w:sz w:val="48"/>
          <w:szCs w:val="48"/>
          <w:lang w:val="en-GB"/>
        </w:rPr>
      </w:pPr>
      <w:r>
        <w:rPr>
          <w:rFonts w:asciiTheme="minorHAnsi" w:hAnsiTheme="minorHAnsi"/>
          <w:sz w:val="48"/>
          <w:szCs w:val="48"/>
          <w:lang w:val="en-GB"/>
        </w:rPr>
        <w:t xml:space="preserve">Unit </w:t>
      </w:r>
      <w:r w:rsidR="009D62C6">
        <w:rPr>
          <w:rFonts w:asciiTheme="minorHAnsi" w:hAnsiTheme="minorHAnsi"/>
          <w:sz w:val="48"/>
          <w:szCs w:val="48"/>
          <w:lang w:val="en-GB"/>
        </w:rPr>
        <w:t>1</w:t>
      </w:r>
      <w:r>
        <w:rPr>
          <w:rFonts w:asciiTheme="minorHAnsi" w:hAnsiTheme="minorHAnsi"/>
          <w:sz w:val="48"/>
          <w:szCs w:val="48"/>
          <w:lang w:val="en-GB"/>
        </w:rPr>
        <w:t>3</w:t>
      </w:r>
      <w:r w:rsidR="008D6602" w:rsidRPr="00D061DD">
        <w:rPr>
          <w:rFonts w:asciiTheme="minorHAnsi" w:hAnsiTheme="minorHAnsi"/>
          <w:sz w:val="48"/>
          <w:szCs w:val="48"/>
          <w:lang w:val="en-GB"/>
        </w:rPr>
        <w:t xml:space="preserve">: </w:t>
      </w:r>
      <w:r w:rsidR="009D62C6">
        <w:rPr>
          <w:rFonts w:asciiTheme="minorHAnsi" w:hAnsiTheme="minorHAnsi"/>
          <w:sz w:val="48"/>
          <w:szCs w:val="48"/>
          <w:lang w:val="en-GB"/>
        </w:rPr>
        <w:t>Computing Research Project</w:t>
      </w:r>
    </w:p>
    <w:p w14:paraId="40B36F3C" w14:textId="3DDB0AEB" w:rsidR="009D62C6" w:rsidRPr="001D3512" w:rsidRDefault="00435399" w:rsidP="009D62C6">
      <w:pPr>
        <w:spacing w:after="0" w:line="259" w:lineRule="auto"/>
        <w:ind w:left="0" w:firstLine="0"/>
        <w:rPr>
          <w:rFonts w:asciiTheme="minorHAnsi" w:hAnsiTheme="minorHAnsi"/>
        </w:rPr>
      </w:pPr>
      <w:r>
        <w:rPr>
          <w:rFonts w:asciiTheme="minorHAnsi" w:hAnsiTheme="minorHAnsi"/>
          <w:sz w:val="48"/>
        </w:rPr>
        <w:t xml:space="preserve"> </w:t>
      </w:r>
      <w:r w:rsidR="009D62C6">
        <w:rPr>
          <w:rFonts w:asciiTheme="minorHAnsi" w:hAnsiTheme="minorHAnsi"/>
          <w:sz w:val="48"/>
        </w:rPr>
        <w:t>Project Proposal</w:t>
      </w:r>
    </w:p>
    <w:p w14:paraId="73D062D5" w14:textId="77777777" w:rsidR="008D6602" w:rsidRPr="00D061DD" w:rsidRDefault="008D6602" w:rsidP="008D6602">
      <w:pPr>
        <w:rPr>
          <w:rFonts w:asciiTheme="minorHAnsi" w:hAnsiTheme="minorHAnsi"/>
          <w:lang w:val="en-GB"/>
        </w:rPr>
      </w:pPr>
    </w:p>
    <w:p w14:paraId="1C6C74A6" w14:textId="77777777" w:rsidR="008D6602" w:rsidRPr="00D061DD" w:rsidRDefault="008D6602" w:rsidP="008D6602">
      <w:pPr>
        <w:rPr>
          <w:rFonts w:asciiTheme="minorHAnsi" w:hAnsiTheme="minorHAnsi"/>
          <w:lang w:val="en-GB"/>
        </w:rPr>
      </w:pPr>
    </w:p>
    <w:p w14:paraId="07C3D41B" w14:textId="77777777" w:rsidR="008D6602" w:rsidRPr="00D061DD" w:rsidRDefault="008D6602" w:rsidP="008D6602">
      <w:pPr>
        <w:rPr>
          <w:rFonts w:asciiTheme="minorHAnsi" w:hAnsiTheme="minorHAnsi"/>
          <w:lang w:val="en-GB"/>
        </w:rPr>
      </w:pPr>
    </w:p>
    <w:p w14:paraId="7EACD470" w14:textId="77777777" w:rsidR="008D6602" w:rsidRPr="00D061DD" w:rsidRDefault="008D6602" w:rsidP="008D6602">
      <w:pPr>
        <w:rPr>
          <w:rFonts w:asciiTheme="minorHAnsi" w:hAnsiTheme="minorHAnsi"/>
          <w:lang w:val="en-GB"/>
        </w:rPr>
      </w:pPr>
    </w:p>
    <w:p w14:paraId="475EDB93" w14:textId="77777777" w:rsidR="008D6602" w:rsidRPr="00D061DD" w:rsidRDefault="008D6602" w:rsidP="008D6602">
      <w:pPr>
        <w:rPr>
          <w:rFonts w:asciiTheme="minorHAnsi" w:hAnsiTheme="minorHAnsi"/>
          <w:lang w:val="en-GB"/>
        </w:rPr>
      </w:pPr>
    </w:p>
    <w:p w14:paraId="1D1A7F3B" w14:textId="77777777" w:rsidR="008D6602" w:rsidRPr="00D061DD" w:rsidRDefault="008D6602" w:rsidP="008D6602">
      <w:pPr>
        <w:rPr>
          <w:rFonts w:asciiTheme="minorHAnsi" w:hAnsiTheme="minorHAnsi"/>
          <w:lang w:val="en-GB"/>
        </w:rPr>
      </w:pPr>
    </w:p>
    <w:p w14:paraId="1C8FB255" w14:textId="77777777" w:rsidR="008D6602" w:rsidRPr="00D061DD" w:rsidRDefault="008D6602" w:rsidP="008D6602">
      <w:pPr>
        <w:rPr>
          <w:rFonts w:asciiTheme="minorHAnsi" w:hAnsiTheme="minorHAnsi"/>
          <w:lang w:val="en-GB"/>
        </w:rPr>
      </w:pPr>
    </w:p>
    <w:p w14:paraId="4FB92DAF" w14:textId="77777777" w:rsidR="008D6602" w:rsidRPr="00D061DD" w:rsidRDefault="008D6602" w:rsidP="008D6602">
      <w:pPr>
        <w:rPr>
          <w:rFonts w:asciiTheme="minorHAnsi" w:hAnsiTheme="minorHAnsi"/>
          <w:lang w:val="en-GB"/>
        </w:rPr>
      </w:pPr>
    </w:p>
    <w:p w14:paraId="0E1A855E" w14:textId="77777777" w:rsidR="008D6602" w:rsidRPr="00D061DD" w:rsidRDefault="008D6602" w:rsidP="008D6602">
      <w:pPr>
        <w:rPr>
          <w:rFonts w:asciiTheme="minorHAnsi" w:hAnsiTheme="minorHAnsi"/>
          <w:lang w:val="en-GB"/>
        </w:rPr>
      </w:pPr>
    </w:p>
    <w:p w14:paraId="2A7B251E" w14:textId="77777777" w:rsidR="008D6602" w:rsidRPr="00D061DD" w:rsidRDefault="008D6602" w:rsidP="008D6602">
      <w:pPr>
        <w:rPr>
          <w:rFonts w:asciiTheme="minorHAnsi" w:hAnsiTheme="minorHAnsi"/>
          <w:lang w:val="en-GB"/>
        </w:rPr>
      </w:pPr>
    </w:p>
    <w:p w14:paraId="514BABB1" w14:textId="77777777" w:rsidR="008D6602" w:rsidRPr="00D061DD" w:rsidRDefault="008D6602" w:rsidP="008D6602">
      <w:pPr>
        <w:rPr>
          <w:rFonts w:asciiTheme="minorHAnsi" w:hAnsiTheme="minorHAnsi"/>
          <w:lang w:val="en-GB"/>
        </w:rPr>
      </w:pPr>
    </w:p>
    <w:p w14:paraId="5F067D31" w14:textId="77777777" w:rsidR="008D6602" w:rsidRPr="00D061DD" w:rsidRDefault="008D6602" w:rsidP="008D6602">
      <w:pPr>
        <w:rPr>
          <w:rFonts w:asciiTheme="minorHAnsi" w:hAnsiTheme="minorHAnsi"/>
          <w:lang w:val="en-GB"/>
        </w:rPr>
      </w:pPr>
    </w:p>
    <w:p w14:paraId="16FD9D1E" w14:textId="77777777" w:rsidR="008D6602" w:rsidRPr="00D061DD" w:rsidRDefault="008D6602" w:rsidP="008D6602">
      <w:pPr>
        <w:rPr>
          <w:rFonts w:asciiTheme="minorHAnsi" w:hAnsiTheme="minorHAnsi"/>
          <w:lang w:val="en-GB"/>
        </w:rPr>
      </w:pPr>
    </w:p>
    <w:p w14:paraId="1A8132FC" w14:textId="77777777" w:rsidR="008D6602" w:rsidRPr="00D061DD" w:rsidRDefault="008D6602" w:rsidP="008D6602">
      <w:pPr>
        <w:rPr>
          <w:rFonts w:asciiTheme="minorHAnsi" w:hAnsiTheme="minorHAnsi"/>
          <w:lang w:val="en-GB"/>
        </w:rPr>
      </w:pPr>
    </w:p>
    <w:p w14:paraId="698DB207" w14:textId="77777777" w:rsidR="008D6602" w:rsidRPr="00D061DD" w:rsidRDefault="008D6602" w:rsidP="008D6602">
      <w:pPr>
        <w:rPr>
          <w:rFonts w:asciiTheme="minorHAnsi" w:hAnsiTheme="minorHAnsi"/>
          <w:lang w:val="en-GB"/>
        </w:rPr>
      </w:pPr>
    </w:p>
    <w:p w14:paraId="7BF3B77E" w14:textId="77777777" w:rsidR="008D6602" w:rsidRPr="00D061DD" w:rsidRDefault="008D6602" w:rsidP="008D6602">
      <w:pPr>
        <w:rPr>
          <w:rFonts w:asciiTheme="minorHAnsi" w:hAnsiTheme="minorHAnsi"/>
          <w:lang w:val="en-GB"/>
        </w:rPr>
      </w:pPr>
    </w:p>
    <w:p w14:paraId="4FD34DC4" w14:textId="77777777" w:rsidR="008D6602" w:rsidRPr="00D061DD" w:rsidRDefault="008D6602" w:rsidP="008D6602">
      <w:pPr>
        <w:rPr>
          <w:rFonts w:asciiTheme="minorHAnsi" w:hAnsiTheme="minorHAnsi"/>
          <w:lang w:val="en-GB"/>
        </w:rPr>
      </w:pPr>
    </w:p>
    <w:p w14:paraId="785B2EBE" w14:textId="77777777" w:rsidR="008D6602" w:rsidRPr="00D061DD" w:rsidRDefault="008D6602" w:rsidP="008D6602">
      <w:pPr>
        <w:rPr>
          <w:rFonts w:asciiTheme="minorHAnsi" w:hAnsiTheme="minorHAnsi"/>
          <w:lang w:val="en-GB"/>
        </w:rPr>
      </w:pPr>
    </w:p>
    <w:p w14:paraId="5D1D275B" w14:textId="77777777" w:rsidR="008D6602" w:rsidRPr="00D061DD" w:rsidRDefault="008D6602" w:rsidP="008D6602">
      <w:pPr>
        <w:rPr>
          <w:rFonts w:asciiTheme="minorHAnsi" w:hAnsiTheme="minorHAnsi"/>
          <w:lang w:val="en-GB"/>
        </w:rPr>
      </w:pPr>
    </w:p>
    <w:p w14:paraId="427BC379" w14:textId="77777777" w:rsidR="008D6602" w:rsidRPr="00D061DD" w:rsidRDefault="008D6602" w:rsidP="008D6602">
      <w:pPr>
        <w:rPr>
          <w:rFonts w:asciiTheme="minorHAnsi" w:hAnsiTheme="minorHAnsi"/>
          <w:lang w:val="en-GB"/>
        </w:rPr>
      </w:pPr>
    </w:p>
    <w:p w14:paraId="2106C4A3" w14:textId="77777777" w:rsidR="008D6602" w:rsidRPr="00D061DD" w:rsidRDefault="008D6602" w:rsidP="008D6602">
      <w:pPr>
        <w:tabs>
          <w:tab w:val="left" w:pos="2430"/>
        </w:tabs>
        <w:spacing w:after="0"/>
        <w:rPr>
          <w:rFonts w:asciiTheme="minorHAnsi" w:hAnsiTheme="minorHAnsi"/>
          <w:b/>
          <w:sz w:val="22"/>
          <w:szCs w:val="22"/>
          <w:u w:val="single"/>
          <w:lang w:val="en-GB"/>
        </w:rPr>
      </w:pPr>
    </w:p>
    <w:p w14:paraId="1BB2663A" w14:textId="77777777" w:rsidR="001C1E59" w:rsidRPr="00D061DD" w:rsidRDefault="001C1E59">
      <w:pPr>
        <w:rPr>
          <w:rFonts w:asciiTheme="minorHAnsi" w:hAnsiTheme="minorHAnsi"/>
          <w:b/>
          <w:sz w:val="22"/>
          <w:szCs w:val="22"/>
          <w:u w:val="single"/>
          <w:lang w:val="en-GB"/>
        </w:rPr>
      </w:pPr>
      <w:r w:rsidRPr="00D061DD">
        <w:rPr>
          <w:rFonts w:asciiTheme="minorHAnsi" w:hAnsiTheme="minorHAnsi"/>
          <w:b/>
          <w:sz w:val="22"/>
          <w:szCs w:val="22"/>
          <w:u w:val="single"/>
          <w:lang w:val="en-GB"/>
        </w:rPr>
        <w:br w:type="page"/>
      </w:r>
    </w:p>
    <w:p w14:paraId="2B1517AB" w14:textId="77777777" w:rsidR="00BD42FB" w:rsidRDefault="00BD42FB" w:rsidP="00BD42FB"/>
    <w:p w14:paraId="6339B676"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r w:rsidRPr="006E34E9">
        <w:rPr>
          <w:rFonts w:asciiTheme="minorHAnsi" w:hAnsiTheme="minorHAnsi" w:cs="Times New Roman"/>
          <w:b/>
          <w:color w:val="000000" w:themeColor="text1"/>
          <w:sz w:val="22"/>
          <w:u w:val="single"/>
        </w:rPr>
        <w:t>General Guidelines</w:t>
      </w:r>
    </w:p>
    <w:p w14:paraId="3819C7AD"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p>
    <w:p w14:paraId="500E0686" w14:textId="77777777" w:rsidR="00BD42FB" w:rsidRPr="006E34E9" w:rsidRDefault="00BD42FB" w:rsidP="00BD42F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 Cover page or title page – You should always attach a title page to your assignment. Use previous page as your cover sheet and </w:t>
      </w:r>
      <w:r>
        <w:rPr>
          <w:rFonts w:asciiTheme="minorHAnsi" w:hAnsiTheme="minorHAnsi" w:cs="Times New Roman"/>
          <w:color w:val="000000" w:themeColor="text1"/>
          <w:sz w:val="22"/>
        </w:rPr>
        <w:t xml:space="preserve">make sure all the details are accurately filled. </w:t>
      </w:r>
    </w:p>
    <w:p w14:paraId="451D11E1" w14:textId="77777777" w:rsidR="00BD42FB" w:rsidRPr="006E34E9" w:rsidRDefault="00BD42FB" w:rsidP="00BD42F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Pr>
          <w:rFonts w:asciiTheme="minorHAnsi" w:hAnsiTheme="minorHAnsi" w:cs="Times New Roman"/>
          <w:color w:val="000000" w:themeColor="text1"/>
          <w:sz w:val="22"/>
        </w:rPr>
        <w:t xml:space="preserve"> Attach this brief as the first section of your assignment</w:t>
      </w:r>
      <w:r w:rsidRPr="006E34E9">
        <w:rPr>
          <w:rFonts w:asciiTheme="minorHAnsi" w:hAnsiTheme="minorHAnsi" w:cs="Times New Roman"/>
          <w:color w:val="000000" w:themeColor="text1"/>
          <w:sz w:val="22"/>
        </w:rPr>
        <w:t>.</w:t>
      </w:r>
    </w:p>
    <w:p w14:paraId="0743BE5B" w14:textId="77777777" w:rsidR="00BD42FB" w:rsidRPr="006E34E9" w:rsidRDefault="00BD42FB" w:rsidP="00BD42F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ll the assignments should </w:t>
      </w:r>
      <w:r>
        <w:rPr>
          <w:rFonts w:asciiTheme="minorHAnsi" w:hAnsiTheme="minorHAnsi" w:cs="Times New Roman"/>
          <w:color w:val="000000" w:themeColor="text1"/>
          <w:sz w:val="22"/>
        </w:rPr>
        <w:t xml:space="preserve">be </w:t>
      </w:r>
      <w:r w:rsidRPr="006E34E9">
        <w:rPr>
          <w:rFonts w:asciiTheme="minorHAnsi" w:hAnsiTheme="minorHAnsi" w:cs="Times New Roman"/>
          <w:color w:val="000000" w:themeColor="text1"/>
          <w:sz w:val="22"/>
        </w:rPr>
        <w:t>prepare</w:t>
      </w:r>
      <w:r>
        <w:rPr>
          <w:rFonts w:asciiTheme="minorHAnsi" w:hAnsiTheme="minorHAnsi" w:cs="Times New Roman"/>
          <w:color w:val="000000" w:themeColor="text1"/>
          <w:sz w:val="22"/>
        </w:rPr>
        <w:t>d</w:t>
      </w:r>
      <w:r w:rsidRPr="006E34E9">
        <w:rPr>
          <w:rFonts w:asciiTheme="minorHAnsi" w:hAnsiTheme="minorHAnsi" w:cs="Times New Roman"/>
          <w:color w:val="000000" w:themeColor="text1"/>
          <w:sz w:val="22"/>
        </w:rPr>
        <w:t xml:space="preserve"> using </w:t>
      </w:r>
      <w:r>
        <w:rPr>
          <w:rFonts w:asciiTheme="minorHAnsi" w:hAnsiTheme="minorHAnsi" w:cs="Times New Roman"/>
          <w:color w:val="000000" w:themeColor="text1"/>
          <w:sz w:val="22"/>
        </w:rPr>
        <w:t xml:space="preserve">a </w:t>
      </w:r>
      <w:r w:rsidRPr="006E34E9">
        <w:rPr>
          <w:rFonts w:asciiTheme="minorHAnsi" w:hAnsiTheme="minorHAnsi" w:cs="Times New Roman"/>
          <w:color w:val="000000" w:themeColor="text1"/>
          <w:sz w:val="22"/>
        </w:rPr>
        <w:t>word processing software.</w:t>
      </w:r>
    </w:p>
    <w:p w14:paraId="4CEA65D3" w14:textId="77777777" w:rsidR="00BD42FB" w:rsidRPr="006E34E9" w:rsidRDefault="00BD42FB" w:rsidP="00BD42F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ll the assignments should </w:t>
      </w:r>
      <w:r>
        <w:rPr>
          <w:rFonts w:asciiTheme="minorHAnsi" w:hAnsiTheme="minorHAnsi" w:cs="Times New Roman"/>
          <w:color w:val="000000" w:themeColor="text1"/>
          <w:sz w:val="22"/>
        </w:rPr>
        <w:t xml:space="preserve">be </w:t>
      </w:r>
      <w:r w:rsidRPr="006E34E9">
        <w:rPr>
          <w:rFonts w:asciiTheme="minorHAnsi" w:hAnsiTheme="minorHAnsi" w:cs="Times New Roman"/>
          <w:color w:val="000000" w:themeColor="text1"/>
          <w:sz w:val="22"/>
        </w:rPr>
        <w:t>print</w:t>
      </w:r>
      <w:r>
        <w:rPr>
          <w:rFonts w:asciiTheme="minorHAnsi" w:hAnsiTheme="minorHAnsi" w:cs="Times New Roman"/>
          <w:color w:val="000000" w:themeColor="text1"/>
          <w:sz w:val="22"/>
        </w:rPr>
        <w:t>ed</w:t>
      </w:r>
      <w:r w:rsidRPr="006E34E9">
        <w:rPr>
          <w:rFonts w:asciiTheme="minorHAnsi" w:hAnsiTheme="minorHAnsi" w:cs="Times New Roman"/>
          <w:color w:val="000000" w:themeColor="text1"/>
          <w:sz w:val="22"/>
        </w:rPr>
        <w:t xml:space="preserve"> </w:t>
      </w:r>
      <w:r>
        <w:rPr>
          <w:rFonts w:asciiTheme="minorHAnsi" w:hAnsiTheme="minorHAnsi" w:cs="Times New Roman"/>
          <w:color w:val="000000" w:themeColor="text1"/>
          <w:sz w:val="22"/>
        </w:rPr>
        <w:t>o</w:t>
      </w:r>
      <w:r w:rsidRPr="006E34E9">
        <w:rPr>
          <w:rFonts w:asciiTheme="minorHAnsi" w:hAnsiTheme="minorHAnsi" w:cs="Times New Roman"/>
          <w:color w:val="000000" w:themeColor="text1"/>
          <w:sz w:val="22"/>
        </w:rPr>
        <w:t>n A4 sized paper</w:t>
      </w:r>
      <w:r>
        <w:rPr>
          <w:rFonts w:asciiTheme="minorHAnsi" w:hAnsiTheme="minorHAnsi" w:cs="Times New Roman"/>
          <w:color w:val="000000" w:themeColor="text1"/>
          <w:sz w:val="22"/>
        </w:rPr>
        <w:t>s. U</w:t>
      </w:r>
      <w:r w:rsidRPr="006E34E9">
        <w:rPr>
          <w:rFonts w:asciiTheme="minorHAnsi" w:hAnsiTheme="minorHAnsi" w:cs="Times New Roman"/>
          <w:color w:val="000000" w:themeColor="text1"/>
          <w:sz w:val="22"/>
        </w:rPr>
        <w:t xml:space="preserve">se </w:t>
      </w:r>
      <w:r>
        <w:rPr>
          <w:rFonts w:asciiTheme="minorHAnsi" w:hAnsiTheme="minorHAnsi" w:cs="Times New Roman"/>
          <w:color w:val="000000" w:themeColor="text1"/>
          <w:sz w:val="22"/>
        </w:rPr>
        <w:t>single</w:t>
      </w:r>
      <w:r w:rsidRPr="006E34E9">
        <w:rPr>
          <w:rFonts w:asciiTheme="minorHAnsi" w:hAnsiTheme="minorHAnsi" w:cs="Times New Roman"/>
          <w:color w:val="000000" w:themeColor="text1"/>
          <w:sz w:val="22"/>
        </w:rPr>
        <w:t xml:space="preserve"> side printing.</w:t>
      </w:r>
    </w:p>
    <w:p w14:paraId="57513567" w14:textId="77777777" w:rsidR="00BD42FB" w:rsidRPr="006E34E9" w:rsidRDefault="00BD42FB" w:rsidP="00BD42F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llow 1” </w:t>
      </w:r>
      <w:r>
        <w:rPr>
          <w:rFonts w:asciiTheme="minorHAnsi" w:hAnsiTheme="minorHAnsi" w:cs="Times New Roman"/>
          <w:color w:val="000000" w:themeColor="text1"/>
          <w:sz w:val="22"/>
        </w:rPr>
        <w:t xml:space="preserve">for top, </w:t>
      </w:r>
      <w:proofErr w:type="gramStart"/>
      <w:r>
        <w:rPr>
          <w:rFonts w:asciiTheme="minorHAnsi" w:hAnsiTheme="minorHAnsi" w:cs="Times New Roman"/>
          <w:color w:val="000000" w:themeColor="text1"/>
          <w:sz w:val="22"/>
        </w:rPr>
        <w:t>bottom ,</w:t>
      </w:r>
      <w:proofErr w:type="gramEnd"/>
      <w:r>
        <w:rPr>
          <w:rFonts w:asciiTheme="minorHAnsi" w:hAnsiTheme="minorHAnsi" w:cs="Times New Roman"/>
          <w:color w:val="000000" w:themeColor="text1"/>
          <w:sz w:val="22"/>
        </w:rPr>
        <w:t xml:space="preserve"> right margins and 1.25” for the left margin of each page. </w:t>
      </w:r>
    </w:p>
    <w:p w14:paraId="617AA3E1"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r w:rsidRPr="006E34E9">
        <w:rPr>
          <w:rFonts w:asciiTheme="minorHAnsi" w:hAnsiTheme="minorHAnsi" w:cs="Times New Roman"/>
          <w:b/>
          <w:color w:val="000000" w:themeColor="text1"/>
          <w:sz w:val="22"/>
          <w:u w:val="single"/>
        </w:rPr>
        <w:t>Word Processing Rules</w:t>
      </w:r>
    </w:p>
    <w:p w14:paraId="38EDEB6B"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p>
    <w:p w14:paraId="1A6D4B4E" w14:textId="77777777" w:rsidR="00BD42FB" w:rsidRPr="006E34E9" w:rsidRDefault="00BD42FB" w:rsidP="00BD42F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The font size should be </w:t>
      </w:r>
      <w:r w:rsidRPr="006E34E9">
        <w:rPr>
          <w:rFonts w:asciiTheme="minorHAnsi" w:hAnsiTheme="minorHAnsi" w:cs="Times New Roman"/>
          <w:b/>
          <w:sz w:val="22"/>
        </w:rPr>
        <w:t>12</w:t>
      </w:r>
      <w:r w:rsidRPr="006E34E9">
        <w:rPr>
          <w:rFonts w:asciiTheme="minorHAnsi" w:hAnsiTheme="minorHAnsi" w:cs="Times New Roman"/>
          <w:sz w:val="22"/>
        </w:rPr>
        <w:t xml:space="preserve"> point, and should be in the style of </w:t>
      </w:r>
      <w:r w:rsidRPr="006E34E9">
        <w:rPr>
          <w:rFonts w:asciiTheme="minorHAnsi" w:hAnsiTheme="minorHAnsi" w:cs="Times New Roman"/>
          <w:b/>
          <w:sz w:val="22"/>
        </w:rPr>
        <w:t>Time New Roman</w:t>
      </w:r>
      <w:r w:rsidRPr="006E34E9">
        <w:rPr>
          <w:rFonts w:asciiTheme="minorHAnsi" w:hAnsiTheme="minorHAnsi" w:cs="Times New Roman"/>
          <w:sz w:val="22"/>
        </w:rPr>
        <w:t xml:space="preserve">. </w:t>
      </w:r>
    </w:p>
    <w:p w14:paraId="6DEEA43C" w14:textId="77777777" w:rsidR="00BD42FB" w:rsidRPr="006E34E9" w:rsidRDefault="00BD42FB" w:rsidP="00BD42F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b/>
          <w:sz w:val="22"/>
        </w:rPr>
        <w:t xml:space="preserve">Use 1.5 line </w:t>
      </w:r>
      <w:r>
        <w:rPr>
          <w:rFonts w:asciiTheme="minorHAnsi" w:hAnsiTheme="minorHAnsi" w:cs="Times New Roman"/>
          <w:b/>
          <w:sz w:val="22"/>
        </w:rPr>
        <w:t>spacing</w:t>
      </w:r>
      <w:r w:rsidRPr="006E34E9">
        <w:rPr>
          <w:rFonts w:asciiTheme="minorHAnsi" w:hAnsiTheme="minorHAnsi" w:cs="Times New Roman"/>
          <w:sz w:val="22"/>
        </w:rPr>
        <w:t>. Left justify all paragraphs.</w:t>
      </w:r>
    </w:p>
    <w:p w14:paraId="771F74C6" w14:textId="77777777" w:rsidR="00BD42FB" w:rsidRPr="006E34E9" w:rsidRDefault="00BD42FB" w:rsidP="00BD42F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Ensure that all </w:t>
      </w:r>
      <w:r>
        <w:rPr>
          <w:rFonts w:asciiTheme="minorHAnsi" w:hAnsiTheme="minorHAnsi" w:cs="Times New Roman"/>
          <w:sz w:val="22"/>
        </w:rPr>
        <w:t xml:space="preserve">the </w:t>
      </w:r>
      <w:r w:rsidRPr="006E34E9">
        <w:rPr>
          <w:rFonts w:asciiTheme="minorHAnsi" w:hAnsiTheme="minorHAnsi" w:cs="Times New Roman"/>
          <w:sz w:val="22"/>
        </w:rPr>
        <w:t xml:space="preserve">headings are consistent in terms of </w:t>
      </w:r>
      <w:r>
        <w:rPr>
          <w:rFonts w:asciiTheme="minorHAnsi" w:hAnsiTheme="minorHAnsi" w:cs="Times New Roman"/>
          <w:sz w:val="22"/>
        </w:rPr>
        <w:t xml:space="preserve">the font </w:t>
      </w:r>
      <w:r w:rsidRPr="006E34E9">
        <w:rPr>
          <w:rFonts w:asciiTheme="minorHAnsi" w:hAnsiTheme="minorHAnsi" w:cs="Times New Roman"/>
          <w:sz w:val="22"/>
        </w:rPr>
        <w:t>size and font style.</w:t>
      </w:r>
    </w:p>
    <w:p w14:paraId="0CCFCE30" w14:textId="77777777" w:rsidR="00BD42FB" w:rsidRPr="006E34E9" w:rsidRDefault="00BD42FB" w:rsidP="00BD42F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Use </w:t>
      </w:r>
      <w:r w:rsidRPr="006E34E9">
        <w:rPr>
          <w:rFonts w:asciiTheme="minorHAnsi" w:hAnsiTheme="minorHAnsi" w:cs="Times New Roman"/>
          <w:b/>
          <w:sz w:val="22"/>
        </w:rPr>
        <w:t xml:space="preserve">footer function </w:t>
      </w:r>
      <w:r>
        <w:rPr>
          <w:rFonts w:asciiTheme="minorHAnsi" w:hAnsiTheme="minorHAnsi" w:cs="Times New Roman"/>
          <w:b/>
          <w:sz w:val="22"/>
        </w:rPr>
        <w:t>i</w:t>
      </w:r>
      <w:r w:rsidRPr="006E34E9">
        <w:rPr>
          <w:rFonts w:asciiTheme="minorHAnsi" w:hAnsiTheme="minorHAnsi" w:cs="Times New Roman"/>
          <w:b/>
          <w:sz w:val="22"/>
        </w:rPr>
        <w:t>n the word processor to insert Your Name, Subject, Assignment No, and Page Number on each pag</w:t>
      </w:r>
      <w:r w:rsidRPr="006E34E9">
        <w:rPr>
          <w:rFonts w:asciiTheme="minorHAnsi" w:hAnsiTheme="minorHAnsi" w:cs="Times New Roman"/>
          <w:sz w:val="22"/>
        </w:rPr>
        <w:t>e. This is useful if individual sheets become detached for any reason.</w:t>
      </w:r>
    </w:p>
    <w:p w14:paraId="1B25BD77" w14:textId="77777777" w:rsidR="00BD42FB" w:rsidRPr="006E34E9" w:rsidRDefault="00BD42FB" w:rsidP="00BD42F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Use word processing application spell check and grammar check function to help edit</w:t>
      </w:r>
      <w:r>
        <w:rPr>
          <w:rFonts w:asciiTheme="minorHAnsi" w:hAnsiTheme="minorHAnsi" w:cs="Times New Roman"/>
          <w:sz w:val="22"/>
        </w:rPr>
        <w:t>ing</w:t>
      </w:r>
      <w:r w:rsidRPr="006E34E9">
        <w:rPr>
          <w:rFonts w:asciiTheme="minorHAnsi" w:hAnsiTheme="minorHAnsi" w:cs="Times New Roman"/>
          <w:sz w:val="22"/>
        </w:rPr>
        <w:t xml:space="preserve"> your assignment. </w:t>
      </w:r>
    </w:p>
    <w:p w14:paraId="11E23049"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r w:rsidRPr="006E34E9">
        <w:rPr>
          <w:rFonts w:asciiTheme="minorHAnsi" w:hAnsiTheme="minorHAnsi" w:cs="Times New Roman"/>
          <w:b/>
          <w:color w:val="000000" w:themeColor="text1"/>
          <w:sz w:val="22"/>
          <w:u w:val="single"/>
        </w:rPr>
        <w:t>Important Points:</w:t>
      </w:r>
    </w:p>
    <w:p w14:paraId="2D6320E2"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p>
    <w:p w14:paraId="4EF15910" w14:textId="1BDB6E32" w:rsidR="00BD42FB" w:rsidRPr="009F7C4E"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color w:val="000000" w:themeColor="text1"/>
          <w:sz w:val="22"/>
        </w:rPr>
      </w:pPr>
      <w:r w:rsidRPr="009F7C4E">
        <w:rPr>
          <w:rFonts w:asciiTheme="minorHAnsi" w:hAnsiTheme="minorHAnsi" w:cs="Times New Roman"/>
          <w:color w:val="000000" w:themeColor="text1"/>
          <w:sz w:val="22"/>
        </w:rPr>
        <w:t xml:space="preserve">It is strictly prohibited to use textboxes to add texts in the assignments, except for the compulsory information. </w:t>
      </w:r>
      <w:proofErr w:type="spellStart"/>
      <w:r w:rsidRPr="009F7C4E">
        <w:rPr>
          <w:rFonts w:asciiTheme="minorHAnsi" w:hAnsiTheme="minorHAnsi" w:cs="Times New Roman"/>
          <w:color w:val="000000" w:themeColor="text1"/>
          <w:sz w:val="22"/>
        </w:rPr>
        <w:t>eg</w:t>
      </w:r>
      <w:proofErr w:type="spellEnd"/>
      <w:r w:rsidRPr="009F7C4E">
        <w:rPr>
          <w:rFonts w:asciiTheme="minorHAnsi" w:hAnsiTheme="minorHAnsi" w:cs="Times New Roman"/>
          <w:color w:val="000000" w:themeColor="text1"/>
          <w:sz w:val="22"/>
        </w:rPr>
        <w:t xml:space="preserve">: Figures, tables of comparison etc. Adding text boxes in the body except for the before mentioned compulsory information will result in rejection of your work. </w:t>
      </w:r>
    </w:p>
    <w:p w14:paraId="1B238550" w14:textId="77777777" w:rsidR="009D62C6" w:rsidRPr="00E16D55" w:rsidRDefault="009D62C6" w:rsidP="009D62C6">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cs="Times New Roman"/>
        </w:rPr>
      </w:pPr>
      <w:r>
        <w:rPr>
          <w:rFonts w:cs="Times New Roman"/>
        </w:rPr>
        <w:t xml:space="preserve">Avoid using page borders in your assignment body. </w:t>
      </w:r>
    </w:p>
    <w:p w14:paraId="1BF2A849"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Pr>
          <w:rFonts w:asciiTheme="minorHAnsi" w:hAnsiTheme="minorHAnsi" w:cs="Times New Roman"/>
          <w:sz w:val="22"/>
        </w:rPr>
        <w:t>C</w:t>
      </w:r>
      <w:r w:rsidRPr="006E34E9">
        <w:rPr>
          <w:rFonts w:asciiTheme="minorHAnsi" w:hAnsiTheme="minorHAnsi" w:cs="Times New Roman"/>
          <w:sz w:val="22"/>
        </w:rPr>
        <w:t xml:space="preserve">arefully </w:t>
      </w:r>
      <w:r>
        <w:rPr>
          <w:rFonts w:asciiTheme="minorHAnsi" w:hAnsiTheme="minorHAnsi" w:cs="Times New Roman"/>
          <w:sz w:val="22"/>
        </w:rPr>
        <w:t xml:space="preserve">check </w:t>
      </w:r>
      <w:r w:rsidRPr="006E34E9">
        <w:rPr>
          <w:rFonts w:asciiTheme="minorHAnsi" w:hAnsiTheme="minorHAnsi" w:cs="Times New Roman"/>
          <w:sz w:val="22"/>
        </w:rPr>
        <w:t xml:space="preserve">the hand in date and the instructions given </w:t>
      </w:r>
      <w:r>
        <w:rPr>
          <w:rFonts w:asciiTheme="minorHAnsi" w:hAnsiTheme="minorHAnsi" w:cs="Times New Roman"/>
          <w:sz w:val="22"/>
        </w:rPr>
        <w:t>in</w:t>
      </w:r>
      <w:r w:rsidRPr="006E34E9">
        <w:rPr>
          <w:rFonts w:asciiTheme="minorHAnsi" w:hAnsiTheme="minorHAnsi" w:cs="Times New Roman"/>
          <w:sz w:val="22"/>
        </w:rPr>
        <w:t xml:space="preserve"> the assignment. Late submissions will not be accepted.</w:t>
      </w:r>
    </w:p>
    <w:p w14:paraId="472EBA75"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Ensure that you give yourself enough time to complete the assignment by the due date.</w:t>
      </w:r>
    </w:p>
    <w:p w14:paraId="66B3EE59"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Pr>
          <w:rFonts w:asciiTheme="minorHAnsi" w:hAnsiTheme="minorHAnsi" w:cs="Times New Roman"/>
          <w:sz w:val="22"/>
        </w:rPr>
        <w:t xml:space="preserve">Excuses of any nature will </w:t>
      </w:r>
      <w:r w:rsidRPr="006E34E9">
        <w:rPr>
          <w:rFonts w:asciiTheme="minorHAnsi" w:hAnsiTheme="minorHAnsi" w:cs="Times New Roman"/>
          <w:sz w:val="22"/>
        </w:rPr>
        <w:t>not be accepted for failure to hand in the work on time.</w:t>
      </w:r>
    </w:p>
    <w:p w14:paraId="1FCBAFFD"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You must take responsibility for managing your own time effectively.</w:t>
      </w:r>
    </w:p>
    <w:p w14:paraId="642B46B6"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If you are unable to hand in your assignment on time and have valid reasons such as illness, you may apply (in writing) for an extension. </w:t>
      </w:r>
    </w:p>
    <w:p w14:paraId="6B44B118"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Failure to achieve at </w:t>
      </w:r>
      <w:proofErr w:type="gramStart"/>
      <w:r w:rsidRPr="006E34E9">
        <w:rPr>
          <w:rFonts w:asciiTheme="minorHAnsi" w:hAnsiTheme="minorHAnsi" w:cs="Times New Roman"/>
          <w:sz w:val="22"/>
        </w:rPr>
        <w:t>least  PASS</w:t>
      </w:r>
      <w:proofErr w:type="gramEnd"/>
      <w:r w:rsidRPr="006E34E9">
        <w:rPr>
          <w:rFonts w:asciiTheme="minorHAnsi" w:hAnsiTheme="minorHAnsi" w:cs="Times New Roman"/>
          <w:sz w:val="22"/>
        </w:rPr>
        <w:t xml:space="preserve"> </w:t>
      </w:r>
      <w:r>
        <w:rPr>
          <w:rFonts w:asciiTheme="minorHAnsi" w:hAnsiTheme="minorHAnsi" w:cs="Times New Roman"/>
          <w:sz w:val="22"/>
        </w:rPr>
        <w:t>criteria</w:t>
      </w:r>
      <w:r w:rsidRPr="006E34E9">
        <w:rPr>
          <w:rFonts w:asciiTheme="minorHAnsi" w:hAnsiTheme="minorHAnsi" w:cs="Times New Roman"/>
          <w:sz w:val="22"/>
        </w:rPr>
        <w:t xml:space="preserve"> will result in a REFERRAL grade .</w:t>
      </w:r>
    </w:p>
    <w:p w14:paraId="454AE506"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Non-submission of work without valid reasons will lead to an automatic RE</w:t>
      </w:r>
      <w:r>
        <w:rPr>
          <w:rFonts w:asciiTheme="minorHAnsi" w:hAnsiTheme="minorHAnsi" w:cs="Times New Roman"/>
          <w:sz w:val="22"/>
        </w:rPr>
        <w:t xml:space="preserve"> </w:t>
      </w:r>
      <w:r w:rsidRPr="006E34E9">
        <w:rPr>
          <w:rFonts w:asciiTheme="minorHAnsi" w:hAnsiTheme="minorHAnsi" w:cs="Times New Roman"/>
          <w:sz w:val="22"/>
        </w:rPr>
        <w:t>FERRAL.  You will then be asked to complete an alternative assignment.</w:t>
      </w:r>
    </w:p>
    <w:p w14:paraId="6540E208"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Pr>
          <w:rFonts w:asciiTheme="minorHAnsi" w:hAnsiTheme="minorHAnsi" w:cs="Times New Roman"/>
          <w:sz w:val="22"/>
        </w:rPr>
        <w:t>I</w:t>
      </w:r>
      <w:r w:rsidRPr="006E34E9">
        <w:rPr>
          <w:rFonts w:asciiTheme="minorHAnsi" w:hAnsiTheme="minorHAnsi" w:cs="Times New Roman"/>
          <w:sz w:val="22"/>
        </w:rPr>
        <w:t>f you use other people’s work or ideas in your assignment, reference them</w:t>
      </w:r>
      <w:r>
        <w:rPr>
          <w:rFonts w:asciiTheme="minorHAnsi" w:hAnsiTheme="minorHAnsi" w:cs="Times New Roman"/>
          <w:sz w:val="22"/>
        </w:rPr>
        <w:t xml:space="preserve"> properly</w:t>
      </w:r>
      <w:r w:rsidRPr="006E34E9">
        <w:rPr>
          <w:rFonts w:asciiTheme="minorHAnsi" w:hAnsiTheme="minorHAnsi" w:cs="Times New Roman"/>
          <w:sz w:val="22"/>
        </w:rPr>
        <w:t xml:space="preserve"> using HARVARD referencing system</w:t>
      </w:r>
      <w:r>
        <w:rPr>
          <w:rFonts w:asciiTheme="minorHAnsi" w:hAnsiTheme="minorHAnsi" w:cs="Times New Roman"/>
          <w:sz w:val="22"/>
        </w:rPr>
        <w:t xml:space="preserve"> to avoid plagiarism.  You have to provide both in-text citation and a reference list. </w:t>
      </w:r>
    </w:p>
    <w:p w14:paraId="052C385B" w14:textId="77777777" w:rsidR="00BD42FB"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pPr>
      <w:r w:rsidRPr="0013619C">
        <w:rPr>
          <w:rFonts w:asciiTheme="minorHAnsi" w:hAnsiTheme="minorHAnsi" w:cs="Times New Roman"/>
          <w:sz w:val="22"/>
        </w:rPr>
        <w:t xml:space="preserve">If you </w:t>
      </w:r>
      <w:r>
        <w:rPr>
          <w:rFonts w:asciiTheme="minorHAnsi" w:hAnsiTheme="minorHAnsi" w:cs="Times New Roman"/>
          <w:sz w:val="22"/>
        </w:rPr>
        <w:t xml:space="preserve">are </w:t>
      </w:r>
      <w:r w:rsidRPr="0013619C">
        <w:rPr>
          <w:rFonts w:asciiTheme="minorHAnsi" w:hAnsiTheme="minorHAnsi" w:cs="Times New Roman"/>
          <w:sz w:val="22"/>
        </w:rPr>
        <w:t xml:space="preserve">proven </w:t>
      </w:r>
      <w:r>
        <w:rPr>
          <w:rFonts w:asciiTheme="minorHAnsi" w:hAnsiTheme="minorHAnsi" w:cs="Times New Roman"/>
          <w:sz w:val="22"/>
        </w:rPr>
        <w:t xml:space="preserve">to be </w:t>
      </w:r>
      <w:r w:rsidRPr="0013619C">
        <w:rPr>
          <w:rFonts w:asciiTheme="minorHAnsi" w:hAnsiTheme="minorHAnsi" w:cs="Times New Roman"/>
          <w:sz w:val="22"/>
        </w:rPr>
        <w:t xml:space="preserve">guilty </w:t>
      </w:r>
      <w:r>
        <w:rPr>
          <w:rFonts w:asciiTheme="minorHAnsi" w:hAnsiTheme="minorHAnsi" w:cs="Times New Roman"/>
          <w:sz w:val="22"/>
        </w:rPr>
        <w:t xml:space="preserve">of </w:t>
      </w:r>
      <w:r w:rsidRPr="0013619C">
        <w:rPr>
          <w:rFonts w:asciiTheme="minorHAnsi" w:hAnsiTheme="minorHAnsi" w:cs="Times New Roman"/>
          <w:sz w:val="22"/>
        </w:rPr>
        <w:t>plagiarism or any academic misconduct, your grade could be reduced to A REFERRAL or at worst you could be expelled from the course</w:t>
      </w:r>
    </w:p>
    <w:p w14:paraId="0C7AC0AC" w14:textId="77777777" w:rsidR="00BD42FB" w:rsidRDefault="00BD42FB" w:rsidP="00BD42FB">
      <w:pPr>
        <w:tabs>
          <w:tab w:val="left" w:pos="2430"/>
        </w:tabs>
        <w:spacing w:after="0"/>
      </w:pPr>
    </w:p>
    <w:p w14:paraId="11974102" w14:textId="77777777" w:rsidR="008D6602" w:rsidRPr="00D061DD" w:rsidRDefault="008D6602" w:rsidP="008D6602">
      <w:pPr>
        <w:tabs>
          <w:tab w:val="left" w:pos="2430"/>
        </w:tabs>
        <w:spacing w:line="360" w:lineRule="auto"/>
        <w:jc w:val="both"/>
        <w:rPr>
          <w:rFonts w:asciiTheme="minorHAnsi" w:hAnsiTheme="minorHAnsi"/>
          <w:sz w:val="22"/>
          <w:szCs w:val="22"/>
          <w:lang w:val="en-GB"/>
        </w:rPr>
      </w:pPr>
    </w:p>
    <w:p w14:paraId="72A59C9A" w14:textId="77777777" w:rsidR="008D6602" w:rsidRPr="00D061DD" w:rsidRDefault="008D6602" w:rsidP="008D6602">
      <w:pPr>
        <w:rPr>
          <w:rFonts w:asciiTheme="minorHAnsi" w:hAnsiTheme="minorHAnsi"/>
          <w:b/>
          <w:sz w:val="22"/>
          <w:szCs w:val="22"/>
          <w:u w:val="single"/>
          <w:lang w:val="en-GB"/>
        </w:rPr>
      </w:pPr>
      <w:r w:rsidRPr="00D061DD">
        <w:rPr>
          <w:rFonts w:asciiTheme="minorHAnsi" w:hAnsiTheme="minorHAnsi"/>
          <w:b/>
          <w:sz w:val="22"/>
          <w:szCs w:val="22"/>
          <w:u w:val="single"/>
          <w:lang w:val="en-GB"/>
        </w:rPr>
        <w:br w:type="page"/>
      </w:r>
    </w:p>
    <w:p w14:paraId="5675A699" w14:textId="77777777" w:rsidR="008D6602" w:rsidRPr="00D061DD" w:rsidRDefault="008D6602" w:rsidP="008D6602">
      <w:pPr>
        <w:spacing w:line="360" w:lineRule="auto"/>
        <w:jc w:val="both"/>
        <w:rPr>
          <w:rFonts w:asciiTheme="minorHAnsi" w:hAnsiTheme="minorHAnsi"/>
          <w:b/>
          <w:sz w:val="22"/>
          <w:szCs w:val="22"/>
          <w:u w:val="single"/>
          <w:lang w:val="en-GB"/>
        </w:rPr>
      </w:pPr>
      <w:r w:rsidRPr="00D061DD">
        <w:rPr>
          <w:rFonts w:asciiTheme="minorHAnsi" w:hAnsiTheme="minorHAnsi"/>
          <w:b/>
          <w:sz w:val="22"/>
          <w:szCs w:val="22"/>
          <w:u w:val="single"/>
          <w:lang w:val="en-GB"/>
        </w:rPr>
        <w:lastRenderedPageBreak/>
        <w:t xml:space="preserve">Student Declaration </w:t>
      </w:r>
    </w:p>
    <w:p w14:paraId="7A850FB9" w14:textId="77777777" w:rsidR="008D6602" w:rsidRPr="00D061DD" w:rsidRDefault="008D6602" w:rsidP="008D6602">
      <w:pPr>
        <w:spacing w:line="360" w:lineRule="auto"/>
        <w:jc w:val="both"/>
        <w:rPr>
          <w:rFonts w:asciiTheme="minorHAnsi" w:hAnsiTheme="minorHAnsi"/>
          <w:sz w:val="22"/>
          <w:szCs w:val="22"/>
          <w:lang w:val="en-GB"/>
        </w:rPr>
      </w:pPr>
    </w:p>
    <w:p w14:paraId="5DB92BBC" w14:textId="77777777" w:rsidR="008D6602" w:rsidRPr="00D061DD" w:rsidRDefault="008D6602" w:rsidP="008D6602">
      <w:pPr>
        <w:spacing w:line="360" w:lineRule="auto"/>
        <w:jc w:val="both"/>
        <w:rPr>
          <w:rFonts w:asciiTheme="minorHAnsi" w:hAnsiTheme="minorHAnsi"/>
          <w:sz w:val="22"/>
          <w:szCs w:val="22"/>
          <w:lang w:val="en-GB"/>
        </w:rPr>
      </w:pPr>
      <w:r w:rsidRPr="00D061DD">
        <w:rPr>
          <w:rFonts w:asciiTheme="minorHAnsi" w:hAnsiTheme="minorHAnsi"/>
          <w:sz w:val="22"/>
          <w:szCs w:val="22"/>
          <w:lang w:val="en-GB"/>
        </w:rPr>
        <w:t>I hereby, declare that I know what plagiarism entails, namely to use another’s work and to present it as my own without attributing the sources in the correct form. I further understand what it means to copy another’s work.</w:t>
      </w:r>
    </w:p>
    <w:p w14:paraId="23CFAB22" w14:textId="77777777" w:rsidR="008D6602" w:rsidRPr="00D061DD" w:rsidRDefault="008D6602" w:rsidP="008D6602">
      <w:pPr>
        <w:spacing w:line="360" w:lineRule="auto"/>
        <w:jc w:val="both"/>
        <w:rPr>
          <w:rFonts w:asciiTheme="minorHAnsi" w:hAnsiTheme="minorHAnsi"/>
          <w:sz w:val="22"/>
          <w:szCs w:val="22"/>
          <w:lang w:val="en-GB"/>
        </w:rPr>
      </w:pPr>
    </w:p>
    <w:p w14:paraId="70E4F70A" w14:textId="77777777"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I know that plagiarism is a punishable offence because it constitutes theft.</w:t>
      </w:r>
    </w:p>
    <w:p w14:paraId="1AE6239C" w14:textId="77777777"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I understand the plagiarism and copying policy of Edexcel UK.</w:t>
      </w:r>
    </w:p>
    <w:p w14:paraId="09F0DD95" w14:textId="77777777"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I know what the consequences will be if I plagiarise or copy another’s work in any of the assignments for this program.</w:t>
      </w:r>
    </w:p>
    <w:p w14:paraId="787162A9" w14:textId="77777777"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I declare therefore that all work presented by me for every aspect of my program, will be my own, and where I have made use of another’s work, I will attribute the source in the correct way.</w:t>
      </w:r>
    </w:p>
    <w:p w14:paraId="30E2DCD0" w14:textId="08695504"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 xml:space="preserve">I acknowledge that the attachment of this document signed or not, constitutes a binding agreement between myself and </w:t>
      </w:r>
      <w:proofErr w:type="gramStart"/>
      <w:r w:rsidR="00BD42FB">
        <w:rPr>
          <w:rFonts w:asciiTheme="minorHAnsi" w:hAnsiTheme="minorHAnsi"/>
          <w:sz w:val="22"/>
          <w:szCs w:val="22"/>
          <w:lang w:val="en-GB"/>
        </w:rPr>
        <w:t>Pearson ,</w:t>
      </w:r>
      <w:proofErr w:type="gramEnd"/>
      <w:r w:rsidR="00BD42FB" w:rsidRPr="00D061DD">
        <w:rPr>
          <w:rFonts w:asciiTheme="minorHAnsi" w:hAnsiTheme="minorHAnsi"/>
          <w:sz w:val="22"/>
          <w:szCs w:val="22"/>
          <w:lang w:val="en-GB"/>
        </w:rPr>
        <w:t xml:space="preserve"> </w:t>
      </w:r>
      <w:r w:rsidRPr="00D061DD">
        <w:rPr>
          <w:rFonts w:asciiTheme="minorHAnsi" w:hAnsiTheme="minorHAnsi"/>
          <w:sz w:val="22"/>
          <w:szCs w:val="22"/>
          <w:lang w:val="en-GB"/>
        </w:rPr>
        <w:t>UK.</w:t>
      </w:r>
    </w:p>
    <w:p w14:paraId="0A3DF54D" w14:textId="77777777"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I understand that my assignment will not be considered as submitted if this document is not attached to the assignment.</w:t>
      </w:r>
    </w:p>
    <w:p w14:paraId="05F8475E" w14:textId="77777777" w:rsidR="008D6602" w:rsidRPr="00D061DD" w:rsidRDefault="008D6602" w:rsidP="008D6602">
      <w:pPr>
        <w:spacing w:after="0" w:line="240" w:lineRule="auto"/>
        <w:jc w:val="both"/>
        <w:rPr>
          <w:rFonts w:asciiTheme="minorHAnsi" w:hAnsiTheme="minorHAnsi"/>
          <w:sz w:val="22"/>
          <w:szCs w:val="22"/>
          <w:lang w:val="en-GB"/>
        </w:rPr>
      </w:pPr>
    </w:p>
    <w:p w14:paraId="20D6A410" w14:textId="77777777" w:rsidR="008D6602" w:rsidRPr="00D061DD" w:rsidRDefault="008D6602" w:rsidP="008D6602">
      <w:pPr>
        <w:spacing w:after="0" w:line="240" w:lineRule="auto"/>
        <w:jc w:val="both"/>
        <w:rPr>
          <w:rFonts w:asciiTheme="minorHAnsi" w:hAnsiTheme="minorHAnsi"/>
          <w:b/>
          <w:sz w:val="22"/>
          <w:szCs w:val="22"/>
          <w:lang w:val="en-GB"/>
        </w:rPr>
      </w:pPr>
    </w:p>
    <w:p w14:paraId="6560B527" w14:textId="77777777" w:rsidR="008D6602" w:rsidRPr="00D061DD" w:rsidRDefault="008D6602" w:rsidP="008D6602">
      <w:pPr>
        <w:spacing w:after="0" w:line="240" w:lineRule="auto"/>
        <w:jc w:val="both"/>
        <w:rPr>
          <w:rFonts w:asciiTheme="minorHAnsi" w:hAnsiTheme="minorHAnsi"/>
          <w:b/>
          <w:sz w:val="22"/>
          <w:szCs w:val="22"/>
          <w:lang w:val="en-GB"/>
        </w:rPr>
      </w:pPr>
    </w:p>
    <w:p w14:paraId="4A1293FA" w14:textId="77777777" w:rsidR="008D6602" w:rsidRPr="00D061DD" w:rsidRDefault="008D6602" w:rsidP="008D6602">
      <w:pPr>
        <w:spacing w:after="0" w:line="240" w:lineRule="auto"/>
        <w:jc w:val="both"/>
        <w:rPr>
          <w:rFonts w:asciiTheme="minorHAnsi" w:hAnsiTheme="minorHAnsi"/>
          <w:b/>
          <w:sz w:val="22"/>
          <w:szCs w:val="22"/>
          <w:lang w:val="en-GB"/>
        </w:rPr>
      </w:pPr>
      <w:r w:rsidRPr="00D061DD">
        <w:rPr>
          <w:rFonts w:asciiTheme="minorHAnsi" w:hAnsiTheme="minorHAnsi"/>
          <w:b/>
          <w:sz w:val="22"/>
          <w:szCs w:val="22"/>
          <w:lang w:val="en-GB"/>
        </w:rPr>
        <w:t xml:space="preserve">Student’s Signature: </w:t>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t xml:space="preserve">         </w:t>
      </w:r>
      <w:r w:rsidRPr="00D061DD">
        <w:rPr>
          <w:rFonts w:asciiTheme="minorHAnsi" w:hAnsiTheme="minorHAnsi"/>
          <w:b/>
          <w:sz w:val="22"/>
          <w:szCs w:val="22"/>
          <w:lang w:val="en-GB"/>
        </w:rPr>
        <w:tab/>
        <w:t>Date:</w:t>
      </w:r>
    </w:p>
    <w:p w14:paraId="45C3AC7F" w14:textId="77777777" w:rsidR="008D6602" w:rsidRPr="00D061DD" w:rsidRDefault="008D6602" w:rsidP="008D6602">
      <w:pPr>
        <w:spacing w:after="0" w:line="240" w:lineRule="auto"/>
        <w:jc w:val="both"/>
        <w:rPr>
          <w:rFonts w:asciiTheme="minorHAnsi" w:hAnsiTheme="minorHAnsi"/>
          <w:b/>
          <w:sz w:val="22"/>
          <w:szCs w:val="22"/>
          <w:lang w:val="en-GB"/>
        </w:rPr>
      </w:pPr>
      <w:r w:rsidRPr="00D061DD">
        <w:rPr>
          <w:rFonts w:asciiTheme="minorHAnsi" w:hAnsiTheme="minorHAnsi"/>
          <w:b/>
          <w:sz w:val="22"/>
          <w:szCs w:val="22"/>
          <w:lang w:val="en-GB"/>
        </w:rPr>
        <w:t>(</w:t>
      </w:r>
      <w:r w:rsidRPr="00D061DD">
        <w:rPr>
          <w:rFonts w:asciiTheme="minorHAnsi" w:hAnsiTheme="minorHAnsi"/>
          <w:b/>
          <w:i/>
          <w:sz w:val="22"/>
          <w:szCs w:val="22"/>
          <w:lang w:val="en-GB"/>
        </w:rPr>
        <w:t>Provide E-mail ID</w:t>
      </w:r>
      <w:r w:rsidRPr="00D061DD">
        <w:rPr>
          <w:rFonts w:asciiTheme="minorHAnsi" w:hAnsiTheme="minorHAnsi"/>
          <w:b/>
          <w:sz w:val="22"/>
          <w:szCs w:val="22"/>
          <w:lang w:val="en-GB"/>
        </w:rPr>
        <w:t>)</w:t>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t>(</w:t>
      </w:r>
      <w:r w:rsidRPr="00D061DD">
        <w:rPr>
          <w:rFonts w:asciiTheme="minorHAnsi" w:hAnsiTheme="minorHAnsi"/>
          <w:b/>
          <w:i/>
          <w:sz w:val="22"/>
          <w:szCs w:val="22"/>
          <w:lang w:val="en-GB"/>
        </w:rPr>
        <w:t>Provide Submission Date</w:t>
      </w:r>
      <w:r w:rsidRPr="00D061DD">
        <w:rPr>
          <w:rFonts w:asciiTheme="minorHAnsi" w:hAnsiTheme="minorHAnsi"/>
          <w:b/>
          <w:sz w:val="22"/>
          <w:szCs w:val="22"/>
          <w:lang w:val="en-GB"/>
        </w:rPr>
        <w:t>)</w:t>
      </w:r>
    </w:p>
    <w:p w14:paraId="7EBD5355" w14:textId="77777777" w:rsidR="008D6602" w:rsidRPr="00D061DD" w:rsidRDefault="008D6602" w:rsidP="008D6602">
      <w:pPr>
        <w:rPr>
          <w:rFonts w:asciiTheme="minorHAnsi" w:eastAsia="Times New Roman" w:hAnsiTheme="minorHAnsi" w:cs="Times New Roman"/>
          <w:b/>
          <w:lang w:val="en-GB"/>
        </w:rPr>
      </w:pPr>
    </w:p>
    <w:p w14:paraId="4032E3DB" w14:textId="77777777" w:rsidR="008D6602" w:rsidRPr="00D061DD" w:rsidRDefault="008D6602" w:rsidP="008D6602">
      <w:pPr>
        <w:rPr>
          <w:rFonts w:asciiTheme="minorHAnsi" w:eastAsia="Times New Roman" w:hAnsiTheme="minorHAnsi" w:cs="Times New Roman"/>
          <w:b/>
          <w:lang w:val="en-GB"/>
        </w:rPr>
      </w:pPr>
    </w:p>
    <w:p w14:paraId="7B5C2BAF" w14:textId="77777777" w:rsidR="008D6602" w:rsidRPr="00D061DD" w:rsidRDefault="008D6602" w:rsidP="008D6602">
      <w:pPr>
        <w:tabs>
          <w:tab w:val="left" w:pos="3396"/>
        </w:tabs>
        <w:rPr>
          <w:rFonts w:asciiTheme="minorHAnsi" w:eastAsia="Times New Roman" w:hAnsiTheme="minorHAnsi" w:cs="Times New Roman"/>
          <w:lang w:val="en-GB"/>
        </w:rPr>
      </w:pPr>
    </w:p>
    <w:p w14:paraId="1A04E4B1" w14:textId="77777777" w:rsidR="008D6602" w:rsidRPr="00D061DD" w:rsidRDefault="008D6602" w:rsidP="008D6602">
      <w:pPr>
        <w:tabs>
          <w:tab w:val="left" w:pos="3396"/>
        </w:tabs>
        <w:rPr>
          <w:rFonts w:asciiTheme="minorHAnsi" w:eastAsia="Times New Roman" w:hAnsiTheme="minorHAnsi" w:cs="Times New Roman"/>
          <w:lang w:val="en-GB"/>
        </w:rPr>
      </w:pPr>
    </w:p>
    <w:p w14:paraId="48C6278D" w14:textId="77777777" w:rsidR="008D6602" w:rsidRPr="00D061DD" w:rsidRDefault="008D6602" w:rsidP="008D6602">
      <w:pPr>
        <w:tabs>
          <w:tab w:val="left" w:pos="3396"/>
        </w:tabs>
        <w:rPr>
          <w:rFonts w:asciiTheme="minorHAnsi" w:eastAsia="Times New Roman" w:hAnsiTheme="minorHAnsi" w:cs="Times New Roman"/>
          <w:lang w:val="en-GB"/>
        </w:rPr>
      </w:pPr>
    </w:p>
    <w:p w14:paraId="74E83079" w14:textId="77777777" w:rsidR="008D6602" w:rsidRPr="00D061DD" w:rsidRDefault="008D6602" w:rsidP="008D6602">
      <w:pPr>
        <w:tabs>
          <w:tab w:val="left" w:pos="3396"/>
        </w:tabs>
        <w:rPr>
          <w:rFonts w:asciiTheme="minorHAnsi" w:eastAsia="Times New Roman" w:hAnsiTheme="minorHAnsi" w:cs="Times New Roman"/>
          <w:lang w:val="en-GB"/>
        </w:rPr>
      </w:pPr>
    </w:p>
    <w:p w14:paraId="0A989383" w14:textId="77777777" w:rsidR="008D6602" w:rsidRPr="00D061DD" w:rsidRDefault="008D6602" w:rsidP="008D6602">
      <w:pPr>
        <w:spacing w:after="0"/>
        <w:jc w:val="both"/>
        <w:rPr>
          <w:rFonts w:asciiTheme="minorHAnsi" w:eastAsia="Times New Roman" w:hAnsiTheme="minorHAnsi" w:cs="Times New Roman"/>
          <w:lang w:val="en-GB"/>
        </w:rPr>
      </w:pPr>
    </w:p>
    <w:p w14:paraId="1A5FBE51" w14:textId="77777777" w:rsidR="008D6602" w:rsidRPr="00D061DD" w:rsidRDefault="008D6602" w:rsidP="008D6602">
      <w:pPr>
        <w:spacing w:after="0"/>
        <w:jc w:val="both"/>
        <w:rPr>
          <w:rFonts w:asciiTheme="minorHAnsi" w:eastAsia="Times New Roman" w:hAnsiTheme="minorHAnsi" w:cs="Times New Roman"/>
          <w:lang w:val="en-GB"/>
        </w:rPr>
      </w:pPr>
    </w:p>
    <w:p w14:paraId="6614E5F7" w14:textId="77777777" w:rsidR="008D6602" w:rsidRPr="00D061DD" w:rsidRDefault="008D6602" w:rsidP="008D6602">
      <w:pPr>
        <w:spacing w:after="0"/>
        <w:jc w:val="both"/>
        <w:rPr>
          <w:rFonts w:asciiTheme="minorHAnsi" w:eastAsia="Times New Roman" w:hAnsiTheme="minorHAnsi" w:cs="Times New Roman"/>
          <w:lang w:val="en-GB"/>
        </w:rPr>
      </w:pPr>
    </w:p>
    <w:p w14:paraId="4AC72BF1" w14:textId="77777777" w:rsidR="008D6602" w:rsidRPr="00D061DD" w:rsidRDefault="008D6602" w:rsidP="008D6602">
      <w:pPr>
        <w:spacing w:after="0"/>
        <w:jc w:val="both"/>
        <w:rPr>
          <w:rFonts w:asciiTheme="minorHAnsi" w:eastAsia="Times New Roman" w:hAnsiTheme="minorHAnsi" w:cs="Times New Roman"/>
          <w:lang w:val="en-GB"/>
        </w:rPr>
      </w:pPr>
    </w:p>
    <w:p w14:paraId="55ED9604" w14:textId="77777777" w:rsidR="008D6602" w:rsidRPr="00D061DD" w:rsidRDefault="008D6602" w:rsidP="008D6602">
      <w:pPr>
        <w:spacing w:after="0"/>
        <w:jc w:val="both"/>
        <w:rPr>
          <w:rFonts w:asciiTheme="minorHAnsi" w:eastAsia="Times New Roman" w:hAnsiTheme="minorHAnsi" w:cs="Times New Roman"/>
          <w:lang w:val="en-GB"/>
        </w:rPr>
      </w:pPr>
    </w:p>
    <w:p w14:paraId="16A0ECA6" w14:textId="77777777" w:rsidR="00F30B13" w:rsidRPr="00D061DD" w:rsidRDefault="00F30B13" w:rsidP="00F30B13">
      <w:pPr>
        <w:ind w:left="0" w:firstLine="0"/>
        <w:rPr>
          <w:rFonts w:asciiTheme="minorHAnsi" w:eastAsia="Verdana" w:hAnsiTheme="minorHAnsi" w:cs="Verdana"/>
          <w:b/>
          <w:color w:val="002952"/>
          <w:sz w:val="28"/>
          <w:szCs w:val="28"/>
          <w:lang w:val="en-GB"/>
        </w:rPr>
        <w:sectPr w:rsidR="00F30B13" w:rsidRPr="00D061DD" w:rsidSect="00F30B13">
          <w:pgSz w:w="11906" w:h="16838" w:code="9"/>
          <w:pgMar w:top="1440" w:right="1440" w:bottom="1440" w:left="1440" w:header="0" w:footer="720" w:gutter="0"/>
          <w:cols w:space="720"/>
          <w:docGrid w:linePitch="326"/>
        </w:sectPr>
      </w:pPr>
      <w:bookmarkStart w:id="1" w:name="_gjdgxs" w:colFirst="0" w:colLast="0"/>
      <w:bookmarkEnd w:id="1"/>
    </w:p>
    <w:p w14:paraId="36A363F0" w14:textId="77777777" w:rsidR="009A1C80" w:rsidRPr="00D061DD" w:rsidRDefault="008D6602" w:rsidP="00F30B13">
      <w:pPr>
        <w:ind w:left="0" w:firstLine="0"/>
        <w:rPr>
          <w:rFonts w:asciiTheme="minorHAnsi" w:eastAsia="Verdana" w:hAnsiTheme="minorHAnsi" w:cs="Verdana"/>
          <w:b/>
          <w:color w:val="002952"/>
          <w:sz w:val="28"/>
          <w:szCs w:val="28"/>
          <w:lang w:val="en-GB"/>
        </w:rPr>
      </w:pPr>
      <w:r w:rsidRPr="00D061DD">
        <w:rPr>
          <w:rFonts w:asciiTheme="minorHAnsi" w:eastAsia="Verdana" w:hAnsiTheme="minorHAnsi" w:cs="Verdana"/>
          <w:b/>
          <w:color w:val="002952"/>
          <w:sz w:val="28"/>
          <w:szCs w:val="28"/>
          <w:lang w:val="en-GB"/>
        </w:rPr>
        <w:lastRenderedPageBreak/>
        <w:t xml:space="preserve">Higher National Diploma in </w:t>
      </w:r>
      <w:r w:rsidR="009A1C80" w:rsidRPr="00D061DD">
        <w:rPr>
          <w:rFonts w:asciiTheme="minorHAnsi" w:eastAsia="Verdana" w:hAnsiTheme="minorHAnsi" w:cs="Verdana"/>
          <w:b/>
          <w:color w:val="002952"/>
          <w:sz w:val="28"/>
          <w:szCs w:val="28"/>
          <w:lang w:val="en-GB"/>
        </w:rPr>
        <w:t>Computing</w:t>
      </w:r>
    </w:p>
    <w:p w14:paraId="353DBA8A" w14:textId="77777777" w:rsidR="008D6602" w:rsidRPr="00D061DD" w:rsidRDefault="008D6602" w:rsidP="00FF6B14">
      <w:pPr>
        <w:ind w:left="0" w:firstLine="0"/>
        <w:rPr>
          <w:rFonts w:asciiTheme="minorHAnsi" w:eastAsia="Verdana" w:hAnsiTheme="minorHAnsi" w:cs="Verdana"/>
          <w:color w:val="002952"/>
          <w:sz w:val="28"/>
          <w:szCs w:val="28"/>
          <w:lang w:val="en-GB"/>
        </w:rPr>
      </w:pPr>
      <w:r w:rsidRPr="00D061DD">
        <w:rPr>
          <w:rFonts w:asciiTheme="minorHAnsi" w:eastAsia="Verdana" w:hAnsiTheme="minorHAnsi" w:cs="Verdana"/>
          <w:color w:val="002952"/>
          <w:sz w:val="28"/>
          <w:szCs w:val="28"/>
          <w:lang w:val="en-GB"/>
        </w:rPr>
        <w:t>Assignment Brief</w:t>
      </w:r>
    </w:p>
    <w:tbl>
      <w:tblPr>
        <w:tblStyle w:val="3"/>
        <w:tblW w:w="8980" w:type="dxa"/>
        <w:tblInd w:w="10" w:type="dxa"/>
        <w:tblLayout w:type="fixed"/>
        <w:tblLook w:val="0400" w:firstRow="0" w:lastRow="0" w:firstColumn="0" w:lastColumn="0" w:noHBand="0" w:noVBand="1"/>
      </w:tblPr>
      <w:tblGrid>
        <w:gridCol w:w="3409"/>
        <w:gridCol w:w="5571"/>
      </w:tblGrid>
      <w:tr w:rsidR="008D6602" w:rsidRPr="00D061DD" w14:paraId="04C4373E"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1C2A1D7F" w14:textId="77777777" w:rsidR="008D6602" w:rsidRPr="00D061DD" w:rsidRDefault="008D6602" w:rsidP="004E7317">
            <w:pPr>
              <w:spacing w:line="259" w:lineRule="auto"/>
              <w:ind w:left="0" w:firstLine="0"/>
              <w:rPr>
                <w:rFonts w:asciiTheme="minorHAnsi" w:hAnsiTheme="minorHAnsi"/>
                <w:lang w:val="en-GB"/>
              </w:rPr>
            </w:pPr>
            <w:r w:rsidRPr="00D061DD">
              <w:rPr>
                <w:rFonts w:asciiTheme="minorHAnsi" w:hAnsiTheme="minorHAnsi"/>
                <w:sz w:val="22"/>
                <w:szCs w:val="22"/>
                <w:lang w:val="en-GB"/>
              </w:rPr>
              <w:t>Student Name /ID Number</w:t>
            </w:r>
          </w:p>
        </w:tc>
        <w:tc>
          <w:tcPr>
            <w:tcW w:w="5571" w:type="dxa"/>
            <w:tcBorders>
              <w:top w:val="single" w:sz="8" w:space="0" w:color="002952"/>
              <w:left w:val="single" w:sz="8" w:space="0" w:color="002952"/>
              <w:bottom w:val="single" w:sz="8" w:space="0" w:color="002952"/>
              <w:right w:val="single" w:sz="8" w:space="0" w:color="002952"/>
            </w:tcBorders>
            <w:vAlign w:val="center"/>
          </w:tcPr>
          <w:p w14:paraId="16BA510E" w14:textId="77777777" w:rsidR="008D6602" w:rsidRPr="00D061DD" w:rsidRDefault="008D6602" w:rsidP="004E7317">
            <w:pPr>
              <w:spacing w:after="160" w:line="259" w:lineRule="auto"/>
              <w:ind w:left="0" w:firstLine="0"/>
              <w:rPr>
                <w:rFonts w:asciiTheme="minorHAnsi" w:hAnsiTheme="minorHAnsi"/>
                <w:lang w:val="en-GB"/>
              </w:rPr>
            </w:pPr>
          </w:p>
        </w:tc>
      </w:tr>
      <w:tr w:rsidR="008D6602" w:rsidRPr="00D061DD" w14:paraId="066D2548"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shd w:val="clear" w:color="auto" w:fill="BCE0F8"/>
          </w:tcPr>
          <w:p w14:paraId="7687FEFE" w14:textId="77777777" w:rsidR="008D6602" w:rsidRPr="00D061DD" w:rsidRDefault="008D6602" w:rsidP="004E7317">
            <w:pPr>
              <w:spacing w:line="259" w:lineRule="auto"/>
              <w:ind w:left="13" w:firstLine="0"/>
              <w:rPr>
                <w:rFonts w:asciiTheme="minorHAnsi" w:hAnsiTheme="minorHAnsi"/>
                <w:lang w:val="en-GB"/>
              </w:rPr>
            </w:pPr>
            <w:r w:rsidRPr="00D061DD">
              <w:rPr>
                <w:rFonts w:asciiTheme="minorHAnsi" w:hAnsiTheme="minorHAnsi"/>
                <w:b/>
                <w:sz w:val="22"/>
                <w:szCs w:val="22"/>
                <w:lang w:val="en-GB"/>
              </w:rPr>
              <w:t>Unit Number and Title</w:t>
            </w:r>
          </w:p>
        </w:tc>
        <w:tc>
          <w:tcPr>
            <w:tcW w:w="5571" w:type="dxa"/>
            <w:tcBorders>
              <w:top w:val="single" w:sz="8" w:space="0" w:color="002952"/>
              <w:left w:val="single" w:sz="8" w:space="0" w:color="002952"/>
              <w:bottom w:val="single" w:sz="8" w:space="0" w:color="002952"/>
              <w:right w:val="single" w:sz="8" w:space="0" w:color="002952"/>
            </w:tcBorders>
            <w:shd w:val="clear" w:color="auto" w:fill="BCE0F8"/>
            <w:vAlign w:val="center"/>
          </w:tcPr>
          <w:p w14:paraId="5A4E3C53" w14:textId="68FDD58C" w:rsidR="008D6602" w:rsidRPr="00D061DD" w:rsidRDefault="009D62C6" w:rsidP="00501A32">
            <w:pPr>
              <w:spacing w:after="160" w:line="259" w:lineRule="auto"/>
              <w:ind w:left="0" w:firstLine="0"/>
              <w:rPr>
                <w:rFonts w:ascii="Consolas" w:hAnsi="Consolas" w:cs="Consolas"/>
                <w:b/>
                <w:sz w:val="20"/>
                <w:szCs w:val="20"/>
                <w:lang w:val="en-GB"/>
              </w:rPr>
            </w:pPr>
            <w:r>
              <w:rPr>
                <w:color w:val="000000" w:themeColor="text1"/>
              </w:rPr>
              <w:t xml:space="preserve">Unit 13 – Computing Research Project  </w:t>
            </w:r>
          </w:p>
        </w:tc>
      </w:tr>
      <w:tr w:rsidR="008D6602" w:rsidRPr="00D061DD" w14:paraId="58A702ED"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243BE891" w14:textId="77777777" w:rsidR="008D6602" w:rsidRPr="00D061DD" w:rsidRDefault="008D6602" w:rsidP="004E7317">
            <w:pPr>
              <w:spacing w:line="259" w:lineRule="auto"/>
              <w:ind w:left="0" w:firstLine="0"/>
              <w:rPr>
                <w:rFonts w:asciiTheme="minorHAnsi" w:hAnsiTheme="minorHAnsi"/>
                <w:lang w:val="en-GB"/>
              </w:rPr>
            </w:pPr>
            <w:r w:rsidRPr="00D061DD">
              <w:rPr>
                <w:rFonts w:asciiTheme="minorHAnsi" w:hAnsiTheme="minorHAnsi"/>
                <w:sz w:val="22"/>
                <w:szCs w:val="22"/>
                <w:lang w:val="en-GB"/>
              </w:rPr>
              <w:t>Academic Year</w:t>
            </w:r>
          </w:p>
        </w:tc>
        <w:tc>
          <w:tcPr>
            <w:tcW w:w="5571" w:type="dxa"/>
            <w:tcBorders>
              <w:top w:val="single" w:sz="8" w:space="0" w:color="002952"/>
              <w:left w:val="single" w:sz="8" w:space="0" w:color="002952"/>
              <w:bottom w:val="single" w:sz="8" w:space="0" w:color="002952"/>
              <w:right w:val="single" w:sz="8" w:space="0" w:color="002952"/>
            </w:tcBorders>
          </w:tcPr>
          <w:p w14:paraId="2955B900" w14:textId="21D1B409" w:rsidR="008D6602" w:rsidRPr="00D061DD" w:rsidRDefault="00DB46DE" w:rsidP="004E7317">
            <w:pPr>
              <w:spacing w:after="160" w:line="259" w:lineRule="auto"/>
              <w:ind w:left="0" w:firstLine="0"/>
              <w:rPr>
                <w:rFonts w:asciiTheme="minorHAnsi" w:hAnsiTheme="minorHAnsi"/>
                <w:lang w:val="en-GB"/>
              </w:rPr>
            </w:pPr>
            <w:r>
              <w:rPr>
                <w:rFonts w:asciiTheme="minorHAnsi" w:hAnsiTheme="minorHAnsi"/>
                <w:lang w:val="en-GB"/>
              </w:rPr>
              <w:t>20</w:t>
            </w:r>
            <w:r w:rsidR="00084005">
              <w:rPr>
                <w:rFonts w:asciiTheme="minorHAnsi" w:hAnsiTheme="minorHAnsi"/>
                <w:lang w:val="en-GB"/>
              </w:rPr>
              <w:t>2</w:t>
            </w:r>
            <w:r w:rsidR="00512666">
              <w:rPr>
                <w:rFonts w:asciiTheme="minorHAnsi" w:hAnsiTheme="minorHAnsi"/>
                <w:lang w:val="en-GB"/>
              </w:rPr>
              <w:t>1</w:t>
            </w:r>
            <w:r>
              <w:rPr>
                <w:rFonts w:asciiTheme="minorHAnsi" w:hAnsiTheme="minorHAnsi"/>
                <w:lang w:val="en-GB"/>
              </w:rPr>
              <w:t>/</w:t>
            </w:r>
            <w:r w:rsidR="00084005">
              <w:rPr>
                <w:rFonts w:asciiTheme="minorHAnsi" w:hAnsiTheme="minorHAnsi"/>
                <w:lang w:val="en-GB"/>
              </w:rPr>
              <w:t>2</w:t>
            </w:r>
            <w:r w:rsidR="00512666">
              <w:rPr>
                <w:rFonts w:asciiTheme="minorHAnsi" w:hAnsiTheme="minorHAnsi"/>
                <w:lang w:val="en-GB"/>
              </w:rPr>
              <w:t>2</w:t>
            </w:r>
          </w:p>
        </w:tc>
      </w:tr>
      <w:tr w:rsidR="008D6602" w:rsidRPr="00D061DD" w14:paraId="57D7AD8F"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1A281458" w14:textId="77777777" w:rsidR="008D6602" w:rsidRPr="00D061DD" w:rsidRDefault="008D6602" w:rsidP="004E7317">
            <w:pPr>
              <w:spacing w:line="259" w:lineRule="auto"/>
              <w:ind w:left="0" w:firstLine="0"/>
              <w:rPr>
                <w:rFonts w:asciiTheme="minorHAnsi" w:hAnsiTheme="minorHAnsi"/>
                <w:lang w:val="en-GB"/>
              </w:rPr>
            </w:pPr>
            <w:r w:rsidRPr="00D061DD">
              <w:rPr>
                <w:rFonts w:asciiTheme="minorHAnsi" w:hAnsiTheme="minorHAnsi"/>
                <w:sz w:val="22"/>
                <w:szCs w:val="22"/>
                <w:lang w:val="en-GB"/>
              </w:rPr>
              <w:t>Unit Tutor</w:t>
            </w:r>
          </w:p>
        </w:tc>
        <w:tc>
          <w:tcPr>
            <w:tcW w:w="5571" w:type="dxa"/>
            <w:tcBorders>
              <w:top w:val="single" w:sz="8" w:space="0" w:color="002952"/>
              <w:left w:val="single" w:sz="8" w:space="0" w:color="002952"/>
              <w:bottom w:val="single" w:sz="8" w:space="0" w:color="002952"/>
              <w:right w:val="single" w:sz="8" w:space="0" w:color="002952"/>
            </w:tcBorders>
          </w:tcPr>
          <w:p w14:paraId="0EA12A12" w14:textId="77777777" w:rsidR="008D6602" w:rsidRPr="00D061DD" w:rsidRDefault="008D6602" w:rsidP="004E7317">
            <w:pPr>
              <w:spacing w:after="160" w:line="259" w:lineRule="auto"/>
              <w:ind w:left="0" w:firstLine="0"/>
              <w:rPr>
                <w:rFonts w:asciiTheme="minorHAnsi" w:hAnsiTheme="minorHAnsi"/>
                <w:lang w:val="en-GB"/>
              </w:rPr>
            </w:pPr>
          </w:p>
        </w:tc>
      </w:tr>
      <w:tr w:rsidR="00084005" w:rsidRPr="00D061DD" w14:paraId="2801D2AF"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shd w:val="clear" w:color="auto" w:fill="BCE0F8"/>
          </w:tcPr>
          <w:p w14:paraId="082A298F" w14:textId="77777777" w:rsidR="00084005" w:rsidRPr="00D061DD" w:rsidRDefault="00084005" w:rsidP="00084005">
            <w:pPr>
              <w:spacing w:line="259" w:lineRule="auto"/>
              <w:ind w:left="13" w:firstLine="0"/>
              <w:rPr>
                <w:rFonts w:asciiTheme="minorHAnsi" w:hAnsiTheme="minorHAnsi"/>
                <w:lang w:val="en-GB"/>
              </w:rPr>
            </w:pPr>
            <w:r w:rsidRPr="00D061DD">
              <w:rPr>
                <w:rFonts w:asciiTheme="minorHAnsi" w:hAnsiTheme="minorHAnsi"/>
                <w:b/>
                <w:sz w:val="22"/>
                <w:szCs w:val="22"/>
                <w:lang w:val="en-GB"/>
              </w:rPr>
              <w:t>Assignment Title</w:t>
            </w:r>
          </w:p>
        </w:tc>
        <w:tc>
          <w:tcPr>
            <w:tcW w:w="5571" w:type="dxa"/>
            <w:tcBorders>
              <w:top w:val="single" w:sz="8" w:space="0" w:color="002952"/>
              <w:left w:val="single" w:sz="8" w:space="0" w:color="002952"/>
              <w:bottom w:val="single" w:sz="8" w:space="0" w:color="002952"/>
              <w:right w:val="single" w:sz="8" w:space="0" w:color="002952"/>
            </w:tcBorders>
            <w:shd w:val="clear" w:color="auto" w:fill="BCE0F8"/>
          </w:tcPr>
          <w:p w14:paraId="548907EC" w14:textId="162F03CE" w:rsidR="00084005" w:rsidRPr="00D061DD" w:rsidRDefault="00084005" w:rsidP="00084005">
            <w:pPr>
              <w:rPr>
                <w:rFonts w:asciiTheme="minorHAnsi" w:hAnsiTheme="minorHAnsi"/>
                <w:sz w:val="20"/>
                <w:szCs w:val="20"/>
                <w:lang w:val="en-GB"/>
              </w:rPr>
            </w:pPr>
          </w:p>
        </w:tc>
      </w:tr>
      <w:tr w:rsidR="00084005" w:rsidRPr="00D061DD" w14:paraId="06793C12"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68FC5744" w14:textId="77777777" w:rsidR="00084005" w:rsidRPr="00D061DD" w:rsidRDefault="00084005" w:rsidP="00084005">
            <w:pPr>
              <w:spacing w:line="259" w:lineRule="auto"/>
              <w:ind w:left="0" w:firstLine="0"/>
              <w:rPr>
                <w:rFonts w:asciiTheme="minorHAnsi" w:hAnsiTheme="minorHAnsi"/>
                <w:lang w:val="en-GB"/>
              </w:rPr>
            </w:pPr>
            <w:r w:rsidRPr="00D061DD">
              <w:rPr>
                <w:rFonts w:asciiTheme="minorHAnsi" w:hAnsiTheme="minorHAnsi"/>
                <w:sz w:val="22"/>
                <w:szCs w:val="22"/>
                <w:lang w:val="en-GB"/>
              </w:rPr>
              <w:t>Issue Date</w:t>
            </w:r>
          </w:p>
        </w:tc>
        <w:tc>
          <w:tcPr>
            <w:tcW w:w="5571" w:type="dxa"/>
            <w:tcBorders>
              <w:top w:val="single" w:sz="8" w:space="0" w:color="002952"/>
              <w:left w:val="single" w:sz="8" w:space="0" w:color="002952"/>
              <w:bottom w:val="single" w:sz="8" w:space="0" w:color="002952"/>
              <w:right w:val="single" w:sz="8" w:space="0" w:color="002952"/>
            </w:tcBorders>
          </w:tcPr>
          <w:p w14:paraId="33ACC7C9" w14:textId="77777777" w:rsidR="00084005" w:rsidRPr="00D061DD" w:rsidRDefault="00084005" w:rsidP="00084005">
            <w:pPr>
              <w:spacing w:after="160" w:line="259" w:lineRule="auto"/>
              <w:ind w:left="0" w:firstLine="0"/>
              <w:rPr>
                <w:rFonts w:asciiTheme="minorHAnsi" w:hAnsiTheme="minorHAnsi"/>
                <w:lang w:val="en-GB"/>
              </w:rPr>
            </w:pPr>
          </w:p>
        </w:tc>
      </w:tr>
      <w:tr w:rsidR="00084005" w:rsidRPr="00D061DD" w14:paraId="1AE2D9E3"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74022E0A" w14:textId="77777777" w:rsidR="00084005" w:rsidRPr="00D061DD" w:rsidRDefault="00084005" w:rsidP="00084005">
            <w:pPr>
              <w:spacing w:line="259" w:lineRule="auto"/>
              <w:ind w:left="0" w:firstLine="0"/>
              <w:rPr>
                <w:rFonts w:asciiTheme="minorHAnsi" w:hAnsiTheme="minorHAnsi"/>
                <w:lang w:val="en-GB"/>
              </w:rPr>
            </w:pPr>
            <w:r w:rsidRPr="00D061DD">
              <w:rPr>
                <w:rFonts w:asciiTheme="minorHAnsi" w:hAnsiTheme="minorHAnsi"/>
                <w:sz w:val="22"/>
                <w:szCs w:val="22"/>
                <w:lang w:val="en-GB"/>
              </w:rPr>
              <w:t>Submission Date</w:t>
            </w:r>
          </w:p>
        </w:tc>
        <w:tc>
          <w:tcPr>
            <w:tcW w:w="5571" w:type="dxa"/>
            <w:tcBorders>
              <w:top w:val="single" w:sz="8" w:space="0" w:color="002952"/>
              <w:left w:val="single" w:sz="8" w:space="0" w:color="002952"/>
              <w:bottom w:val="single" w:sz="8" w:space="0" w:color="002952"/>
              <w:right w:val="single" w:sz="8" w:space="0" w:color="002952"/>
            </w:tcBorders>
          </w:tcPr>
          <w:p w14:paraId="12AD3BFB" w14:textId="77777777" w:rsidR="00084005" w:rsidRPr="00D061DD" w:rsidRDefault="00084005" w:rsidP="00084005">
            <w:pPr>
              <w:spacing w:after="160" w:line="259" w:lineRule="auto"/>
              <w:ind w:left="0" w:firstLine="0"/>
              <w:rPr>
                <w:rFonts w:asciiTheme="minorHAnsi" w:hAnsiTheme="minorHAnsi"/>
                <w:lang w:val="en-GB"/>
              </w:rPr>
            </w:pPr>
          </w:p>
        </w:tc>
      </w:tr>
      <w:tr w:rsidR="00084005" w:rsidRPr="00D061DD" w14:paraId="68F7A8DE"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0BCD9ACE" w14:textId="77777777" w:rsidR="00084005" w:rsidRPr="00D061DD" w:rsidRDefault="00084005" w:rsidP="00084005">
            <w:pPr>
              <w:spacing w:line="259" w:lineRule="auto"/>
              <w:ind w:left="0" w:firstLine="0"/>
              <w:rPr>
                <w:rFonts w:asciiTheme="minorHAnsi" w:hAnsiTheme="minorHAnsi"/>
                <w:lang w:val="en-GB"/>
              </w:rPr>
            </w:pPr>
            <w:r w:rsidRPr="00D061DD">
              <w:rPr>
                <w:rFonts w:asciiTheme="minorHAnsi" w:hAnsiTheme="minorHAnsi"/>
                <w:sz w:val="22"/>
                <w:szCs w:val="22"/>
                <w:lang w:val="en-GB"/>
              </w:rPr>
              <w:t>IV Name &amp; Date</w:t>
            </w:r>
          </w:p>
        </w:tc>
        <w:tc>
          <w:tcPr>
            <w:tcW w:w="5571" w:type="dxa"/>
            <w:tcBorders>
              <w:top w:val="single" w:sz="8" w:space="0" w:color="002952"/>
              <w:left w:val="single" w:sz="8" w:space="0" w:color="002952"/>
              <w:bottom w:val="single" w:sz="8" w:space="0" w:color="002952"/>
              <w:right w:val="single" w:sz="8" w:space="0" w:color="002952"/>
            </w:tcBorders>
          </w:tcPr>
          <w:p w14:paraId="69B8934C" w14:textId="77777777" w:rsidR="00084005" w:rsidRPr="00D061DD" w:rsidRDefault="00084005" w:rsidP="00084005">
            <w:pPr>
              <w:spacing w:after="160" w:line="259" w:lineRule="auto"/>
              <w:ind w:left="0" w:firstLine="0"/>
              <w:rPr>
                <w:rFonts w:asciiTheme="minorHAnsi" w:hAnsiTheme="minorHAnsi"/>
                <w:lang w:val="en-GB"/>
              </w:rPr>
            </w:pPr>
          </w:p>
        </w:tc>
      </w:tr>
    </w:tbl>
    <w:p w14:paraId="001639D3" w14:textId="77777777" w:rsidR="008D6602" w:rsidRPr="00D061DD" w:rsidRDefault="008D6602" w:rsidP="008D6602">
      <w:pPr>
        <w:rPr>
          <w:rFonts w:asciiTheme="minorHAnsi" w:hAnsiTheme="minorHAnsi"/>
          <w:lang w:val="en-GB"/>
        </w:rPr>
      </w:pPr>
    </w:p>
    <w:tbl>
      <w:tblPr>
        <w:tblStyle w:val="2"/>
        <w:tblW w:w="90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0"/>
        <w:gridCol w:w="8010"/>
      </w:tblGrid>
      <w:tr w:rsidR="008D6602" w:rsidRPr="00D061DD" w14:paraId="0C9D8612" w14:textId="77777777" w:rsidTr="006F0D46">
        <w:tc>
          <w:tcPr>
            <w:tcW w:w="9000" w:type="dxa"/>
            <w:gridSpan w:val="2"/>
            <w:shd w:val="clear" w:color="auto" w:fill="BCE0F8"/>
          </w:tcPr>
          <w:p w14:paraId="6FB4F9B7" w14:textId="77777777" w:rsidR="008D6602" w:rsidRPr="00D061DD" w:rsidRDefault="008D6602" w:rsidP="004E7317">
            <w:pPr>
              <w:ind w:left="0" w:firstLine="0"/>
              <w:rPr>
                <w:rFonts w:asciiTheme="minorHAnsi" w:hAnsiTheme="minorHAnsi"/>
                <w:b/>
                <w:lang w:val="en-GB"/>
              </w:rPr>
            </w:pPr>
            <w:r w:rsidRPr="00D061DD">
              <w:rPr>
                <w:rFonts w:asciiTheme="minorHAnsi" w:hAnsiTheme="minorHAnsi"/>
                <w:b/>
                <w:lang w:val="en-GB"/>
              </w:rPr>
              <w:t xml:space="preserve">Submission format </w:t>
            </w:r>
          </w:p>
          <w:p w14:paraId="0CDCC5D0" w14:textId="77777777" w:rsidR="008D6602" w:rsidRPr="00D061DD" w:rsidRDefault="008D6602" w:rsidP="004E7317">
            <w:pPr>
              <w:ind w:left="0" w:firstLine="0"/>
              <w:rPr>
                <w:rFonts w:asciiTheme="minorHAnsi" w:hAnsiTheme="minorHAnsi"/>
                <w:lang w:val="en-GB"/>
              </w:rPr>
            </w:pPr>
          </w:p>
        </w:tc>
      </w:tr>
      <w:tr w:rsidR="008D6602" w:rsidRPr="00D061DD" w14:paraId="2EAA5769" w14:textId="77777777" w:rsidTr="006F0D46">
        <w:trPr>
          <w:trHeight w:val="980"/>
        </w:trPr>
        <w:tc>
          <w:tcPr>
            <w:tcW w:w="9000" w:type="dxa"/>
            <w:gridSpan w:val="2"/>
          </w:tcPr>
          <w:p w14:paraId="1DE9C604" w14:textId="77777777" w:rsidR="009D62C6" w:rsidRDefault="009D62C6" w:rsidP="009D62C6">
            <w:pPr>
              <w:spacing w:after="160" w:line="259" w:lineRule="auto"/>
              <w:ind w:left="0" w:firstLine="0"/>
              <w:jc w:val="both"/>
            </w:pPr>
            <w:r>
              <w:rPr>
                <w:b/>
              </w:rPr>
              <w:t xml:space="preserve">Research Project Proposal </w:t>
            </w:r>
          </w:p>
          <w:p w14:paraId="2C5E5215" w14:textId="77777777" w:rsidR="009D62C6" w:rsidRDefault="009D62C6" w:rsidP="009D62C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after="160" w:line="259" w:lineRule="auto"/>
              <w:ind w:left="330" w:hanging="330"/>
              <w:jc w:val="both"/>
            </w:pPr>
            <w:r w:rsidRPr="00E26DBD">
              <w:t xml:space="preserve">The submission is in the form of an individual written report. </w:t>
            </w:r>
          </w:p>
          <w:p w14:paraId="397FC62C" w14:textId="77777777" w:rsidR="009D62C6" w:rsidRDefault="009D62C6" w:rsidP="009D62C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after="160" w:line="259" w:lineRule="auto"/>
              <w:ind w:left="330" w:hanging="330"/>
              <w:jc w:val="both"/>
            </w:pPr>
            <w:r w:rsidRPr="00E26DBD">
              <w:t xml:space="preserve">This should be written in a concise, formal business style using single spacing and font size 12. </w:t>
            </w:r>
          </w:p>
          <w:p w14:paraId="75E257F4" w14:textId="77777777" w:rsidR="009D62C6" w:rsidRDefault="009D62C6" w:rsidP="009D62C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after="160" w:line="259" w:lineRule="auto"/>
              <w:ind w:left="330" w:hanging="330"/>
              <w:jc w:val="both"/>
            </w:pPr>
            <w:r w:rsidRPr="00E26DBD">
              <w:t xml:space="preserve">You are required to make use of headings, paragraphs and subsections as appropriate, and all work must be supported with research </w:t>
            </w:r>
          </w:p>
          <w:p w14:paraId="075520E8" w14:textId="77777777" w:rsidR="009D62C6" w:rsidRDefault="009D62C6" w:rsidP="009D62C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after="160" w:line="259" w:lineRule="auto"/>
              <w:ind w:left="330" w:hanging="330"/>
              <w:jc w:val="both"/>
            </w:pPr>
            <w:r>
              <w:t>R</w:t>
            </w:r>
            <w:r w:rsidRPr="00E26DBD">
              <w:t xml:space="preserve">eference using the Harvard referencing system. </w:t>
            </w:r>
          </w:p>
          <w:p w14:paraId="67DC2218" w14:textId="77777777" w:rsidR="009D62C6" w:rsidRDefault="009D62C6" w:rsidP="009D62C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after="160" w:line="259" w:lineRule="auto"/>
              <w:ind w:left="330" w:hanging="330"/>
              <w:jc w:val="both"/>
            </w:pPr>
            <w:r w:rsidRPr="004661A3">
              <w:t xml:space="preserve">Please provide a referencing list using the Harvard referencing system. </w:t>
            </w:r>
          </w:p>
          <w:p w14:paraId="677C8294" w14:textId="0314ED4E" w:rsidR="008D6602" w:rsidRPr="00D061DD" w:rsidRDefault="009D62C6" w:rsidP="009D62C6">
            <w:pPr>
              <w:spacing w:line="276" w:lineRule="auto"/>
              <w:jc w:val="both"/>
              <w:rPr>
                <w:rFonts w:asciiTheme="minorHAnsi" w:hAnsiTheme="minorHAnsi" w:cstheme="minorHAnsi"/>
                <w:b/>
                <w:lang w:val="en-GB"/>
              </w:rPr>
            </w:pPr>
            <w:r w:rsidRPr="004661A3">
              <w:t xml:space="preserve">The recommended word limit is minimum 2000 words. </w:t>
            </w:r>
            <w:r w:rsidR="008D6602" w:rsidRPr="00D061DD">
              <w:rPr>
                <w:rFonts w:asciiTheme="minorHAnsi" w:hAnsiTheme="minorHAnsi" w:cstheme="minorHAnsi"/>
                <w:b/>
                <w:lang w:val="en-GB"/>
              </w:rPr>
              <w:t xml:space="preserve"> </w:t>
            </w:r>
          </w:p>
        </w:tc>
      </w:tr>
      <w:tr w:rsidR="002538BC" w:rsidRPr="00D061DD" w14:paraId="4B6E0BB1" w14:textId="77777777" w:rsidTr="00164EC6">
        <w:tc>
          <w:tcPr>
            <w:tcW w:w="9000" w:type="dxa"/>
            <w:gridSpan w:val="2"/>
          </w:tcPr>
          <w:p w14:paraId="7FA0DCC1" w14:textId="77777777" w:rsidR="002538BC" w:rsidRPr="00D061DD" w:rsidRDefault="002538BC" w:rsidP="004E7317">
            <w:pPr>
              <w:ind w:left="0" w:firstLine="0"/>
              <w:rPr>
                <w:rFonts w:asciiTheme="minorHAnsi" w:eastAsia="AptiferSansLTPro-Bold" w:hAnsiTheme="minorHAnsi" w:cstheme="minorHAnsi"/>
                <w:b/>
                <w:lang w:val="en-GB"/>
              </w:rPr>
            </w:pPr>
            <w:r w:rsidRPr="00D061DD">
              <w:rPr>
                <w:rFonts w:asciiTheme="minorHAnsi" w:eastAsia="AptiferSansLTPro-Bold" w:hAnsiTheme="minorHAnsi" w:cstheme="minorHAnsi"/>
                <w:b/>
                <w:lang w:val="en-GB"/>
              </w:rPr>
              <w:t>Unit Learning Outcomes:</w:t>
            </w:r>
          </w:p>
          <w:p w14:paraId="5941C6A2" w14:textId="77777777" w:rsidR="002538BC" w:rsidRPr="00D061DD" w:rsidRDefault="002538BC" w:rsidP="004E7317">
            <w:pPr>
              <w:ind w:left="0" w:firstLine="0"/>
              <w:rPr>
                <w:rFonts w:asciiTheme="minorHAnsi" w:hAnsiTheme="minorHAnsi" w:cstheme="minorHAnsi"/>
                <w:lang w:val="en-GB"/>
              </w:rPr>
            </w:pPr>
          </w:p>
        </w:tc>
      </w:tr>
      <w:tr w:rsidR="009D62C6" w:rsidRPr="00D061DD" w14:paraId="7B421447" w14:textId="77777777" w:rsidTr="00164EC6">
        <w:tc>
          <w:tcPr>
            <w:tcW w:w="9000" w:type="dxa"/>
            <w:gridSpan w:val="2"/>
          </w:tcPr>
          <w:p w14:paraId="619264D2" w14:textId="77777777" w:rsidR="009D62C6" w:rsidRDefault="009D62C6"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r w:rsidRPr="00A50AB3">
              <w:rPr>
                <w:rFonts w:asciiTheme="minorHAnsi" w:eastAsiaTheme="minorEastAsia" w:hAnsiTheme="minorHAnsi" w:cs="Arial"/>
                <w:b/>
                <w:color w:val="auto"/>
              </w:rPr>
              <w:t>LO1</w:t>
            </w:r>
            <w:r>
              <w:rPr>
                <w:rFonts w:asciiTheme="minorHAnsi" w:eastAsiaTheme="minorEastAsia" w:hAnsiTheme="minorHAnsi" w:cs="Arial"/>
                <w:color w:val="auto"/>
              </w:rPr>
              <w:t xml:space="preserve">. </w:t>
            </w:r>
            <w:r>
              <w:rPr>
                <w:b/>
                <w:bCs/>
                <w:sz w:val="23"/>
                <w:szCs w:val="23"/>
              </w:rPr>
              <w:t>Examine appropriate research methodologies and approaches as part of the research process</w:t>
            </w:r>
            <w:r>
              <w:rPr>
                <w:rFonts w:asciiTheme="minorHAnsi" w:eastAsiaTheme="minorEastAsia" w:hAnsiTheme="minorHAnsi" w:cs="Arial"/>
                <w:color w:val="auto"/>
              </w:rPr>
              <w:t>.</w:t>
            </w:r>
          </w:p>
          <w:p w14:paraId="5CEAB154"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02AD94F1"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658B542A"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119D5430"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0FD1E7E5"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32B35EB7"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50005279"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49F1AF59"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6769A119"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3A982EA4" w14:textId="57E0D574" w:rsidR="00BE7519" w:rsidRPr="00D061DD"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hAnsiTheme="minorHAnsi" w:cstheme="minorHAnsi"/>
                <w:lang w:val="en-GB"/>
              </w:rPr>
            </w:pPr>
          </w:p>
        </w:tc>
      </w:tr>
      <w:tr w:rsidR="009D62C6" w:rsidRPr="00D061DD" w14:paraId="4D8955AA" w14:textId="77777777" w:rsidTr="002538BC">
        <w:trPr>
          <w:trHeight w:val="530"/>
        </w:trPr>
        <w:tc>
          <w:tcPr>
            <w:tcW w:w="9000" w:type="dxa"/>
            <w:gridSpan w:val="2"/>
            <w:shd w:val="clear" w:color="auto" w:fill="BDD6EE" w:themeFill="accent1" w:themeFillTint="66"/>
          </w:tcPr>
          <w:p w14:paraId="712DCCF8" w14:textId="77777777" w:rsidR="009D62C6" w:rsidRPr="00D061DD" w:rsidRDefault="009D62C6" w:rsidP="009D62C6">
            <w:pPr>
              <w:ind w:left="0" w:firstLine="0"/>
              <w:rPr>
                <w:rFonts w:asciiTheme="minorHAnsi" w:eastAsia="AptiferSansLTPro-Bold" w:hAnsiTheme="minorHAnsi" w:cstheme="minorHAnsi"/>
                <w:b/>
                <w:lang w:val="en-GB"/>
              </w:rPr>
            </w:pPr>
            <w:r w:rsidRPr="00D061DD">
              <w:rPr>
                <w:rFonts w:asciiTheme="minorHAnsi" w:eastAsia="AptiferSansLTPro-Bold" w:hAnsiTheme="minorHAnsi" w:cstheme="minorHAnsi"/>
                <w:b/>
                <w:lang w:val="en-GB"/>
              </w:rPr>
              <w:lastRenderedPageBreak/>
              <w:t>Assignment Brief and Guidance:</w:t>
            </w:r>
          </w:p>
          <w:p w14:paraId="051D3BBC" w14:textId="77777777" w:rsidR="009D62C6" w:rsidRPr="00D061DD" w:rsidRDefault="009D62C6" w:rsidP="009D62C6">
            <w:pPr>
              <w:ind w:left="0" w:firstLine="0"/>
              <w:rPr>
                <w:rFonts w:asciiTheme="minorHAnsi" w:hAnsiTheme="minorHAnsi" w:cstheme="minorHAnsi"/>
                <w:lang w:val="en-GB"/>
              </w:rPr>
            </w:pPr>
          </w:p>
        </w:tc>
      </w:tr>
      <w:tr w:rsidR="00512666" w:rsidRPr="00D061DD" w14:paraId="2ECA9AE2" w14:textId="77777777" w:rsidTr="00164EC6">
        <w:trPr>
          <w:trHeight w:val="9160"/>
        </w:trPr>
        <w:tc>
          <w:tcPr>
            <w:tcW w:w="9000" w:type="dxa"/>
            <w:gridSpan w:val="2"/>
          </w:tcPr>
          <w:p w14:paraId="5D5E2D0D" w14:textId="77777777" w:rsidR="00512666" w:rsidRPr="00BC306B" w:rsidRDefault="00512666" w:rsidP="00512666">
            <w:pPr>
              <w:shd w:val="clear" w:color="auto" w:fill="FFFFFF"/>
              <w:spacing w:line="360" w:lineRule="auto"/>
              <w:ind w:left="0" w:firstLine="0"/>
              <w:jc w:val="both"/>
              <w:rPr>
                <w:b/>
                <w:sz w:val="23"/>
                <w:szCs w:val="23"/>
              </w:rPr>
            </w:pPr>
            <w:r w:rsidRPr="00BC306B">
              <w:rPr>
                <w:b/>
                <w:sz w:val="23"/>
                <w:szCs w:val="23"/>
              </w:rPr>
              <w:t xml:space="preserve">Remote Working  </w:t>
            </w:r>
          </w:p>
          <w:p w14:paraId="00F32318" w14:textId="7304ABF5" w:rsidR="00512666" w:rsidRPr="000A23F9" w:rsidRDefault="000A23F9" w:rsidP="00512666">
            <w:pPr>
              <w:shd w:val="clear" w:color="auto" w:fill="FFFFFF"/>
              <w:spacing w:line="360" w:lineRule="auto"/>
              <w:ind w:left="0" w:firstLine="0"/>
              <w:jc w:val="both"/>
              <w:rPr>
                <w:bCs/>
                <w:i/>
                <w:iCs/>
                <w:sz w:val="23"/>
                <w:szCs w:val="23"/>
              </w:rPr>
            </w:pPr>
            <w:r>
              <w:rPr>
                <w:bCs/>
                <w:sz w:val="23"/>
                <w:szCs w:val="23"/>
              </w:rPr>
              <w:t>“</w:t>
            </w:r>
            <w:r w:rsidR="00512666" w:rsidRPr="000A23F9">
              <w:rPr>
                <w:bCs/>
                <w:i/>
                <w:iCs/>
                <w:sz w:val="23"/>
                <w:szCs w:val="23"/>
              </w:rPr>
              <w:t xml:space="preserve">The option to work remotely was already being embraced by some businesses in the pre-pandemic era.  These businesses were making some progress to adapt their working practices to accommodate remote working by allowing those in certain job roles to take the opportunity to work from home, albeit a day or two a week. However, on the whole there had been a reluctance to have staff working remotely and this has largely </w:t>
            </w:r>
            <w:proofErr w:type="spellStart"/>
            <w:r w:rsidR="00512666" w:rsidRPr="000A23F9">
              <w:rPr>
                <w:bCs/>
                <w:i/>
                <w:iCs/>
                <w:sz w:val="23"/>
                <w:szCs w:val="23"/>
              </w:rPr>
              <w:t>centred</w:t>
            </w:r>
            <w:proofErr w:type="spellEnd"/>
            <w:r w:rsidR="00512666" w:rsidRPr="000A23F9">
              <w:rPr>
                <w:bCs/>
                <w:i/>
                <w:iCs/>
                <w:sz w:val="23"/>
                <w:szCs w:val="23"/>
              </w:rPr>
              <w:t xml:space="preserve"> around productivity concerns, security implications and technology issues. </w:t>
            </w:r>
          </w:p>
          <w:p w14:paraId="0A95FB41" w14:textId="77777777" w:rsidR="00512666" w:rsidRPr="000A23F9" w:rsidRDefault="00512666" w:rsidP="00512666">
            <w:pPr>
              <w:shd w:val="clear" w:color="auto" w:fill="FFFFFF"/>
              <w:spacing w:line="360" w:lineRule="auto"/>
              <w:ind w:left="0" w:firstLine="0"/>
              <w:jc w:val="both"/>
              <w:rPr>
                <w:bCs/>
                <w:i/>
                <w:iCs/>
                <w:sz w:val="23"/>
                <w:szCs w:val="23"/>
              </w:rPr>
            </w:pPr>
            <w:r w:rsidRPr="000A23F9">
              <w:rPr>
                <w:bCs/>
                <w:i/>
                <w:iCs/>
                <w:sz w:val="23"/>
                <w:szCs w:val="23"/>
              </w:rPr>
              <w:t xml:space="preserve"> </w:t>
            </w:r>
          </w:p>
          <w:p w14:paraId="36D4B48C" w14:textId="77777777" w:rsidR="00512666" w:rsidRPr="000A23F9" w:rsidRDefault="00512666" w:rsidP="00512666">
            <w:pPr>
              <w:shd w:val="clear" w:color="auto" w:fill="FFFFFF"/>
              <w:spacing w:line="360" w:lineRule="auto"/>
              <w:ind w:left="0" w:firstLine="0"/>
              <w:jc w:val="both"/>
              <w:rPr>
                <w:bCs/>
                <w:i/>
                <w:iCs/>
                <w:sz w:val="23"/>
                <w:szCs w:val="23"/>
              </w:rPr>
            </w:pPr>
            <w:r w:rsidRPr="000A23F9">
              <w:rPr>
                <w:bCs/>
                <w:i/>
                <w:iCs/>
                <w:sz w:val="23"/>
                <w:szCs w:val="23"/>
              </w:rPr>
              <w:t xml:space="preserve">The global pandemic however necessitated and accelerated the move to remote working. The vast majority of businesses have now shifted some or all of their operations online, and almost all of their staff are working from home.  The enabling force behind this necessary shift has been the different technologies and platforms that facilitate workers to achieve business goals remotely.  </w:t>
            </w:r>
          </w:p>
          <w:p w14:paraId="191F2C3A" w14:textId="77777777" w:rsidR="00512666" w:rsidRPr="000A23F9" w:rsidRDefault="00512666" w:rsidP="00512666">
            <w:pPr>
              <w:shd w:val="clear" w:color="auto" w:fill="FFFFFF"/>
              <w:spacing w:line="360" w:lineRule="auto"/>
              <w:ind w:left="0" w:firstLine="0"/>
              <w:jc w:val="both"/>
              <w:rPr>
                <w:bCs/>
                <w:i/>
                <w:iCs/>
                <w:sz w:val="23"/>
                <w:szCs w:val="23"/>
              </w:rPr>
            </w:pPr>
            <w:r w:rsidRPr="000A23F9">
              <w:rPr>
                <w:bCs/>
                <w:i/>
                <w:iCs/>
                <w:sz w:val="23"/>
                <w:szCs w:val="23"/>
              </w:rPr>
              <w:t xml:space="preserve">This sudden shift to remote working took place within weeks and months and has not been without issues. Several surveys conducted during this period cited business leaders complaining about how technology problems have impacted their business and employees while working remotely.  </w:t>
            </w:r>
          </w:p>
          <w:p w14:paraId="5BF06245" w14:textId="29950C37" w:rsidR="00512666" w:rsidRPr="00BC306B" w:rsidRDefault="00512666" w:rsidP="00512666">
            <w:pPr>
              <w:shd w:val="clear" w:color="auto" w:fill="FFFFFF"/>
              <w:spacing w:line="360" w:lineRule="auto"/>
              <w:ind w:left="0" w:firstLine="0"/>
              <w:jc w:val="both"/>
              <w:rPr>
                <w:bCs/>
                <w:sz w:val="23"/>
                <w:szCs w:val="23"/>
              </w:rPr>
            </w:pPr>
            <w:r w:rsidRPr="000A23F9">
              <w:rPr>
                <w:bCs/>
                <w:i/>
                <w:iCs/>
                <w:sz w:val="23"/>
                <w:szCs w:val="23"/>
              </w:rPr>
              <w:t xml:space="preserve">The biggest issues remote workers face </w:t>
            </w:r>
            <w:proofErr w:type="gramStart"/>
            <w:r w:rsidRPr="000A23F9">
              <w:rPr>
                <w:bCs/>
                <w:i/>
                <w:iCs/>
                <w:sz w:val="23"/>
                <w:szCs w:val="23"/>
              </w:rPr>
              <w:t>are</w:t>
            </w:r>
            <w:proofErr w:type="gramEnd"/>
            <w:r w:rsidRPr="000A23F9">
              <w:rPr>
                <w:bCs/>
                <w:i/>
                <w:iCs/>
                <w:sz w:val="23"/>
                <w:szCs w:val="23"/>
              </w:rPr>
              <w:t xml:space="preserve"> being frequently disconnected from corporate networks, slow file downloads, poor quality of video meetings and long response times when loading apps.  As a result, building secure, effective and integrated technology capability, to continue this flexibility in the workforce, has now become a priority for all </w:t>
            </w:r>
            <w:proofErr w:type="spellStart"/>
            <w:proofErr w:type="gramStart"/>
            <w:r w:rsidRPr="000A23F9">
              <w:rPr>
                <w:bCs/>
                <w:i/>
                <w:iCs/>
                <w:sz w:val="23"/>
                <w:szCs w:val="23"/>
              </w:rPr>
              <w:t>organisations</w:t>
            </w:r>
            <w:proofErr w:type="spellEnd"/>
            <w:r w:rsidRPr="00BC306B">
              <w:rPr>
                <w:bCs/>
                <w:sz w:val="23"/>
                <w:szCs w:val="23"/>
              </w:rPr>
              <w:t>.</w:t>
            </w:r>
            <w:r w:rsidR="000A23F9">
              <w:rPr>
                <w:bCs/>
                <w:sz w:val="23"/>
                <w:szCs w:val="23"/>
              </w:rPr>
              <w:t>“</w:t>
            </w:r>
            <w:proofErr w:type="gramEnd"/>
            <w:r w:rsidR="000A23F9">
              <w:rPr>
                <w:bCs/>
                <w:sz w:val="23"/>
                <w:szCs w:val="23"/>
              </w:rPr>
              <w:t xml:space="preserve"> (Pearson, 2020)</w:t>
            </w:r>
          </w:p>
          <w:p w14:paraId="2FF6C98F" w14:textId="1D7C3AB2" w:rsidR="00512666" w:rsidRPr="00BC306B" w:rsidRDefault="00512666" w:rsidP="00512666">
            <w:pPr>
              <w:shd w:val="clear" w:color="auto" w:fill="FFFFFF"/>
              <w:spacing w:line="360" w:lineRule="auto"/>
              <w:ind w:left="0" w:firstLine="0"/>
              <w:jc w:val="both"/>
              <w:rPr>
                <w:b/>
                <w:sz w:val="23"/>
                <w:szCs w:val="23"/>
              </w:rPr>
            </w:pPr>
            <w:r w:rsidRPr="00BC306B">
              <w:rPr>
                <w:b/>
                <w:sz w:val="23"/>
                <w:szCs w:val="23"/>
              </w:rPr>
              <w:t xml:space="preserve">Choosing a research objective/question. </w:t>
            </w:r>
          </w:p>
          <w:p w14:paraId="404707B5" w14:textId="2E69BD6F" w:rsidR="00E85C98" w:rsidRDefault="00512666" w:rsidP="00512666">
            <w:pPr>
              <w:shd w:val="clear" w:color="auto" w:fill="FFFFFF"/>
              <w:spacing w:line="360" w:lineRule="auto"/>
              <w:ind w:left="0" w:firstLine="0"/>
              <w:jc w:val="both"/>
              <w:rPr>
                <w:bCs/>
                <w:sz w:val="23"/>
                <w:szCs w:val="23"/>
              </w:rPr>
            </w:pPr>
            <w:r w:rsidRPr="00BC306B">
              <w:rPr>
                <w:bCs/>
                <w:sz w:val="23"/>
                <w:szCs w:val="23"/>
              </w:rPr>
              <w:t>Students are</w:t>
            </w:r>
            <w:r w:rsidR="00C66244">
              <w:rPr>
                <w:bCs/>
                <w:sz w:val="23"/>
                <w:szCs w:val="23"/>
              </w:rPr>
              <w:t xml:space="preserve"> required</w:t>
            </w:r>
            <w:r w:rsidRPr="00BC306B">
              <w:rPr>
                <w:bCs/>
                <w:sz w:val="23"/>
                <w:szCs w:val="23"/>
              </w:rPr>
              <w:t xml:space="preserve"> to </w:t>
            </w:r>
            <w:r w:rsidR="00C66244">
              <w:rPr>
                <w:bCs/>
                <w:sz w:val="23"/>
                <w:szCs w:val="23"/>
              </w:rPr>
              <w:t xml:space="preserve">choose a research topic and </w:t>
            </w:r>
            <w:r w:rsidRPr="00BC306B">
              <w:rPr>
                <w:bCs/>
                <w:sz w:val="23"/>
                <w:szCs w:val="23"/>
              </w:rPr>
              <w:t>c</w:t>
            </w:r>
            <w:r w:rsidR="00C66244">
              <w:rPr>
                <w:bCs/>
                <w:sz w:val="23"/>
                <w:szCs w:val="23"/>
              </w:rPr>
              <w:t>ome up with</w:t>
            </w:r>
            <w:r w:rsidRPr="00BC306B">
              <w:rPr>
                <w:bCs/>
                <w:sz w:val="23"/>
                <w:szCs w:val="23"/>
              </w:rPr>
              <w:t xml:space="preserve"> their own research </w:t>
            </w:r>
            <w:r w:rsidR="00C66244">
              <w:rPr>
                <w:bCs/>
                <w:sz w:val="23"/>
                <w:szCs w:val="23"/>
              </w:rPr>
              <w:t>questions based on the suggested research scope. It is extremely important to complete a s</w:t>
            </w:r>
            <w:r w:rsidRPr="00BC306B">
              <w:rPr>
                <w:bCs/>
                <w:sz w:val="23"/>
                <w:szCs w:val="23"/>
              </w:rPr>
              <w:t>trong research project</w:t>
            </w:r>
            <w:r w:rsidR="00C66244">
              <w:rPr>
                <w:bCs/>
                <w:sz w:val="23"/>
                <w:szCs w:val="23"/>
              </w:rPr>
              <w:t xml:space="preserve"> </w:t>
            </w:r>
            <w:r w:rsidRPr="00BC306B">
              <w:rPr>
                <w:bCs/>
                <w:sz w:val="23"/>
                <w:szCs w:val="23"/>
              </w:rPr>
              <w:t xml:space="preserve">with clear, well focused and defined objectives. A central skill in selecting a research objective is the ability to select a suitable and focused research objective. </w:t>
            </w:r>
          </w:p>
          <w:p w14:paraId="299F3A48" w14:textId="0A6E974C" w:rsidR="00512666" w:rsidRDefault="00512666" w:rsidP="00512666">
            <w:pPr>
              <w:shd w:val="clear" w:color="auto" w:fill="FFFFFF"/>
              <w:spacing w:line="360" w:lineRule="auto"/>
              <w:ind w:left="0" w:firstLine="0"/>
              <w:jc w:val="both"/>
              <w:rPr>
                <w:bCs/>
                <w:sz w:val="23"/>
                <w:szCs w:val="23"/>
              </w:rPr>
            </w:pPr>
            <w:r w:rsidRPr="00BC306B">
              <w:rPr>
                <w:bCs/>
                <w:sz w:val="23"/>
                <w:szCs w:val="23"/>
              </w:rPr>
              <w:t xml:space="preserve">The </w:t>
            </w:r>
            <w:r w:rsidR="00E85C98">
              <w:rPr>
                <w:bCs/>
                <w:sz w:val="23"/>
                <w:szCs w:val="23"/>
              </w:rPr>
              <w:t>research topic could be based on the following areas.</w:t>
            </w:r>
          </w:p>
          <w:p w14:paraId="5C8BB2FF" w14:textId="77777777" w:rsidR="00512666" w:rsidRPr="00BC306B" w:rsidRDefault="00512666" w:rsidP="0051266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before="40" w:after="40"/>
              <w:ind w:left="331" w:hanging="331"/>
              <w:contextualSpacing w:val="0"/>
              <w:jc w:val="both"/>
              <w:rPr>
                <w:bCs/>
                <w:color w:val="231F20"/>
                <w:sz w:val="23"/>
                <w:szCs w:val="23"/>
              </w:rPr>
            </w:pPr>
            <w:r w:rsidRPr="00BC306B">
              <w:rPr>
                <w:bCs/>
                <w:color w:val="231F20"/>
                <w:sz w:val="23"/>
                <w:szCs w:val="23"/>
              </w:rPr>
              <w:t xml:space="preserve">Digital transformation strategies </w:t>
            </w:r>
          </w:p>
          <w:p w14:paraId="765ECE7B" w14:textId="77777777" w:rsidR="00512666" w:rsidRPr="00BC306B" w:rsidRDefault="00512666" w:rsidP="0051266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before="40" w:after="40"/>
              <w:ind w:left="331" w:hanging="331"/>
              <w:contextualSpacing w:val="0"/>
              <w:jc w:val="both"/>
              <w:rPr>
                <w:bCs/>
                <w:color w:val="231F20"/>
                <w:sz w:val="23"/>
                <w:szCs w:val="23"/>
              </w:rPr>
            </w:pPr>
            <w:r w:rsidRPr="00BC306B">
              <w:rPr>
                <w:bCs/>
                <w:color w:val="231F20"/>
                <w:sz w:val="23"/>
                <w:szCs w:val="23"/>
              </w:rPr>
              <w:t xml:space="preserve">Monitoring and productivity tools, their uses and implications </w:t>
            </w:r>
          </w:p>
          <w:p w14:paraId="2E242977" w14:textId="77777777" w:rsidR="00512666" w:rsidRPr="00BC306B" w:rsidRDefault="00512666" w:rsidP="0051266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autoSpaceDE w:val="0"/>
              <w:autoSpaceDN w:val="0"/>
              <w:adjustRightInd w:val="0"/>
              <w:spacing w:before="40" w:line="360" w:lineRule="auto"/>
              <w:ind w:left="0" w:firstLine="0"/>
              <w:contextualSpacing w:val="0"/>
              <w:jc w:val="both"/>
              <w:rPr>
                <w:bCs/>
                <w:sz w:val="23"/>
                <w:szCs w:val="23"/>
              </w:rPr>
            </w:pPr>
            <w:r w:rsidRPr="00BC306B">
              <w:rPr>
                <w:bCs/>
                <w:color w:val="231F20"/>
                <w:sz w:val="23"/>
                <w:szCs w:val="23"/>
              </w:rPr>
              <w:t xml:space="preserve">Key security concerns when working remotely. </w:t>
            </w:r>
          </w:p>
          <w:p w14:paraId="6993E530" w14:textId="77777777" w:rsidR="00C66244" w:rsidRDefault="00C66244" w:rsidP="00512666">
            <w:pPr>
              <w:autoSpaceDE w:val="0"/>
              <w:autoSpaceDN w:val="0"/>
              <w:adjustRightInd w:val="0"/>
              <w:spacing w:line="360" w:lineRule="auto"/>
              <w:ind w:left="0" w:firstLine="0"/>
              <w:jc w:val="both"/>
              <w:rPr>
                <w:bCs/>
                <w:sz w:val="23"/>
                <w:szCs w:val="23"/>
              </w:rPr>
            </w:pPr>
          </w:p>
          <w:p w14:paraId="3C57798C" w14:textId="753ABDE5" w:rsidR="00512666" w:rsidRPr="004A0789" w:rsidRDefault="00512666" w:rsidP="00512666">
            <w:pPr>
              <w:autoSpaceDE w:val="0"/>
              <w:autoSpaceDN w:val="0"/>
              <w:adjustRightInd w:val="0"/>
              <w:spacing w:line="360" w:lineRule="auto"/>
              <w:ind w:left="0" w:firstLine="0"/>
              <w:jc w:val="both"/>
              <w:rPr>
                <w:bCs/>
                <w:sz w:val="23"/>
                <w:szCs w:val="23"/>
              </w:rPr>
            </w:pPr>
            <w:r w:rsidRPr="004A0789">
              <w:rPr>
                <w:bCs/>
                <w:sz w:val="23"/>
                <w:szCs w:val="23"/>
              </w:rPr>
              <w:t>The Learner requires to produce a research proposal that clearly defines a research question or hypothesis, supported by a literature review (Use the project proposal and ethical consideration form template formats)</w:t>
            </w:r>
          </w:p>
          <w:p w14:paraId="02DEB5FF" w14:textId="77777777" w:rsidR="00512666" w:rsidRPr="004A0789" w:rsidRDefault="00512666" w:rsidP="00512666">
            <w:pPr>
              <w:autoSpaceDE w:val="0"/>
              <w:autoSpaceDN w:val="0"/>
              <w:adjustRightInd w:val="0"/>
              <w:ind w:left="0" w:firstLine="0"/>
              <w:rPr>
                <w:b/>
                <w:sz w:val="23"/>
                <w:szCs w:val="23"/>
              </w:rPr>
            </w:pPr>
            <w:r w:rsidRPr="004A0789">
              <w:rPr>
                <w:b/>
                <w:sz w:val="23"/>
                <w:szCs w:val="23"/>
              </w:rPr>
              <w:t>Project Proposal should cover following areas.</w:t>
            </w:r>
          </w:p>
          <w:p w14:paraId="595F87E0" w14:textId="77777777" w:rsidR="00E85C98" w:rsidRPr="004A0789" w:rsidRDefault="00E85C98" w:rsidP="00E85C98">
            <w:pPr>
              <w:pStyle w:val="ListParagraph"/>
              <w:widowControl w:val="0"/>
              <w:numPr>
                <w:ilvl w:val="0"/>
                <w:numId w:val="40"/>
              </w:numPr>
              <w:pBdr>
                <w:top w:val="none" w:sz="0" w:space="0" w:color="auto"/>
                <w:left w:val="none" w:sz="0" w:space="0" w:color="auto"/>
                <w:bottom w:val="none" w:sz="0" w:space="0" w:color="auto"/>
                <w:right w:val="none" w:sz="0" w:space="0" w:color="auto"/>
                <w:between w:val="none" w:sz="0" w:space="0" w:color="auto"/>
              </w:pBdr>
              <w:tabs>
                <w:tab w:val="left" w:pos="313"/>
              </w:tabs>
              <w:autoSpaceDE w:val="0"/>
              <w:autoSpaceDN w:val="0"/>
              <w:spacing w:before="149" w:line="360" w:lineRule="auto"/>
              <w:ind w:left="313" w:right="104" w:hanging="313"/>
              <w:jc w:val="both"/>
              <w:rPr>
                <w:bCs/>
                <w:color w:val="231F20"/>
                <w:sz w:val="23"/>
                <w:szCs w:val="23"/>
              </w:rPr>
            </w:pPr>
            <w:r w:rsidRPr="004A0789">
              <w:rPr>
                <w:bCs/>
                <w:color w:val="231F20"/>
                <w:sz w:val="23"/>
                <w:szCs w:val="23"/>
              </w:rPr>
              <w:t>Definition of research problem or question. (This can be stated as a research question, objectives or hypothesis)</w:t>
            </w:r>
          </w:p>
          <w:p w14:paraId="40EC90E4" w14:textId="77777777" w:rsidR="00E85C98" w:rsidRPr="004A0789" w:rsidRDefault="00E85C98" w:rsidP="00E85C98">
            <w:pPr>
              <w:pStyle w:val="ListParagraph"/>
              <w:widowControl w:val="0"/>
              <w:numPr>
                <w:ilvl w:val="0"/>
                <w:numId w:val="40"/>
              </w:numPr>
              <w:pBdr>
                <w:top w:val="none" w:sz="0" w:space="0" w:color="auto"/>
                <w:left w:val="none" w:sz="0" w:space="0" w:color="auto"/>
                <w:bottom w:val="none" w:sz="0" w:space="0" w:color="auto"/>
                <w:right w:val="none" w:sz="0" w:space="0" w:color="auto"/>
                <w:between w:val="none" w:sz="0" w:space="0" w:color="auto"/>
              </w:pBdr>
              <w:tabs>
                <w:tab w:val="left" w:pos="313"/>
              </w:tabs>
              <w:autoSpaceDE w:val="0"/>
              <w:autoSpaceDN w:val="0"/>
              <w:spacing w:before="149" w:line="360" w:lineRule="auto"/>
              <w:ind w:left="313" w:right="104" w:hanging="313"/>
              <w:jc w:val="both"/>
              <w:rPr>
                <w:bCs/>
                <w:color w:val="231F20"/>
                <w:sz w:val="23"/>
                <w:szCs w:val="23"/>
              </w:rPr>
            </w:pPr>
            <w:r w:rsidRPr="004A0789">
              <w:rPr>
                <w:bCs/>
                <w:color w:val="231F20"/>
                <w:sz w:val="23"/>
                <w:szCs w:val="23"/>
              </w:rPr>
              <w:t xml:space="preserve">Provide a literature review giving the background and </w:t>
            </w:r>
            <w:proofErr w:type="spellStart"/>
            <w:r w:rsidRPr="004A0789">
              <w:rPr>
                <w:bCs/>
                <w:color w:val="231F20"/>
                <w:sz w:val="23"/>
                <w:szCs w:val="23"/>
              </w:rPr>
              <w:t>conceptualisation</w:t>
            </w:r>
            <w:proofErr w:type="spellEnd"/>
            <w:r w:rsidRPr="004A0789">
              <w:rPr>
                <w:bCs/>
                <w:color w:val="231F20"/>
                <w:sz w:val="23"/>
                <w:szCs w:val="23"/>
              </w:rPr>
              <w:t xml:space="preserve"> of the proposed area of study. (This would provide existing knowledge and benchmarks by which the data can be judged)</w:t>
            </w:r>
          </w:p>
          <w:p w14:paraId="4E7F3F9D" w14:textId="77777777" w:rsidR="00E85C98" w:rsidRPr="004A0789" w:rsidRDefault="00E85C98" w:rsidP="00E85C98">
            <w:pPr>
              <w:pStyle w:val="ListParagraph"/>
              <w:widowControl w:val="0"/>
              <w:numPr>
                <w:ilvl w:val="0"/>
                <w:numId w:val="40"/>
              </w:numPr>
              <w:pBdr>
                <w:top w:val="none" w:sz="0" w:space="0" w:color="auto"/>
                <w:left w:val="none" w:sz="0" w:space="0" w:color="auto"/>
                <w:bottom w:val="none" w:sz="0" w:space="0" w:color="auto"/>
                <w:right w:val="none" w:sz="0" w:space="0" w:color="auto"/>
                <w:between w:val="none" w:sz="0" w:space="0" w:color="auto"/>
              </w:pBdr>
              <w:tabs>
                <w:tab w:val="left" w:pos="313"/>
              </w:tabs>
              <w:autoSpaceDE w:val="0"/>
              <w:autoSpaceDN w:val="0"/>
              <w:spacing w:before="149" w:line="360" w:lineRule="auto"/>
              <w:ind w:left="313" w:right="104" w:hanging="313"/>
              <w:jc w:val="both"/>
              <w:rPr>
                <w:bCs/>
                <w:color w:val="231F20"/>
                <w:sz w:val="23"/>
                <w:szCs w:val="23"/>
              </w:rPr>
            </w:pPr>
            <w:r>
              <w:rPr>
                <w:bCs/>
                <w:color w:val="231F20"/>
                <w:sz w:val="23"/>
                <w:szCs w:val="23"/>
              </w:rPr>
              <w:t>Critically evaluate research process /different research methodologies by d</w:t>
            </w:r>
            <w:r w:rsidRPr="004A0789">
              <w:rPr>
                <w:bCs/>
                <w:color w:val="231F20"/>
                <w:sz w:val="23"/>
                <w:szCs w:val="23"/>
              </w:rPr>
              <w:t>emonstrat</w:t>
            </w:r>
            <w:r>
              <w:rPr>
                <w:bCs/>
                <w:color w:val="231F20"/>
                <w:sz w:val="23"/>
                <w:szCs w:val="23"/>
              </w:rPr>
              <w:t>ing an</w:t>
            </w:r>
            <w:r w:rsidRPr="004A0789">
              <w:rPr>
                <w:bCs/>
                <w:color w:val="231F20"/>
                <w:sz w:val="23"/>
                <w:szCs w:val="23"/>
              </w:rPr>
              <w:t xml:space="preserve"> understanding of the pitfalls, ethical issues,</w:t>
            </w:r>
            <w:r>
              <w:rPr>
                <w:bCs/>
                <w:color w:val="231F20"/>
                <w:sz w:val="23"/>
                <w:szCs w:val="23"/>
              </w:rPr>
              <w:t xml:space="preserve"> </w:t>
            </w:r>
            <w:r w:rsidRPr="004A0789">
              <w:rPr>
                <w:bCs/>
                <w:color w:val="231F20"/>
                <w:sz w:val="23"/>
                <w:szCs w:val="23"/>
              </w:rPr>
              <w:t>and limitations</w:t>
            </w:r>
            <w:r>
              <w:rPr>
                <w:bCs/>
                <w:color w:val="231F20"/>
                <w:sz w:val="23"/>
                <w:szCs w:val="23"/>
              </w:rPr>
              <w:t xml:space="preserve">. choose a suitable research methodology and Justify the selection. </w:t>
            </w:r>
          </w:p>
          <w:p w14:paraId="02B83A23" w14:textId="77777777" w:rsidR="00E85C98" w:rsidRDefault="00E85C98" w:rsidP="00E85C98">
            <w:pPr>
              <w:pStyle w:val="ListParagraph"/>
              <w:spacing w:line="360" w:lineRule="auto"/>
              <w:ind w:left="0" w:firstLine="0"/>
              <w:jc w:val="both"/>
              <w:rPr>
                <w:bCs/>
                <w:color w:val="231F20"/>
                <w:sz w:val="23"/>
                <w:szCs w:val="23"/>
              </w:rPr>
            </w:pPr>
            <w:r w:rsidRPr="004A0789">
              <w:rPr>
                <w:bCs/>
                <w:color w:val="231F20"/>
                <w:sz w:val="23"/>
                <w:szCs w:val="23"/>
              </w:rPr>
              <w:t>Draw points (1–3, above) together into a research proposal by getting agreement with your tutor.</w:t>
            </w:r>
            <w:r>
              <w:rPr>
                <w:bCs/>
                <w:color w:val="231F20"/>
                <w:sz w:val="23"/>
                <w:szCs w:val="23"/>
              </w:rPr>
              <w:t xml:space="preserve"> </w:t>
            </w:r>
          </w:p>
          <w:p w14:paraId="34E420C9" w14:textId="4804E716" w:rsidR="00512666" w:rsidRPr="00D061DD" w:rsidRDefault="00512666" w:rsidP="00E85C98">
            <w:pPr>
              <w:pStyle w:val="ListParagraph"/>
              <w:widowControl w:val="0"/>
              <w:tabs>
                <w:tab w:val="left" w:pos="313"/>
              </w:tabs>
              <w:autoSpaceDE w:val="0"/>
              <w:autoSpaceDN w:val="0"/>
              <w:spacing w:before="149" w:line="360" w:lineRule="auto"/>
              <w:ind w:left="313" w:right="104" w:firstLine="0"/>
              <w:jc w:val="both"/>
              <w:rPr>
                <w:rFonts w:asciiTheme="minorHAnsi" w:hAnsiTheme="minorHAnsi" w:cstheme="minorHAnsi"/>
                <w:lang w:val="en-GB"/>
              </w:rPr>
            </w:pPr>
          </w:p>
        </w:tc>
      </w:tr>
      <w:tr w:rsidR="00512666" w:rsidRPr="00D061DD" w14:paraId="4D06C351" w14:textId="77777777" w:rsidTr="00FF6B14">
        <w:trPr>
          <w:trHeight w:val="9160"/>
        </w:trPr>
        <w:tc>
          <w:tcPr>
            <w:tcW w:w="990" w:type="dxa"/>
          </w:tcPr>
          <w:p w14:paraId="5C3AB628" w14:textId="77777777" w:rsidR="00512666" w:rsidRPr="00D061DD" w:rsidRDefault="00512666" w:rsidP="00512666">
            <w:pPr>
              <w:widowControl w:val="0"/>
              <w:spacing w:line="276" w:lineRule="auto"/>
              <w:ind w:left="0" w:firstLine="0"/>
              <w:rPr>
                <w:rFonts w:asciiTheme="minorHAnsi" w:hAnsiTheme="minorHAnsi" w:cstheme="minorHAnsi"/>
                <w:lang w:val="en-GB"/>
              </w:rPr>
            </w:pPr>
          </w:p>
        </w:tc>
        <w:tc>
          <w:tcPr>
            <w:tcW w:w="8010" w:type="dxa"/>
          </w:tcPr>
          <w:p w14:paraId="536B0E0C" w14:textId="77777777" w:rsidR="00512666" w:rsidRPr="00D061DD" w:rsidRDefault="00512666" w:rsidP="00512666">
            <w:pPr>
              <w:spacing w:line="360" w:lineRule="auto"/>
              <w:ind w:left="0" w:firstLine="0"/>
              <w:jc w:val="both"/>
              <w:rPr>
                <w:rFonts w:asciiTheme="minorHAnsi" w:hAnsiTheme="minorHAnsi" w:cstheme="minorHAnsi"/>
                <w:lang w:val="en-GB"/>
              </w:rPr>
            </w:pPr>
          </w:p>
        </w:tc>
      </w:tr>
    </w:tbl>
    <w:p w14:paraId="2DA49E1A" w14:textId="77777777" w:rsidR="00D061DD" w:rsidRDefault="00D061DD" w:rsidP="008D6602">
      <w:pPr>
        <w:rPr>
          <w:rFonts w:asciiTheme="minorHAnsi" w:hAnsiTheme="minorHAnsi" w:cstheme="minorHAnsi"/>
          <w:b/>
          <w:lang w:val="en-GB"/>
        </w:rPr>
        <w:sectPr w:rsidR="00D061DD" w:rsidSect="006F0D46">
          <w:pgSz w:w="11906" w:h="16838" w:code="9"/>
          <w:pgMar w:top="1440" w:right="1440" w:bottom="1440" w:left="1440" w:header="0" w:footer="720" w:gutter="0"/>
          <w:cols w:space="720"/>
          <w:docGrid w:linePitch="326"/>
        </w:sectPr>
      </w:pPr>
    </w:p>
    <w:p w14:paraId="7CACC323" w14:textId="77777777" w:rsidR="00BE7519" w:rsidRPr="001D3512" w:rsidRDefault="00BE7519" w:rsidP="00BE7519">
      <w:pPr>
        <w:ind w:left="0" w:firstLine="0"/>
        <w:rPr>
          <w:rFonts w:asciiTheme="minorHAnsi" w:hAnsiTheme="minorHAnsi"/>
          <w:b/>
        </w:rPr>
      </w:pPr>
      <w:r w:rsidRPr="001D3512">
        <w:rPr>
          <w:rFonts w:asciiTheme="minorHAnsi" w:hAnsiTheme="minorHAnsi"/>
          <w:b/>
        </w:rPr>
        <w:lastRenderedPageBreak/>
        <w:t xml:space="preserve">Grading Rubric  </w:t>
      </w:r>
    </w:p>
    <w:p w14:paraId="0AC722F5" w14:textId="77777777" w:rsidR="00BE7519" w:rsidRPr="001D3512" w:rsidRDefault="00BE7519" w:rsidP="00BE7519">
      <w:pPr>
        <w:ind w:left="0" w:firstLine="0"/>
        <w:rPr>
          <w:rFonts w:asciiTheme="minorHAnsi" w:hAnsiTheme="minorHAnsi"/>
          <w:b/>
        </w:rPr>
      </w:pPr>
    </w:p>
    <w:tbl>
      <w:tblPr>
        <w:tblStyle w:val="TableGrid"/>
        <w:tblW w:w="14795" w:type="dxa"/>
        <w:tblInd w:w="140" w:type="dxa"/>
        <w:tblLook w:val="04A0" w:firstRow="1" w:lastRow="0" w:firstColumn="1" w:lastColumn="0" w:noHBand="0" w:noVBand="1"/>
      </w:tblPr>
      <w:tblGrid>
        <w:gridCol w:w="5705"/>
        <w:gridCol w:w="1350"/>
        <w:gridCol w:w="7740"/>
      </w:tblGrid>
      <w:tr w:rsidR="00BE7519" w:rsidRPr="001D3512" w14:paraId="58A024A7" w14:textId="77777777" w:rsidTr="00B9224C">
        <w:tc>
          <w:tcPr>
            <w:tcW w:w="5705" w:type="dxa"/>
            <w:shd w:val="clear" w:color="auto" w:fill="BCE0F8"/>
          </w:tcPr>
          <w:p w14:paraId="1494D39E" w14:textId="77777777" w:rsidR="00BE7519" w:rsidRPr="001D3512" w:rsidRDefault="00BE7519" w:rsidP="00B9224C">
            <w:pPr>
              <w:rPr>
                <w:b/>
              </w:rPr>
            </w:pPr>
            <w:r w:rsidRPr="001D3512">
              <w:rPr>
                <w:b/>
              </w:rPr>
              <w:t xml:space="preserve">Grading Criteria </w:t>
            </w:r>
          </w:p>
        </w:tc>
        <w:tc>
          <w:tcPr>
            <w:tcW w:w="1350" w:type="dxa"/>
            <w:shd w:val="clear" w:color="auto" w:fill="BCE0F8"/>
          </w:tcPr>
          <w:p w14:paraId="2C871A3C" w14:textId="77777777" w:rsidR="00BE7519" w:rsidRPr="001D3512" w:rsidRDefault="00BE7519" w:rsidP="00B9224C">
            <w:pPr>
              <w:rPr>
                <w:b/>
              </w:rPr>
            </w:pPr>
            <w:r w:rsidRPr="001D3512">
              <w:rPr>
                <w:b/>
              </w:rPr>
              <w:t xml:space="preserve">Achieved </w:t>
            </w:r>
          </w:p>
        </w:tc>
        <w:tc>
          <w:tcPr>
            <w:tcW w:w="7740" w:type="dxa"/>
            <w:shd w:val="clear" w:color="auto" w:fill="BCE0F8"/>
          </w:tcPr>
          <w:p w14:paraId="56062E5C" w14:textId="77777777" w:rsidR="00BE7519" w:rsidRPr="001D3512" w:rsidRDefault="00BE7519" w:rsidP="00B9224C">
            <w:pPr>
              <w:rPr>
                <w:b/>
              </w:rPr>
            </w:pPr>
            <w:r w:rsidRPr="001D3512">
              <w:rPr>
                <w:b/>
              </w:rPr>
              <w:t>Feedback</w:t>
            </w:r>
          </w:p>
          <w:p w14:paraId="462D72F6" w14:textId="77777777" w:rsidR="00BE7519" w:rsidRPr="001D3512" w:rsidRDefault="00BE7519" w:rsidP="00B9224C">
            <w:pPr>
              <w:rPr>
                <w:b/>
              </w:rPr>
            </w:pPr>
          </w:p>
        </w:tc>
      </w:tr>
      <w:tr w:rsidR="00BE7519" w:rsidRPr="001D3512" w14:paraId="0B63A4C5" w14:textId="77777777" w:rsidTr="00B9224C">
        <w:trPr>
          <w:trHeight w:val="1142"/>
        </w:trPr>
        <w:tc>
          <w:tcPr>
            <w:tcW w:w="5705" w:type="dxa"/>
          </w:tcPr>
          <w:p w14:paraId="12AAF9FB" w14:textId="77777777" w:rsidR="00BE7519" w:rsidRPr="000F430A" w:rsidRDefault="00BE7519" w:rsidP="00B9224C">
            <w:pPr>
              <w:autoSpaceDE w:val="0"/>
              <w:autoSpaceDN w:val="0"/>
              <w:adjustRightInd w:val="0"/>
            </w:pPr>
            <w:r w:rsidRPr="000F430A">
              <w:rPr>
                <w:b/>
              </w:rPr>
              <w:t xml:space="preserve">P1 </w:t>
            </w:r>
            <w:r w:rsidRPr="000F430A">
              <w:t>Produce a research proposal that clearly defines a research question or hypothesis, supported by a literature review</w:t>
            </w:r>
          </w:p>
        </w:tc>
        <w:tc>
          <w:tcPr>
            <w:tcW w:w="1350" w:type="dxa"/>
          </w:tcPr>
          <w:p w14:paraId="4444C775" w14:textId="77777777" w:rsidR="00BE7519" w:rsidRPr="001D3512" w:rsidRDefault="00BE7519" w:rsidP="00B9224C"/>
        </w:tc>
        <w:tc>
          <w:tcPr>
            <w:tcW w:w="7740" w:type="dxa"/>
          </w:tcPr>
          <w:p w14:paraId="1DA4B2F7" w14:textId="77777777" w:rsidR="00BE7519" w:rsidRPr="001D3512" w:rsidRDefault="00BE7519" w:rsidP="00B9224C"/>
          <w:p w14:paraId="527270F1" w14:textId="77777777" w:rsidR="00BE7519" w:rsidRPr="001D3512" w:rsidRDefault="00BE7519" w:rsidP="00B9224C"/>
        </w:tc>
      </w:tr>
      <w:tr w:rsidR="00BE7519" w:rsidRPr="001D3512" w14:paraId="7CA0204C" w14:textId="77777777" w:rsidTr="00B9224C">
        <w:trPr>
          <w:trHeight w:val="1205"/>
        </w:trPr>
        <w:tc>
          <w:tcPr>
            <w:tcW w:w="5705" w:type="dxa"/>
          </w:tcPr>
          <w:p w14:paraId="08B4DD88" w14:textId="77777777" w:rsidR="00BE7519" w:rsidRPr="000F430A" w:rsidRDefault="00BE7519" w:rsidP="00B9224C">
            <w:pPr>
              <w:autoSpaceDE w:val="0"/>
              <w:autoSpaceDN w:val="0"/>
              <w:adjustRightInd w:val="0"/>
              <w:rPr>
                <w:b/>
              </w:rPr>
            </w:pPr>
            <w:r w:rsidRPr="000F430A">
              <w:rPr>
                <w:b/>
              </w:rPr>
              <w:t>P2</w:t>
            </w:r>
            <w:r w:rsidRPr="000F430A">
              <w:t xml:space="preserve"> Examine appropriate research methods and conduct primary and secondary research.</w:t>
            </w:r>
          </w:p>
        </w:tc>
        <w:tc>
          <w:tcPr>
            <w:tcW w:w="1350" w:type="dxa"/>
          </w:tcPr>
          <w:p w14:paraId="1DA35438" w14:textId="77777777" w:rsidR="00BE7519" w:rsidRPr="001D3512" w:rsidRDefault="00BE7519" w:rsidP="00B9224C"/>
        </w:tc>
        <w:tc>
          <w:tcPr>
            <w:tcW w:w="7740" w:type="dxa"/>
          </w:tcPr>
          <w:p w14:paraId="1DE2A975" w14:textId="77777777" w:rsidR="00BE7519" w:rsidRDefault="00BE7519" w:rsidP="00B9224C"/>
          <w:p w14:paraId="1B8BC16D" w14:textId="77777777" w:rsidR="00BE7519" w:rsidRDefault="00BE7519" w:rsidP="00B9224C"/>
          <w:p w14:paraId="5B8836DB" w14:textId="77777777" w:rsidR="00BE7519" w:rsidRDefault="00BE7519" w:rsidP="00B9224C"/>
          <w:p w14:paraId="13AD5B9C" w14:textId="77777777" w:rsidR="00BE7519" w:rsidRPr="001D3512" w:rsidRDefault="00BE7519" w:rsidP="00B9224C"/>
        </w:tc>
      </w:tr>
      <w:tr w:rsidR="00BE7519" w:rsidRPr="001D3512" w14:paraId="591552B3" w14:textId="77777777" w:rsidTr="00B9224C">
        <w:tc>
          <w:tcPr>
            <w:tcW w:w="5705" w:type="dxa"/>
          </w:tcPr>
          <w:p w14:paraId="2603FF65" w14:textId="77777777" w:rsidR="00BE7519" w:rsidRPr="000F430A" w:rsidRDefault="00BE7519" w:rsidP="00B9224C">
            <w:pPr>
              <w:autoSpaceDE w:val="0"/>
              <w:autoSpaceDN w:val="0"/>
              <w:adjustRightInd w:val="0"/>
            </w:pPr>
            <w:r w:rsidRPr="000F430A">
              <w:rPr>
                <w:b/>
              </w:rPr>
              <w:t>M1</w:t>
            </w:r>
            <w:r w:rsidRPr="000F430A">
              <w:t xml:space="preserve"> Evaluate different research approaches and methodology and make justifications for the choice of methods selected based on philosophical/ theoretical frameworks.</w:t>
            </w:r>
          </w:p>
        </w:tc>
        <w:tc>
          <w:tcPr>
            <w:tcW w:w="1350" w:type="dxa"/>
          </w:tcPr>
          <w:p w14:paraId="02697BDE" w14:textId="77777777" w:rsidR="00BE7519" w:rsidRPr="001D3512" w:rsidRDefault="00BE7519" w:rsidP="00B9224C"/>
        </w:tc>
        <w:tc>
          <w:tcPr>
            <w:tcW w:w="7740" w:type="dxa"/>
          </w:tcPr>
          <w:p w14:paraId="23C1B3A4" w14:textId="77777777" w:rsidR="00BE7519" w:rsidRPr="001D3512" w:rsidRDefault="00BE7519" w:rsidP="00B9224C"/>
        </w:tc>
      </w:tr>
      <w:tr w:rsidR="00BE7519" w:rsidRPr="001D3512" w14:paraId="48743734" w14:textId="77777777" w:rsidTr="00B9224C">
        <w:tc>
          <w:tcPr>
            <w:tcW w:w="5705" w:type="dxa"/>
          </w:tcPr>
          <w:p w14:paraId="22128FBF" w14:textId="77777777" w:rsidR="00BE7519" w:rsidRPr="000F430A" w:rsidRDefault="00BE7519" w:rsidP="00B9224C">
            <w:pPr>
              <w:autoSpaceDE w:val="0"/>
              <w:autoSpaceDN w:val="0"/>
              <w:adjustRightInd w:val="0"/>
            </w:pPr>
            <w:r w:rsidRPr="000F430A">
              <w:rPr>
                <w:b/>
              </w:rPr>
              <w:t>D1</w:t>
            </w:r>
            <w:r w:rsidRPr="000F430A">
              <w:t xml:space="preserve"> Critically evaluate research methodologies and processes in application to a </w:t>
            </w:r>
            <w:r>
              <w:t xml:space="preserve">computing </w:t>
            </w:r>
            <w:r w:rsidRPr="000F430A">
              <w:t>research project to justify chosen research methods and analysis</w:t>
            </w:r>
            <w:r>
              <w:t>.</w:t>
            </w:r>
          </w:p>
        </w:tc>
        <w:tc>
          <w:tcPr>
            <w:tcW w:w="1350" w:type="dxa"/>
          </w:tcPr>
          <w:p w14:paraId="3D214962" w14:textId="77777777" w:rsidR="00BE7519" w:rsidRPr="001D3512" w:rsidRDefault="00BE7519" w:rsidP="00B9224C"/>
        </w:tc>
        <w:tc>
          <w:tcPr>
            <w:tcW w:w="7740" w:type="dxa"/>
          </w:tcPr>
          <w:p w14:paraId="41091AE1" w14:textId="77777777" w:rsidR="00BE7519" w:rsidRDefault="00BE7519" w:rsidP="00B9224C"/>
          <w:p w14:paraId="15590142" w14:textId="77777777" w:rsidR="00BE7519" w:rsidRDefault="00BE7519" w:rsidP="00B9224C"/>
          <w:p w14:paraId="1291FA73" w14:textId="77777777" w:rsidR="00BE7519" w:rsidRDefault="00BE7519" w:rsidP="00B9224C"/>
          <w:p w14:paraId="0541CD78" w14:textId="77777777" w:rsidR="00BE7519" w:rsidRPr="001D3512" w:rsidRDefault="00BE7519" w:rsidP="00B9224C"/>
        </w:tc>
      </w:tr>
    </w:tbl>
    <w:p w14:paraId="2D76B217" w14:textId="77777777" w:rsidR="00BE7519" w:rsidRDefault="00BE7519" w:rsidP="00BE7519">
      <w:pPr>
        <w:spacing w:after="0" w:line="256" w:lineRule="auto"/>
        <w:ind w:left="0" w:firstLine="0"/>
      </w:pPr>
    </w:p>
    <w:p w14:paraId="3D9ADAEC" w14:textId="77777777" w:rsidR="00BE7519" w:rsidRDefault="00BE7519" w:rsidP="00BE7519">
      <w:pPr>
        <w:ind w:left="0" w:firstLine="0"/>
      </w:pPr>
    </w:p>
    <w:p w14:paraId="78CD5CE8" w14:textId="77777777" w:rsidR="00BE7519" w:rsidRDefault="00BE7519" w:rsidP="00BE7519">
      <w:pPr>
        <w:ind w:left="0" w:firstLine="0"/>
        <w:sectPr w:rsidR="00BE7519" w:rsidSect="002C0D0D">
          <w:pgSz w:w="16840" w:h="11904" w:orient="landscape" w:code="9"/>
          <w:pgMar w:top="1440" w:right="1440" w:bottom="1440" w:left="1440" w:header="720" w:footer="0" w:gutter="0"/>
          <w:cols w:space="720"/>
        </w:sectPr>
      </w:pPr>
    </w:p>
    <w:p w14:paraId="797233ED" w14:textId="77777777" w:rsidR="00BE7519" w:rsidRDefault="00BE7519" w:rsidP="00BE7519">
      <w:pPr>
        <w:spacing w:after="0" w:line="259" w:lineRule="auto"/>
        <w:ind w:left="0" w:firstLine="0"/>
        <w:rPr>
          <w:color w:val="002655"/>
          <w:sz w:val="32"/>
        </w:rPr>
      </w:pPr>
      <w:r>
        <w:rPr>
          <w:color w:val="002655"/>
          <w:sz w:val="32"/>
        </w:rPr>
        <w:lastRenderedPageBreak/>
        <w:t xml:space="preserve">Research Proposal Form </w:t>
      </w:r>
    </w:p>
    <w:tbl>
      <w:tblPr>
        <w:tblStyle w:val="TableGrid"/>
        <w:tblW w:w="0" w:type="auto"/>
        <w:tblLook w:val="04A0" w:firstRow="1" w:lastRow="0" w:firstColumn="1" w:lastColumn="0" w:noHBand="0" w:noVBand="1"/>
      </w:tblPr>
      <w:tblGrid>
        <w:gridCol w:w="859"/>
        <w:gridCol w:w="1176"/>
        <w:gridCol w:w="354"/>
        <w:gridCol w:w="36"/>
        <w:gridCol w:w="873"/>
        <w:gridCol w:w="2310"/>
        <w:gridCol w:w="540"/>
        <w:gridCol w:w="180"/>
        <w:gridCol w:w="163"/>
        <w:gridCol w:w="720"/>
        <w:gridCol w:w="1803"/>
      </w:tblGrid>
      <w:tr w:rsidR="00BE7519" w14:paraId="377CC11D" w14:textId="77777777" w:rsidTr="00B9224C">
        <w:trPr>
          <w:trHeight w:val="377"/>
        </w:trPr>
        <w:tc>
          <w:tcPr>
            <w:tcW w:w="2035" w:type="dxa"/>
            <w:gridSpan w:val="2"/>
            <w:shd w:val="clear" w:color="auto" w:fill="ABD9F4"/>
          </w:tcPr>
          <w:p w14:paraId="2D3F10D9" w14:textId="77777777" w:rsidR="00BE7519" w:rsidRPr="00EA1773" w:rsidRDefault="00BE7519" w:rsidP="00B9224C">
            <w:pPr>
              <w:spacing w:line="259" w:lineRule="auto"/>
              <w:rPr>
                <w:b/>
                <w:bCs/>
                <w:color w:val="002655"/>
              </w:rPr>
            </w:pPr>
            <w:r w:rsidRPr="00EA1773">
              <w:rPr>
                <w:b/>
                <w:bCs/>
              </w:rPr>
              <w:t xml:space="preserve">Student Name   </w:t>
            </w:r>
          </w:p>
        </w:tc>
        <w:tc>
          <w:tcPr>
            <w:tcW w:w="6979" w:type="dxa"/>
            <w:gridSpan w:val="9"/>
            <w:shd w:val="clear" w:color="auto" w:fill="auto"/>
          </w:tcPr>
          <w:p w14:paraId="67761126" w14:textId="77777777" w:rsidR="00BE7519" w:rsidRPr="00EA1773" w:rsidRDefault="00BE7519" w:rsidP="00B9224C">
            <w:pPr>
              <w:spacing w:line="259" w:lineRule="auto"/>
              <w:rPr>
                <w:color w:val="002655"/>
              </w:rPr>
            </w:pPr>
          </w:p>
        </w:tc>
      </w:tr>
      <w:tr w:rsidR="00BE7519" w14:paraId="2DB59A30" w14:textId="77777777" w:rsidTr="00B9224C">
        <w:trPr>
          <w:trHeight w:val="465"/>
        </w:trPr>
        <w:tc>
          <w:tcPr>
            <w:tcW w:w="2035" w:type="dxa"/>
            <w:gridSpan w:val="2"/>
            <w:shd w:val="clear" w:color="auto" w:fill="ABD9F4"/>
          </w:tcPr>
          <w:p w14:paraId="48093500" w14:textId="77777777" w:rsidR="00BE7519" w:rsidRPr="00EA1773" w:rsidRDefault="00BE7519" w:rsidP="00B9224C">
            <w:pPr>
              <w:spacing w:line="259" w:lineRule="auto"/>
              <w:rPr>
                <w:b/>
                <w:bCs/>
              </w:rPr>
            </w:pPr>
            <w:r w:rsidRPr="00EA1773">
              <w:rPr>
                <w:b/>
                <w:bCs/>
              </w:rPr>
              <w:t xml:space="preserve">Student number  </w:t>
            </w:r>
          </w:p>
        </w:tc>
        <w:tc>
          <w:tcPr>
            <w:tcW w:w="3573" w:type="dxa"/>
            <w:gridSpan w:val="4"/>
          </w:tcPr>
          <w:p w14:paraId="24431512" w14:textId="77777777" w:rsidR="00BE7519" w:rsidRPr="00EA1773" w:rsidRDefault="00BE7519" w:rsidP="00B9224C">
            <w:pPr>
              <w:spacing w:line="259" w:lineRule="auto"/>
            </w:pPr>
          </w:p>
        </w:tc>
        <w:tc>
          <w:tcPr>
            <w:tcW w:w="720" w:type="dxa"/>
            <w:gridSpan w:val="2"/>
            <w:shd w:val="clear" w:color="auto" w:fill="ABD9F4"/>
          </w:tcPr>
          <w:p w14:paraId="3C8C25BC" w14:textId="77777777" w:rsidR="00BE7519" w:rsidRPr="00EA1773" w:rsidRDefault="00BE7519" w:rsidP="00B9224C">
            <w:pPr>
              <w:spacing w:line="259" w:lineRule="auto"/>
            </w:pPr>
            <w:r w:rsidRPr="00EA1773">
              <w:rPr>
                <w:b/>
                <w:bCs/>
              </w:rPr>
              <w:t>Date</w:t>
            </w:r>
            <w:r w:rsidRPr="00EA1773">
              <w:t xml:space="preserve">           </w:t>
            </w:r>
          </w:p>
        </w:tc>
        <w:tc>
          <w:tcPr>
            <w:tcW w:w="2686" w:type="dxa"/>
            <w:gridSpan w:val="3"/>
          </w:tcPr>
          <w:p w14:paraId="67908119" w14:textId="77777777" w:rsidR="00BE7519" w:rsidRPr="00EA1773" w:rsidRDefault="00BE7519" w:rsidP="00B9224C">
            <w:pPr>
              <w:spacing w:line="259" w:lineRule="auto"/>
            </w:pPr>
          </w:p>
        </w:tc>
      </w:tr>
      <w:tr w:rsidR="00BE7519" w14:paraId="7CA48B58" w14:textId="77777777" w:rsidTr="00B9224C">
        <w:trPr>
          <w:trHeight w:val="422"/>
        </w:trPr>
        <w:tc>
          <w:tcPr>
            <w:tcW w:w="2035" w:type="dxa"/>
            <w:gridSpan w:val="2"/>
            <w:shd w:val="clear" w:color="auto" w:fill="ABD9F4"/>
          </w:tcPr>
          <w:p w14:paraId="2AE8F1D0" w14:textId="77777777" w:rsidR="00BE7519" w:rsidRPr="00EA1773" w:rsidRDefault="00BE7519" w:rsidP="00B9224C">
            <w:pPr>
              <w:spacing w:line="259" w:lineRule="auto"/>
              <w:rPr>
                <w:b/>
                <w:bCs/>
              </w:rPr>
            </w:pPr>
            <w:r w:rsidRPr="00EA1773">
              <w:rPr>
                <w:b/>
                <w:bCs/>
              </w:rPr>
              <w:t>Centre Name</w:t>
            </w:r>
          </w:p>
        </w:tc>
        <w:tc>
          <w:tcPr>
            <w:tcW w:w="6979" w:type="dxa"/>
            <w:gridSpan w:val="9"/>
          </w:tcPr>
          <w:p w14:paraId="45919240" w14:textId="77777777" w:rsidR="00BE7519" w:rsidRPr="00EA1773" w:rsidRDefault="00BE7519" w:rsidP="00B9224C">
            <w:pPr>
              <w:spacing w:line="259" w:lineRule="auto"/>
            </w:pPr>
          </w:p>
        </w:tc>
      </w:tr>
      <w:tr w:rsidR="00BE7519" w14:paraId="193576EC" w14:textId="77777777" w:rsidTr="00B9224C">
        <w:trPr>
          <w:trHeight w:val="405"/>
        </w:trPr>
        <w:tc>
          <w:tcPr>
            <w:tcW w:w="2035" w:type="dxa"/>
            <w:gridSpan w:val="2"/>
            <w:shd w:val="clear" w:color="auto" w:fill="ABD9F4"/>
          </w:tcPr>
          <w:p w14:paraId="4F82B6F7" w14:textId="77777777" w:rsidR="00BE7519" w:rsidRPr="00EA1773" w:rsidRDefault="00BE7519" w:rsidP="00B9224C">
            <w:pPr>
              <w:spacing w:line="259" w:lineRule="auto"/>
              <w:rPr>
                <w:b/>
                <w:bCs/>
              </w:rPr>
            </w:pPr>
            <w:r w:rsidRPr="00EA1773">
              <w:rPr>
                <w:b/>
                <w:bCs/>
              </w:rPr>
              <w:t>Unit</w:t>
            </w:r>
          </w:p>
        </w:tc>
        <w:tc>
          <w:tcPr>
            <w:tcW w:w="6979" w:type="dxa"/>
            <w:gridSpan w:val="9"/>
          </w:tcPr>
          <w:p w14:paraId="64B1EF48" w14:textId="77777777" w:rsidR="00BE7519" w:rsidRPr="00EA1773" w:rsidRDefault="00BE7519" w:rsidP="00B9224C">
            <w:pPr>
              <w:spacing w:line="259" w:lineRule="auto"/>
            </w:pPr>
          </w:p>
        </w:tc>
      </w:tr>
      <w:tr w:rsidR="00BE7519" w14:paraId="1E107661" w14:textId="77777777" w:rsidTr="00B9224C">
        <w:trPr>
          <w:trHeight w:val="405"/>
        </w:trPr>
        <w:tc>
          <w:tcPr>
            <w:tcW w:w="2035" w:type="dxa"/>
            <w:gridSpan w:val="2"/>
            <w:shd w:val="clear" w:color="auto" w:fill="ABD9F4"/>
          </w:tcPr>
          <w:p w14:paraId="33200670" w14:textId="77777777" w:rsidR="00BE7519" w:rsidRPr="00EA1773" w:rsidRDefault="00BE7519" w:rsidP="00B9224C">
            <w:pPr>
              <w:spacing w:line="259" w:lineRule="auto"/>
              <w:rPr>
                <w:b/>
                <w:bCs/>
              </w:rPr>
            </w:pPr>
            <w:r w:rsidRPr="00EA1773">
              <w:rPr>
                <w:b/>
                <w:bCs/>
              </w:rPr>
              <w:t>Tutor</w:t>
            </w:r>
          </w:p>
        </w:tc>
        <w:tc>
          <w:tcPr>
            <w:tcW w:w="6979" w:type="dxa"/>
            <w:gridSpan w:val="9"/>
          </w:tcPr>
          <w:p w14:paraId="6EA3D432" w14:textId="77777777" w:rsidR="00BE7519" w:rsidRPr="00EA1773" w:rsidRDefault="00BE7519" w:rsidP="00B9224C">
            <w:pPr>
              <w:spacing w:line="259" w:lineRule="auto"/>
            </w:pPr>
          </w:p>
        </w:tc>
      </w:tr>
      <w:tr w:rsidR="00BE7519" w14:paraId="4F2D000B" w14:textId="77777777" w:rsidTr="00B9224C">
        <w:tc>
          <w:tcPr>
            <w:tcW w:w="9014" w:type="dxa"/>
            <w:gridSpan w:val="11"/>
            <w:shd w:val="clear" w:color="auto" w:fill="ABD9F4"/>
          </w:tcPr>
          <w:p w14:paraId="789A3696" w14:textId="77777777" w:rsidR="00BE7519" w:rsidRPr="00EA1773" w:rsidRDefault="00BE7519" w:rsidP="00B9224C">
            <w:pPr>
              <w:spacing w:line="259" w:lineRule="auto"/>
              <w:rPr>
                <w:color w:val="002655"/>
              </w:rPr>
            </w:pPr>
            <w:r w:rsidRPr="00EA1773">
              <w:rPr>
                <w:b/>
              </w:rPr>
              <w:t>Proposed title</w:t>
            </w:r>
          </w:p>
        </w:tc>
      </w:tr>
      <w:tr w:rsidR="00BE7519" w14:paraId="79CE0457" w14:textId="77777777" w:rsidTr="00B9224C">
        <w:tc>
          <w:tcPr>
            <w:tcW w:w="9014" w:type="dxa"/>
            <w:gridSpan w:val="11"/>
            <w:shd w:val="clear" w:color="auto" w:fill="auto"/>
          </w:tcPr>
          <w:p w14:paraId="0C67810A" w14:textId="77777777" w:rsidR="00BE7519" w:rsidRDefault="00BE7519" w:rsidP="00B9224C">
            <w:pPr>
              <w:spacing w:line="259" w:lineRule="auto"/>
              <w:rPr>
                <w:color w:val="002655"/>
                <w:sz w:val="32"/>
              </w:rPr>
            </w:pPr>
          </w:p>
        </w:tc>
      </w:tr>
      <w:tr w:rsidR="00BE7519" w14:paraId="0A38EE1A" w14:textId="77777777" w:rsidTr="00B9224C">
        <w:tc>
          <w:tcPr>
            <w:tcW w:w="9014" w:type="dxa"/>
            <w:gridSpan w:val="11"/>
            <w:tcBorders>
              <w:left w:val="nil"/>
              <w:right w:val="nil"/>
            </w:tcBorders>
            <w:shd w:val="clear" w:color="auto" w:fill="auto"/>
          </w:tcPr>
          <w:p w14:paraId="6F898825" w14:textId="77777777" w:rsidR="00BE7519" w:rsidRDefault="00BE7519" w:rsidP="00B9224C">
            <w:pPr>
              <w:spacing w:line="259" w:lineRule="auto"/>
              <w:rPr>
                <w:color w:val="002655"/>
                <w:sz w:val="32"/>
              </w:rPr>
            </w:pPr>
          </w:p>
        </w:tc>
      </w:tr>
      <w:tr w:rsidR="00BE7519" w14:paraId="092FEE64" w14:textId="77777777" w:rsidTr="00B9224C">
        <w:trPr>
          <w:trHeight w:val="458"/>
        </w:trPr>
        <w:tc>
          <w:tcPr>
            <w:tcW w:w="9014" w:type="dxa"/>
            <w:gridSpan w:val="11"/>
            <w:shd w:val="clear" w:color="auto" w:fill="ABD9F4"/>
          </w:tcPr>
          <w:p w14:paraId="45131C42" w14:textId="77777777" w:rsidR="00BE7519" w:rsidRPr="00A47501" w:rsidRDefault="00BE7519" w:rsidP="00B9224C">
            <w:pPr>
              <w:spacing w:line="259" w:lineRule="auto"/>
              <w:rPr>
                <w:i/>
                <w:iCs/>
                <w:lang w:val="en-GB"/>
              </w:rPr>
            </w:pPr>
            <w:r>
              <w:rPr>
                <w:b/>
              </w:rPr>
              <w:t>Section One: Title, objective, responsibilities</w:t>
            </w:r>
          </w:p>
        </w:tc>
      </w:tr>
      <w:tr w:rsidR="00BE7519" w14:paraId="3AC8AA4D" w14:textId="77777777" w:rsidTr="00B9224C">
        <w:tc>
          <w:tcPr>
            <w:tcW w:w="9014" w:type="dxa"/>
            <w:gridSpan w:val="11"/>
            <w:shd w:val="clear" w:color="auto" w:fill="auto"/>
          </w:tcPr>
          <w:p w14:paraId="0ED920B6" w14:textId="77777777" w:rsidR="00BE7519" w:rsidRPr="00E96A08" w:rsidRDefault="00BE7519" w:rsidP="00B9224C">
            <w:pPr>
              <w:spacing w:line="259" w:lineRule="auto"/>
              <w:jc w:val="both"/>
              <w:rPr>
                <w:color w:val="002655"/>
                <w:szCs w:val="20"/>
              </w:rPr>
            </w:pPr>
            <w:r w:rsidRPr="00E96A08">
              <w:rPr>
                <w:i/>
                <w:iCs/>
                <w:szCs w:val="20"/>
                <w:lang w:val="en-GB"/>
              </w:rPr>
              <w:t>Title or working title of research project (in the form of a question, objective or hypothesis): Research project objectives (e.g. what is the question you want to answer? What do you want to learn how to do? What do you want to find out?):</w:t>
            </w:r>
            <w:r>
              <w:rPr>
                <w:i/>
                <w:iCs/>
                <w:szCs w:val="20"/>
                <w:lang w:val="en-GB"/>
              </w:rPr>
              <w:t xml:space="preserve"> </w:t>
            </w:r>
            <w:r w:rsidRPr="00E96A08">
              <w:rPr>
                <w:i/>
                <w:iCs/>
                <w:szCs w:val="20"/>
                <w:lang w:val="en-GB"/>
              </w:rPr>
              <w:t>Introduction</w:t>
            </w:r>
            <w:r>
              <w:rPr>
                <w:i/>
                <w:iCs/>
                <w:szCs w:val="20"/>
                <w:lang w:val="en-GB"/>
              </w:rPr>
              <w:t xml:space="preserve">, </w:t>
            </w:r>
            <w:r w:rsidRPr="00E96A08">
              <w:rPr>
                <w:i/>
                <w:iCs/>
                <w:szCs w:val="20"/>
                <w:lang w:val="en-GB"/>
              </w:rPr>
              <w:t>Objective</w:t>
            </w:r>
            <w:r>
              <w:rPr>
                <w:i/>
                <w:iCs/>
                <w:szCs w:val="20"/>
                <w:lang w:val="en-GB"/>
              </w:rPr>
              <w:t xml:space="preserve">, </w:t>
            </w:r>
            <w:r w:rsidRPr="00E96A08">
              <w:rPr>
                <w:i/>
                <w:iCs/>
                <w:szCs w:val="20"/>
                <w:lang w:val="en-GB"/>
              </w:rPr>
              <w:t>Sub Objective(s)</w:t>
            </w:r>
            <w:r>
              <w:rPr>
                <w:i/>
                <w:iCs/>
                <w:szCs w:val="20"/>
                <w:lang w:val="en-GB"/>
              </w:rPr>
              <w:t xml:space="preserve">, </w:t>
            </w:r>
            <w:r w:rsidRPr="00E96A08">
              <w:rPr>
                <w:i/>
                <w:iCs/>
                <w:szCs w:val="20"/>
                <w:lang w:val="en-GB"/>
              </w:rPr>
              <w:tab/>
              <w:t>Research</w:t>
            </w:r>
            <w:r>
              <w:rPr>
                <w:i/>
                <w:iCs/>
                <w:szCs w:val="20"/>
                <w:lang w:val="en-GB"/>
              </w:rPr>
              <w:t xml:space="preserve"> </w:t>
            </w:r>
            <w:r w:rsidRPr="00E96A08">
              <w:rPr>
                <w:i/>
                <w:iCs/>
                <w:szCs w:val="20"/>
                <w:lang w:val="en-GB"/>
              </w:rPr>
              <w:t>Questions</w:t>
            </w:r>
            <w:r>
              <w:rPr>
                <w:i/>
                <w:iCs/>
                <w:szCs w:val="20"/>
                <w:lang w:val="en-GB"/>
              </w:rPr>
              <w:t xml:space="preserve"> and/or </w:t>
            </w:r>
            <w:r w:rsidRPr="00E96A08">
              <w:rPr>
                <w:i/>
                <w:iCs/>
                <w:szCs w:val="20"/>
                <w:lang w:val="en-GB"/>
              </w:rPr>
              <w:t>Hypothesis</w:t>
            </w:r>
          </w:p>
        </w:tc>
      </w:tr>
      <w:tr w:rsidR="00BE7519" w14:paraId="5D42B1E9" w14:textId="77777777" w:rsidTr="00B9224C">
        <w:trPr>
          <w:trHeight w:val="2438"/>
        </w:trPr>
        <w:tc>
          <w:tcPr>
            <w:tcW w:w="9014" w:type="dxa"/>
            <w:gridSpan w:val="11"/>
          </w:tcPr>
          <w:p w14:paraId="3F3A310D" w14:textId="77777777" w:rsidR="00BE7519" w:rsidRDefault="00BE7519" w:rsidP="00B9224C">
            <w:pPr>
              <w:spacing w:line="259" w:lineRule="auto"/>
              <w:rPr>
                <w:color w:val="002655"/>
                <w:sz w:val="32"/>
              </w:rPr>
            </w:pPr>
          </w:p>
          <w:p w14:paraId="36789AD6" w14:textId="77777777" w:rsidR="00BE7519" w:rsidRDefault="00BE7519" w:rsidP="00B9224C">
            <w:pPr>
              <w:spacing w:line="259" w:lineRule="auto"/>
              <w:rPr>
                <w:color w:val="002655"/>
                <w:sz w:val="32"/>
              </w:rPr>
            </w:pPr>
          </w:p>
          <w:p w14:paraId="4BD8D8C9" w14:textId="77777777" w:rsidR="00BE7519" w:rsidRDefault="00BE7519" w:rsidP="00B9224C">
            <w:pPr>
              <w:spacing w:line="259" w:lineRule="auto"/>
              <w:rPr>
                <w:color w:val="002655"/>
                <w:sz w:val="32"/>
              </w:rPr>
            </w:pPr>
          </w:p>
          <w:p w14:paraId="59017714" w14:textId="77777777" w:rsidR="00BE7519" w:rsidRDefault="00BE7519" w:rsidP="00B9224C">
            <w:pPr>
              <w:spacing w:line="259" w:lineRule="auto"/>
              <w:rPr>
                <w:color w:val="002655"/>
                <w:sz w:val="32"/>
              </w:rPr>
            </w:pPr>
          </w:p>
          <w:p w14:paraId="28420EDD" w14:textId="77777777" w:rsidR="00BE7519" w:rsidRDefault="00BE7519" w:rsidP="00B9224C">
            <w:pPr>
              <w:spacing w:line="259" w:lineRule="auto"/>
              <w:rPr>
                <w:color w:val="002655"/>
                <w:sz w:val="32"/>
              </w:rPr>
            </w:pPr>
          </w:p>
          <w:p w14:paraId="0940EA89" w14:textId="77777777" w:rsidR="00BE7519" w:rsidRDefault="00BE7519" w:rsidP="00B9224C">
            <w:pPr>
              <w:spacing w:line="259" w:lineRule="auto"/>
              <w:rPr>
                <w:color w:val="002655"/>
                <w:sz w:val="32"/>
              </w:rPr>
            </w:pPr>
          </w:p>
          <w:p w14:paraId="1A7250BB" w14:textId="77777777" w:rsidR="00BE7519" w:rsidRDefault="00BE7519" w:rsidP="00B9224C">
            <w:pPr>
              <w:spacing w:line="259" w:lineRule="auto"/>
              <w:rPr>
                <w:color w:val="002655"/>
                <w:sz w:val="32"/>
              </w:rPr>
            </w:pPr>
          </w:p>
          <w:p w14:paraId="2E8FC9EF" w14:textId="77777777" w:rsidR="00BE7519" w:rsidRDefault="00BE7519" w:rsidP="00B9224C">
            <w:pPr>
              <w:spacing w:line="259" w:lineRule="auto"/>
              <w:rPr>
                <w:color w:val="002655"/>
                <w:sz w:val="32"/>
              </w:rPr>
            </w:pPr>
          </w:p>
        </w:tc>
      </w:tr>
      <w:tr w:rsidR="00BE7519" w:rsidRPr="00ED52F0" w14:paraId="18F76413" w14:textId="77777777" w:rsidTr="00B9224C">
        <w:trPr>
          <w:trHeight w:val="161"/>
        </w:trPr>
        <w:tc>
          <w:tcPr>
            <w:tcW w:w="9014" w:type="dxa"/>
            <w:gridSpan w:val="11"/>
            <w:tcBorders>
              <w:left w:val="nil"/>
              <w:right w:val="nil"/>
            </w:tcBorders>
          </w:tcPr>
          <w:p w14:paraId="62B01A8C" w14:textId="77777777" w:rsidR="00BE7519" w:rsidRPr="00ED52F0" w:rsidRDefault="00BE7519" w:rsidP="00B9224C">
            <w:pPr>
              <w:spacing w:line="259" w:lineRule="auto"/>
              <w:rPr>
                <w:b/>
              </w:rPr>
            </w:pPr>
          </w:p>
        </w:tc>
      </w:tr>
      <w:tr w:rsidR="00BE7519" w14:paraId="198C5B8F" w14:textId="77777777" w:rsidTr="00B9224C">
        <w:tc>
          <w:tcPr>
            <w:tcW w:w="9014" w:type="dxa"/>
            <w:gridSpan w:val="11"/>
            <w:shd w:val="clear" w:color="auto" w:fill="ABD9F4"/>
          </w:tcPr>
          <w:p w14:paraId="65C6E000" w14:textId="77777777" w:rsidR="00BE7519" w:rsidRDefault="00BE7519" w:rsidP="00B9224C">
            <w:pPr>
              <w:spacing w:line="259" w:lineRule="auto"/>
              <w:rPr>
                <w:color w:val="002655"/>
                <w:sz w:val="32"/>
              </w:rPr>
            </w:pPr>
            <w:r>
              <w:rPr>
                <w:b/>
              </w:rPr>
              <w:t xml:space="preserve">Section Two: Reasons for choosing this research project </w:t>
            </w:r>
          </w:p>
        </w:tc>
      </w:tr>
      <w:tr w:rsidR="00BE7519" w14:paraId="1DD0D47C" w14:textId="77777777" w:rsidTr="00B9224C">
        <w:tc>
          <w:tcPr>
            <w:tcW w:w="9014" w:type="dxa"/>
            <w:gridSpan w:val="11"/>
          </w:tcPr>
          <w:p w14:paraId="38A14495" w14:textId="77777777" w:rsidR="00BE7519" w:rsidRPr="00E96A08" w:rsidRDefault="00BE7519" w:rsidP="00B9224C">
            <w:pPr>
              <w:spacing w:line="259" w:lineRule="auto"/>
              <w:jc w:val="both"/>
              <w:rPr>
                <w:i/>
                <w:iCs/>
                <w:szCs w:val="20"/>
                <w:lang w:val="en-GB"/>
              </w:rPr>
            </w:pPr>
            <w:r w:rsidRPr="00E96A08">
              <w:rPr>
                <w:i/>
                <w:iCs/>
                <w:szCs w:val="20"/>
                <w:lang w:val="en-GB"/>
              </w:rPr>
              <w:t>Reasons for choosing the project (e.g. links to other subjects you are studying, personal interest, future plans, knowledge/skills you want to improve, why the topic is important):</w:t>
            </w:r>
            <w:r>
              <w:rPr>
                <w:i/>
                <w:iCs/>
                <w:szCs w:val="20"/>
                <w:lang w:val="en-GB"/>
              </w:rPr>
              <w:t xml:space="preserve"> </w:t>
            </w:r>
            <w:r w:rsidRPr="00E96A08">
              <w:rPr>
                <w:i/>
                <w:iCs/>
                <w:szCs w:val="20"/>
                <w:lang w:val="en-GB"/>
              </w:rPr>
              <w:t>Motivation</w:t>
            </w:r>
            <w:r>
              <w:rPr>
                <w:i/>
                <w:iCs/>
                <w:szCs w:val="20"/>
                <w:lang w:val="en-GB"/>
              </w:rPr>
              <w:t>, Research gap</w:t>
            </w:r>
          </w:p>
        </w:tc>
      </w:tr>
      <w:tr w:rsidR="00BE7519" w14:paraId="4C05B922" w14:textId="77777777" w:rsidTr="00B9224C">
        <w:trPr>
          <w:trHeight w:val="2150"/>
        </w:trPr>
        <w:tc>
          <w:tcPr>
            <w:tcW w:w="9014" w:type="dxa"/>
            <w:gridSpan w:val="11"/>
          </w:tcPr>
          <w:p w14:paraId="6F74500B" w14:textId="77777777" w:rsidR="00BE7519" w:rsidRDefault="00BE7519" w:rsidP="00B9224C">
            <w:pPr>
              <w:spacing w:line="259" w:lineRule="auto"/>
              <w:rPr>
                <w:color w:val="002655"/>
                <w:sz w:val="32"/>
              </w:rPr>
            </w:pPr>
          </w:p>
          <w:p w14:paraId="5C2F9C46" w14:textId="77777777" w:rsidR="00BE7519" w:rsidRDefault="00BE7519" w:rsidP="00B9224C">
            <w:pPr>
              <w:spacing w:line="259" w:lineRule="auto"/>
              <w:rPr>
                <w:color w:val="002655"/>
                <w:sz w:val="32"/>
              </w:rPr>
            </w:pPr>
          </w:p>
          <w:p w14:paraId="298B0106" w14:textId="77777777" w:rsidR="00BE7519" w:rsidRDefault="00BE7519" w:rsidP="00B9224C">
            <w:pPr>
              <w:spacing w:line="259" w:lineRule="auto"/>
              <w:rPr>
                <w:color w:val="002655"/>
                <w:sz w:val="32"/>
              </w:rPr>
            </w:pPr>
          </w:p>
          <w:p w14:paraId="54B3039E" w14:textId="77777777" w:rsidR="00BE7519" w:rsidRDefault="00BE7519" w:rsidP="00B9224C">
            <w:pPr>
              <w:spacing w:line="259" w:lineRule="auto"/>
              <w:rPr>
                <w:color w:val="002655"/>
                <w:sz w:val="32"/>
              </w:rPr>
            </w:pPr>
          </w:p>
          <w:p w14:paraId="729EA654" w14:textId="77777777" w:rsidR="00BE7519" w:rsidRDefault="00BE7519" w:rsidP="00B9224C">
            <w:pPr>
              <w:spacing w:line="259" w:lineRule="auto"/>
              <w:rPr>
                <w:color w:val="002655"/>
                <w:sz w:val="32"/>
              </w:rPr>
            </w:pPr>
          </w:p>
          <w:p w14:paraId="4B5FCDDD" w14:textId="77777777" w:rsidR="00BE7519" w:rsidRDefault="00BE7519" w:rsidP="00B9224C">
            <w:pPr>
              <w:spacing w:line="259" w:lineRule="auto"/>
              <w:rPr>
                <w:color w:val="002655"/>
                <w:sz w:val="32"/>
              </w:rPr>
            </w:pPr>
          </w:p>
          <w:p w14:paraId="3569801C" w14:textId="77777777" w:rsidR="00BE7519" w:rsidRDefault="00BE7519" w:rsidP="00B9224C">
            <w:pPr>
              <w:spacing w:line="259" w:lineRule="auto"/>
              <w:rPr>
                <w:color w:val="002655"/>
                <w:sz w:val="32"/>
              </w:rPr>
            </w:pPr>
          </w:p>
          <w:p w14:paraId="2B64906F" w14:textId="77777777" w:rsidR="00BE7519" w:rsidRDefault="00BE7519" w:rsidP="00B9224C">
            <w:pPr>
              <w:spacing w:line="259" w:lineRule="auto"/>
              <w:rPr>
                <w:color w:val="002655"/>
                <w:sz w:val="32"/>
              </w:rPr>
            </w:pPr>
          </w:p>
        </w:tc>
      </w:tr>
      <w:tr w:rsidR="00BE7519" w:rsidRPr="00ED52F0" w14:paraId="0995CBA0" w14:textId="77777777" w:rsidTr="00B9224C">
        <w:trPr>
          <w:trHeight w:val="116"/>
        </w:trPr>
        <w:tc>
          <w:tcPr>
            <w:tcW w:w="9014" w:type="dxa"/>
            <w:gridSpan w:val="11"/>
            <w:tcBorders>
              <w:left w:val="nil"/>
              <w:right w:val="nil"/>
            </w:tcBorders>
          </w:tcPr>
          <w:p w14:paraId="129C19C8" w14:textId="77777777" w:rsidR="00BE7519" w:rsidRPr="00ED52F0" w:rsidRDefault="00BE7519" w:rsidP="00B9224C">
            <w:pPr>
              <w:spacing w:line="259" w:lineRule="auto"/>
              <w:rPr>
                <w:b/>
              </w:rPr>
            </w:pPr>
          </w:p>
        </w:tc>
      </w:tr>
      <w:tr w:rsidR="00BE7519" w14:paraId="7CDF3342" w14:textId="77777777" w:rsidTr="00B9224C">
        <w:tc>
          <w:tcPr>
            <w:tcW w:w="9014" w:type="dxa"/>
            <w:gridSpan w:val="11"/>
            <w:shd w:val="clear" w:color="auto" w:fill="ABD9F4"/>
          </w:tcPr>
          <w:p w14:paraId="52B174EB" w14:textId="77777777" w:rsidR="00BE7519" w:rsidRDefault="00BE7519" w:rsidP="00B9224C">
            <w:pPr>
              <w:spacing w:line="259" w:lineRule="auto"/>
              <w:rPr>
                <w:color w:val="002655"/>
                <w:sz w:val="32"/>
              </w:rPr>
            </w:pPr>
            <w:r>
              <w:rPr>
                <w:b/>
              </w:rPr>
              <w:lastRenderedPageBreak/>
              <w:t xml:space="preserve">Section Three: Literature sources searched </w:t>
            </w:r>
          </w:p>
        </w:tc>
      </w:tr>
      <w:tr w:rsidR="00BE7519" w14:paraId="3981711E" w14:textId="77777777" w:rsidTr="00B9224C">
        <w:tc>
          <w:tcPr>
            <w:tcW w:w="9014" w:type="dxa"/>
            <w:gridSpan w:val="11"/>
          </w:tcPr>
          <w:p w14:paraId="19BE6DA7" w14:textId="77777777" w:rsidR="00BE7519" w:rsidRDefault="00BE7519" w:rsidP="00B9224C">
            <w:pPr>
              <w:spacing w:line="259" w:lineRule="auto"/>
              <w:jc w:val="both"/>
              <w:rPr>
                <w:color w:val="002655"/>
                <w:sz w:val="32"/>
              </w:rPr>
            </w:pPr>
            <w:r w:rsidRPr="00E96A08">
              <w:rPr>
                <w:i/>
                <w:iCs/>
                <w:szCs w:val="20"/>
                <w:lang w:val="en-GB"/>
              </w:rPr>
              <w:t>Use of key literature sources to support your</w:t>
            </w:r>
            <w:r>
              <w:rPr>
                <w:i/>
                <w:iCs/>
                <w:szCs w:val="20"/>
                <w:lang w:val="en-GB"/>
              </w:rPr>
              <w:t xml:space="preserve"> </w:t>
            </w:r>
            <w:r w:rsidRPr="00E96A08">
              <w:rPr>
                <w:i/>
                <w:iCs/>
                <w:szCs w:val="20"/>
                <w:lang w:val="en-GB"/>
              </w:rPr>
              <w:t>objective</w:t>
            </w:r>
            <w:r>
              <w:rPr>
                <w:i/>
                <w:iCs/>
                <w:szCs w:val="20"/>
                <w:lang w:val="en-GB"/>
              </w:rPr>
              <w:t>, Sub Objective,</w:t>
            </w:r>
            <w:r w:rsidRPr="00E96A08">
              <w:rPr>
                <w:i/>
                <w:iCs/>
                <w:szCs w:val="20"/>
                <w:lang w:val="en-GB"/>
              </w:rPr>
              <w:t xml:space="preserve"> research question</w:t>
            </w:r>
            <w:r>
              <w:rPr>
                <w:i/>
                <w:iCs/>
                <w:szCs w:val="20"/>
                <w:lang w:val="en-GB"/>
              </w:rPr>
              <w:t xml:space="preserve"> and/</w:t>
            </w:r>
            <w:r w:rsidRPr="00E96A08">
              <w:rPr>
                <w:i/>
                <w:iCs/>
                <w:szCs w:val="20"/>
                <w:lang w:val="en-GB"/>
              </w:rPr>
              <w:t>or hypothesis:</w:t>
            </w:r>
            <w:r>
              <w:rPr>
                <w:i/>
                <w:iCs/>
                <w:szCs w:val="20"/>
                <w:lang w:val="en-GB"/>
              </w:rPr>
              <w:t xml:space="preserve"> Can include the </w:t>
            </w:r>
            <w:r w:rsidRPr="00E96A08">
              <w:rPr>
                <w:i/>
                <w:iCs/>
                <w:szCs w:val="20"/>
                <w:lang w:val="en-GB"/>
              </w:rPr>
              <w:t>Conceptual Framework</w:t>
            </w:r>
          </w:p>
        </w:tc>
      </w:tr>
      <w:tr w:rsidR="00BE7519" w14:paraId="06619A32" w14:textId="77777777" w:rsidTr="00B9224C">
        <w:trPr>
          <w:trHeight w:val="1259"/>
        </w:trPr>
        <w:tc>
          <w:tcPr>
            <w:tcW w:w="9014" w:type="dxa"/>
            <w:gridSpan w:val="11"/>
          </w:tcPr>
          <w:p w14:paraId="35DD5062" w14:textId="77777777" w:rsidR="00BE7519" w:rsidRDefault="00BE7519" w:rsidP="00B9224C">
            <w:pPr>
              <w:rPr>
                <w:color w:val="002655"/>
                <w:sz w:val="32"/>
              </w:rPr>
            </w:pPr>
          </w:p>
        </w:tc>
      </w:tr>
      <w:tr w:rsidR="00BE7519" w:rsidRPr="00ED52F0" w14:paraId="65CD9680" w14:textId="77777777" w:rsidTr="00B9224C">
        <w:trPr>
          <w:trHeight w:val="62"/>
        </w:trPr>
        <w:tc>
          <w:tcPr>
            <w:tcW w:w="9014" w:type="dxa"/>
            <w:gridSpan w:val="11"/>
            <w:tcBorders>
              <w:left w:val="nil"/>
              <w:right w:val="nil"/>
            </w:tcBorders>
          </w:tcPr>
          <w:p w14:paraId="6965146D" w14:textId="77777777" w:rsidR="00BE7519" w:rsidRPr="00ED52F0" w:rsidRDefault="00BE7519" w:rsidP="00B9224C">
            <w:pPr>
              <w:spacing w:line="259" w:lineRule="auto"/>
              <w:rPr>
                <w:b/>
              </w:rPr>
            </w:pPr>
          </w:p>
        </w:tc>
      </w:tr>
      <w:tr w:rsidR="00BE7519" w14:paraId="5BA774A4" w14:textId="77777777" w:rsidTr="00B9224C">
        <w:tc>
          <w:tcPr>
            <w:tcW w:w="9014" w:type="dxa"/>
            <w:gridSpan w:val="11"/>
            <w:shd w:val="clear" w:color="auto" w:fill="ABD9F4"/>
          </w:tcPr>
          <w:p w14:paraId="1B13A4D6" w14:textId="77777777" w:rsidR="00BE7519" w:rsidRDefault="00BE7519" w:rsidP="00B9224C">
            <w:pPr>
              <w:spacing w:line="259" w:lineRule="auto"/>
              <w:jc w:val="both"/>
              <w:rPr>
                <w:b/>
              </w:rPr>
            </w:pPr>
            <w:r>
              <w:rPr>
                <w:b/>
              </w:rPr>
              <w:t>Section Four: Activities and timescales</w:t>
            </w:r>
          </w:p>
        </w:tc>
      </w:tr>
      <w:tr w:rsidR="00BE7519" w14:paraId="2A8B55D4" w14:textId="77777777" w:rsidTr="00B9224C">
        <w:tc>
          <w:tcPr>
            <w:tcW w:w="9014" w:type="dxa"/>
            <w:gridSpan w:val="11"/>
          </w:tcPr>
          <w:p w14:paraId="42329BAF" w14:textId="77777777" w:rsidR="00BE7519" w:rsidRDefault="00BE7519" w:rsidP="00B9224C">
            <w:pPr>
              <w:spacing w:line="259" w:lineRule="auto"/>
              <w:jc w:val="both"/>
              <w:rPr>
                <w:b/>
              </w:rPr>
            </w:pPr>
            <w:r w:rsidRPr="00E96A08">
              <w:rPr>
                <w:i/>
                <w:iCs/>
                <w:szCs w:val="20"/>
                <w:lang w:val="en-GB"/>
              </w:rPr>
              <w:t>Activities to be carried out during the research project (e.g. research, development, analysis of ideas, writing, data collection, numerical analysis, tutor meetings, production of final outcome, evaluation, writing the report) and How long this will take:</w:t>
            </w:r>
          </w:p>
        </w:tc>
      </w:tr>
      <w:tr w:rsidR="00BE7519" w14:paraId="7B12559A" w14:textId="77777777" w:rsidTr="00B9224C">
        <w:trPr>
          <w:trHeight w:val="368"/>
        </w:trPr>
        <w:tc>
          <w:tcPr>
            <w:tcW w:w="6148" w:type="dxa"/>
            <w:gridSpan w:val="7"/>
            <w:shd w:val="clear" w:color="auto" w:fill="ABD9F4"/>
          </w:tcPr>
          <w:p w14:paraId="3E6863E8" w14:textId="77777777" w:rsidR="00BE7519" w:rsidRDefault="00BE7519" w:rsidP="00B9224C">
            <w:pPr>
              <w:spacing w:line="259" w:lineRule="auto"/>
              <w:rPr>
                <w:b/>
              </w:rPr>
            </w:pPr>
            <w:r>
              <w:rPr>
                <w:b/>
              </w:rPr>
              <w:t>Milestone</w:t>
            </w:r>
          </w:p>
        </w:tc>
        <w:tc>
          <w:tcPr>
            <w:tcW w:w="2866" w:type="dxa"/>
            <w:gridSpan w:val="4"/>
            <w:shd w:val="clear" w:color="auto" w:fill="ABD9F4"/>
          </w:tcPr>
          <w:p w14:paraId="45CD9678" w14:textId="77777777" w:rsidR="00BE7519" w:rsidRDefault="00BE7519" w:rsidP="00B9224C">
            <w:pPr>
              <w:spacing w:line="259" w:lineRule="auto"/>
              <w:rPr>
                <w:b/>
              </w:rPr>
            </w:pPr>
            <w:r>
              <w:rPr>
                <w:b/>
              </w:rPr>
              <w:t>Propose completion data</w:t>
            </w:r>
          </w:p>
        </w:tc>
      </w:tr>
      <w:tr w:rsidR="00BE7519" w14:paraId="66DC8A84" w14:textId="77777777" w:rsidTr="00B9224C">
        <w:trPr>
          <w:trHeight w:val="390"/>
        </w:trPr>
        <w:tc>
          <w:tcPr>
            <w:tcW w:w="6148" w:type="dxa"/>
            <w:gridSpan w:val="7"/>
          </w:tcPr>
          <w:p w14:paraId="096AF740" w14:textId="77777777" w:rsidR="00BE7519" w:rsidRDefault="00BE7519" w:rsidP="00B9224C">
            <w:pPr>
              <w:spacing w:line="259" w:lineRule="auto"/>
              <w:rPr>
                <w:b/>
              </w:rPr>
            </w:pPr>
          </w:p>
        </w:tc>
        <w:tc>
          <w:tcPr>
            <w:tcW w:w="2866" w:type="dxa"/>
            <w:gridSpan w:val="4"/>
          </w:tcPr>
          <w:p w14:paraId="679C00EE" w14:textId="77777777" w:rsidR="00BE7519" w:rsidRDefault="00BE7519" w:rsidP="00B9224C">
            <w:pPr>
              <w:spacing w:line="259" w:lineRule="auto"/>
              <w:rPr>
                <w:b/>
              </w:rPr>
            </w:pPr>
          </w:p>
        </w:tc>
      </w:tr>
      <w:tr w:rsidR="00BE7519" w14:paraId="590CF9EF" w14:textId="77777777" w:rsidTr="00B9224C">
        <w:trPr>
          <w:trHeight w:val="390"/>
        </w:trPr>
        <w:tc>
          <w:tcPr>
            <w:tcW w:w="6148" w:type="dxa"/>
            <w:gridSpan w:val="7"/>
          </w:tcPr>
          <w:p w14:paraId="35BAE4E9" w14:textId="77777777" w:rsidR="00BE7519" w:rsidRDefault="00BE7519" w:rsidP="00B9224C">
            <w:pPr>
              <w:spacing w:line="259" w:lineRule="auto"/>
              <w:rPr>
                <w:b/>
              </w:rPr>
            </w:pPr>
          </w:p>
        </w:tc>
        <w:tc>
          <w:tcPr>
            <w:tcW w:w="2866" w:type="dxa"/>
            <w:gridSpan w:val="4"/>
          </w:tcPr>
          <w:p w14:paraId="5DEC9B41" w14:textId="77777777" w:rsidR="00BE7519" w:rsidRDefault="00BE7519" w:rsidP="00B9224C">
            <w:pPr>
              <w:spacing w:line="259" w:lineRule="auto"/>
              <w:rPr>
                <w:b/>
              </w:rPr>
            </w:pPr>
          </w:p>
        </w:tc>
      </w:tr>
      <w:tr w:rsidR="00BE7519" w14:paraId="6295D095" w14:textId="77777777" w:rsidTr="00B9224C">
        <w:trPr>
          <w:trHeight w:val="390"/>
        </w:trPr>
        <w:tc>
          <w:tcPr>
            <w:tcW w:w="6148" w:type="dxa"/>
            <w:gridSpan w:val="7"/>
          </w:tcPr>
          <w:p w14:paraId="61DD2030" w14:textId="77777777" w:rsidR="00BE7519" w:rsidRDefault="00BE7519" w:rsidP="00B9224C">
            <w:pPr>
              <w:spacing w:line="259" w:lineRule="auto"/>
              <w:rPr>
                <w:b/>
              </w:rPr>
            </w:pPr>
          </w:p>
        </w:tc>
        <w:tc>
          <w:tcPr>
            <w:tcW w:w="2866" w:type="dxa"/>
            <w:gridSpan w:val="4"/>
          </w:tcPr>
          <w:p w14:paraId="7B28AD85" w14:textId="77777777" w:rsidR="00BE7519" w:rsidRDefault="00BE7519" w:rsidP="00B9224C">
            <w:pPr>
              <w:spacing w:line="259" w:lineRule="auto"/>
              <w:rPr>
                <w:b/>
              </w:rPr>
            </w:pPr>
          </w:p>
        </w:tc>
      </w:tr>
      <w:tr w:rsidR="00BE7519" w14:paraId="04AAF1BD" w14:textId="77777777" w:rsidTr="00B9224C">
        <w:trPr>
          <w:trHeight w:val="390"/>
        </w:trPr>
        <w:tc>
          <w:tcPr>
            <w:tcW w:w="6148" w:type="dxa"/>
            <w:gridSpan w:val="7"/>
          </w:tcPr>
          <w:p w14:paraId="286FDB57" w14:textId="77777777" w:rsidR="00BE7519" w:rsidRDefault="00BE7519" w:rsidP="00B9224C">
            <w:pPr>
              <w:spacing w:line="259" w:lineRule="auto"/>
              <w:rPr>
                <w:b/>
              </w:rPr>
            </w:pPr>
          </w:p>
        </w:tc>
        <w:tc>
          <w:tcPr>
            <w:tcW w:w="2866" w:type="dxa"/>
            <w:gridSpan w:val="4"/>
          </w:tcPr>
          <w:p w14:paraId="663E7211" w14:textId="77777777" w:rsidR="00BE7519" w:rsidRDefault="00BE7519" w:rsidP="00B9224C">
            <w:pPr>
              <w:spacing w:line="259" w:lineRule="auto"/>
              <w:rPr>
                <w:b/>
              </w:rPr>
            </w:pPr>
          </w:p>
        </w:tc>
      </w:tr>
      <w:tr w:rsidR="00BE7519" w14:paraId="3A46F6D0" w14:textId="77777777" w:rsidTr="00B9224C">
        <w:trPr>
          <w:trHeight w:val="390"/>
        </w:trPr>
        <w:tc>
          <w:tcPr>
            <w:tcW w:w="9014" w:type="dxa"/>
            <w:gridSpan w:val="11"/>
            <w:tcBorders>
              <w:left w:val="nil"/>
              <w:right w:val="nil"/>
            </w:tcBorders>
          </w:tcPr>
          <w:p w14:paraId="2D0880EE" w14:textId="77777777" w:rsidR="00BE7519" w:rsidRDefault="00BE7519" w:rsidP="00B9224C">
            <w:pPr>
              <w:spacing w:line="259" w:lineRule="auto"/>
              <w:rPr>
                <w:b/>
              </w:rPr>
            </w:pPr>
          </w:p>
        </w:tc>
      </w:tr>
      <w:tr w:rsidR="00BE7519" w14:paraId="32B45203" w14:textId="77777777" w:rsidTr="00B9224C">
        <w:tc>
          <w:tcPr>
            <w:tcW w:w="9014" w:type="dxa"/>
            <w:gridSpan w:val="11"/>
            <w:shd w:val="clear" w:color="auto" w:fill="ABD9F4"/>
          </w:tcPr>
          <w:p w14:paraId="4F7766EC" w14:textId="77777777" w:rsidR="00BE7519" w:rsidRDefault="00BE7519" w:rsidP="00B9224C">
            <w:pPr>
              <w:spacing w:line="259" w:lineRule="auto"/>
              <w:rPr>
                <w:b/>
              </w:rPr>
            </w:pPr>
            <w:r>
              <w:rPr>
                <w:b/>
              </w:rPr>
              <w:t xml:space="preserve">Section Five: Research approach and methodologies </w:t>
            </w:r>
          </w:p>
        </w:tc>
      </w:tr>
      <w:tr w:rsidR="00BE7519" w14:paraId="06125E25" w14:textId="77777777" w:rsidTr="00B9224C">
        <w:tc>
          <w:tcPr>
            <w:tcW w:w="9014" w:type="dxa"/>
            <w:gridSpan w:val="11"/>
          </w:tcPr>
          <w:p w14:paraId="4ABB149B" w14:textId="77777777" w:rsidR="00BE7519" w:rsidRDefault="00BE7519" w:rsidP="00B9224C">
            <w:pPr>
              <w:spacing w:line="259" w:lineRule="auto"/>
              <w:jc w:val="both"/>
              <w:rPr>
                <w:b/>
              </w:rPr>
            </w:pPr>
            <w:r w:rsidRPr="00C65E8C">
              <w:rPr>
                <w:i/>
                <w:iCs/>
                <w:szCs w:val="20"/>
                <w:lang w:val="en-GB"/>
              </w:rPr>
              <w:t>Type of research approach and methodologies you are likely to use, and reasons for your choice: What your areas of research will cover: Research Onion; Sample Strategy/Method; Sample Size</w:t>
            </w:r>
          </w:p>
        </w:tc>
      </w:tr>
      <w:tr w:rsidR="00BE7519" w14:paraId="35769050" w14:textId="77777777" w:rsidTr="00B9224C">
        <w:tc>
          <w:tcPr>
            <w:tcW w:w="9014" w:type="dxa"/>
            <w:gridSpan w:val="11"/>
          </w:tcPr>
          <w:p w14:paraId="09B27122" w14:textId="77777777" w:rsidR="00BE7519" w:rsidRDefault="00BE7519" w:rsidP="00B9224C">
            <w:pPr>
              <w:rPr>
                <w:b/>
              </w:rPr>
            </w:pPr>
          </w:p>
          <w:p w14:paraId="1DAAE7F7" w14:textId="77777777" w:rsidR="00BE7519" w:rsidRDefault="00BE7519" w:rsidP="00B9224C">
            <w:pPr>
              <w:rPr>
                <w:b/>
              </w:rPr>
            </w:pPr>
          </w:p>
          <w:p w14:paraId="4091B490" w14:textId="77777777" w:rsidR="00BE7519" w:rsidRDefault="00BE7519" w:rsidP="00B9224C">
            <w:pPr>
              <w:rPr>
                <w:b/>
              </w:rPr>
            </w:pPr>
          </w:p>
          <w:p w14:paraId="30C8DD3E" w14:textId="77777777" w:rsidR="00BE7519" w:rsidRDefault="00BE7519" w:rsidP="00B9224C">
            <w:pPr>
              <w:rPr>
                <w:b/>
              </w:rPr>
            </w:pPr>
          </w:p>
          <w:p w14:paraId="24DC60B4" w14:textId="77777777" w:rsidR="00BE7519" w:rsidRDefault="00BE7519" w:rsidP="00B9224C">
            <w:pPr>
              <w:rPr>
                <w:b/>
              </w:rPr>
            </w:pPr>
          </w:p>
        </w:tc>
      </w:tr>
      <w:tr w:rsidR="00BE7519" w14:paraId="16321427" w14:textId="77777777" w:rsidTr="00B9224C">
        <w:tc>
          <w:tcPr>
            <w:tcW w:w="9014" w:type="dxa"/>
            <w:gridSpan w:val="11"/>
            <w:tcBorders>
              <w:left w:val="nil"/>
              <w:right w:val="nil"/>
            </w:tcBorders>
          </w:tcPr>
          <w:p w14:paraId="208B2C60" w14:textId="77777777" w:rsidR="00BE7519" w:rsidRDefault="00BE7519" w:rsidP="00B9224C">
            <w:pPr>
              <w:spacing w:line="259" w:lineRule="auto"/>
              <w:rPr>
                <w:b/>
              </w:rPr>
            </w:pPr>
          </w:p>
        </w:tc>
      </w:tr>
      <w:tr w:rsidR="00BE7519" w14:paraId="047154EB" w14:textId="77777777" w:rsidTr="00B9224C">
        <w:tc>
          <w:tcPr>
            <w:tcW w:w="9014" w:type="dxa"/>
            <w:gridSpan w:val="11"/>
            <w:shd w:val="clear" w:color="auto" w:fill="ABD9F4"/>
          </w:tcPr>
          <w:p w14:paraId="1A3BD544" w14:textId="77777777" w:rsidR="00BE7519" w:rsidRPr="00E46684" w:rsidRDefault="00BE7519" w:rsidP="00B9224C">
            <w:pPr>
              <w:spacing w:line="259" w:lineRule="auto"/>
              <w:rPr>
                <w:b/>
              </w:rPr>
            </w:pPr>
            <w:r w:rsidRPr="00E46684">
              <w:rPr>
                <w:b/>
              </w:rPr>
              <w:t>Reference List</w:t>
            </w:r>
          </w:p>
        </w:tc>
      </w:tr>
      <w:tr w:rsidR="00BE7519" w14:paraId="4BF35014" w14:textId="77777777" w:rsidTr="00B9224C">
        <w:tc>
          <w:tcPr>
            <w:tcW w:w="9014" w:type="dxa"/>
            <w:gridSpan w:val="11"/>
            <w:shd w:val="clear" w:color="auto" w:fill="auto"/>
          </w:tcPr>
          <w:p w14:paraId="0AD36C3A" w14:textId="77777777" w:rsidR="00BE7519" w:rsidRDefault="00BE7519" w:rsidP="00B9224C">
            <w:pPr>
              <w:spacing w:line="259" w:lineRule="auto"/>
              <w:rPr>
                <w:b/>
              </w:rPr>
            </w:pPr>
          </w:p>
          <w:p w14:paraId="6BEBB107" w14:textId="77777777" w:rsidR="00BE7519" w:rsidRPr="00E46684" w:rsidRDefault="00BE7519" w:rsidP="00B9224C">
            <w:pPr>
              <w:spacing w:line="259" w:lineRule="auto"/>
              <w:rPr>
                <w:b/>
              </w:rPr>
            </w:pPr>
          </w:p>
        </w:tc>
      </w:tr>
      <w:tr w:rsidR="00BE7519" w14:paraId="40336AAF" w14:textId="77777777" w:rsidTr="00B9224C">
        <w:tc>
          <w:tcPr>
            <w:tcW w:w="9014" w:type="dxa"/>
            <w:gridSpan w:val="11"/>
            <w:tcBorders>
              <w:left w:val="nil"/>
              <w:right w:val="nil"/>
            </w:tcBorders>
          </w:tcPr>
          <w:p w14:paraId="5053F6E4" w14:textId="77777777" w:rsidR="00BE7519" w:rsidRDefault="00BE7519" w:rsidP="00B9224C">
            <w:pPr>
              <w:spacing w:line="259" w:lineRule="auto"/>
              <w:rPr>
                <w:b/>
              </w:rPr>
            </w:pPr>
          </w:p>
        </w:tc>
      </w:tr>
      <w:tr w:rsidR="00BE7519" w14:paraId="3A088670" w14:textId="77777777" w:rsidTr="00B9224C">
        <w:tc>
          <w:tcPr>
            <w:tcW w:w="9014" w:type="dxa"/>
            <w:gridSpan w:val="11"/>
            <w:shd w:val="clear" w:color="auto" w:fill="ABD9F4"/>
          </w:tcPr>
          <w:p w14:paraId="0F909DF5" w14:textId="77777777" w:rsidR="00BE7519" w:rsidRDefault="00BE7519" w:rsidP="00B9224C">
            <w:pPr>
              <w:spacing w:line="259" w:lineRule="auto"/>
              <w:rPr>
                <w:b/>
              </w:rPr>
            </w:pPr>
            <w:r>
              <w:rPr>
                <w:b/>
              </w:rPr>
              <w:t>Comments and agreement from tutor</w:t>
            </w:r>
          </w:p>
        </w:tc>
      </w:tr>
      <w:tr w:rsidR="00BE7519" w14:paraId="475BD874" w14:textId="77777777" w:rsidTr="00B9224C">
        <w:trPr>
          <w:trHeight w:val="503"/>
        </w:trPr>
        <w:tc>
          <w:tcPr>
            <w:tcW w:w="2389" w:type="dxa"/>
            <w:gridSpan w:val="3"/>
            <w:shd w:val="clear" w:color="auto" w:fill="ABD9F4"/>
          </w:tcPr>
          <w:p w14:paraId="741A46A2" w14:textId="77777777" w:rsidR="00BE7519" w:rsidRDefault="00BE7519" w:rsidP="00B9224C">
            <w:pPr>
              <w:spacing w:line="259" w:lineRule="auto"/>
              <w:rPr>
                <w:b/>
              </w:rPr>
            </w:pPr>
            <w:r>
              <w:t xml:space="preserve">Comments (optional): </w:t>
            </w:r>
          </w:p>
        </w:tc>
        <w:tc>
          <w:tcPr>
            <w:tcW w:w="6625" w:type="dxa"/>
            <w:gridSpan w:val="8"/>
          </w:tcPr>
          <w:p w14:paraId="2F14ADCA" w14:textId="77777777" w:rsidR="00BE7519" w:rsidRDefault="00BE7519" w:rsidP="00B9224C">
            <w:pPr>
              <w:spacing w:line="259" w:lineRule="auto"/>
              <w:rPr>
                <w:b/>
              </w:rPr>
            </w:pPr>
          </w:p>
        </w:tc>
      </w:tr>
      <w:tr w:rsidR="00BE7519" w14:paraId="6E3424FC" w14:textId="77777777" w:rsidTr="00B9224C">
        <w:trPr>
          <w:trHeight w:val="558"/>
        </w:trPr>
        <w:tc>
          <w:tcPr>
            <w:tcW w:w="9014" w:type="dxa"/>
            <w:gridSpan w:val="11"/>
          </w:tcPr>
          <w:p w14:paraId="298BAB37" w14:textId="77777777" w:rsidR="00BE7519" w:rsidRDefault="00BE7519" w:rsidP="00B9224C">
            <w:pPr>
              <w:spacing w:after="227" w:line="236" w:lineRule="auto"/>
              <w:jc w:val="both"/>
            </w:pPr>
            <w:r>
              <w:t>I confirm that the project is not work which has been or will be submitted for another qualification and is appropriate.</w:t>
            </w:r>
          </w:p>
        </w:tc>
      </w:tr>
      <w:tr w:rsidR="00BE7519" w14:paraId="4390B6EF" w14:textId="77777777" w:rsidTr="00B9224C">
        <w:trPr>
          <w:trHeight w:val="305"/>
        </w:trPr>
        <w:tc>
          <w:tcPr>
            <w:tcW w:w="859" w:type="dxa"/>
            <w:shd w:val="clear" w:color="auto" w:fill="ABD9F4"/>
          </w:tcPr>
          <w:p w14:paraId="617BC6BD" w14:textId="77777777" w:rsidR="00BE7519" w:rsidRDefault="00BE7519" w:rsidP="00B9224C">
            <w:pPr>
              <w:spacing w:line="259" w:lineRule="auto"/>
            </w:pPr>
            <w:r>
              <w:t>Agreed</w:t>
            </w:r>
          </w:p>
        </w:tc>
        <w:tc>
          <w:tcPr>
            <w:tcW w:w="1566" w:type="dxa"/>
            <w:gridSpan w:val="3"/>
          </w:tcPr>
          <w:p w14:paraId="64842FC7" w14:textId="77777777" w:rsidR="00BE7519" w:rsidRDefault="00BE7519" w:rsidP="00B9224C">
            <w:pPr>
              <w:spacing w:line="259" w:lineRule="auto"/>
            </w:pPr>
            <w:r>
              <w:t xml:space="preserve">Yes </w:t>
            </w:r>
            <w:sdt>
              <w:sdtPr>
                <w:id w:val="1468167107"/>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893078032"/>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tc>
        <w:tc>
          <w:tcPr>
            <w:tcW w:w="873" w:type="dxa"/>
            <w:shd w:val="clear" w:color="auto" w:fill="ABD9F4"/>
          </w:tcPr>
          <w:p w14:paraId="3E29CD72" w14:textId="77777777" w:rsidR="00BE7519" w:rsidRDefault="00BE7519" w:rsidP="00B9224C">
            <w:pPr>
              <w:spacing w:line="259" w:lineRule="auto"/>
            </w:pPr>
            <w:r>
              <w:t>Name</w:t>
            </w:r>
          </w:p>
        </w:tc>
        <w:tc>
          <w:tcPr>
            <w:tcW w:w="3193" w:type="dxa"/>
            <w:gridSpan w:val="4"/>
          </w:tcPr>
          <w:p w14:paraId="64BB5452" w14:textId="77777777" w:rsidR="00BE7519" w:rsidRDefault="00BE7519" w:rsidP="00B9224C">
            <w:pPr>
              <w:spacing w:line="259" w:lineRule="auto"/>
            </w:pPr>
          </w:p>
        </w:tc>
        <w:tc>
          <w:tcPr>
            <w:tcW w:w="720" w:type="dxa"/>
            <w:shd w:val="clear" w:color="auto" w:fill="ABD9F4"/>
          </w:tcPr>
          <w:p w14:paraId="019EB9B1" w14:textId="77777777" w:rsidR="00BE7519" w:rsidRDefault="00BE7519" w:rsidP="00B9224C">
            <w:pPr>
              <w:spacing w:line="259" w:lineRule="auto"/>
            </w:pPr>
            <w:r>
              <w:t>Date</w:t>
            </w:r>
          </w:p>
        </w:tc>
        <w:tc>
          <w:tcPr>
            <w:tcW w:w="1803" w:type="dxa"/>
          </w:tcPr>
          <w:p w14:paraId="41465DFE" w14:textId="77777777" w:rsidR="00BE7519" w:rsidRDefault="00BE7519" w:rsidP="00B9224C">
            <w:pPr>
              <w:spacing w:line="259" w:lineRule="auto"/>
            </w:pPr>
          </w:p>
        </w:tc>
      </w:tr>
      <w:tr w:rsidR="00BE7519" w14:paraId="640F7C47" w14:textId="77777777" w:rsidTr="00B9224C">
        <w:trPr>
          <w:trHeight w:val="305"/>
        </w:trPr>
        <w:tc>
          <w:tcPr>
            <w:tcW w:w="9014" w:type="dxa"/>
            <w:gridSpan w:val="11"/>
            <w:tcBorders>
              <w:left w:val="nil"/>
              <w:right w:val="nil"/>
            </w:tcBorders>
            <w:shd w:val="clear" w:color="auto" w:fill="auto"/>
          </w:tcPr>
          <w:p w14:paraId="21C6D614" w14:textId="77777777" w:rsidR="00BE7519" w:rsidRDefault="00BE7519" w:rsidP="00B9224C">
            <w:pPr>
              <w:spacing w:line="259" w:lineRule="auto"/>
            </w:pPr>
          </w:p>
        </w:tc>
      </w:tr>
      <w:tr w:rsidR="00BE7519" w14:paraId="764E0B36" w14:textId="77777777" w:rsidTr="00B9224C">
        <w:tc>
          <w:tcPr>
            <w:tcW w:w="9014" w:type="dxa"/>
            <w:gridSpan w:val="11"/>
            <w:shd w:val="clear" w:color="auto" w:fill="ABD9F4"/>
          </w:tcPr>
          <w:p w14:paraId="411FA6C8" w14:textId="77777777" w:rsidR="00BE7519" w:rsidRDefault="00BE7519" w:rsidP="00B9224C">
            <w:pPr>
              <w:spacing w:line="259" w:lineRule="auto"/>
              <w:rPr>
                <w:b/>
              </w:rPr>
            </w:pPr>
            <w:r>
              <w:rPr>
                <w:b/>
              </w:rPr>
              <w:t>Comments and agreement from project proposal checker (if applicable)</w:t>
            </w:r>
          </w:p>
        </w:tc>
      </w:tr>
      <w:tr w:rsidR="00BE7519" w14:paraId="4320DC3D" w14:textId="77777777" w:rsidTr="00B9224C">
        <w:trPr>
          <w:trHeight w:val="503"/>
        </w:trPr>
        <w:tc>
          <w:tcPr>
            <w:tcW w:w="2389" w:type="dxa"/>
            <w:gridSpan w:val="3"/>
            <w:shd w:val="clear" w:color="auto" w:fill="ABD9F4"/>
          </w:tcPr>
          <w:p w14:paraId="2B111E8A" w14:textId="77777777" w:rsidR="00BE7519" w:rsidRDefault="00BE7519" w:rsidP="00B9224C">
            <w:pPr>
              <w:spacing w:line="259" w:lineRule="auto"/>
              <w:rPr>
                <w:b/>
              </w:rPr>
            </w:pPr>
            <w:r>
              <w:t xml:space="preserve">Comments (optional): </w:t>
            </w:r>
          </w:p>
        </w:tc>
        <w:tc>
          <w:tcPr>
            <w:tcW w:w="6625" w:type="dxa"/>
            <w:gridSpan w:val="8"/>
          </w:tcPr>
          <w:p w14:paraId="4ACD5ACA" w14:textId="77777777" w:rsidR="00BE7519" w:rsidRDefault="00BE7519" w:rsidP="00B9224C">
            <w:pPr>
              <w:spacing w:line="259" w:lineRule="auto"/>
              <w:rPr>
                <w:b/>
              </w:rPr>
            </w:pPr>
          </w:p>
        </w:tc>
      </w:tr>
      <w:tr w:rsidR="00BE7519" w14:paraId="4E05B58E" w14:textId="77777777" w:rsidTr="00B9224C">
        <w:trPr>
          <w:trHeight w:val="558"/>
        </w:trPr>
        <w:tc>
          <w:tcPr>
            <w:tcW w:w="9014" w:type="dxa"/>
            <w:gridSpan w:val="11"/>
          </w:tcPr>
          <w:p w14:paraId="5EADD65E" w14:textId="77777777" w:rsidR="00BE7519" w:rsidRDefault="00BE7519" w:rsidP="00B9224C">
            <w:pPr>
              <w:spacing w:after="201" w:line="259" w:lineRule="auto"/>
            </w:pPr>
            <w:r>
              <w:t>I confirm that the project is appropriate.</w:t>
            </w:r>
          </w:p>
        </w:tc>
      </w:tr>
      <w:tr w:rsidR="00BE7519" w14:paraId="21C7BF65" w14:textId="77777777" w:rsidTr="00B9224C">
        <w:trPr>
          <w:trHeight w:val="305"/>
        </w:trPr>
        <w:tc>
          <w:tcPr>
            <w:tcW w:w="859" w:type="dxa"/>
            <w:shd w:val="clear" w:color="auto" w:fill="ABD9F4"/>
          </w:tcPr>
          <w:p w14:paraId="4C12E785" w14:textId="77777777" w:rsidR="00BE7519" w:rsidRDefault="00BE7519" w:rsidP="00B9224C">
            <w:pPr>
              <w:spacing w:line="259" w:lineRule="auto"/>
            </w:pPr>
            <w:r>
              <w:lastRenderedPageBreak/>
              <w:t>Agreed</w:t>
            </w:r>
          </w:p>
        </w:tc>
        <w:tc>
          <w:tcPr>
            <w:tcW w:w="1566" w:type="dxa"/>
            <w:gridSpan w:val="3"/>
          </w:tcPr>
          <w:p w14:paraId="0C48B87B" w14:textId="77777777" w:rsidR="00BE7519" w:rsidRDefault="00BE7519" w:rsidP="00B9224C">
            <w:pPr>
              <w:spacing w:line="259" w:lineRule="auto"/>
            </w:pPr>
            <w:r>
              <w:t xml:space="preserve">Yes </w:t>
            </w:r>
            <w:sdt>
              <w:sdtPr>
                <w:id w:val="-515929332"/>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175727917"/>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tc>
        <w:tc>
          <w:tcPr>
            <w:tcW w:w="873" w:type="dxa"/>
            <w:shd w:val="clear" w:color="auto" w:fill="ABD9F4"/>
          </w:tcPr>
          <w:p w14:paraId="5CD9EE05" w14:textId="77777777" w:rsidR="00BE7519" w:rsidRDefault="00BE7519" w:rsidP="00B9224C">
            <w:pPr>
              <w:spacing w:line="259" w:lineRule="auto"/>
            </w:pPr>
            <w:r>
              <w:t>Name</w:t>
            </w:r>
          </w:p>
        </w:tc>
        <w:tc>
          <w:tcPr>
            <w:tcW w:w="3193" w:type="dxa"/>
            <w:gridSpan w:val="4"/>
          </w:tcPr>
          <w:p w14:paraId="2F8D1D85" w14:textId="77777777" w:rsidR="00BE7519" w:rsidRDefault="00BE7519" w:rsidP="00B9224C">
            <w:pPr>
              <w:spacing w:line="259" w:lineRule="auto"/>
            </w:pPr>
          </w:p>
        </w:tc>
        <w:tc>
          <w:tcPr>
            <w:tcW w:w="720" w:type="dxa"/>
            <w:shd w:val="clear" w:color="auto" w:fill="ABD9F4"/>
          </w:tcPr>
          <w:p w14:paraId="53B239C7" w14:textId="77777777" w:rsidR="00BE7519" w:rsidRDefault="00BE7519" w:rsidP="00B9224C">
            <w:pPr>
              <w:spacing w:line="259" w:lineRule="auto"/>
            </w:pPr>
            <w:r>
              <w:t>Date</w:t>
            </w:r>
          </w:p>
        </w:tc>
        <w:tc>
          <w:tcPr>
            <w:tcW w:w="1803" w:type="dxa"/>
          </w:tcPr>
          <w:p w14:paraId="775F658D" w14:textId="77777777" w:rsidR="00BE7519" w:rsidRDefault="00BE7519" w:rsidP="00B9224C">
            <w:pPr>
              <w:spacing w:line="259" w:lineRule="auto"/>
            </w:pPr>
          </w:p>
        </w:tc>
      </w:tr>
    </w:tbl>
    <w:p w14:paraId="07065232" w14:textId="77777777" w:rsidR="00BE7519" w:rsidRDefault="00BE7519" w:rsidP="00BE7519">
      <w:pPr>
        <w:pStyle w:val="Heading4"/>
        <w:ind w:left="0" w:firstLine="0"/>
      </w:pPr>
      <w:r>
        <w:t xml:space="preserve">Research Ethics Approval Form </w:t>
      </w:r>
    </w:p>
    <w:p w14:paraId="188C0D1A" w14:textId="77777777" w:rsidR="00BE7519" w:rsidRDefault="00BE7519" w:rsidP="00BE7519">
      <w:pPr>
        <w:ind w:left="0" w:firstLine="0"/>
        <w:jc w:val="both"/>
      </w:pPr>
      <w:r>
        <w:t>All students conducting research activity that involves human participants or the use of data collected from human participants are required to gain ethical approval before commencing their research. Please answer all relevant questions and note that your form may be returned if incomplete.</w:t>
      </w:r>
    </w:p>
    <w:tbl>
      <w:tblPr>
        <w:tblStyle w:val="TableGrid"/>
        <w:tblW w:w="0" w:type="auto"/>
        <w:tblLook w:val="04A0" w:firstRow="1" w:lastRow="0" w:firstColumn="1" w:lastColumn="0" w:noHBand="0" w:noVBand="1"/>
      </w:tblPr>
      <w:tblGrid>
        <w:gridCol w:w="1075"/>
        <w:gridCol w:w="1260"/>
        <w:gridCol w:w="810"/>
        <w:gridCol w:w="5869"/>
      </w:tblGrid>
      <w:tr w:rsidR="00BE7519" w14:paraId="45F7952A" w14:textId="77777777" w:rsidTr="00B9224C">
        <w:tc>
          <w:tcPr>
            <w:tcW w:w="9014" w:type="dxa"/>
            <w:gridSpan w:val="4"/>
            <w:shd w:val="clear" w:color="auto" w:fill="ABD9F4"/>
          </w:tcPr>
          <w:p w14:paraId="4FDF561E" w14:textId="77777777" w:rsidR="00BE7519" w:rsidRPr="00ED52F0" w:rsidRDefault="00BE7519" w:rsidP="00B9224C">
            <w:pPr>
              <w:jc w:val="both"/>
              <w:rPr>
                <w:b/>
                <w:bCs/>
              </w:rPr>
            </w:pPr>
            <w:r w:rsidRPr="00ED52F0">
              <w:rPr>
                <w:b/>
                <w:bCs/>
              </w:rPr>
              <w:t>Section 1: Basic Details</w:t>
            </w:r>
          </w:p>
        </w:tc>
      </w:tr>
      <w:tr w:rsidR="00BE7519" w14:paraId="764B4108" w14:textId="77777777" w:rsidTr="00B9224C">
        <w:tc>
          <w:tcPr>
            <w:tcW w:w="2335" w:type="dxa"/>
            <w:gridSpan w:val="2"/>
            <w:shd w:val="clear" w:color="auto" w:fill="ABD9F4"/>
          </w:tcPr>
          <w:p w14:paraId="4622450C" w14:textId="77777777" w:rsidR="00BE7519" w:rsidRPr="00AA6FB9" w:rsidRDefault="00BE7519" w:rsidP="00B9224C">
            <w:pPr>
              <w:jc w:val="both"/>
              <w:rPr>
                <w:b/>
                <w:bCs/>
              </w:rPr>
            </w:pPr>
            <w:r w:rsidRPr="00AA6FB9">
              <w:rPr>
                <w:b/>
                <w:bCs/>
              </w:rPr>
              <w:t>Project title:</w:t>
            </w:r>
          </w:p>
        </w:tc>
        <w:tc>
          <w:tcPr>
            <w:tcW w:w="6679" w:type="dxa"/>
            <w:gridSpan w:val="2"/>
          </w:tcPr>
          <w:p w14:paraId="2BBFC091" w14:textId="77777777" w:rsidR="00BE7519" w:rsidRDefault="00BE7519" w:rsidP="00B9224C">
            <w:pPr>
              <w:jc w:val="both"/>
            </w:pPr>
          </w:p>
        </w:tc>
      </w:tr>
      <w:tr w:rsidR="00BE7519" w14:paraId="7EFD4D32" w14:textId="77777777" w:rsidTr="00B9224C">
        <w:tc>
          <w:tcPr>
            <w:tcW w:w="2335" w:type="dxa"/>
            <w:gridSpan w:val="2"/>
            <w:shd w:val="clear" w:color="auto" w:fill="ABD9F4"/>
          </w:tcPr>
          <w:p w14:paraId="400ABF40" w14:textId="77777777" w:rsidR="00BE7519" w:rsidRPr="00AA6FB9" w:rsidRDefault="00BE7519" w:rsidP="00B9224C">
            <w:pPr>
              <w:jc w:val="both"/>
              <w:rPr>
                <w:b/>
                <w:bCs/>
              </w:rPr>
            </w:pPr>
            <w:r w:rsidRPr="00AA6FB9">
              <w:rPr>
                <w:b/>
                <w:bCs/>
              </w:rPr>
              <w:t>Student name:</w:t>
            </w:r>
          </w:p>
        </w:tc>
        <w:tc>
          <w:tcPr>
            <w:tcW w:w="6679" w:type="dxa"/>
            <w:gridSpan w:val="2"/>
          </w:tcPr>
          <w:p w14:paraId="7757D117" w14:textId="77777777" w:rsidR="00BE7519" w:rsidRDefault="00BE7519" w:rsidP="00B9224C">
            <w:pPr>
              <w:jc w:val="both"/>
            </w:pPr>
          </w:p>
        </w:tc>
      </w:tr>
      <w:tr w:rsidR="00BE7519" w14:paraId="6F2BC35D" w14:textId="77777777" w:rsidTr="00B9224C">
        <w:tc>
          <w:tcPr>
            <w:tcW w:w="2335" w:type="dxa"/>
            <w:gridSpan w:val="2"/>
            <w:shd w:val="clear" w:color="auto" w:fill="ABD9F4"/>
          </w:tcPr>
          <w:p w14:paraId="56878274" w14:textId="77777777" w:rsidR="00BE7519" w:rsidRPr="00AA6FB9" w:rsidRDefault="00BE7519" w:rsidP="00B9224C">
            <w:pPr>
              <w:jc w:val="both"/>
              <w:rPr>
                <w:b/>
                <w:bCs/>
              </w:rPr>
            </w:pPr>
            <w:r w:rsidRPr="00AA6FB9">
              <w:rPr>
                <w:b/>
                <w:bCs/>
              </w:rPr>
              <w:t>Student ID number:</w:t>
            </w:r>
          </w:p>
        </w:tc>
        <w:tc>
          <w:tcPr>
            <w:tcW w:w="6679" w:type="dxa"/>
            <w:gridSpan w:val="2"/>
          </w:tcPr>
          <w:p w14:paraId="27A48FC2" w14:textId="77777777" w:rsidR="00BE7519" w:rsidRDefault="00BE7519" w:rsidP="00B9224C">
            <w:pPr>
              <w:jc w:val="both"/>
            </w:pPr>
          </w:p>
        </w:tc>
      </w:tr>
      <w:tr w:rsidR="00BE7519" w14:paraId="5614E47F" w14:textId="77777777" w:rsidTr="00B9224C">
        <w:tc>
          <w:tcPr>
            <w:tcW w:w="2335" w:type="dxa"/>
            <w:gridSpan w:val="2"/>
            <w:shd w:val="clear" w:color="auto" w:fill="ABD9F4"/>
          </w:tcPr>
          <w:p w14:paraId="7CF2C855" w14:textId="77777777" w:rsidR="00BE7519" w:rsidRPr="00AA6FB9" w:rsidRDefault="00BE7519" w:rsidP="00B9224C">
            <w:pPr>
              <w:jc w:val="both"/>
              <w:rPr>
                <w:b/>
                <w:bCs/>
              </w:rPr>
            </w:pPr>
            <w:proofErr w:type="spellStart"/>
            <w:r w:rsidRPr="00AA6FB9">
              <w:rPr>
                <w:b/>
                <w:bCs/>
              </w:rPr>
              <w:t>Programme</w:t>
            </w:r>
            <w:proofErr w:type="spellEnd"/>
            <w:r w:rsidRPr="00AA6FB9">
              <w:rPr>
                <w:b/>
                <w:bCs/>
              </w:rPr>
              <w:t>:</w:t>
            </w:r>
          </w:p>
        </w:tc>
        <w:tc>
          <w:tcPr>
            <w:tcW w:w="6679" w:type="dxa"/>
            <w:gridSpan w:val="2"/>
          </w:tcPr>
          <w:p w14:paraId="08FC6755" w14:textId="77777777" w:rsidR="00BE7519" w:rsidRDefault="00BE7519" w:rsidP="00B9224C">
            <w:pPr>
              <w:jc w:val="both"/>
            </w:pPr>
          </w:p>
        </w:tc>
      </w:tr>
      <w:tr w:rsidR="00BE7519" w14:paraId="7253D530" w14:textId="77777777" w:rsidTr="00B9224C">
        <w:tc>
          <w:tcPr>
            <w:tcW w:w="2335" w:type="dxa"/>
            <w:gridSpan w:val="2"/>
            <w:shd w:val="clear" w:color="auto" w:fill="ABD9F4"/>
          </w:tcPr>
          <w:p w14:paraId="7A8EB3F3" w14:textId="77777777" w:rsidR="00BE7519" w:rsidRPr="00AA6FB9" w:rsidRDefault="00BE7519" w:rsidP="00B9224C">
            <w:pPr>
              <w:jc w:val="both"/>
              <w:rPr>
                <w:b/>
                <w:bCs/>
              </w:rPr>
            </w:pPr>
            <w:r w:rsidRPr="00AA6FB9">
              <w:rPr>
                <w:b/>
                <w:bCs/>
              </w:rPr>
              <w:t>School:</w:t>
            </w:r>
          </w:p>
        </w:tc>
        <w:tc>
          <w:tcPr>
            <w:tcW w:w="6679" w:type="dxa"/>
            <w:gridSpan w:val="2"/>
          </w:tcPr>
          <w:p w14:paraId="4F9A6CFC" w14:textId="77777777" w:rsidR="00BE7519" w:rsidRDefault="00BE7519" w:rsidP="00B9224C">
            <w:pPr>
              <w:jc w:val="both"/>
            </w:pPr>
          </w:p>
        </w:tc>
      </w:tr>
      <w:tr w:rsidR="00BE7519" w14:paraId="2B9306EC" w14:textId="77777777" w:rsidTr="00B9224C">
        <w:tc>
          <w:tcPr>
            <w:tcW w:w="3145" w:type="dxa"/>
            <w:gridSpan w:val="3"/>
            <w:shd w:val="clear" w:color="auto" w:fill="ABD9F4"/>
          </w:tcPr>
          <w:p w14:paraId="152683E2" w14:textId="77777777" w:rsidR="00BE7519" w:rsidRPr="00AA6FB9" w:rsidRDefault="00BE7519" w:rsidP="00B9224C">
            <w:pPr>
              <w:jc w:val="both"/>
              <w:rPr>
                <w:b/>
                <w:bCs/>
              </w:rPr>
            </w:pPr>
            <w:r w:rsidRPr="00AA6FB9">
              <w:rPr>
                <w:b/>
                <w:bCs/>
              </w:rPr>
              <w:t>Intended research start date:</w:t>
            </w:r>
          </w:p>
        </w:tc>
        <w:tc>
          <w:tcPr>
            <w:tcW w:w="5869" w:type="dxa"/>
          </w:tcPr>
          <w:p w14:paraId="019E28E2" w14:textId="77777777" w:rsidR="00BE7519" w:rsidRDefault="00BE7519" w:rsidP="00B9224C">
            <w:pPr>
              <w:jc w:val="both"/>
            </w:pPr>
          </w:p>
        </w:tc>
      </w:tr>
      <w:tr w:rsidR="00BE7519" w14:paraId="6D83951C" w14:textId="77777777" w:rsidTr="00B9224C">
        <w:tc>
          <w:tcPr>
            <w:tcW w:w="3145" w:type="dxa"/>
            <w:gridSpan w:val="3"/>
            <w:shd w:val="clear" w:color="auto" w:fill="ABD9F4"/>
          </w:tcPr>
          <w:p w14:paraId="427D54A4" w14:textId="77777777" w:rsidR="00BE7519" w:rsidRPr="00AA6FB9" w:rsidRDefault="00BE7519" w:rsidP="00B9224C">
            <w:pPr>
              <w:jc w:val="both"/>
              <w:rPr>
                <w:b/>
                <w:bCs/>
              </w:rPr>
            </w:pPr>
            <w:r w:rsidRPr="00AA6FB9">
              <w:rPr>
                <w:b/>
                <w:bCs/>
              </w:rPr>
              <w:t>Intended research end date:</w:t>
            </w:r>
          </w:p>
        </w:tc>
        <w:tc>
          <w:tcPr>
            <w:tcW w:w="5869" w:type="dxa"/>
          </w:tcPr>
          <w:p w14:paraId="5D24F2CD" w14:textId="77777777" w:rsidR="00BE7519" w:rsidRDefault="00BE7519" w:rsidP="00B9224C">
            <w:pPr>
              <w:jc w:val="both"/>
            </w:pPr>
          </w:p>
        </w:tc>
      </w:tr>
      <w:tr w:rsidR="00BE7519" w14:paraId="49932192" w14:textId="77777777" w:rsidTr="00B9224C">
        <w:tc>
          <w:tcPr>
            <w:tcW w:w="9014" w:type="dxa"/>
            <w:gridSpan w:val="4"/>
            <w:shd w:val="clear" w:color="auto" w:fill="ABD9F4"/>
          </w:tcPr>
          <w:p w14:paraId="6BFC4FED" w14:textId="77777777" w:rsidR="00BE7519" w:rsidRPr="00F16DCE" w:rsidRDefault="00BE7519" w:rsidP="00B9224C">
            <w:pPr>
              <w:jc w:val="both"/>
              <w:rPr>
                <w:b/>
                <w:bCs/>
              </w:rPr>
            </w:pPr>
            <w:r w:rsidRPr="00F16DCE">
              <w:rPr>
                <w:b/>
                <w:bCs/>
              </w:rPr>
              <w:t>Section 2: Project Summary</w:t>
            </w:r>
          </w:p>
        </w:tc>
      </w:tr>
      <w:tr w:rsidR="00BE7519" w14:paraId="63EC091C" w14:textId="77777777" w:rsidTr="00B9224C">
        <w:tc>
          <w:tcPr>
            <w:tcW w:w="9014" w:type="dxa"/>
            <w:gridSpan w:val="4"/>
          </w:tcPr>
          <w:p w14:paraId="2C7BBC3A" w14:textId="77777777" w:rsidR="00BE7519" w:rsidRPr="0025549E" w:rsidRDefault="00BE7519" w:rsidP="00B9224C">
            <w:pPr>
              <w:jc w:val="both"/>
              <w:rPr>
                <w:i/>
                <w:iCs/>
                <w:szCs w:val="20"/>
              </w:rPr>
            </w:pPr>
            <w:r w:rsidRPr="0025549E">
              <w:rPr>
                <w:i/>
                <w:iCs/>
                <w:szCs w:val="20"/>
              </w:rPr>
              <w:t>Please select all research methods that you plan to use as part of your project</w:t>
            </w:r>
          </w:p>
          <w:p w14:paraId="21F0BCE9" w14:textId="77777777" w:rsidR="00BE7519" w:rsidRPr="00F16DCE" w:rsidRDefault="00BE7519" w:rsidP="00BE7519">
            <w:pPr>
              <w:pStyle w:val="ListParagraph"/>
              <w:numPr>
                <w:ilvl w:val="0"/>
                <w:numId w:val="41"/>
              </w:numPr>
              <w:tabs>
                <w:tab w:val="left" w:pos="3300"/>
              </w:tabs>
              <w:jc w:val="both"/>
            </w:pPr>
            <w:r w:rsidRPr="0025549E">
              <w:rPr>
                <w:szCs w:val="20"/>
              </w:rPr>
              <w:t xml:space="preserve">Interviews: </w:t>
            </w:r>
            <w:r>
              <w:tab/>
            </w:r>
            <w:sdt>
              <w:sdtPr>
                <w:id w:val="-81356615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2B8C0732" w14:textId="77777777" w:rsidR="00BE7519" w:rsidRPr="00F16DCE" w:rsidRDefault="00BE7519" w:rsidP="00BE7519">
            <w:pPr>
              <w:pStyle w:val="ListParagraph"/>
              <w:numPr>
                <w:ilvl w:val="0"/>
                <w:numId w:val="41"/>
              </w:numPr>
              <w:tabs>
                <w:tab w:val="left" w:pos="3300"/>
              </w:tabs>
              <w:jc w:val="both"/>
            </w:pPr>
            <w:r w:rsidRPr="0025549E">
              <w:rPr>
                <w:szCs w:val="20"/>
              </w:rPr>
              <w:t xml:space="preserve">Questionnaires:  </w:t>
            </w:r>
            <w:r>
              <w:tab/>
            </w:r>
            <w:sdt>
              <w:sdtPr>
                <w:id w:val="-38903564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35FCC6C2" w14:textId="77777777" w:rsidR="00BE7519" w:rsidRPr="00F16DCE" w:rsidRDefault="00BE7519" w:rsidP="00BE7519">
            <w:pPr>
              <w:pStyle w:val="ListParagraph"/>
              <w:numPr>
                <w:ilvl w:val="0"/>
                <w:numId w:val="41"/>
              </w:numPr>
              <w:tabs>
                <w:tab w:val="left" w:pos="3300"/>
              </w:tabs>
              <w:jc w:val="both"/>
            </w:pPr>
            <w:r w:rsidRPr="0025549E">
              <w:rPr>
                <w:szCs w:val="20"/>
              </w:rPr>
              <w:t xml:space="preserve">Observations:  </w:t>
            </w:r>
            <w:r>
              <w:tab/>
            </w:r>
            <w:sdt>
              <w:sdtPr>
                <w:id w:val="661816595"/>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3D61BFCB" w14:textId="77777777" w:rsidR="00BE7519" w:rsidRPr="00F16DCE" w:rsidRDefault="00BE7519" w:rsidP="00BE7519">
            <w:pPr>
              <w:pStyle w:val="ListParagraph"/>
              <w:numPr>
                <w:ilvl w:val="0"/>
                <w:numId w:val="41"/>
              </w:numPr>
              <w:tabs>
                <w:tab w:val="left" w:pos="3300"/>
              </w:tabs>
              <w:jc w:val="both"/>
            </w:pPr>
            <w:r w:rsidRPr="0025549E">
              <w:rPr>
                <w:szCs w:val="20"/>
              </w:rPr>
              <w:t xml:space="preserve">Use of Personal Records:  </w:t>
            </w:r>
            <w:r>
              <w:tab/>
            </w:r>
            <w:sdt>
              <w:sdtPr>
                <w:id w:val="977036588"/>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6A0794E0" w14:textId="77777777" w:rsidR="00BE7519" w:rsidRPr="00F16DCE" w:rsidRDefault="00BE7519" w:rsidP="00BE7519">
            <w:pPr>
              <w:pStyle w:val="ListParagraph"/>
              <w:numPr>
                <w:ilvl w:val="0"/>
                <w:numId w:val="41"/>
              </w:numPr>
              <w:tabs>
                <w:tab w:val="left" w:pos="3300"/>
              </w:tabs>
              <w:jc w:val="both"/>
            </w:pPr>
            <w:r w:rsidRPr="0025549E">
              <w:rPr>
                <w:szCs w:val="20"/>
              </w:rPr>
              <w:t xml:space="preserve">Data Analysis:  </w:t>
            </w:r>
            <w:r>
              <w:tab/>
            </w:r>
            <w:sdt>
              <w:sdtPr>
                <w:id w:val="1118729067"/>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3FE7562D" w14:textId="77777777" w:rsidR="00BE7519" w:rsidRPr="00F16DCE" w:rsidRDefault="00BE7519" w:rsidP="00BE7519">
            <w:pPr>
              <w:pStyle w:val="ListParagraph"/>
              <w:numPr>
                <w:ilvl w:val="0"/>
                <w:numId w:val="41"/>
              </w:numPr>
              <w:tabs>
                <w:tab w:val="left" w:pos="3300"/>
              </w:tabs>
              <w:jc w:val="both"/>
            </w:pPr>
            <w:r w:rsidRPr="0025549E">
              <w:rPr>
                <w:szCs w:val="20"/>
              </w:rPr>
              <w:t xml:space="preserve">Action Research:  </w:t>
            </w:r>
            <w:r>
              <w:tab/>
            </w:r>
            <w:sdt>
              <w:sdtPr>
                <w:id w:val="294413710"/>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28E1DF68" w14:textId="77777777" w:rsidR="00BE7519" w:rsidRPr="00F16DCE" w:rsidRDefault="00BE7519" w:rsidP="00BE7519">
            <w:pPr>
              <w:pStyle w:val="ListParagraph"/>
              <w:numPr>
                <w:ilvl w:val="0"/>
                <w:numId w:val="41"/>
              </w:numPr>
              <w:tabs>
                <w:tab w:val="left" w:pos="3300"/>
              </w:tabs>
              <w:jc w:val="both"/>
            </w:pPr>
            <w:r w:rsidRPr="0025549E">
              <w:rPr>
                <w:szCs w:val="20"/>
              </w:rPr>
              <w:t xml:space="preserve">Focus Groups:  </w:t>
            </w:r>
            <w:r>
              <w:tab/>
            </w:r>
            <w:sdt>
              <w:sdtPr>
                <w:id w:val="1873811950"/>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7C445133" w14:textId="77777777" w:rsidR="00BE7519" w:rsidRPr="00F16DCE" w:rsidRDefault="00BE7519" w:rsidP="00BE7519">
            <w:pPr>
              <w:pStyle w:val="ListParagraph"/>
              <w:numPr>
                <w:ilvl w:val="0"/>
                <w:numId w:val="41"/>
              </w:numPr>
              <w:tabs>
                <w:tab w:val="left" w:pos="3300"/>
                <w:tab w:val="left" w:pos="3589"/>
                <w:tab w:val="left" w:leader="dot" w:pos="7200"/>
              </w:tabs>
              <w:jc w:val="both"/>
              <w:rPr>
                <w:i/>
                <w:iCs/>
              </w:rPr>
            </w:pPr>
            <w:r w:rsidRPr="0025549E">
              <w:rPr>
                <w:szCs w:val="20"/>
              </w:rPr>
              <w:t>Other (please specify):</w:t>
            </w:r>
            <w:r>
              <w:tab/>
            </w:r>
            <w:sdt>
              <w:sdtPr>
                <w:id w:val="941876559"/>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r w:rsidRPr="00B066A7">
              <w:tab/>
            </w:r>
          </w:p>
        </w:tc>
      </w:tr>
      <w:tr w:rsidR="00BE7519" w14:paraId="6B28F645" w14:textId="77777777" w:rsidTr="00B9224C">
        <w:tc>
          <w:tcPr>
            <w:tcW w:w="9014" w:type="dxa"/>
            <w:gridSpan w:val="4"/>
            <w:shd w:val="clear" w:color="auto" w:fill="ABD9F4"/>
          </w:tcPr>
          <w:p w14:paraId="7126737A" w14:textId="77777777" w:rsidR="00BE7519" w:rsidRPr="00D96008" w:rsidRDefault="00BE7519" w:rsidP="00B9224C">
            <w:pPr>
              <w:jc w:val="both"/>
              <w:rPr>
                <w:i/>
                <w:iCs/>
              </w:rPr>
            </w:pPr>
            <w:r w:rsidRPr="00E46684">
              <w:rPr>
                <w:b/>
                <w:bCs/>
              </w:rPr>
              <w:t>Section 3: Participants</w:t>
            </w:r>
          </w:p>
        </w:tc>
      </w:tr>
      <w:tr w:rsidR="00BE7519" w14:paraId="6B0A1EC3" w14:textId="77777777" w:rsidTr="00B9224C">
        <w:tc>
          <w:tcPr>
            <w:tcW w:w="9014" w:type="dxa"/>
            <w:gridSpan w:val="4"/>
          </w:tcPr>
          <w:p w14:paraId="1D7CA516" w14:textId="77777777" w:rsidR="00BE7519" w:rsidRPr="0025549E" w:rsidRDefault="00BE7519" w:rsidP="00B9224C">
            <w:pPr>
              <w:jc w:val="both"/>
              <w:rPr>
                <w:i/>
                <w:iCs/>
              </w:rPr>
            </w:pPr>
            <w:r w:rsidRPr="0025549E">
              <w:rPr>
                <w:i/>
                <w:iCs/>
              </w:rPr>
              <w:t>Please answer the following questions, giving full details where necessary.</w:t>
            </w:r>
          </w:p>
          <w:p w14:paraId="51D605BF" w14:textId="77777777" w:rsidR="00BE7519" w:rsidRPr="0025549E" w:rsidRDefault="00BE7519" w:rsidP="00B9224C">
            <w:pPr>
              <w:jc w:val="both"/>
            </w:pPr>
            <w:r w:rsidRPr="0025549E">
              <w:t xml:space="preserve">Will your research involve human participants? </w:t>
            </w:r>
          </w:p>
          <w:p w14:paraId="1AA7588A" w14:textId="77777777" w:rsidR="00BE7519" w:rsidRPr="0025549E" w:rsidRDefault="00BE7519" w:rsidP="00B9224C">
            <w:pPr>
              <w:jc w:val="both"/>
            </w:pPr>
          </w:p>
          <w:p w14:paraId="20FC6C0B" w14:textId="77777777" w:rsidR="00BE7519" w:rsidRPr="0025549E" w:rsidRDefault="00BE7519" w:rsidP="00B9224C">
            <w:pPr>
              <w:jc w:val="both"/>
            </w:pPr>
            <w:r w:rsidRPr="0025549E">
              <w:t>Who are the participants? Tick all that apply:</w:t>
            </w:r>
          </w:p>
          <w:p w14:paraId="0EC9A788" w14:textId="77777777" w:rsidR="00BE7519" w:rsidRDefault="00BE7519" w:rsidP="00B9224C">
            <w:pPr>
              <w:tabs>
                <w:tab w:val="left" w:pos="2137"/>
                <w:tab w:val="left" w:pos="5194"/>
              </w:tabs>
              <w:ind w:left="334"/>
              <w:jc w:val="both"/>
            </w:pPr>
            <w:r w:rsidRPr="0025549E">
              <w:t>Age 12-16</w:t>
            </w:r>
            <w:r>
              <w:rPr>
                <w:szCs w:val="24"/>
              </w:rPr>
              <w:t xml:space="preserve"> </w:t>
            </w:r>
            <w:sdt>
              <w:sdtPr>
                <w:id w:val="-2036733232"/>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Cs w:val="24"/>
              </w:rPr>
              <w:t xml:space="preserve"> </w:t>
            </w:r>
            <w:r>
              <w:rPr>
                <w:szCs w:val="24"/>
              </w:rPr>
              <w:tab/>
            </w:r>
            <w:r w:rsidRPr="0025549E">
              <w:t>Young People aged 17–18</w:t>
            </w:r>
            <w:r>
              <w:t xml:space="preserve"> </w:t>
            </w:r>
            <w:sdt>
              <w:sdtPr>
                <w:id w:val="837658983"/>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t xml:space="preserve"> </w:t>
            </w:r>
            <w:r>
              <w:rPr>
                <w:sz w:val="26"/>
              </w:rPr>
              <w:t xml:space="preserve"> </w:t>
            </w:r>
            <w:r>
              <w:rPr>
                <w:sz w:val="26"/>
              </w:rPr>
              <w:tab/>
            </w:r>
            <w:r>
              <w:t xml:space="preserve">Adults </w:t>
            </w:r>
            <w:sdt>
              <w:sdtPr>
                <w:id w:val="141778181"/>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692CD576" w14:textId="77777777" w:rsidR="00BE7519" w:rsidRDefault="00BE7519" w:rsidP="00B9224C">
            <w:pPr>
              <w:spacing w:after="144" w:line="259" w:lineRule="auto"/>
            </w:pPr>
            <w:r>
              <w:t>How will participants be recruited (identified and approached)?</w:t>
            </w:r>
          </w:p>
          <w:p w14:paraId="7805ED86" w14:textId="77777777" w:rsidR="00BE7519" w:rsidRDefault="00BE7519" w:rsidP="00B9224C">
            <w:pPr>
              <w:spacing w:after="144" w:line="259" w:lineRule="auto"/>
            </w:pPr>
          </w:p>
          <w:p w14:paraId="16762FD5" w14:textId="77777777" w:rsidR="00BE7519" w:rsidRDefault="00BE7519" w:rsidP="00B9224C">
            <w:pPr>
              <w:spacing w:after="144" w:line="259" w:lineRule="auto"/>
            </w:pPr>
            <w:r>
              <w:t>Describe the processes you will use to inform participants about what you are doing:</w:t>
            </w:r>
          </w:p>
          <w:p w14:paraId="4F15C57C" w14:textId="77777777" w:rsidR="00BE7519" w:rsidRDefault="00BE7519" w:rsidP="00B9224C">
            <w:pPr>
              <w:spacing w:after="170" w:line="236" w:lineRule="auto"/>
            </w:pPr>
          </w:p>
          <w:p w14:paraId="11460E5A" w14:textId="77777777" w:rsidR="00BE7519" w:rsidRDefault="00BE7519" w:rsidP="00B9224C">
            <w:pPr>
              <w:spacing w:after="170" w:line="236" w:lineRule="auto"/>
            </w:pPr>
          </w:p>
          <w:p w14:paraId="47A1402D" w14:textId="77777777" w:rsidR="00BE7519" w:rsidRPr="001A317F" w:rsidRDefault="00BE7519" w:rsidP="00B9224C">
            <w:pPr>
              <w:spacing w:after="170" w:line="236" w:lineRule="auto"/>
            </w:pPr>
          </w:p>
          <w:p w14:paraId="1027E201" w14:textId="77777777" w:rsidR="00BE7519" w:rsidRDefault="00BE7519" w:rsidP="00B9224C">
            <w:pPr>
              <w:shd w:val="clear" w:color="auto" w:fill="BDD6EE" w:themeFill="accent1" w:themeFillTint="66"/>
              <w:spacing w:after="211" w:line="236" w:lineRule="auto"/>
              <w:rPr>
                <w:b/>
              </w:rPr>
            </w:pPr>
            <w:r>
              <w:rPr>
                <w:b/>
              </w:rPr>
              <w:t xml:space="preserve">Studies involving questionnaires: </w:t>
            </w:r>
          </w:p>
          <w:p w14:paraId="65160A2A" w14:textId="77777777" w:rsidR="00BE7519" w:rsidRDefault="00BE7519" w:rsidP="00B9224C">
            <w:pPr>
              <w:spacing w:after="209" w:line="237" w:lineRule="auto"/>
              <w:jc w:val="both"/>
            </w:pPr>
            <w:r>
              <w:t>Will participants be given the option of omitting questions they do not wish to answer?</w:t>
            </w:r>
          </w:p>
          <w:p w14:paraId="1990EA3E" w14:textId="77777777" w:rsidR="00BE7519" w:rsidRDefault="00BE7519" w:rsidP="00B9224C">
            <w:pPr>
              <w:ind w:left="423"/>
              <w:jc w:val="both"/>
            </w:pPr>
            <w:r>
              <w:t xml:space="preserve">Yes </w:t>
            </w:r>
            <w:sdt>
              <w:sdtPr>
                <w:id w:val="-1802295653"/>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503864872"/>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6776FF19" w14:textId="77777777" w:rsidR="00BE7519" w:rsidRDefault="00BE7519" w:rsidP="00B9224C">
            <w:pPr>
              <w:spacing w:after="144" w:line="259" w:lineRule="auto"/>
            </w:pPr>
            <w:r>
              <w:t xml:space="preserve">If </w:t>
            </w:r>
            <w:r w:rsidRPr="00C87116">
              <w:rPr>
                <w:b/>
                <w:bCs/>
              </w:rPr>
              <w:t>“</w:t>
            </w:r>
            <w:r w:rsidRPr="001E4892">
              <w:rPr>
                <w:b/>
                <w:bCs/>
              </w:rPr>
              <w:t>NO</w:t>
            </w:r>
            <w:r>
              <w:rPr>
                <w:b/>
                <w:bCs/>
              </w:rPr>
              <w:t>”</w:t>
            </w:r>
            <w:r>
              <w:t xml:space="preserve"> please explain why below and ensure that you cover any ethical issues arising from this.</w:t>
            </w:r>
          </w:p>
          <w:p w14:paraId="5B255339" w14:textId="77777777" w:rsidR="00BE7519" w:rsidRDefault="00BE7519" w:rsidP="00B9224C">
            <w:pPr>
              <w:jc w:val="both"/>
            </w:pPr>
          </w:p>
          <w:p w14:paraId="41F69630" w14:textId="77777777" w:rsidR="00BE7519" w:rsidRDefault="00BE7519" w:rsidP="00B9224C">
            <w:pPr>
              <w:shd w:val="clear" w:color="auto" w:fill="BDD6EE" w:themeFill="accent1" w:themeFillTint="66"/>
              <w:spacing w:after="211" w:line="236" w:lineRule="auto"/>
            </w:pPr>
            <w:r w:rsidRPr="002A52F2">
              <w:rPr>
                <w:b/>
              </w:rPr>
              <w:lastRenderedPageBreak/>
              <w:t>Studies involving observation:</w:t>
            </w:r>
            <w:r>
              <w:t xml:space="preserve"> </w:t>
            </w:r>
          </w:p>
          <w:p w14:paraId="2BEC792B" w14:textId="77777777" w:rsidR="00BE7519" w:rsidRDefault="00BE7519" w:rsidP="00B9224C">
            <w:pPr>
              <w:spacing w:after="211" w:line="236" w:lineRule="auto"/>
            </w:pPr>
            <w:r>
              <w:t>Confirm whether participants will be asked for their informed consent to be observed.</w:t>
            </w:r>
          </w:p>
          <w:p w14:paraId="29F13646" w14:textId="77777777" w:rsidR="00BE7519" w:rsidRDefault="00BE7519" w:rsidP="00B9224C">
            <w:pPr>
              <w:ind w:left="423"/>
              <w:jc w:val="both"/>
            </w:pPr>
            <w:r>
              <w:t xml:space="preserve">Yes </w:t>
            </w:r>
            <w:sdt>
              <w:sdtPr>
                <w:id w:val="1773588573"/>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395050171"/>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25BBD221" w14:textId="77777777" w:rsidR="00BE7519" w:rsidRDefault="00BE7519" w:rsidP="00B9224C">
            <w:pPr>
              <w:spacing w:after="185" w:line="259" w:lineRule="auto"/>
            </w:pPr>
            <w:r>
              <w:t>Will you debrief participants at the end of their participation (i.e. give them a brief explanation of the study)?</w:t>
            </w:r>
          </w:p>
          <w:p w14:paraId="31790665" w14:textId="77777777" w:rsidR="00BE7519" w:rsidRDefault="00BE7519" w:rsidP="00B9224C">
            <w:pPr>
              <w:ind w:left="423"/>
              <w:jc w:val="both"/>
            </w:pPr>
            <w:r>
              <w:t xml:space="preserve">Yes </w:t>
            </w:r>
            <w:sdt>
              <w:sdtPr>
                <w:id w:val="-1181729733"/>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52140095"/>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0AF71255" w14:textId="77777777" w:rsidR="00BE7519" w:rsidRDefault="00BE7519" w:rsidP="00B9224C">
            <w:pPr>
              <w:spacing w:after="211" w:line="236" w:lineRule="auto"/>
            </w:pPr>
            <w:r>
              <w:t>Will participants be given information about the findings of your study? (This could be a brief summary of your findings in general)</w:t>
            </w:r>
          </w:p>
          <w:p w14:paraId="4386FEDA" w14:textId="77777777" w:rsidR="00BE7519" w:rsidRDefault="00BE7519" w:rsidP="00B9224C">
            <w:pPr>
              <w:ind w:left="423"/>
              <w:jc w:val="both"/>
            </w:pPr>
            <w:r>
              <w:t xml:space="preserve">Yes </w:t>
            </w:r>
            <w:sdt>
              <w:sdtPr>
                <w:id w:val="-102655558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180155537"/>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2CEBBEF9" w14:textId="77777777" w:rsidR="00BE7519" w:rsidRPr="00E46684" w:rsidRDefault="00BE7519" w:rsidP="00B9224C">
            <w:pPr>
              <w:jc w:val="both"/>
            </w:pPr>
          </w:p>
        </w:tc>
      </w:tr>
      <w:tr w:rsidR="00BE7519" w14:paraId="1ED3CA22" w14:textId="77777777" w:rsidTr="00B9224C">
        <w:tc>
          <w:tcPr>
            <w:tcW w:w="9014" w:type="dxa"/>
            <w:gridSpan w:val="4"/>
            <w:shd w:val="clear" w:color="auto" w:fill="BDD6EE" w:themeFill="accent1" w:themeFillTint="66"/>
          </w:tcPr>
          <w:p w14:paraId="7E4B038A" w14:textId="77777777" w:rsidR="00BE7519" w:rsidRPr="00E46684" w:rsidRDefault="00BE7519" w:rsidP="00B9224C">
            <w:pPr>
              <w:spacing w:after="144" w:line="259" w:lineRule="auto"/>
            </w:pPr>
            <w:r>
              <w:rPr>
                <w:b/>
              </w:rPr>
              <w:lastRenderedPageBreak/>
              <w:t>Section 4: Data Storage and Security</w:t>
            </w:r>
          </w:p>
        </w:tc>
      </w:tr>
      <w:tr w:rsidR="00BE7519" w14:paraId="4B8F9BA9" w14:textId="77777777" w:rsidTr="00B9224C">
        <w:tc>
          <w:tcPr>
            <w:tcW w:w="9014" w:type="dxa"/>
            <w:gridSpan w:val="4"/>
          </w:tcPr>
          <w:p w14:paraId="3DFE3DB6" w14:textId="77777777" w:rsidR="00BE7519" w:rsidRDefault="00BE7519" w:rsidP="00B9224C">
            <w:pPr>
              <w:spacing w:after="15" w:line="259" w:lineRule="auto"/>
              <w:jc w:val="both"/>
            </w:pPr>
            <w:r>
              <w:t xml:space="preserve">Confirm that all personal data will be stored and processed in compliance with the Data Protection Act (1998) </w:t>
            </w:r>
          </w:p>
          <w:p w14:paraId="5D925445" w14:textId="77777777" w:rsidR="00BE7519" w:rsidRDefault="00BE7519" w:rsidP="00B9224C">
            <w:pPr>
              <w:ind w:left="423"/>
              <w:jc w:val="both"/>
            </w:pPr>
            <w:r>
              <w:t xml:space="preserve">Yes </w:t>
            </w:r>
            <w:sdt>
              <w:sdtPr>
                <w:id w:val="-82975784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59837337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51B7BD26" w14:textId="77777777" w:rsidR="00BE7519" w:rsidRDefault="00BE7519" w:rsidP="00B9224C">
            <w:pPr>
              <w:tabs>
                <w:tab w:val="center" w:pos="354"/>
                <w:tab w:val="center" w:pos="1207"/>
              </w:tabs>
              <w:spacing w:after="134" w:line="259" w:lineRule="auto"/>
            </w:pPr>
            <w:r>
              <w:t>Who will have access to the data and personal information?</w:t>
            </w:r>
          </w:p>
          <w:p w14:paraId="10E02BBB" w14:textId="77777777" w:rsidR="00BE7519" w:rsidRDefault="00BE7519" w:rsidP="00B9224C">
            <w:pPr>
              <w:spacing w:after="144" w:line="259" w:lineRule="auto"/>
            </w:pPr>
          </w:p>
          <w:p w14:paraId="02FA5F02" w14:textId="77777777" w:rsidR="00BE7519" w:rsidRDefault="00BE7519" w:rsidP="00B9224C">
            <w:pPr>
              <w:shd w:val="clear" w:color="auto" w:fill="BDD6EE" w:themeFill="accent1" w:themeFillTint="66"/>
              <w:spacing w:after="211" w:line="236" w:lineRule="auto"/>
            </w:pPr>
            <w:r>
              <w:rPr>
                <w:b/>
              </w:rPr>
              <w:t>During the research:</w:t>
            </w:r>
          </w:p>
          <w:p w14:paraId="5A1B7A6F" w14:textId="77777777" w:rsidR="00BE7519" w:rsidRDefault="00BE7519" w:rsidP="00B9224C">
            <w:pPr>
              <w:spacing w:after="144" w:line="259" w:lineRule="auto"/>
            </w:pPr>
            <w:r>
              <w:t>Where will the data be stored?</w:t>
            </w:r>
          </w:p>
          <w:p w14:paraId="6B34E2B2" w14:textId="77777777" w:rsidR="00BE7519" w:rsidRDefault="00BE7519" w:rsidP="00B9224C">
            <w:pPr>
              <w:spacing w:after="144" w:line="259" w:lineRule="auto"/>
            </w:pPr>
          </w:p>
          <w:p w14:paraId="66E9A67F" w14:textId="77777777" w:rsidR="00BE7519" w:rsidRDefault="00BE7519" w:rsidP="00B9224C">
            <w:pPr>
              <w:spacing w:after="15" w:line="259" w:lineRule="auto"/>
            </w:pPr>
            <w:r>
              <w:t xml:space="preserve">Will mobile devices such as USB storage and laptops be used?  </w:t>
            </w:r>
          </w:p>
          <w:p w14:paraId="2CA53C44" w14:textId="77777777" w:rsidR="00BE7519" w:rsidRDefault="00BE7519" w:rsidP="00B9224C">
            <w:pPr>
              <w:ind w:left="423"/>
              <w:jc w:val="both"/>
            </w:pPr>
            <w:r>
              <w:t xml:space="preserve">Yes </w:t>
            </w:r>
            <w:sdt>
              <w:sdtPr>
                <w:id w:val="1420751229"/>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932664365"/>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5A05C648" w14:textId="77777777" w:rsidR="00BE7519" w:rsidRDefault="00BE7519" w:rsidP="00B9224C">
            <w:pPr>
              <w:spacing w:after="144" w:line="259" w:lineRule="auto"/>
            </w:pPr>
            <w:r>
              <w:t xml:space="preserve">If </w:t>
            </w:r>
            <w:r w:rsidRPr="004060F8">
              <w:rPr>
                <w:b/>
                <w:bCs/>
              </w:rPr>
              <w:t>“YES”</w:t>
            </w:r>
            <w:r>
              <w:t>, please provide further details:</w:t>
            </w:r>
          </w:p>
          <w:p w14:paraId="2A94A03C" w14:textId="77777777" w:rsidR="00BE7519" w:rsidRPr="00F009B4" w:rsidRDefault="00BE7519" w:rsidP="00B9224C">
            <w:pPr>
              <w:shd w:val="clear" w:color="auto" w:fill="BDD6EE" w:themeFill="accent1" w:themeFillTint="66"/>
              <w:spacing w:after="211" w:line="236" w:lineRule="auto"/>
              <w:rPr>
                <w:b/>
              </w:rPr>
            </w:pPr>
            <w:r w:rsidRPr="00F009B4">
              <w:rPr>
                <w:b/>
              </w:rPr>
              <w:t>A</w:t>
            </w:r>
            <w:r>
              <w:rPr>
                <w:b/>
              </w:rPr>
              <w:t>ft</w:t>
            </w:r>
            <w:r w:rsidRPr="00F009B4">
              <w:rPr>
                <w:b/>
              </w:rPr>
              <w:t>er the research:</w:t>
            </w:r>
          </w:p>
          <w:p w14:paraId="22D3DCBD" w14:textId="77777777" w:rsidR="00BE7519" w:rsidRDefault="00BE7519" w:rsidP="00B9224C">
            <w:pPr>
              <w:spacing w:after="144" w:line="259" w:lineRule="auto"/>
            </w:pPr>
            <w:r>
              <w:t>Where will the data be stored?</w:t>
            </w:r>
          </w:p>
          <w:p w14:paraId="34C80851" w14:textId="77777777" w:rsidR="00BE7519" w:rsidRDefault="00BE7519" w:rsidP="00B9224C">
            <w:pPr>
              <w:spacing w:after="144" w:line="259" w:lineRule="auto"/>
            </w:pPr>
          </w:p>
          <w:p w14:paraId="78F3D41A" w14:textId="77777777" w:rsidR="00BE7519" w:rsidRDefault="00BE7519" w:rsidP="00B9224C">
            <w:pPr>
              <w:spacing w:after="144" w:line="259" w:lineRule="auto"/>
            </w:pPr>
            <w:r>
              <w:t>How long will the data and records be kept for and in what format?</w:t>
            </w:r>
          </w:p>
          <w:p w14:paraId="3D1CF0FE" w14:textId="77777777" w:rsidR="00BE7519" w:rsidRDefault="00BE7519" w:rsidP="00B9224C">
            <w:pPr>
              <w:spacing w:after="144" w:line="259" w:lineRule="auto"/>
            </w:pPr>
          </w:p>
          <w:p w14:paraId="1A560A61" w14:textId="77777777" w:rsidR="00BE7519" w:rsidRDefault="00BE7519" w:rsidP="00B9224C">
            <w:pPr>
              <w:spacing w:after="15" w:line="259" w:lineRule="auto"/>
            </w:pPr>
            <w:r>
              <w:t xml:space="preserve">Will data be kept for use by other researchers?  </w:t>
            </w:r>
          </w:p>
          <w:p w14:paraId="71D8F75D" w14:textId="77777777" w:rsidR="00BE7519" w:rsidRDefault="00BE7519" w:rsidP="00B9224C">
            <w:pPr>
              <w:ind w:left="423"/>
              <w:jc w:val="both"/>
            </w:pPr>
            <w:r>
              <w:t xml:space="preserve">Yes </w:t>
            </w:r>
            <w:sdt>
              <w:sdtPr>
                <w:id w:val="-15645834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36668809"/>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2B96999B" w14:textId="77777777" w:rsidR="00BE7519" w:rsidRPr="00E46684" w:rsidRDefault="00BE7519" w:rsidP="00B9224C">
            <w:pPr>
              <w:spacing w:after="144" w:line="259" w:lineRule="auto"/>
            </w:pPr>
            <w:r>
              <w:t xml:space="preserve">If </w:t>
            </w:r>
            <w:r w:rsidRPr="004060F8">
              <w:rPr>
                <w:b/>
                <w:bCs/>
              </w:rPr>
              <w:t>“YES”</w:t>
            </w:r>
            <w:r>
              <w:t>, please provide further details:</w:t>
            </w:r>
          </w:p>
        </w:tc>
      </w:tr>
      <w:tr w:rsidR="00BE7519" w14:paraId="2158F565" w14:textId="77777777" w:rsidTr="00B9224C">
        <w:tc>
          <w:tcPr>
            <w:tcW w:w="9014" w:type="dxa"/>
            <w:gridSpan w:val="4"/>
            <w:shd w:val="clear" w:color="auto" w:fill="BDD6EE" w:themeFill="accent1" w:themeFillTint="66"/>
          </w:tcPr>
          <w:p w14:paraId="5F537FC1" w14:textId="77777777" w:rsidR="00BE7519" w:rsidRPr="00E46684" w:rsidRDefault="00BE7519" w:rsidP="00B9224C">
            <w:pPr>
              <w:jc w:val="both"/>
            </w:pPr>
            <w:r w:rsidRPr="004060F8">
              <w:rPr>
                <w:b/>
                <w:bCs/>
              </w:rPr>
              <w:t xml:space="preserve">Section 5: Ethical </w:t>
            </w:r>
            <w:r w:rsidRPr="004060F8">
              <w:rPr>
                <w:b/>
                <w:bCs/>
                <w:shd w:val="clear" w:color="auto" w:fill="BDD6EE" w:themeFill="accent1" w:themeFillTint="66"/>
              </w:rPr>
              <w:t>Issues</w:t>
            </w:r>
          </w:p>
        </w:tc>
      </w:tr>
      <w:tr w:rsidR="00BE7519" w14:paraId="07806A1B" w14:textId="77777777" w:rsidTr="00B9224C">
        <w:tc>
          <w:tcPr>
            <w:tcW w:w="9014" w:type="dxa"/>
            <w:gridSpan w:val="4"/>
          </w:tcPr>
          <w:p w14:paraId="6CCAD4D8" w14:textId="77777777" w:rsidR="00BE7519" w:rsidRPr="00AA6FB9" w:rsidRDefault="00BE7519" w:rsidP="00B9224C">
            <w:pPr>
              <w:jc w:val="both"/>
              <w:rPr>
                <w:i/>
                <w:iCs/>
              </w:rPr>
            </w:pPr>
            <w:r w:rsidRPr="00AA6FB9">
              <w:rPr>
                <w:i/>
                <w:iCs/>
              </w:rPr>
              <w:t>Are there any particular features of your proposed work which may raise ethical concerns? If so, please outline how you will deal with these:</w:t>
            </w:r>
          </w:p>
          <w:p w14:paraId="3C54424D" w14:textId="77777777" w:rsidR="00BE7519" w:rsidRPr="00E46684" w:rsidRDefault="00BE7519" w:rsidP="00B9224C">
            <w:pPr>
              <w:jc w:val="both"/>
            </w:pPr>
          </w:p>
        </w:tc>
      </w:tr>
      <w:tr w:rsidR="00BE7519" w14:paraId="322C9B42" w14:textId="77777777" w:rsidTr="00B9224C">
        <w:tc>
          <w:tcPr>
            <w:tcW w:w="9014" w:type="dxa"/>
            <w:gridSpan w:val="4"/>
            <w:shd w:val="clear" w:color="auto" w:fill="BDD6EE" w:themeFill="accent1" w:themeFillTint="66"/>
          </w:tcPr>
          <w:p w14:paraId="64733106" w14:textId="77777777" w:rsidR="00BE7519" w:rsidRPr="00AA6FB9" w:rsidRDefault="00BE7519" w:rsidP="00B9224C">
            <w:pPr>
              <w:spacing w:after="144" w:line="259" w:lineRule="auto"/>
              <w:rPr>
                <w:szCs w:val="24"/>
              </w:rPr>
            </w:pPr>
            <w:r w:rsidRPr="00AA6FB9">
              <w:rPr>
                <w:b/>
                <w:szCs w:val="24"/>
              </w:rPr>
              <w:t>Section 6: Declaration</w:t>
            </w:r>
          </w:p>
        </w:tc>
      </w:tr>
      <w:tr w:rsidR="00BE7519" w14:paraId="42DF7893" w14:textId="77777777" w:rsidTr="00B9224C">
        <w:trPr>
          <w:trHeight w:val="1160"/>
        </w:trPr>
        <w:tc>
          <w:tcPr>
            <w:tcW w:w="9014" w:type="dxa"/>
            <w:gridSpan w:val="4"/>
          </w:tcPr>
          <w:p w14:paraId="744CF1EA" w14:textId="77777777" w:rsidR="00BE7519" w:rsidRDefault="00BE7519" w:rsidP="00B9224C">
            <w:pPr>
              <w:spacing w:after="57" w:line="259" w:lineRule="auto"/>
            </w:pPr>
            <w:r>
              <w:lastRenderedPageBreak/>
              <w:t xml:space="preserve">I have read, understood and will abide by the institution’s Research and Ethics Policy: </w:t>
            </w:r>
          </w:p>
          <w:p w14:paraId="46E98E07" w14:textId="77777777" w:rsidR="00BE7519" w:rsidRDefault="00BE7519" w:rsidP="00B9224C">
            <w:pPr>
              <w:ind w:left="423"/>
              <w:jc w:val="both"/>
            </w:pPr>
            <w:r>
              <w:t xml:space="preserve">Yes </w:t>
            </w:r>
            <w:sdt>
              <w:sdtPr>
                <w:id w:val="-1249881950"/>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212111295"/>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08FA6B4D" w14:textId="77777777" w:rsidR="00BE7519" w:rsidRDefault="00BE7519" w:rsidP="00B9224C">
            <w:pPr>
              <w:spacing w:after="57" w:line="259" w:lineRule="auto"/>
            </w:pPr>
            <w:r>
              <w:t xml:space="preserve">I have discussed the ethical issues relating to my research with my Unit Tutor: </w:t>
            </w:r>
          </w:p>
          <w:p w14:paraId="09F32AC3" w14:textId="77777777" w:rsidR="00BE7519" w:rsidRDefault="00BE7519" w:rsidP="00B9224C">
            <w:pPr>
              <w:ind w:left="423"/>
              <w:jc w:val="both"/>
            </w:pPr>
            <w:r>
              <w:t xml:space="preserve">Yes </w:t>
            </w:r>
            <w:sdt>
              <w:sdtPr>
                <w:id w:val="2064678442"/>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2102296321"/>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50BC40BF" w14:textId="77777777" w:rsidR="00BE7519" w:rsidRDefault="00BE7519" w:rsidP="00B9224C">
            <w:pPr>
              <w:spacing w:after="144" w:line="259" w:lineRule="auto"/>
            </w:pPr>
            <w:r>
              <w:rPr>
                <w:b/>
              </w:rPr>
              <w:t>I confirm that to the best of my knowledge:</w:t>
            </w:r>
          </w:p>
          <w:p w14:paraId="610CCB48" w14:textId="77777777" w:rsidR="00BE7519" w:rsidRDefault="00BE7519" w:rsidP="00B9224C">
            <w:pPr>
              <w:spacing w:after="234" w:line="236" w:lineRule="auto"/>
              <w:jc w:val="both"/>
            </w:pPr>
            <w:r>
              <w:t>The above information is correct and that this is a full description of the ethics issues that may arise in the course of my research.</w:t>
            </w:r>
          </w:p>
        </w:tc>
      </w:tr>
      <w:tr w:rsidR="00BE7519" w14:paraId="6BE89CFA" w14:textId="77777777" w:rsidTr="00B9224C">
        <w:trPr>
          <w:trHeight w:val="485"/>
        </w:trPr>
        <w:tc>
          <w:tcPr>
            <w:tcW w:w="1075" w:type="dxa"/>
          </w:tcPr>
          <w:p w14:paraId="12217D11" w14:textId="77777777" w:rsidR="00BE7519" w:rsidRDefault="00BE7519" w:rsidP="00B9224C">
            <w:pPr>
              <w:spacing w:after="220" w:line="259" w:lineRule="auto"/>
            </w:pPr>
            <w:r>
              <w:t>Name:</w:t>
            </w:r>
          </w:p>
        </w:tc>
        <w:tc>
          <w:tcPr>
            <w:tcW w:w="7939" w:type="dxa"/>
            <w:gridSpan w:val="3"/>
          </w:tcPr>
          <w:p w14:paraId="29C7AA9A" w14:textId="77777777" w:rsidR="00BE7519" w:rsidRDefault="00BE7519" w:rsidP="00B9224C">
            <w:pPr>
              <w:spacing w:after="57" w:line="259" w:lineRule="auto"/>
            </w:pPr>
          </w:p>
        </w:tc>
      </w:tr>
      <w:tr w:rsidR="00BE7519" w14:paraId="4DE8EF80" w14:textId="77777777" w:rsidTr="00B9224C">
        <w:trPr>
          <w:trHeight w:val="413"/>
        </w:trPr>
        <w:tc>
          <w:tcPr>
            <w:tcW w:w="1075" w:type="dxa"/>
          </w:tcPr>
          <w:p w14:paraId="55DB0427" w14:textId="77777777" w:rsidR="00BE7519" w:rsidRDefault="00BE7519" w:rsidP="00B9224C">
            <w:pPr>
              <w:spacing w:after="220" w:line="259" w:lineRule="auto"/>
            </w:pPr>
            <w:r>
              <w:t>Date:</w:t>
            </w:r>
          </w:p>
        </w:tc>
        <w:tc>
          <w:tcPr>
            <w:tcW w:w="7939" w:type="dxa"/>
            <w:gridSpan w:val="3"/>
          </w:tcPr>
          <w:p w14:paraId="4E3B2435" w14:textId="77777777" w:rsidR="00BE7519" w:rsidRDefault="00BE7519" w:rsidP="00B9224C">
            <w:pPr>
              <w:spacing w:after="220" w:line="259" w:lineRule="auto"/>
            </w:pPr>
          </w:p>
        </w:tc>
      </w:tr>
      <w:tr w:rsidR="00BE7519" w14:paraId="2F8504C6" w14:textId="77777777" w:rsidTr="00B9224C">
        <w:trPr>
          <w:trHeight w:val="431"/>
        </w:trPr>
        <w:tc>
          <w:tcPr>
            <w:tcW w:w="9014" w:type="dxa"/>
            <w:gridSpan w:val="4"/>
          </w:tcPr>
          <w:p w14:paraId="7C38F111" w14:textId="77777777" w:rsidR="00BE7519" w:rsidRDefault="00BE7519" w:rsidP="00B9224C">
            <w:pPr>
              <w:spacing w:after="57" w:line="259" w:lineRule="auto"/>
            </w:pPr>
            <w:r>
              <w:rPr>
                <w:b/>
              </w:rPr>
              <w:t>Please submit your completed form to: ESOFT Learning Management System (ELMS)</w:t>
            </w:r>
          </w:p>
        </w:tc>
      </w:tr>
    </w:tbl>
    <w:p w14:paraId="1D14F37A" w14:textId="77777777" w:rsidR="00BE7519" w:rsidRDefault="00BE7519" w:rsidP="00BE7519">
      <w:pPr>
        <w:ind w:left="0" w:firstLine="0"/>
        <w:jc w:val="both"/>
      </w:pPr>
    </w:p>
    <w:p w14:paraId="47CD571A" w14:textId="77777777" w:rsidR="00BE7519" w:rsidRDefault="00BE7519" w:rsidP="00BE7519">
      <w:pPr>
        <w:spacing w:after="0" w:line="259" w:lineRule="auto"/>
        <w:ind w:left="0" w:firstLine="0"/>
      </w:pPr>
    </w:p>
    <w:p w14:paraId="2B935ABC" w14:textId="77777777" w:rsidR="00BE7519" w:rsidRDefault="00BE7519" w:rsidP="00BE7519">
      <w:pPr>
        <w:spacing w:after="0" w:line="259" w:lineRule="auto"/>
        <w:ind w:left="0" w:right="9" w:firstLine="0"/>
      </w:pPr>
    </w:p>
    <w:p w14:paraId="4F0CB36A" w14:textId="77777777" w:rsidR="00BE7519" w:rsidRDefault="00BE7519" w:rsidP="00BE7519">
      <w:pPr>
        <w:spacing w:after="0" w:line="259" w:lineRule="auto"/>
        <w:ind w:left="0" w:right="9" w:firstLine="0"/>
      </w:pPr>
    </w:p>
    <w:p w14:paraId="354BD089" w14:textId="77777777" w:rsidR="00BE7519" w:rsidRDefault="00BE7519" w:rsidP="00BE7519">
      <w:pPr>
        <w:ind w:left="0" w:firstLine="0"/>
      </w:pPr>
    </w:p>
    <w:p w14:paraId="388BE83E" w14:textId="77777777" w:rsidR="00BE7519" w:rsidRDefault="00BE7519" w:rsidP="00BE7519">
      <w:pPr>
        <w:ind w:left="0" w:firstLine="0"/>
      </w:pPr>
    </w:p>
    <w:p w14:paraId="4E8D737F" w14:textId="77777777" w:rsidR="00793C06" w:rsidRPr="00D061DD" w:rsidRDefault="00793C06" w:rsidP="00BE7519">
      <w:pPr>
        <w:rPr>
          <w:rFonts w:asciiTheme="minorHAnsi" w:hAnsiTheme="minorHAnsi"/>
          <w:lang w:val="en-GB"/>
        </w:rPr>
      </w:pPr>
    </w:p>
    <w:sectPr w:rsidR="00793C06" w:rsidRPr="00D061DD" w:rsidSect="004661A3">
      <w:pgSz w:w="11904" w:h="16840" w:code="9"/>
      <w:pgMar w:top="1440" w:right="1440" w:bottom="1440" w:left="1440" w:header="72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1FC045" w14:textId="77777777" w:rsidR="00CE29A0" w:rsidRDefault="00CE29A0">
      <w:pPr>
        <w:spacing w:after="0" w:line="240" w:lineRule="auto"/>
      </w:pPr>
      <w:r>
        <w:separator/>
      </w:r>
    </w:p>
  </w:endnote>
  <w:endnote w:type="continuationSeparator" w:id="0">
    <w:p w14:paraId="6B7E9316" w14:textId="77777777" w:rsidR="00CE29A0" w:rsidRDefault="00CE29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Iskoola Pota">
    <w:charset w:val="00"/>
    <w:family w:val="swiss"/>
    <w:pitch w:val="variable"/>
    <w:sig w:usb0="00000003" w:usb1="00000000" w:usb2="00000200" w:usb3="00000000" w:csb0="00000001"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AptiferSansLTPro-Bold">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56BA9" w14:textId="3C700BC2" w:rsidR="00164EC6" w:rsidRPr="008341B5" w:rsidRDefault="008341B5" w:rsidP="008D6602">
    <w:pPr>
      <w:pStyle w:val="Footer"/>
      <w:ind w:left="0" w:firstLine="0"/>
      <w:rPr>
        <w:sz w:val="22"/>
        <w:szCs w:val="22"/>
      </w:rPr>
    </w:pPr>
    <w:r w:rsidRPr="008341B5">
      <w:rPr>
        <w:sz w:val="22"/>
        <w:szCs w:val="22"/>
      </w:rPr>
      <w:t xml:space="preserve">CRP/2021/22/Remote working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42DEF1" w14:textId="77777777" w:rsidR="00CE29A0" w:rsidRDefault="00CE29A0">
      <w:pPr>
        <w:spacing w:after="0" w:line="240" w:lineRule="auto"/>
      </w:pPr>
      <w:r>
        <w:separator/>
      </w:r>
    </w:p>
  </w:footnote>
  <w:footnote w:type="continuationSeparator" w:id="0">
    <w:p w14:paraId="32BD3323" w14:textId="77777777" w:rsidR="00CE29A0" w:rsidRDefault="00CE29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61DC5" w14:textId="77777777" w:rsidR="00164EC6" w:rsidRDefault="00164EC6">
    <w:pPr>
      <w:pStyle w:val="Header"/>
    </w:pPr>
    <w:r>
      <w:rPr>
        <w:noProof/>
      </w:rPr>
      <mc:AlternateContent>
        <mc:Choice Requires="wpg">
          <w:drawing>
            <wp:anchor distT="0" distB="0" distL="114300" distR="114300" simplePos="0" relativeHeight="251659264" behindDoc="0" locked="0" layoutInCell="1" allowOverlap="1" wp14:anchorId="751AA087" wp14:editId="198D4944">
              <wp:simplePos x="0" y="0"/>
              <wp:positionH relativeFrom="column">
                <wp:posOffset>0</wp:posOffset>
              </wp:positionH>
              <wp:positionV relativeFrom="paragraph">
                <wp:posOffset>180340</wp:posOffset>
              </wp:positionV>
              <wp:extent cx="1522095" cy="535305"/>
              <wp:effectExtent l="0" t="8890" r="1905" b="8255"/>
              <wp:wrapSquare wrapText="bothSides"/>
              <wp:docPr id="1"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2095" cy="535305"/>
                        <a:chOff x="8933" y="-2"/>
                        <a:chExt cx="2252" cy="751"/>
                      </a:xfrm>
                    </wpg:grpSpPr>
                    <wps:wsp>
                      <wps:cNvPr id="2" name="Freeform 36"/>
                      <wps:cNvSpPr>
                        <a:spLocks/>
                      </wps:cNvSpPr>
                      <wps:spPr bwMode="auto">
                        <a:xfrm>
                          <a:off x="8933" y="301"/>
                          <a:ext cx="52" cy="57"/>
                        </a:xfrm>
                        <a:custGeom>
                          <a:avLst/>
                          <a:gdLst>
                            <a:gd name="T0" fmla="*/ 92307 w 120000"/>
                            <a:gd name="T1" fmla="*/ 119999 h 120000"/>
                            <a:gd name="T2" fmla="*/ 25384 w 120000"/>
                            <a:gd name="T3" fmla="*/ 119999 h 120000"/>
                            <a:gd name="T4" fmla="*/ 0 w 120000"/>
                            <a:gd name="T5" fmla="*/ 92631 h 120000"/>
                            <a:gd name="T6" fmla="*/ 0 w 120000"/>
                            <a:gd name="T7" fmla="*/ 25263 h 120000"/>
                            <a:gd name="T8" fmla="*/ 25384 w 120000"/>
                            <a:gd name="T9" fmla="*/ 0 h 120000"/>
                            <a:gd name="T10" fmla="*/ 92307 w 120000"/>
                            <a:gd name="T11" fmla="*/ 0 h 120000"/>
                            <a:gd name="T12" fmla="*/ 120000 w 120000"/>
                            <a:gd name="T13" fmla="*/ 25263 h 120000"/>
                            <a:gd name="T14" fmla="*/ 120000 w 120000"/>
                            <a:gd name="T15" fmla="*/ 92631 h 120000"/>
                            <a:gd name="T16" fmla="*/ 92307 w 120000"/>
                            <a:gd name="T17" fmla="*/ 119999 h 120000"/>
                            <a:gd name="T18" fmla="*/ 0 w 120000"/>
                            <a:gd name="T19" fmla="*/ 0 h 120000"/>
                            <a:gd name="T20" fmla="*/ 120000 w 120000"/>
                            <a:gd name="T2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20000" h="120000" extrusionOk="0">
                              <a:moveTo>
                                <a:pt x="92307" y="119999"/>
                              </a:moveTo>
                              <a:lnTo>
                                <a:pt x="25384" y="119999"/>
                              </a:lnTo>
                              <a:lnTo>
                                <a:pt x="0" y="92631"/>
                              </a:lnTo>
                              <a:lnTo>
                                <a:pt x="0" y="25263"/>
                              </a:lnTo>
                              <a:lnTo>
                                <a:pt x="25384" y="0"/>
                              </a:lnTo>
                              <a:lnTo>
                                <a:pt x="92307" y="0"/>
                              </a:lnTo>
                              <a:lnTo>
                                <a:pt x="120000" y="25263"/>
                              </a:lnTo>
                              <a:lnTo>
                                <a:pt x="120000" y="92631"/>
                              </a:lnTo>
                              <a:lnTo>
                                <a:pt x="92307" y="11999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3" name="Freeform 37"/>
                      <wps:cNvSpPr>
                        <a:spLocks/>
                      </wps:cNvSpPr>
                      <wps:spPr bwMode="auto">
                        <a:xfrm>
                          <a:off x="8938" y="496"/>
                          <a:ext cx="42" cy="46"/>
                        </a:xfrm>
                        <a:custGeom>
                          <a:avLst/>
                          <a:gdLst>
                            <a:gd name="T0" fmla="*/ 91428 w 120000"/>
                            <a:gd name="T1" fmla="*/ 120000 h 120000"/>
                            <a:gd name="T2" fmla="*/ 25714 w 120000"/>
                            <a:gd name="T3" fmla="*/ 120000 h 120000"/>
                            <a:gd name="T4" fmla="*/ 0 w 120000"/>
                            <a:gd name="T5" fmla="*/ 91304 h 120000"/>
                            <a:gd name="T6" fmla="*/ 0 w 120000"/>
                            <a:gd name="T7" fmla="*/ 26086 h 120000"/>
                            <a:gd name="T8" fmla="*/ 25714 w 120000"/>
                            <a:gd name="T9" fmla="*/ 0 h 120000"/>
                            <a:gd name="T10" fmla="*/ 91428 w 120000"/>
                            <a:gd name="T11" fmla="*/ 0 h 120000"/>
                            <a:gd name="T12" fmla="*/ 117142 w 120000"/>
                            <a:gd name="T13" fmla="*/ 26086 h 120000"/>
                            <a:gd name="T14" fmla="*/ 117142 w 120000"/>
                            <a:gd name="T15" fmla="*/ 91304 h 120000"/>
                            <a:gd name="T16" fmla="*/ 91428 w 120000"/>
                            <a:gd name="T17" fmla="*/ 120000 h 120000"/>
                            <a:gd name="T18" fmla="*/ 0 w 120000"/>
                            <a:gd name="T19" fmla="*/ 0 h 120000"/>
                            <a:gd name="T20" fmla="*/ 120000 w 120000"/>
                            <a:gd name="T2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20000" h="120000" extrusionOk="0">
                              <a:moveTo>
                                <a:pt x="91428" y="120000"/>
                              </a:moveTo>
                              <a:lnTo>
                                <a:pt x="25714" y="120000"/>
                              </a:lnTo>
                              <a:lnTo>
                                <a:pt x="0" y="91304"/>
                              </a:lnTo>
                              <a:lnTo>
                                <a:pt x="0" y="26086"/>
                              </a:lnTo>
                              <a:lnTo>
                                <a:pt x="25714" y="0"/>
                              </a:lnTo>
                              <a:lnTo>
                                <a:pt x="91428" y="0"/>
                              </a:lnTo>
                              <a:lnTo>
                                <a:pt x="117142" y="26086"/>
                              </a:lnTo>
                              <a:lnTo>
                                <a:pt x="117142" y="91304"/>
                              </a:lnTo>
                              <a:lnTo>
                                <a:pt x="91428"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 name="Freeform 38"/>
                      <wps:cNvSpPr>
                        <a:spLocks/>
                      </wps:cNvSpPr>
                      <wps:spPr bwMode="auto">
                        <a:xfrm>
                          <a:off x="9230" y="376"/>
                          <a:ext cx="101" cy="109"/>
                        </a:xfrm>
                        <a:custGeom>
                          <a:avLst/>
                          <a:gdLst>
                            <a:gd name="T0" fmla="*/ 78415 w 120000"/>
                            <a:gd name="T1" fmla="*/ 120000 h 120000"/>
                            <a:gd name="T2" fmla="*/ 47524 w 120000"/>
                            <a:gd name="T3" fmla="*/ 117798 h 120000"/>
                            <a:gd name="T4" fmla="*/ 23762 w 120000"/>
                            <a:gd name="T5" fmla="*/ 107889 h 120000"/>
                            <a:gd name="T6" fmla="*/ 7128 w 120000"/>
                            <a:gd name="T7" fmla="*/ 92477 h 120000"/>
                            <a:gd name="T8" fmla="*/ 0 w 120000"/>
                            <a:gd name="T9" fmla="*/ 72660 h 120000"/>
                            <a:gd name="T10" fmla="*/ 3564 w 120000"/>
                            <a:gd name="T11" fmla="*/ 42935 h 120000"/>
                            <a:gd name="T12" fmla="*/ 14257 w 120000"/>
                            <a:gd name="T13" fmla="*/ 20917 h 120000"/>
                            <a:gd name="T14" fmla="*/ 32079 w 120000"/>
                            <a:gd name="T15" fmla="*/ 5504 h 120000"/>
                            <a:gd name="T16" fmla="*/ 53465 w 120000"/>
                            <a:gd name="T17" fmla="*/ 0 h 120000"/>
                            <a:gd name="T18" fmla="*/ 80792 w 120000"/>
                            <a:gd name="T19" fmla="*/ 4403 h 120000"/>
                            <a:gd name="T20" fmla="*/ 102178 w 120000"/>
                            <a:gd name="T21" fmla="*/ 17614 h 120000"/>
                            <a:gd name="T22" fmla="*/ 115247 w 120000"/>
                            <a:gd name="T23" fmla="*/ 38532 h 120000"/>
                            <a:gd name="T24" fmla="*/ 120000 w 120000"/>
                            <a:gd name="T25" fmla="*/ 60550 h 120000"/>
                            <a:gd name="T26" fmla="*/ 114059 w 120000"/>
                            <a:gd name="T27" fmla="*/ 85871 h 120000"/>
                            <a:gd name="T28" fmla="*/ 99801 w 120000"/>
                            <a:gd name="T29" fmla="*/ 106788 h 120000"/>
                            <a:gd name="T30" fmla="*/ 78415 w 120000"/>
                            <a:gd name="T31" fmla="*/ 120000 h 120000"/>
                            <a:gd name="T32" fmla="*/ 0 w 120000"/>
                            <a:gd name="T33" fmla="*/ 0 h 120000"/>
                            <a:gd name="T34" fmla="*/ 120000 w 120000"/>
                            <a:gd name="T3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T32" t="T33" r="T34" b="T35"/>
                          <a:pathLst>
                            <a:path w="120000" h="120000" extrusionOk="0">
                              <a:moveTo>
                                <a:pt x="78415" y="120000"/>
                              </a:moveTo>
                              <a:lnTo>
                                <a:pt x="47524" y="117798"/>
                              </a:lnTo>
                              <a:lnTo>
                                <a:pt x="23762" y="107889"/>
                              </a:lnTo>
                              <a:lnTo>
                                <a:pt x="7128" y="92477"/>
                              </a:lnTo>
                              <a:lnTo>
                                <a:pt x="0" y="72660"/>
                              </a:lnTo>
                              <a:lnTo>
                                <a:pt x="3564" y="42935"/>
                              </a:lnTo>
                              <a:lnTo>
                                <a:pt x="14257" y="20917"/>
                              </a:lnTo>
                              <a:lnTo>
                                <a:pt x="32079" y="5504"/>
                              </a:lnTo>
                              <a:lnTo>
                                <a:pt x="53465" y="0"/>
                              </a:lnTo>
                              <a:lnTo>
                                <a:pt x="80792" y="4403"/>
                              </a:lnTo>
                              <a:lnTo>
                                <a:pt x="102178" y="17614"/>
                              </a:lnTo>
                              <a:lnTo>
                                <a:pt x="115247" y="38532"/>
                              </a:lnTo>
                              <a:lnTo>
                                <a:pt x="120000" y="60550"/>
                              </a:lnTo>
                              <a:lnTo>
                                <a:pt x="114059" y="85871"/>
                              </a:lnTo>
                              <a:lnTo>
                                <a:pt x="99801" y="106788"/>
                              </a:lnTo>
                              <a:lnTo>
                                <a:pt x="78415"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 name="Freeform 39"/>
                      <wps:cNvSpPr>
                        <a:spLocks/>
                      </wps:cNvSpPr>
                      <wps:spPr bwMode="auto">
                        <a:xfrm>
                          <a:off x="9118" y="284"/>
                          <a:ext cx="82" cy="90"/>
                        </a:xfrm>
                        <a:custGeom>
                          <a:avLst/>
                          <a:gdLst>
                            <a:gd name="T0" fmla="*/ 60000 w 120000"/>
                            <a:gd name="T1" fmla="*/ 118666 h 120000"/>
                            <a:gd name="T2" fmla="*/ 29268 w 120000"/>
                            <a:gd name="T3" fmla="*/ 110666 h 120000"/>
                            <a:gd name="T4" fmla="*/ 8780 w 120000"/>
                            <a:gd name="T5" fmla="*/ 90666 h 120000"/>
                            <a:gd name="T6" fmla="*/ 0 w 120000"/>
                            <a:gd name="T7" fmla="*/ 61333 h 120000"/>
                            <a:gd name="T8" fmla="*/ 7317 w 120000"/>
                            <a:gd name="T9" fmla="*/ 30666 h 120000"/>
                            <a:gd name="T10" fmla="*/ 27804 w 120000"/>
                            <a:gd name="T11" fmla="*/ 8000 h 120000"/>
                            <a:gd name="T12" fmla="*/ 55609 w 120000"/>
                            <a:gd name="T13" fmla="*/ 0 h 120000"/>
                            <a:gd name="T14" fmla="*/ 87804 w 120000"/>
                            <a:gd name="T15" fmla="*/ 6666 h 120000"/>
                            <a:gd name="T16" fmla="*/ 109756 w 120000"/>
                            <a:gd name="T17" fmla="*/ 26666 h 120000"/>
                            <a:gd name="T18" fmla="*/ 118536 w 120000"/>
                            <a:gd name="T19" fmla="*/ 56000 h 120000"/>
                            <a:gd name="T20" fmla="*/ 118536 w 120000"/>
                            <a:gd name="T21" fmla="*/ 58666 h 120000"/>
                            <a:gd name="T22" fmla="*/ 111219 w 120000"/>
                            <a:gd name="T23" fmla="*/ 89333 h 120000"/>
                            <a:gd name="T24" fmla="*/ 89268 w 120000"/>
                            <a:gd name="T25" fmla="*/ 110666 h 120000"/>
                            <a:gd name="T26" fmla="*/ 60000 w 120000"/>
                            <a:gd name="T27" fmla="*/ 118666 h 120000"/>
                            <a:gd name="T28" fmla="*/ 0 w 120000"/>
                            <a:gd name="T29" fmla="*/ 0 h 120000"/>
                            <a:gd name="T30" fmla="*/ 120000 w 120000"/>
                            <a:gd name="T3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20000" h="120000" extrusionOk="0">
                              <a:moveTo>
                                <a:pt x="60000" y="118666"/>
                              </a:moveTo>
                              <a:lnTo>
                                <a:pt x="29268" y="110666"/>
                              </a:lnTo>
                              <a:lnTo>
                                <a:pt x="8780" y="90666"/>
                              </a:lnTo>
                              <a:lnTo>
                                <a:pt x="0" y="61333"/>
                              </a:lnTo>
                              <a:lnTo>
                                <a:pt x="7317" y="30666"/>
                              </a:lnTo>
                              <a:lnTo>
                                <a:pt x="27804" y="8000"/>
                              </a:lnTo>
                              <a:lnTo>
                                <a:pt x="55609" y="0"/>
                              </a:lnTo>
                              <a:lnTo>
                                <a:pt x="87804" y="6666"/>
                              </a:lnTo>
                              <a:lnTo>
                                <a:pt x="109756" y="26666"/>
                              </a:lnTo>
                              <a:lnTo>
                                <a:pt x="118536" y="56000"/>
                              </a:lnTo>
                              <a:lnTo>
                                <a:pt x="118536" y="58666"/>
                              </a:lnTo>
                              <a:lnTo>
                                <a:pt x="111219" y="89333"/>
                              </a:lnTo>
                              <a:lnTo>
                                <a:pt x="89268" y="110666"/>
                              </a:lnTo>
                              <a:lnTo>
                                <a:pt x="60000" y="1186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 name="Freeform 40"/>
                      <wps:cNvSpPr>
                        <a:spLocks/>
                      </wps:cNvSpPr>
                      <wps:spPr bwMode="auto">
                        <a:xfrm>
                          <a:off x="9240" y="561"/>
                          <a:ext cx="81" cy="90"/>
                        </a:xfrm>
                        <a:custGeom>
                          <a:avLst/>
                          <a:gdLst>
                            <a:gd name="T0" fmla="*/ 60740 w 120000"/>
                            <a:gd name="T1" fmla="*/ 118666 h 120000"/>
                            <a:gd name="T2" fmla="*/ 29629 w 120000"/>
                            <a:gd name="T3" fmla="*/ 110666 h 120000"/>
                            <a:gd name="T4" fmla="*/ 8888 w 120000"/>
                            <a:gd name="T5" fmla="*/ 90666 h 120000"/>
                            <a:gd name="T6" fmla="*/ 0 w 120000"/>
                            <a:gd name="T7" fmla="*/ 61333 h 120000"/>
                            <a:gd name="T8" fmla="*/ 7407 w 120000"/>
                            <a:gd name="T9" fmla="*/ 30666 h 120000"/>
                            <a:gd name="T10" fmla="*/ 28148 w 120000"/>
                            <a:gd name="T11" fmla="*/ 8000 h 120000"/>
                            <a:gd name="T12" fmla="*/ 56296 w 120000"/>
                            <a:gd name="T13" fmla="*/ 0 h 120000"/>
                            <a:gd name="T14" fmla="*/ 88888 w 120000"/>
                            <a:gd name="T15" fmla="*/ 6666 h 120000"/>
                            <a:gd name="T16" fmla="*/ 111111 w 120000"/>
                            <a:gd name="T17" fmla="*/ 26666 h 120000"/>
                            <a:gd name="T18" fmla="*/ 120000 w 120000"/>
                            <a:gd name="T19" fmla="*/ 56000 h 120000"/>
                            <a:gd name="T20" fmla="*/ 120000 w 120000"/>
                            <a:gd name="T21" fmla="*/ 58666 h 120000"/>
                            <a:gd name="T22" fmla="*/ 112592 w 120000"/>
                            <a:gd name="T23" fmla="*/ 89333 h 120000"/>
                            <a:gd name="T24" fmla="*/ 90370 w 120000"/>
                            <a:gd name="T25" fmla="*/ 110666 h 120000"/>
                            <a:gd name="T26" fmla="*/ 60740 w 120000"/>
                            <a:gd name="T27" fmla="*/ 118666 h 120000"/>
                            <a:gd name="T28" fmla="*/ 0 w 120000"/>
                            <a:gd name="T29" fmla="*/ 0 h 120000"/>
                            <a:gd name="T30" fmla="*/ 120000 w 120000"/>
                            <a:gd name="T3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20000" h="120000" extrusionOk="0">
                              <a:moveTo>
                                <a:pt x="60740" y="118666"/>
                              </a:moveTo>
                              <a:lnTo>
                                <a:pt x="29629" y="110666"/>
                              </a:lnTo>
                              <a:lnTo>
                                <a:pt x="8888" y="90666"/>
                              </a:lnTo>
                              <a:lnTo>
                                <a:pt x="0" y="61333"/>
                              </a:lnTo>
                              <a:lnTo>
                                <a:pt x="7407" y="30666"/>
                              </a:lnTo>
                              <a:lnTo>
                                <a:pt x="28148" y="8000"/>
                              </a:lnTo>
                              <a:lnTo>
                                <a:pt x="56296" y="0"/>
                              </a:lnTo>
                              <a:lnTo>
                                <a:pt x="88888" y="6666"/>
                              </a:lnTo>
                              <a:lnTo>
                                <a:pt x="111111" y="26666"/>
                              </a:lnTo>
                              <a:lnTo>
                                <a:pt x="120000" y="56000"/>
                              </a:lnTo>
                              <a:lnTo>
                                <a:pt x="120000" y="58666"/>
                              </a:lnTo>
                              <a:lnTo>
                                <a:pt x="112592" y="89333"/>
                              </a:lnTo>
                              <a:lnTo>
                                <a:pt x="90370" y="110666"/>
                              </a:lnTo>
                              <a:lnTo>
                                <a:pt x="60740" y="1186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 name="Freeform 41"/>
                      <wps:cNvSpPr>
                        <a:spLocks/>
                      </wps:cNvSpPr>
                      <wps:spPr bwMode="auto">
                        <a:xfrm>
                          <a:off x="9130" y="483"/>
                          <a:ext cx="62" cy="70"/>
                        </a:xfrm>
                        <a:custGeom>
                          <a:avLst/>
                          <a:gdLst>
                            <a:gd name="T0" fmla="*/ 73548 w 120000"/>
                            <a:gd name="T1" fmla="*/ 120000 h 120000"/>
                            <a:gd name="T2" fmla="*/ 27096 w 120000"/>
                            <a:gd name="T3" fmla="*/ 111428 h 120000"/>
                            <a:gd name="T4" fmla="*/ 0 w 120000"/>
                            <a:gd name="T5" fmla="*/ 87428 h 120000"/>
                            <a:gd name="T6" fmla="*/ 1935 w 120000"/>
                            <a:gd name="T7" fmla="*/ 39428 h 120000"/>
                            <a:gd name="T8" fmla="*/ 21290 w 120000"/>
                            <a:gd name="T9" fmla="*/ 10285 h 120000"/>
                            <a:gd name="T10" fmla="*/ 50322 w 120000"/>
                            <a:gd name="T11" fmla="*/ 0 h 120000"/>
                            <a:gd name="T12" fmla="*/ 90967 w 120000"/>
                            <a:gd name="T13" fmla="*/ 10285 h 120000"/>
                            <a:gd name="T14" fmla="*/ 114193 w 120000"/>
                            <a:gd name="T15" fmla="*/ 41142 h 120000"/>
                            <a:gd name="T16" fmla="*/ 118064 w 120000"/>
                            <a:gd name="T17" fmla="*/ 60000 h 120000"/>
                            <a:gd name="T18" fmla="*/ 106451 w 120000"/>
                            <a:gd name="T19" fmla="*/ 97714 h 120000"/>
                            <a:gd name="T20" fmla="*/ 73548 w 120000"/>
                            <a:gd name="T21" fmla="*/ 120000 h 120000"/>
                            <a:gd name="T22" fmla="*/ 0 w 120000"/>
                            <a:gd name="T23" fmla="*/ 0 h 120000"/>
                            <a:gd name="T24" fmla="*/ 120000 w 120000"/>
                            <a:gd name="T2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20000" h="120000" extrusionOk="0">
                              <a:moveTo>
                                <a:pt x="73548" y="120000"/>
                              </a:moveTo>
                              <a:lnTo>
                                <a:pt x="27096" y="111428"/>
                              </a:lnTo>
                              <a:lnTo>
                                <a:pt x="0" y="87428"/>
                              </a:lnTo>
                              <a:lnTo>
                                <a:pt x="1935" y="39428"/>
                              </a:lnTo>
                              <a:lnTo>
                                <a:pt x="21290" y="10285"/>
                              </a:lnTo>
                              <a:lnTo>
                                <a:pt x="50322" y="0"/>
                              </a:lnTo>
                              <a:lnTo>
                                <a:pt x="90967" y="10285"/>
                              </a:lnTo>
                              <a:lnTo>
                                <a:pt x="114193" y="41142"/>
                              </a:lnTo>
                              <a:lnTo>
                                <a:pt x="118064" y="60000"/>
                              </a:lnTo>
                              <a:lnTo>
                                <a:pt x="106451" y="97714"/>
                              </a:lnTo>
                              <a:lnTo>
                                <a:pt x="73548"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 name="Freeform 42"/>
                      <wps:cNvSpPr>
                        <a:spLocks/>
                      </wps:cNvSpPr>
                      <wps:spPr bwMode="auto">
                        <a:xfrm>
                          <a:off x="9032" y="389"/>
                          <a:ext cx="62" cy="70"/>
                        </a:xfrm>
                        <a:custGeom>
                          <a:avLst/>
                          <a:gdLst>
                            <a:gd name="T0" fmla="*/ 73548 w 120000"/>
                            <a:gd name="T1" fmla="*/ 120000 h 120000"/>
                            <a:gd name="T2" fmla="*/ 27096 w 120000"/>
                            <a:gd name="T3" fmla="*/ 111428 h 120000"/>
                            <a:gd name="T4" fmla="*/ 0 w 120000"/>
                            <a:gd name="T5" fmla="*/ 87428 h 120000"/>
                            <a:gd name="T6" fmla="*/ 1935 w 120000"/>
                            <a:gd name="T7" fmla="*/ 39428 h 120000"/>
                            <a:gd name="T8" fmla="*/ 21290 w 120000"/>
                            <a:gd name="T9" fmla="*/ 10285 h 120000"/>
                            <a:gd name="T10" fmla="*/ 50322 w 120000"/>
                            <a:gd name="T11" fmla="*/ 0 h 120000"/>
                            <a:gd name="T12" fmla="*/ 90967 w 120000"/>
                            <a:gd name="T13" fmla="*/ 10285 h 120000"/>
                            <a:gd name="T14" fmla="*/ 114193 w 120000"/>
                            <a:gd name="T15" fmla="*/ 41142 h 120000"/>
                            <a:gd name="T16" fmla="*/ 118064 w 120000"/>
                            <a:gd name="T17" fmla="*/ 60000 h 120000"/>
                            <a:gd name="T18" fmla="*/ 106451 w 120000"/>
                            <a:gd name="T19" fmla="*/ 97714 h 120000"/>
                            <a:gd name="T20" fmla="*/ 73548 w 120000"/>
                            <a:gd name="T21" fmla="*/ 120000 h 120000"/>
                            <a:gd name="T22" fmla="*/ 0 w 120000"/>
                            <a:gd name="T23" fmla="*/ 0 h 120000"/>
                            <a:gd name="T24" fmla="*/ 120000 w 120000"/>
                            <a:gd name="T2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20000" h="120000" extrusionOk="0">
                              <a:moveTo>
                                <a:pt x="73548" y="120000"/>
                              </a:moveTo>
                              <a:lnTo>
                                <a:pt x="27096" y="111428"/>
                              </a:lnTo>
                              <a:lnTo>
                                <a:pt x="0" y="87428"/>
                              </a:lnTo>
                              <a:lnTo>
                                <a:pt x="1935" y="39428"/>
                              </a:lnTo>
                              <a:lnTo>
                                <a:pt x="21290" y="10285"/>
                              </a:lnTo>
                              <a:lnTo>
                                <a:pt x="50322" y="0"/>
                              </a:lnTo>
                              <a:lnTo>
                                <a:pt x="90967" y="10285"/>
                              </a:lnTo>
                              <a:lnTo>
                                <a:pt x="114193" y="41142"/>
                              </a:lnTo>
                              <a:lnTo>
                                <a:pt x="118064" y="60000"/>
                              </a:lnTo>
                              <a:lnTo>
                                <a:pt x="106451" y="97714"/>
                              </a:lnTo>
                              <a:lnTo>
                                <a:pt x="73548"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 name="Freeform 43"/>
                      <wps:cNvSpPr>
                        <a:spLocks/>
                      </wps:cNvSpPr>
                      <wps:spPr bwMode="auto">
                        <a:xfrm>
                          <a:off x="9035" y="588"/>
                          <a:ext cx="53" cy="57"/>
                        </a:xfrm>
                        <a:custGeom>
                          <a:avLst/>
                          <a:gdLst>
                            <a:gd name="T0" fmla="*/ 90566 w 120000"/>
                            <a:gd name="T1" fmla="*/ 119999 h 120000"/>
                            <a:gd name="T2" fmla="*/ 24905 w 120000"/>
                            <a:gd name="T3" fmla="*/ 119999 h 120000"/>
                            <a:gd name="T4" fmla="*/ 0 w 120000"/>
                            <a:gd name="T5" fmla="*/ 92631 h 120000"/>
                            <a:gd name="T6" fmla="*/ 0 w 120000"/>
                            <a:gd name="T7" fmla="*/ 25263 h 120000"/>
                            <a:gd name="T8" fmla="*/ 24905 w 120000"/>
                            <a:gd name="T9" fmla="*/ 0 h 120000"/>
                            <a:gd name="T10" fmla="*/ 90566 w 120000"/>
                            <a:gd name="T11" fmla="*/ 0 h 120000"/>
                            <a:gd name="T12" fmla="*/ 117735 w 120000"/>
                            <a:gd name="T13" fmla="*/ 25263 h 120000"/>
                            <a:gd name="T14" fmla="*/ 117735 w 120000"/>
                            <a:gd name="T15" fmla="*/ 92631 h 120000"/>
                            <a:gd name="T16" fmla="*/ 90566 w 120000"/>
                            <a:gd name="T17" fmla="*/ 119999 h 120000"/>
                            <a:gd name="T18" fmla="*/ 0 w 120000"/>
                            <a:gd name="T19" fmla="*/ 0 h 120000"/>
                            <a:gd name="T20" fmla="*/ 120000 w 120000"/>
                            <a:gd name="T2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20000" h="120000" extrusionOk="0">
                              <a:moveTo>
                                <a:pt x="90566" y="119999"/>
                              </a:moveTo>
                              <a:lnTo>
                                <a:pt x="24905" y="119999"/>
                              </a:lnTo>
                              <a:lnTo>
                                <a:pt x="0" y="92631"/>
                              </a:lnTo>
                              <a:lnTo>
                                <a:pt x="0" y="25263"/>
                              </a:lnTo>
                              <a:lnTo>
                                <a:pt x="24905" y="0"/>
                              </a:lnTo>
                              <a:lnTo>
                                <a:pt x="90566" y="0"/>
                              </a:lnTo>
                              <a:lnTo>
                                <a:pt x="117735" y="25263"/>
                              </a:lnTo>
                              <a:lnTo>
                                <a:pt x="117735" y="92631"/>
                              </a:lnTo>
                              <a:lnTo>
                                <a:pt x="90566" y="11999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 name="Freeform 44"/>
                      <wps:cNvSpPr>
                        <a:spLocks/>
                      </wps:cNvSpPr>
                      <wps:spPr bwMode="auto">
                        <a:xfrm>
                          <a:off x="8938" y="120"/>
                          <a:ext cx="42" cy="46"/>
                        </a:xfrm>
                        <a:custGeom>
                          <a:avLst/>
                          <a:gdLst>
                            <a:gd name="T0" fmla="*/ 91428 w 120000"/>
                            <a:gd name="T1" fmla="*/ 120000 h 120000"/>
                            <a:gd name="T2" fmla="*/ 25714 w 120000"/>
                            <a:gd name="T3" fmla="*/ 120000 h 120000"/>
                            <a:gd name="T4" fmla="*/ 0 w 120000"/>
                            <a:gd name="T5" fmla="*/ 91304 h 120000"/>
                            <a:gd name="T6" fmla="*/ 0 w 120000"/>
                            <a:gd name="T7" fmla="*/ 26086 h 120000"/>
                            <a:gd name="T8" fmla="*/ 25714 w 120000"/>
                            <a:gd name="T9" fmla="*/ 0 h 120000"/>
                            <a:gd name="T10" fmla="*/ 91428 w 120000"/>
                            <a:gd name="T11" fmla="*/ 0 h 120000"/>
                            <a:gd name="T12" fmla="*/ 117142 w 120000"/>
                            <a:gd name="T13" fmla="*/ 26086 h 120000"/>
                            <a:gd name="T14" fmla="*/ 117142 w 120000"/>
                            <a:gd name="T15" fmla="*/ 91304 h 120000"/>
                            <a:gd name="T16" fmla="*/ 91428 w 120000"/>
                            <a:gd name="T17" fmla="*/ 120000 h 120000"/>
                            <a:gd name="T18" fmla="*/ 0 w 120000"/>
                            <a:gd name="T19" fmla="*/ 0 h 120000"/>
                            <a:gd name="T20" fmla="*/ 120000 w 120000"/>
                            <a:gd name="T2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20000" h="120000" extrusionOk="0">
                              <a:moveTo>
                                <a:pt x="91428" y="120000"/>
                              </a:moveTo>
                              <a:lnTo>
                                <a:pt x="25714" y="120000"/>
                              </a:lnTo>
                              <a:lnTo>
                                <a:pt x="0" y="91304"/>
                              </a:lnTo>
                              <a:lnTo>
                                <a:pt x="0" y="26086"/>
                              </a:lnTo>
                              <a:lnTo>
                                <a:pt x="25714" y="0"/>
                              </a:lnTo>
                              <a:lnTo>
                                <a:pt x="91428" y="0"/>
                              </a:lnTo>
                              <a:lnTo>
                                <a:pt x="117142" y="26086"/>
                              </a:lnTo>
                              <a:lnTo>
                                <a:pt x="117142" y="91304"/>
                              </a:lnTo>
                              <a:lnTo>
                                <a:pt x="91428"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 name="Freeform 45"/>
                      <wps:cNvSpPr>
                        <a:spLocks/>
                      </wps:cNvSpPr>
                      <wps:spPr bwMode="auto">
                        <a:xfrm>
                          <a:off x="9240" y="-2"/>
                          <a:ext cx="81" cy="89"/>
                        </a:xfrm>
                        <a:custGeom>
                          <a:avLst/>
                          <a:gdLst>
                            <a:gd name="T0" fmla="*/ 60740 w 120000"/>
                            <a:gd name="T1" fmla="*/ 120000 h 120000"/>
                            <a:gd name="T2" fmla="*/ 29629 w 120000"/>
                            <a:gd name="T3" fmla="*/ 111910 h 120000"/>
                            <a:gd name="T4" fmla="*/ 8888 w 120000"/>
                            <a:gd name="T5" fmla="*/ 91685 h 120000"/>
                            <a:gd name="T6" fmla="*/ 0 w 120000"/>
                            <a:gd name="T7" fmla="*/ 62022 h 120000"/>
                            <a:gd name="T8" fmla="*/ 7407 w 120000"/>
                            <a:gd name="T9" fmla="*/ 31011 h 120000"/>
                            <a:gd name="T10" fmla="*/ 28148 w 120000"/>
                            <a:gd name="T11" fmla="*/ 8089 h 120000"/>
                            <a:gd name="T12" fmla="*/ 56296 w 120000"/>
                            <a:gd name="T13" fmla="*/ 0 h 120000"/>
                            <a:gd name="T14" fmla="*/ 88888 w 120000"/>
                            <a:gd name="T15" fmla="*/ 6741 h 120000"/>
                            <a:gd name="T16" fmla="*/ 111111 w 120000"/>
                            <a:gd name="T17" fmla="*/ 26966 h 120000"/>
                            <a:gd name="T18" fmla="*/ 120000 w 120000"/>
                            <a:gd name="T19" fmla="*/ 56629 h 120000"/>
                            <a:gd name="T20" fmla="*/ 120000 w 120000"/>
                            <a:gd name="T21" fmla="*/ 59325 h 120000"/>
                            <a:gd name="T22" fmla="*/ 112592 w 120000"/>
                            <a:gd name="T23" fmla="*/ 90337 h 120000"/>
                            <a:gd name="T24" fmla="*/ 90370 w 120000"/>
                            <a:gd name="T25" fmla="*/ 111910 h 120000"/>
                            <a:gd name="T26" fmla="*/ 60740 w 120000"/>
                            <a:gd name="T27" fmla="*/ 120000 h 120000"/>
                            <a:gd name="T28" fmla="*/ 0 w 120000"/>
                            <a:gd name="T29" fmla="*/ 0 h 120000"/>
                            <a:gd name="T30" fmla="*/ 120000 w 120000"/>
                            <a:gd name="T3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20000" h="120000" extrusionOk="0">
                              <a:moveTo>
                                <a:pt x="60740" y="120000"/>
                              </a:moveTo>
                              <a:lnTo>
                                <a:pt x="29629" y="111910"/>
                              </a:lnTo>
                              <a:lnTo>
                                <a:pt x="8888" y="91685"/>
                              </a:lnTo>
                              <a:lnTo>
                                <a:pt x="0" y="62022"/>
                              </a:lnTo>
                              <a:lnTo>
                                <a:pt x="7407" y="31011"/>
                              </a:lnTo>
                              <a:lnTo>
                                <a:pt x="28148" y="8089"/>
                              </a:lnTo>
                              <a:lnTo>
                                <a:pt x="56296" y="0"/>
                              </a:lnTo>
                              <a:lnTo>
                                <a:pt x="88888" y="6741"/>
                              </a:lnTo>
                              <a:lnTo>
                                <a:pt x="111111" y="26966"/>
                              </a:lnTo>
                              <a:lnTo>
                                <a:pt x="120000" y="56629"/>
                              </a:lnTo>
                              <a:lnTo>
                                <a:pt x="120000" y="59325"/>
                              </a:lnTo>
                              <a:lnTo>
                                <a:pt x="112592" y="90337"/>
                              </a:lnTo>
                              <a:lnTo>
                                <a:pt x="90370" y="111910"/>
                              </a:lnTo>
                              <a:lnTo>
                                <a:pt x="60740"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3" name="Freeform 46"/>
                      <wps:cNvSpPr>
                        <a:spLocks/>
                      </wps:cNvSpPr>
                      <wps:spPr bwMode="auto">
                        <a:xfrm>
                          <a:off x="9130" y="107"/>
                          <a:ext cx="62" cy="71"/>
                        </a:xfrm>
                        <a:custGeom>
                          <a:avLst/>
                          <a:gdLst>
                            <a:gd name="T0" fmla="*/ 73548 w 120000"/>
                            <a:gd name="T1" fmla="*/ 118309 h 120000"/>
                            <a:gd name="T2" fmla="*/ 27096 w 120000"/>
                            <a:gd name="T3" fmla="*/ 109859 h 120000"/>
                            <a:gd name="T4" fmla="*/ 0 w 120000"/>
                            <a:gd name="T5" fmla="*/ 86197 h 120000"/>
                            <a:gd name="T6" fmla="*/ 1935 w 120000"/>
                            <a:gd name="T7" fmla="*/ 38873 h 120000"/>
                            <a:gd name="T8" fmla="*/ 21290 w 120000"/>
                            <a:gd name="T9" fmla="*/ 10140 h 120000"/>
                            <a:gd name="T10" fmla="*/ 50322 w 120000"/>
                            <a:gd name="T11" fmla="*/ 0 h 120000"/>
                            <a:gd name="T12" fmla="*/ 90967 w 120000"/>
                            <a:gd name="T13" fmla="*/ 10140 h 120000"/>
                            <a:gd name="T14" fmla="*/ 114193 w 120000"/>
                            <a:gd name="T15" fmla="*/ 40563 h 120000"/>
                            <a:gd name="T16" fmla="*/ 118064 w 120000"/>
                            <a:gd name="T17" fmla="*/ 59154 h 120000"/>
                            <a:gd name="T18" fmla="*/ 106451 w 120000"/>
                            <a:gd name="T19" fmla="*/ 96338 h 120000"/>
                            <a:gd name="T20" fmla="*/ 73548 w 120000"/>
                            <a:gd name="T21" fmla="*/ 118309 h 120000"/>
                            <a:gd name="T22" fmla="*/ 0 w 120000"/>
                            <a:gd name="T23" fmla="*/ 0 h 120000"/>
                            <a:gd name="T24" fmla="*/ 120000 w 120000"/>
                            <a:gd name="T2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20000" h="120000" extrusionOk="0">
                              <a:moveTo>
                                <a:pt x="73548" y="118309"/>
                              </a:moveTo>
                              <a:lnTo>
                                <a:pt x="27096" y="109859"/>
                              </a:lnTo>
                              <a:lnTo>
                                <a:pt x="0" y="86197"/>
                              </a:lnTo>
                              <a:lnTo>
                                <a:pt x="1935" y="38873"/>
                              </a:lnTo>
                              <a:lnTo>
                                <a:pt x="21290" y="10140"/>
                              </a:lnTo>
                              <a:lnTo>
                                <a:pt x="50322" y="0"/>
                              </a:lnTo>
                              <a:lnTo>
                                <a:pt x="90967" y="10140"/>
                              </a:lnTo>
                              <a:lnTo>
                                <a:pt x="114193" y="40563"/>
                              </a:lnTo>
                              <a:lnTo>
                                <a:pt x="118064" y="59154"/>
                              </a:lnTo>
                              <a:lnTo>
                                <a:pt x="106451" y="96338"/>
                              </a:lnTo>
                              <a:lnTo>
                                <a:pt x="73548" y="11830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 name="Freeform 47"/>
                      <wps:cNvSpPr>
                        <a:spLocks/>
                      </wps:cNvSpPr>
                      <wps:spPr bwMode="auto">
                        <a:xfrm>
                          <a:off x="9035" y="207"/>
                          <a:ext cx="53" cy="57"/>
                        </a:xfrm>
                        <a:custGeom>
                          <a:avLst/>
                          <a:gdLst>
                            <a:gd name="T0" fmla="*/ 90566 w 120000"/>
                            <a:gd name="T1" fmla="*/ 119999 h 120000"/>
                            <a:gd name="T2" fmla="*/ 24905 w 120000"/>
                            <a:gd name="T3" fmla="*/ 119999 h 120000"/>
                            <a:gd name="T4" fmla="*/ 0 w 120000"/>
                            <a:gd name="T5" fmla="*/ 92631 h 120000"/>
                            <a:gd name="T6" fmla="*/ 0 w 120000"/>
                            <a:gd name="T7" fmla="*/ 25263 h 120000"/>
                            <a:gd name="T8" fmla="*/ 24905 w 120000"/>
                            <a:gd name="T9" fmla="*/ 0 h 120000"/>
                            <a:gd name="T10" fmla="*/ 90566 w 120000"/>
                            <a:gd name="T11" fmla="*/ 0 h 120000"/>
                            <a:gd name="T12" fmla="*/ 117735 w 120000"/>
                            <a:gd name="T13" fmla="*/ 25263 h 120000"/>
                            <a:gd name="T14" fmla="*/ 117735 w 120000"/>
                            <a:gd name="T15" fmla="*/ 92631 h 120000"/>
                            <a:gd name="T16" fmla="*/ 90566 w 120000"/>
                            <a:gd name="T17" fmla="*/ 119999 h 120000"/>
                            <a:gd name="T18" fmla="*/ 0 w 120000"/>
                            <a:gd name="T19" fmla="*/ 0 h 120000"/>
                            <a:gd name="T20" fmla="*/ 120000 w 120000"/>
                            <a:gd name="T2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20000" h="120000" extrusionOk="0">
                              <a:moveTo>
                                <a:pt x="90566" y="119999"/>
                              </a:moveTo>
                              <a:lnTo>
                                <a:pt x="24905" y="119999"/>
                              </a:lnTo>
                              <a:lnTo>
                                <a:pt x="0" y="92631"/>
                              </a:lnTo>
                              <a:lnTo>
                                <a:pt x="0" y="25263"/>
                              </a:lnTo>
                              <a:lnTo>
                                <a:pt x="24905" y="0"/>
                              </a:lnTo>
                              <a:lnTo>
                                <a:pt x="90566" y="0"/>
                              </a:lnTo>
                              <a:lnTo>
                                <a:pt x="117735" y="25263"/>
                              </a:lnTo>
                              <a:lnTo>
                                <a:pt x="117735" y="92631"/>
                              </a:lnTo>
                              <a:lnTo>
                                <a:pt x="90566" y="11999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5" name="Rectangle 48"/>
                      <wps:cNvSpPr>
                        <a:spLocks noChangeArrowheads="1"/>
                      </wps:cNvSpPr>
                      <wps:spPr bwMode="auto">
                        <a:xfrm>
                          <a:off x="9795" y="156"/>
                          <a:ext cx="417" cy="12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6B01B6"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16" name="Rectangle 49"/>
                      <wps:cNvSpPr>
                        <a:spLocks noChangeArrowheads="1"/>
                      </wps:cNvSpPr>
                      <wps:spPr bwMode="auto">
                        <a:xfrm>
                          <a:off x="9940" y="282"/>
                          <a:ext cx="127" cy="459"/>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1109D0"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17" name="Rectangle 50"/>
                      <wps:cNvSpPr>
                        <a:spLocks noChangeArrowheads="1"/>
                      </wps:cNvSpPr>
                      <wps:spPr bwMode="auto">
                        <a:xfrm>
                          <a:off x="10272" y="156"/>
                          <a:ext cx="359" cy="125"/>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A9656B"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18" name="Rectangle 51"/>
                      <wps:cNvSpPr>
                        <a:spLocks noChangeArrowheads="1"/>
                      </wps:cNvSpPr>
                      <wps:spPr bwMode="auto">
                        <a:xfrm>
                          <a:off x="10272" y="282"/>
                          <a:ext cx="127" cy="9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5083F7"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19" name="Rectangle 52"/>
                      <wps:cNvSpPr>
                        <a:spLocks noChangeArrowheads="1"/>
                      </wps:cNvSpPr>
                      <wps:spPr bwMode="auto">
                        <a:xfrm>
                          <a:off x="10272" y="378"/>
                          <a:ext cx="331" cy="12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DFC60C"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20" name="Rectangle 53"/>
                      <wps:cNvSpPr>
                        <a:spLocks noChangeArrowheads="1"/>
                      </wps:cNvSpPr>
                      <wps:spPr bwMode="auto">
                        <a:xfrm>
                          <a:off x="10272" y="502"/>
                          <a:ext cx="127" cy="11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5E6089"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21" name="Rectangle 54"/>
                      <wps:cNvSpPr>
                        <a:spLocks noChangeArrowheads="1"/>
                      </wps:cNvSpPr>
                      <wps:spPr bwMode="auto">
                        <a:xfrm>
                          <a:off x="10272" y="615"/>
                          <a:ext cx="369" cy="125"/>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97E87"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g:grpSp>
                      <wpg:cNvPr id="22" name="Group 55"/>
                      <wpg:cNvGrpSpPr>
                        <a:grpSpLocks/>
                      </wpg:cNvGrpSpPr>
                      <wpg:grpSpPr bwMode="auto">
                        <a:xfrm>
                          <a:off x="10684" y="149"/>
                          <a:ext cx="501" cy="600"/>
                          <a:chOff x="10684" y="149"/>
                          <a:chExt cx="501" cy="600"/>
                        </a:xfrm>
                      </wpg:grpSpPr>
                      <wps:wsp>
                        <wps:cNvPr id="23" name="Freeform 56"/>
                        <wps:cNvSpPr>
                          <a:spLocks/>
                        </wps:cNvSpPr>
                        <wps:spPr bwMode="auto">
                          <a:xfrm>
                            <a:off x="10684" y="149"/>
                            <a:ext cx="501" cy="600"/>
                          </a:xfrm>
                          <a:custGeom>
                            <a:avLst/>
                            <a:gdLst>
                              <a:gd name="T0" fmla="*/ 64431 w 120000"/>
                              <a:gd name="T1" fmla="*/ 119800 h 120000"/>
                              <a:gd name="T2" fmla="*/ 54850 w 120000"/>
                              <a:gd name="T3" fmla="*/ 119200 h 120000"/>
                              <a:gd name="T4" fmla="*/ 45748 w 120000"/>
                              <a:gd name="T5" fmla="*/ 117200 h 120000"/>
                              <a:gd name="T6" fmla="*/ 36886 w 120000"/>
                              <a:gd name="T7" fmla="*/ 114000 h 120000"/>
                              <a:gd name="T8" fmla="*/ 28502 w 120000"/>
                              <a:gd name="T9" fmla="*/ 109600 h 120000"/>
                              <a:gd name="T10" fmla="*/ 20598 w 120000"/>
                              <a:gd name="T11" fmla="*/ 104200 h 120000"/>
                              <a:gd name="T12" fmla="*/ 14131 w 120000"/>
                              <a:gd name="T13" fmla="*/ 97800 h 120000"/>
                              <a:gd name="T14" fmla="*/ 9101 w 120000"/>
                              <a:gd name="T15" fmla="*/ 91400 h 120000"/>
                              <a:gd name="T16" fmla="*/ 5269 w 120000"/>
                              <a:gd name="T17" fmla="*/ 84200 h 120000"/>
                              <a:gd name="T18" fmla="*/ 2395 w 120000"/>
                              <a:gd name="T19" fmla="*/ 76400 h 120000"/>
                              <a:gd name="T20" fmla="*/ 479 w 120000"/>
                              <a:gd name="T21" fmla="*/ 67800 h 120000"/>
                              <a:gd name="T22" fmla="*/ 0 w 120000"/>
                              <a:gd name="T23" fmla="*/ 58800 h 120000"/>
                              <a:gd name="T24" fmla="*/ 479 w 120000"/>
                              <a:gd name="T25" fmla="*/ 50600 h 120000"/>
                              <a:gd name="T26" fmla="*/ 2395 w 120000"/>
                              <a:gd name="T27" fmla="*/ 42800 h 120000"/>
                              <a:gd name="T28" fmla="*/ 5508 w 120000"/>
                              <a:gd name="T29" fmla="*/ 35200 h 120000"/>
                              <a:gd name="T30" fmla="*/ 9820 w 120000"/>
                              <a:gd name="T31" fmla="*/ 28000 h 120000"/>
                              <a:gd name="T32" fmla="*/ 15089 w 120000"/>
                              <a:gd name="T33" fmla="*/ 21000 h 120000"/>
                              <a:gd name="T34" fmla="*/ 21796 w 120000"/>
                              <a:gd name="T35" fmla="*/ 14400 h 120000"/>
                              <a:gd name="T36" fmla="*/ 29221 w 120000"/>
                              <a:gd name="T37" fmla="*/ 9400 h 120000"/>
                              <a:gd name="T38" fmla="*/ 37365 w 120000"/>
                              <a:gd name="T39" fmla="*/ 5400 h 120000"/>
                              <a:gd name="T40" fmla="*/ 46467 w 120000"/>
                              <a:gd name="T41" fmla="*/ 2400 h 120000"/>
                              <a:gd name="T42" fmla="*/ 56287 w 120000"/>
                              <a:gd name="T43" fmla="*/ 600 h 120000"/>
                              <a:gd name="T44" fmla="*/ 66826 w 120000"/>
                              <a:gd name="T45" fmla="*/ 0 h 120000"/>
                              <a:gd name="T46" fmla="*/ 77365 w 120000"/>
                              <a:gd name="T47" fmla="*/ 600 h 120000"/>
                              <a:gd name="T48" fmla="*/ 86946 w 120000"/>
                              <a:gd name="T49" fmla="*/ 2600 h 120000"/>
                              <a:gd name="T50" fmla="*/ 95568 w 120000"/>
                              <a:gd name="T51" fmla="*/ 6000 h 120000"/>
                              <a:gd name="T52" fmla="*/ 103473 w 120000"/>
                              <a:gd name="T53" fmla="*/ 10600 h 120000"/>
                              <a:gd name="T54" fmla="*/ 110419 w 120000"/>
                              <a:gd name="T55" fmla="*/ 16600 h 120000"/>
                              <a:gd name="T56" fmla="*/ 116407 w 120000"/>
                              <a:gd name="T57" fmla="*/ 24000 h 120000"/>
                              <a:gd name="T58" fmla="*/ 63712 w 120000"/>
                              <a:gd name="T59" fmla="*/ 25800 h 120000"/>
                              <a:gd name="T60" fmla="*/ 54610 w 120000"/>
                              <a:gd name="T61" fmla="*/ 27200 h 120000"/>
                              <a:gd name="T62" fmla="*/ 46227 w 120000"/>
                              <a:gd name="T63" fmla="*/ 31200 h 120000"/>
                              <a:gd name="T64" fmla="*/ 38562 w 120000"/>
                              <a:gd name="T65" fmla="*/ 37600 h 120000"/>
                              <a:gd name="T66" fmla="*/ 34491 w 120000"/>
                              <a:gd name="T67" fmla="*/ 44200 h 120000"/>
                              <a:gd name="T68" fmla="*/ 32095 w 120000"/>
                              <a:gd name="T69" fmla="*/ 52200 h 120000"/>
                              <a:gd name="T70" fmla="*/ 31137 w 120000"/>
                              <a:gd name="T71" fmla="*/ 61600 h 120000"/>
                              <a:gd name="T72" fmla="*/ 32814 w 120000"/>
                              <a:gd name="T73" fmla="*/ 71400 h 120000"/>
                              <a:gd name="T74" fmla="*/ 36886 w 120000"/>
                              <a:gd name="T75" fmla="*/ 79800 h 120000"/>
                              <a:gd name="T76" fmla="*/ 43113 w 120000"/>
                              <a:gd name="T77" fmla="*/ 86600 h 120000"/>
                              <a:gd name="T78" fmla="*/ 51017 w 120000"/>
                              <a:gd name="T79" fmla="*/ 91400 h 120000"/>
                              <a:gd name="T80" fmla="*/ 60838 w 120000"/>
                              <a:gd name="T81" fmla="*/ 93800 h 120000"/>
                              <a:gd name="T82" fmla="*/ 118323 w 120000"/>
                              <a:gd name="T83" fmla="*/ 94200 h 120000"/>
                              <a:gd name="T84" fmla="*/ 113532 w 120000"/>
                              <a:gd name="T85" fmla="*/ 100400 h 120000"/>
                              <a:gd name="T86" fmla="*/ 106826 w 120000"/>
                              <a:gd name="T87" fmla="*/ 106400 h 120000"/>
                              <a:gd name="T88" fmla="*/ 99401 w 120000"/>
                              <a:gd name="T89" fmla="*/ 111600 h 120000"/>
                              <a:gd name="T90" fmla="*/ 91017 w 120000"/>
                              <a:gd name="T91" fmla="*/ 115600 h 120000"/>
                              <a:gd name="T92" fmla="*/ 81437 w 120000"/>
                              <a:gd name="T93" fmla="*/ 118200 h 120000"/>
                              <a:gd name="T94" fmla="*/ 71137 w 120000"/>
                              <a:gd name="T95" fmla="*/ 119600 h 120000"/>
                              <a:gd name="T96" fmla="*/ 0 w 120000"/>
                              <a:gd name="T97" fmla="*/ 0 h 120000"/>
                              <a:gd name="T98" fmla="*/ 120000 w 120000"/>
                              <a:gd name="T99"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T96" t="T97" r="T98" b="T99"/>
                            <a:pathLst>
                              <a:path w="120000" h="120000" extrusionOk="0">
                                <a:moveTo>
                                  <a:pt x="65628" y="119800"/>
                                </a:moveTo>
                                <a:lnTo>
                                  <a:pt x="64431" y="119800"/>
                                </a:lnTo>
                                <a:lnTo>
                                  <a:pt x="59640" y="119600"/>
                                </a:lnTo>
                                <a:lnTo>
                                  <a:pt x="54850" y="119200"/>
                                </a:lnTo>
                                <a:lnTo>
                                  <a:pt x="50299" y="118400"/>
                                </a:lnTo>
                                <a:lnTo>
                                  <a:pt x="45748" y="117200"/>
                                </a:lnTo>
                                <a:lnTo>
                                  <a:pt x="41197" y="115800"/>
                                </a:lnTo>
                                <a:lnTo>
                                  <a:pt x="36886" y="114000"/>
                                </a:lnTo>
                                <a:lnTo>
                                  <a:pt x="32814" y="112000"/>
                                </a:lnTo>
                                <a:lnTo>
                                  <a:pt x="28502" y="109600"/>
                                </a:lnTo>
                                <a:lnTo>
                                  <a:pt x="24670" y="107000"/>
                                </a:lnTo>
                                <a:lnTo>
                                  <a:pt x="20598" y="104200"/>
                                </a:lnTo>
                                <a:lnTo>
                                  <a:pt x="17005" y="100800"/>
                                </a:lnTo>
                                <a:lnTo>
                                  <a:pt x="14131" y="97800"/>
                                </a:lnTo>
                                <a:lnTo>
                                  <a:pt x="11497" y="94800"/>
                                </a:lnTo>
                                <a:lnTo>
                                  <a:pt x="9101" y="91400"/>
                                </a:lnTo>
                                <a:lnTo>
                                  <a:pt x="7185" y="87800"/>
                                </a:lnTo>
                                <a:lnTo>
                                  <a:pt x="5269" y="84200"/>
                                </a:lnTo>
                                <a:lnTo>
                                  <a:pt x="3592" y="80400"/>
                                </a:lnTo>
                                <a:lnTo>
                                  <a:pt x="2395" y="76400"/>
                                </a:lnTo>
                                <a:lnTo>
                                  <a:pt x="1197" y="72200"/>
                                </a:lnTo>
                                <a:lnTo>
                                  <a:pt x="479" y="67800"/>
                                </a:lnTo>
                                <a:lnTo>
                                  <a:pt x="0" y="63400"/>
                                </a:lnTo>
                                <a:lnTo>
                                  <a:pt x="0" y="58800"/>
                                </a:lnTo>
                                <a:lnTo>
                                  <a:pt x="0" y="54600"/>
                                </a:lnTo>
                                <a:lnTo>
                                  <a:pt x="479" y="50600"/>
                                </a:lnTo>
                                <a:lnTo>
                                  <a:pt x="1437" y="46600"/>
                                </a:lnTo>
                                <a:lnTo>
                                  <a:pt x="2395" y="42800"/>
                                </a:lnTo>
                                <a:lnTo>
                                  <a:pt x="3832" y="38800"/>
                                </a:lnTo>
                                <a:lnTo>
                                  <a:pt x="5508" y="35200"/>
                                </a:lnTo>
                                <a:lnTo>
                                  <a:pt x="7425" y="31600"/>
                                </a:lnTo>
                                <a:lnTo>
                                  <a:pt x="9820" y="28000"/>
                                </a:lnTo>
                                <a:lnTo>
                                  <a:pt x="12215" y="24400"/>
                                </a:lnTo>
                                <a:lnTo>
                                  <a:pt x="15089" y="21000"/>
                                </a:lnTo>
                                <a:lnTo>
                                  <a:pt x="18443" y="17800"/>
                                </a:lnTo>
                                <a:lnTo>
                                  <a:pt x="21796" y="14400"/>
                                </a:lnTo>
                                <a:lnTo>
                                  <a:pt x="25389" y="11800"/>
                                </a:lnTo>
                                <a:lnTo>
                                  <a:pt x="29221" y="9400"/>
                                </a:lnTo>
                                <a:lnTo>
                                  <a:pt x="33293" y="7200"/>
                                </a:lnTo>
                                <a:lnTo>
                                  <a:pt x="37365" y="5400"/>
                                </a:lnTo>
                                <a:lnTo>
                                  <a:pt x="41916" y="3800"/>
                                </a:lnTo>
                                <a:lnTo>
                                  <a:pt x="46467" y="2400"/>
                                </a:lnTo>
                                <a:lnTo>
                                  <a:pt x="51257" y="1400"/>
                                </a:lnTo>
                                <a:lnTo>
                                  <a:pt x="56287" y="600"/>
                                </a:lnTo>
                                <a:lnTo>
                                  <a:pt x="61317" y="0"/>
                                </a:lnTo>
                                <a:lnTo>
                                  <a:pt x="66826" y="0"/>
                                </a:lnTo>
                                <a:lnTo>
                                  <a:pt x="72095" y="200"/>
                                </a:lnTo>
                                <a:lnTo>
                                  <a:pt x="77365" y="600"/>
                                </a:lnTo>
                                <a:lnTo>
                                  <a:pt x="82155" y="1600"/>
                                </a:lnTo>
                                <a:lnTo>
                                  <a:pt x="86946" y="2600"/>
                                </a:lnTo>
                                <a:lnTo>
                                  <a:pt x="91497" y="4200"/>
                                </a:lnTo>
                                <a:lnTo>
                                  <a:pt x="95568" y="6000"/>
                                </a:lnTo>
                                <a:lnTo>
                                  <a:pt x="99640" y="8200"/>
                                </a:lnTo>
                                <a:lnTo>
                                  <a:pt x="103473" y="10600"/>
                                </a:lnTo>
                                <a:lnTo>
                                  <a:pt x="107065" y="13400"/>
                                </a:lnTo>
                                <a:lnTo>
                                  <a:pt x="110419" y="16600"/>
                                </a:lnTo>
                                <a:lnTo>
                                  <a:pt x="113532" y="20200"/>
                                </a:lnTo>
                                <a:lnTo>
                                  <a:pt x="116407" y="24000"/>
                                </a:lnTo>
                                <a:lnTo>
                                  <a:pt x="117604" y="25800"/>
                                </a:lnTo>
                                <a:lnTo>
                                  <a:pt x="63712" y="25800"/>
                                </a:lnTo>
                                <a:lnTo>
                                  <a:pt x="58922" y="26200"/>
                                </a:lnTo>
                                <a:lnTo>
                                  <a:pt x="54610" y="27200"/>
                                </a:lnTo>
                                <a:lnTo>
                                  <a:pt x="50299" y="28800"/>
                                </a:lnTo>
                                <a:lnTo>
                                  <a:pt x="46227" y="31200"/>
                                </a:lnTo>
                                <a:lnTo>
                                  <a:pt x="42395" y="34000"/>
                                </a:lnTo>
                                <a:lnTo>
                                  <a:pt x="38562" y="37600"/>
                                </a:lnTo>
                                <a:lnTo>
                                  <a:pt x="36407" y="40800"/>
                                </a:lnTo>
                                <a:lnTo>
                                  <a:pt x="34491" y="44200"/>
                                </a:lnTo>
                                <a:lnTo>
                                  <a:pt x="33053" y="48000"/>
                                </a:lnTo>
                                <a:lnTo>
                                  <a:pt x="32095" y="52200"/>
                                </a:lnTo>
                                <a:lnTo>
                                  <a:pt x="31377" y="56600"/>
                                </a:lnTo>
                                <a:lnTo>
                                  <a:pt x="31137" y="61600"/>
                                </a:lnTo>
                                <a:lnTo>
                                  <a:pt x="31616" y="66600"/>
                                </a:lnTo>
                                <a:lnTo>
                                  <a:pt x="32814" y="71400"/>
                                </a:lnTo>
                                <a:lnTo>
                                  <a:pt x="34491" y="75800"/>
                                </a:lnTo>
                                <a:lnTo>
                                  <a:pt x="36886" y="79800"/>
                                </a:lnTo>
                                <a:lnTo>
                                  <a:pt x="39760" y="83400"/>
                                </a:lnTo>
                                <a:lnTo>
                                  <a:pt x="43113" y="86600"/>
                                </a:lnTo>
                                <a:lnTo>
                                  <a:pt x="46946" y="89200"/>
                                </a:lnTo>
                                <a:lnTo>
                                  <a:pt x="51017" y="91400"/>
                                </a:lnTo>
                                <a:lnTo>
                                  <a:pt x="55808" y="93000"/>
                                </a:lnTo>
                                <a:lnTo>
                                  <a:pt x="60838" y="93800"/>
                                </a:lnTo>
                                <a:lnTo>
                                  <a:pt x="66586" y="94200"/>
                                </a:lnTo>
                                <a:lnTo>
                                  <a:pt x="118323" y="94200"/>
                                </a:lnTo>
                                <a:lnTo>
                                  <a:pt x="116407" y="97000"/>
                                </a:lnTo>
                                <a:lnTo>
                                  <a:pt x="113532" y="100400"/>
                                </a:lnTo>
                                <a:lnTo>
                                  <a:pt x="110419" y="103600"/>
                                </a:lnTo>
                                <a:lnTo>
                                  <a:pt x="106826" y="106400"/>
                                </a:lnTo>
                                <a:lnTo>
                                  <a:pt x="103233" y="109200"/>
                                </a:lnTo>
                                <a:lnTo>
                                  <a:pt x="99401" y="111600"/>
                                </a:lnTo>
                                <a:lnTo>
                                  <a:pt x="95329" y="113600"/>
                                </a:lnTo>
                                <a:lnTo>
                                  <a:pt x="91017" y="115600"/>
                                </a:lnTo>
                                <a:lnTo>
                                  <a:pt x="86227" y="117000"/>
                                </a:lnTo>
                                <a:lnTo>
                                  <a:pt x="81437" y="118200"/>
                                </a:lnTo>
                                <a:lnTo>
                                  <a:pt x="76407" y="119200"/>
                                </a:lnTo>
                                <a:lnTo>
                                  <a:pt x="71137" y="119600"/>
                                </a:lnTo>
                                <a:lnTo>
                                  <a:pt x="65628" y="11980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4" name="Freeform 57"/>
                        <wps:cNvSpPr>
                          <a:spLocks/>
                        </wps:cNvSpPr>
                        <wps:spPr bwMode="auto">
                          <a:xfrm>
                            <a:off x="10684" y="149"/>
                            <a:ext cx="501" cy="600"/>
                          </a:xfrm>
                          <a:custGeom>
                            <a:avLst/>
                            <a:gdLst>
                              <a:gd name="T0" fmla="*/ 94131 w 120000"/>
                              <a:gd name="T1" fmla="*/ 41400 h 120000"/>
                              <a:gd name="T2" fmla="*/ 90299 w 120000"/>
                              <a:gd name="T3" fmla="*/ 36200 h 120000"/>
                              <a:gd name="T4" fmla="*/ 87185 w 120000"/>
                              <a:gd name="T5" fmla="*/ 33200 h 120000"/>
                              <a:gd name="T6" fmla="*/ 83832 w 120000"/>
                              <a:gd name="T7" fmla="*/ 30600 h 120000"/>
                              <a:gd name="T8" fmla="*/ 79760 w 120000"/>
                              <a:gd name="T9" fmla="*/ 28600 h 120000"/>
                              <a:gd name="T10" fmla="*/ 74970 w 120000"/>
                              <a:gd name="T11" fmla="*/ 27000 h 120000"/>
                              <a:gd name="T12" fmla="*/ 69700 w 120000"/>
                              <a:gd name="T13" fmla="*/ 26000 h 120000"/>
                              <a:gd name="T14" fmla="*/ 63712 w 120000"/>
                              <a:gd name="T15" fmla="*/ 25800 h 120000"/>
                              <a:gd name="T16" fmla="*/ 117604 w 120000"/>
                              <a:gd name="T17" fmla="*/ 25800 h 120000"/>
                              <a:gd name="T18" fmla="*/ 117844 w 120000"/>
                              <a:gd name="T19" fmla="*/ 26000 h 120000"/>
                              <a:gd name="T20" fmla="*/ 94131 w 120000"/>
                              <a:gd name="T21" fmla="*/ 41400 h 120000"/>
                              <a:gd name="T22" fmla="*/ 0 w 120000"/>
                              <a:gd name="T23" fmla="*/ 0 h 120000"/>
                              <a:gd name="T24" fmla="*/ 120000 w 120000"/>
                              <a:gd name="T2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20000" h="120000" extrusionOk="0">
                                <a:moveTo>
                                  <a:pt x="94131" y="41400"/>
                                </a:moveTo>
                                <a:lnTo>
                                  <a:pt x="90299" y="36200"/>
                                </a:lnTo>
                                <a:lnTo>
                                  <a:pt x="87185" y="33200"/>
                                </a:lnTo>
                                <a:lnTo>
                                  <a:pt x="83832" y="30600"/>
                                </a:lnTo>
                                <a:lnTo>
                                  <a:pt x="79760" y="28600"/>
                                </a:lnTo>
                                <a:lnTo>
                                  <a:pt x="74970" y="27000"/>
                                </a:lnTo>
                                <a:lnTo>
                                  <a:pt x="69700" y="26000"/>
                                </a:lnTo>
                                <a:lnTo>
                                  <a:pt x="63712" y="25800"/>
                                </a:lnTo>
                                <a:lnTo>
                                  <a:pt x="117604" y="25800"/>
                                </a:lnTo>
                                <a:lnTo>
                                  <a:pt x="117844" y="26000"/>
                                </a:lnTo>
                                <a:lnTo>
                                  <a:pt x="94131" y="4140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58"/>
                        <wps:cNvSpPr>
                          <a:spLocks/>
                        </wps:cNvSpPr>
                        <wps:spPr bwMode="auto">
                          <a:xfrm>
                            <a:off x="10684" y="149"/>
                            <a:ext cx="501" cy="600"/>
                          </a:xfrm>
                          <a:custGeom>
                            <a:avLst/>
                            <a:gdLst>
                              <a:gd name="T0" fmla="*/ 118323 w 120000"/>
                              <a:gd name="T1" fmla="*/ 94200 h 120000"/>
                              <a:gd name="T2" fmla="*/ 66586 w 120000"/>
                              <a:gd name="T3" fmla="*/ 94200 h 120000"/>
                              <a:gd name="T4" fmla="*/ 72095 w 120000"/>
                              <a:gd name="T5" fmla="*/ 93800 h 120000"/>
                              <a:gd name="T6" fmla="*/ 77125 w 120000"/>
                              <a:gd name="T7" fmla="*/ 92600 h 120000"/>
                              <a:gd name="T8" fmla="*/ 81437 w 120000"/>
                              <a:gd name="T9" fmla="*/ 90800 h 120000"/>
                              <a:gd name="T10" fmla="*/ 85029 w 120000"/>
                              <a:gd name="T11" fmla="*/ 88600 h 120000"/>
                              <a:gd name="T12" fmla="*/ 88622 w 120000"/>
                              <a:gd name="T13" fmla="*/ 85800 h 120000"/>
                              <a:gd name="T14" fmla="*/ 91497 w 120000"/>
                              <a:gd name="T15" fmla="*/ 82600 h 120000"/>
                              <a:gd name="T16" fmla="*/ 94371 w 120000"/>
                              <a:gd name="T17" fmla="*/ 78800 h 120000"/>
                              <a:gd name="T18" fmla="*/ 96047 w 120000"/>
                              <a:gd name="T19" fmla="*/ 76800 h 120000"/>
                              <a:gd name="T20" fmla="*/ 120000 w 120000"/>
                              <a:gd name="T21" fmla="*/ 92000 h 120000"/>
                              <a:gd name="T22" fmla="*/ 118323 w 120000"/>
                              <a:gd name="T23" fmla="*/ 94200 h 120000"/>
                              <a:gd name="T24" fmla="*/ 0 w 120000"/>
                              <a:gd name="T25" fmla="*/ 0 h 120000"/>
                              <a:gd name="T26" fmla="*/ 120000 w 120000"/>
                              <a:gd name="T27"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0000" h="120000" extrusionOk="0">
                                <a:moveTo>
                                  <a:pt x="118323" y="94200"/>
                                </a:moveTo>
                                <a:lnTo>
                                  <a:pt x="66586" y="94200"/>
                                </a:lnTo>
                                <a:lnTo>
                                  <a:pt x="72095" y="93800"/>
                                </a:lnTo>
                                <a:lnTo>
                                  <a:pt x="77125" y="92600"/>
                                </a:lnTo>
                                <a:lnTo>
                                  <a:pt x="81437" y="90800"/>
                                </a:lnTo>
                                <a:lnTo>
                                  <a:pt x="85029" y="88600"/>
                                </a:lnTo>
                                <a:lnTo>
                                  <a:pt x="88622" y="85800"/>
                                </a:lnTo>
                                <a:lnTo>
                                  <a:pt x="91497" y="82600"/>
                                </a:lnTo>
                                <a:lnTo>
                                  <a:pt x="94371" y="78800"/>
                                </a:lnTo>
                                <a:lnTo>
                                  <a:pt x="96047" y="76800"/>
                                </a:lnTo>
                                <a:lnTo>
                                  <a:pt x="120000" y="92000"/>
                                </a:lnTo>
                                <a:lnTo>
                                  <a:pt x="118323" y="9420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grpSp>
                      <wpg:cNvPr id="26" name="Group 59"/>
                      <wpg:cNvGrpSpPr>
                        <a:grpSpLocks/>
                      </wpg:cNvGrpSpPr>
                      <wpg:grpSpPr bwMode="auto">
                        <a:xfrm>
                          <a:off x="9223" y="157"/>
                          <a:ext cx="564" cy="585"/>
                          <a:chOff x="9223" y="157"/>
                          <a:chExt cx="564" cy="585"/>
                        </a:xfrm>
                      </wpg:grpSpPr>
                      <wps:wsp>
                        <wps:cNvPr id="27" name="Freeform 60"/>
                        <wps:cNvSpPr>
                          <a:spLocks/>
                        </wps:cNvSpPr>
                        <wps:spPr bwMode="auto">
                          <a:xfrm>
                            <a:off x="9223" y="157"/>
                            <a:ext cx="564" cy="585"/>
                          </a:xfrm>
                          <a:custGeom>
                            <a:avLst/>
                            <a:gdLst>
                              <a:gd name="T0" fmla="*/ 104468 w 120000"/>
                              <a:gd name="T1" fmla="*/ 9641 h 120000"/>
                              <a:gd name="T2" fmla="*/ 32340 w 120000"/>
                              <a:gd name="T3" fmla="*/ 9641 h 120000"/>
                              <a:gd name="T4" fmla="*/ 35531 w 120000"/>
                              <a:gd name="T5" fmla="*/ 7384 h 120000"/>
                              <a:gd name="T6" fmla="*/ 39361 w 120000"/>
                              <a:gd name="T7" fmla="*/ 3076 h 120000"/>
                              <a:gd name="T8" fmla="*/ 42978 w 120000"/>
                              <a:gd name="T9" fmla="*/ 820 h 120000"/>
                              <a:gd name="T10" fmla="*/ 47234 w 120000"/>
                              <a:gd name="T11" fmla="*/ 0 h 120000"/>
                              <a:gd name="T12" fmla="*/ 84255 w 120000"/>
                              <a:gd name="T13" fmla="*/ 0 h 120000"/>
                              <a:gd name="T14" fmla="*/ 88936 w 120000"/>
                              <a:gd name="T15" fmla="*/ 820 h 120000"/>
                              <a:gd name="T16" fmla="*/ 93404 w 120000"/>
                              <a:gd name="T17" fmla="*/ 2256 h 120000"/>
                              <a:gd name="T18" fmla="*/ 97659 w 120000"/>
                              <a:gd name="T19" fmla="*/ 4307 h 120000"/>
                              <a:gd name="T20" fmla="*/ 101489 w 120000"/>
                              <a:gd name="T21" fmla="*/ 6769 h 120000"/>
                              <a:gd name="T22" fmla="*/ 104468 w 120000"/>
                              <a:gd name="T23" fmla="*/ 9641 h 120000"/>
                              <a:gd name="T24" fmla="*/ 0 w 120000"/>
                              <a:gd name="T25" fmla="*/ 0 h 120000"/>
                              <a:gd name="T26" fmla="*/ 120000 w 120000"/>
                              <a:gd name="T27"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0000" h="120000" extrusionOk="0">
                                <a:moveTo>
                                  <a:pt x="104468" y="9641"/>
                                </a:moveTo>
                                <a:lnTo>
                                  <a:pt x="32340" y="9641"/>
                                </a:lnTo>
                                <a:lnTo>
                                  <a:pt x="35531" y="7384"/>
                                </a:lnTo>
                                <a:lnTo>
                                  <a:pt x="39361" y="3076"/>
                                </a:lnTo>
                                <a:lnTo>
                                  <a:pt x="42978" y="820"/>
                                </a:lnTo>
                                <a:lnTo>
                                  <a:pt x="47234" y="0"/>
                                </a:lnTo>
                                <a:lnTo>
                                  <a:pt x="84255" y="0"/>
                                </a:lnTo>
                                <a:lnTo>
                                  <a:pt x="88936" y="820"/>
                                </a:lnTo>
                                <a:lnTo>
                                  <a:pt x="93404" y="2256"/>
                                </a:lnTo>
                                <a:lnTo>
                                  <a:pt x="97659" y="4307"/>
                                </a:lnTo>
                                <a:lnTo>
                                  <a:pt x="101489" y="6769"/>
                                </a:lnTo>
                                <a:lnTo>
                                  <a:pt x="104468" y="964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 name="Freeform 61"/>
                        <wps:cNvSpPr>
                          <a:spLocks/>
                        </wps:cNvSpPr>
                        <wps:spPr bwMode="auto">
                          <a:xfrm>
                            <a:off x="9223" y="157"/>
                            <a:ext cx="564" cy="585"/>
                          </a:xfrm>
                          <a:custGeom>
                            <a:avLst/>
                            <a:gdLst>
                              <a:gd name="T0" fmla="*/ 10425 w 120000"/>
                              <a:gd name="T1" fmla="*/ 28307 h 120000"/>
                              <a:gd name="T2" fmla="*/ 6382 w 120000"/>
                              <a:gd name="T3" fmla="*/ 26666 h 120000"/>
                              <a:gd name="T4" fmla="*/ 2978 w 120000"/>
                              <a:gd name="T5" fmla="*/ 23794 h 120000"/>
                              <a:gd name="T6" fmla="*/ 638 w 120000"/>
                              <a:gd name="T7" fmla="*/ 19692 h 120000"/>
                              <a:gd name="T8" fmla="*/ 0 w 120000"/>
                              <a:gd name="T9" fmla="*/ 14974 h 120000"/>
                              <a:gd name="T10" fmla="*/ 638 w 120000"/>
                              <a:gd name="T11" fmla="*/ 10666 h 120000"/>
                              <a:gd name="T12" fmla="*/ 2553 w 120000"/>
                              <a:gd name="T13" fmla="*/ 6974 h 120000"/>
                              <a:gd name="T14" fmla="*/ 5744 w 120000"/>
                              <a:gd name="T15" fmla="*/ 4102 h 120000"/>
                              <a:gd name="T16" fmla="*/ 10212 w 120000"/>
                              <a:gd name="T17" fmla="*/ 2256 h 120000"/>
                              <a:gd name="T18" fmla="*/ 15531 w 120000"/>
                              <a:gd name="T19" fmla="*/ 1846 h 120000"/>
                              <a:gd name="T20" fmla="*/ 19574 w 120000"/>
                              <a:gd name="T21" fmla="*/ 3487 h 120000"/>
                              <a:gd name="T22" fmla="*/ 22553 w 120000"/>
                              <a:gd name="T23" fmla="*/ 6564 h 120000"/>
                              <a:gd name="T24" fmla="*/ 23829 w 120000"/>
                              <a:gd name="T25" fmla="*/ 7794 h 120000"/>
                              <a:gd name="T26" fmla="*/ 27021 w 120000"/>
                              <a:gd name="T27" fmla="*/ 9435 h 120000"/>
                              <a:gd name="T28" fmla="*/ 32340 w 120000"/>
                              <a:gd name="T29" fmla="*/ 9641 h 120000"/>
                              <a:gd name="T30" fmla="*/ 104468 w 120000"/>
                              <a:gd name="T31" fmla="*/ 9641 h 120000"/>
                              <a:gd name="T32" fmla="*/ 104893 w 120000"/>
                              <a:gd name="T33" fmla="*/ 9846 h 120000"/>
                              <a:gd name="T34" fmla="*/ 107659 w 120000"/>
                              <a:gd name="T35" fmla="*/ 13333 h 120000"/>
                              <a:gd name="T36" fmla="*/ 110000 w 120000"/>
                              <a:gd name="T37" fmla="*/ 17230 h 120000"/>
                              <a:gd name="T38" fmla="*/ 111489 w 120000"/>
                              <a:gd name="T39" fmla="*/ 20923 h 120000"/>
                              <a:gd name="T40" fmla="*/ 25744 w 120000"/>
                              <a:gd name="T41" fmla="*/ 20923 h 120000"/>
                              <a:gd name="T42" fmla="*/ 23829 w 120000"/>
                              <a:gd name="T43" fmla="*/ 21948 h 120000"/>
                              <a:gd name="T44" fmla="*/ 22340 w 120000"/>
                              <a:gd name="T45" fmla="*/ 24000 h 120000"/>
                              <a:gd name="T46" fmla="*/ 19574 w 120000"/>
                              <a:gd name="T47" fmla="*/ 26461 h 120000"/>
                              <a:gd name="T48" fmla="*/ 15744 w 120000"/>
                              <a:gd name="T49" fmla="*/ 27897 h 120000"/>
                              <a:gd name="T50" fmla="*/ 10425 w 120000"/>
                              <a:gd name="T51" fmla="*/ 28307 h 120000"/>
                              <a:gd name="T52" fmla="*/ 0 w 120000"/>
                              <a:gd name="T53" fmla="*/ 0 h 120000"/>
                              <a:gd name="T54" fmla="*/ 120000 w 120000"/>
                              <a:gd name="T5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120000" h="120000" extrusionOk="0">
                                <a:moveTo>
                                  <a:pt x="10425" y="28307"/>
                                </a:moveTo>
                                <a:lnTo>
                                  <a:pt x="6382" y="26666"/>
                                </a:lnTo>
                                <a:lnTo>
                                  <a:pt x="2978" y="23794"/>
                                </a:lnTo>
                                <a:lnTo>
                                  <a:pt x="638" y="19692"/>
                                </a:lnTo>
                                <a:lnTo>
                                  <a:pt x="0" y="14974"/>
                                </a:lnTo>
                                <a:lnTo>
                                  <a:pt x="638" y="10666"/>
                                </a:lnTo>
                                <a:lnTo>
                                  <a:pt x="2553" y="6974"/>
                                </a:lnTo>
                                <a:lnTo>
                                  <a:pt x="5744" y="4102"/>
                                </a:lnTo>
                                <a:lnTo>
                                  <a:pt x="10212" y="2256"/>
                                </a:lnTo>
                                <a:lnTo>
                                  <a:pt x="15531" y="1846"/>
                                </a:lnTo>
                                <a:lnTo>
                                  <a:pt x="19574" y="3487"/>
                                </a:lnTo>
                                <a:lnTo>
                                  <a:pt x="22553" y="6564"/>
                                </a:lnTo>
                                <a:lnTo>
                                  <a:pt x="23829" y="7794"/>
                                </a:lnTo>
                                <a:lnTo>
                                  <a:pt x="27021" y="9435"/>
                                </a:lnTo>
                                <a:lnTo>
                                  <a:pt x="32340" y="9641"/>
                                </a:lnTo>
                                <a:lnTo>
                                  <a:pt x="104468" y="9641"/>
                                </a:lnTo>
                                <a:lnTo>
                                  <a:pt x="104893" y="9846"/>
                                </a:lnTo>
                                <a:lnTo>
                                  <a:pt x="107659" y="13333"/>
                                </a:lnTo>
                                <a:lnTo>
                                  <a:pt x="110000" y="17230"/>
                                </a:lnTo>
                                <a:lnTo>
                                  <a:pt x="111489" y="20923"/>
                                </a:lnTo>
                                <a:lnTo>
                                  <a:pt x="25744" y="20923"/>
                                </a:lnTo>
                                <a:lnTo>
                                  <a:pt x="23829" y="21948"/>
                                </a:lnTo>
                                <a:lnTo>
                                  <a:pt x="22340" y="24000"/>
                                </a:lnTo>
                                <a:lnTo>
                                  <a:pt x="19574" y="26461"/>
                                </a:lnTo>
                                <a:lnTo>
                                  <a:pt x="15744" y="27897"/>
                                </a:lnTo>
                                <a:lnTo>
                                  <a:pt x="10425" y="2830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62"/>
                        <wps:cNvSpPr>
                          <a:spLocks/>
                        </wps:cNvSpPr>
                        <wps:spPr bwMode="auto">
                          <a:xfrm>
                            <a:off x="9223" y="157"/>
                            <a:ext cx="564" cy="585"/>
                          </a:xfrm>
                          <a:custGeom>
                            <a:avLst/>
                            <a:gdLst>
                              <a:gd name="T0" fmla="*/ 80851 w 120000"/>
                              <a:gd name="T1" fmla="*/ 120000 h 120000"/>
                              <a:gd name="T2" fmla="*/ 35106 w 120000"/>
                              <a:gd name="T3" fmla="*/ 120000 h 120000"/>
                              <a:gd name="T4" fmla="*/ 35106 w 120000"/>
                              <a:gd name="T5" fmla="*/ 42051 h 120000"/>
                              <a:gd name="T6" fmla="*/ 35106 w 120000"/>
                              <a:gd name="T7" fmla="*/ 28512 h 120000"/>
                              <a:gd name="T8" fmla="*/ 34680 w 120000"/>
                              <a:gd name="T9" fmla="*/ 26051 h 120000"/>
                              <a:gd name="T10" fmla="*/ 32127 w 120000"/>
                              <a:gd name="T11" fmla="*/ 22358 h 120000"/>
                              <a:gd name="T12" fmla="*/ 28085 w 120000"/>
                              <a:gd name="T13" fmla="*/ 20923 h 120000"/>
                              <a:gd name="T14" fmla="*/ 111489 w 120000"/>
                              <a:gd name="T15" fmla="*/ 20923 h 120000"/>
                              <a:gd name="T16" fmla="*/ 111702 w 120000"/>
                              <a:gd name="T17" fmla="*/ 21333 h 120000"/>
                              <a:gd name="T18" fmla="*/ 112765 w 120000"/>
                              <a:gd name="T19" fmla="*/ 25641 h 120000"/>
                              <a:gd name="T20" fmla="*/ 62127 w 120000"/>
                              <a:gd name="T21" fmla="*/ 25641 h 120000"/>
                              <a:gd name="T22" fmla="*/ 62127 w 120000"/>
                              <a:gd name="T23" fmla="*/ 42256 h 120000"/>
                              <a:gd name="T24" fmla="*/ 110425 w 120000"/>
                              <a:gd name="T25" fmla="*/ 42256 h 120000"/>
                              <a:gd name="T26" fmla="*/ 110212 w 120000"/>
                              <a:gd name="T27" fmla="*/ 43076 h 120000"/>
                              <a:gd name="T28" fmla="*/ 108085 w 120000"/>
                              <a:gd name="T29" fmla="*/ 46564 h 120000"/>
                              <a:gd name="T30" fmla="*/ 105531 w 120000"/>
                              <a:gd name="T31" fmla="*/ 49846 h 120000"/>
                              <a:gd name="T32" fmla="*/ 102340 w 120000"/>
                              <a:gd name="T33" fmla="*/ 52923 h 120000"/>
                              <a:gd name="T34" fmla="*/ 103829 w 120000"/>
                              <a:gd name="T35" fmla="*/ 53743 h 120000"/>
                              <a:gd name="T36" fmla="*/ 107021 w 120000"/>
                              <a:gd name="T37" fmla="*/ 56205 h 120000"/>
                              <a:gd name="T38" fmla="*/ 109787 w 120000"/>
                              <a:gd name="T39" fmla="*/ 58871 h 120000"/>
                              <a:gd name="T40" fmla="*/ 112553 w 120000"/>
                              <a:gd name="T41" fmla="*/ 61948 h 120000"/>
                              <a:gd name="T42" fmla="*/ 114680 w 120000"/>
                              <a:gd name="T43" fmla="*/ 65230 h 120000"/>
                              <a:gd name="T44" fmla="*/ 115744 w 120000"/>
                              <a:gd name="T45" fmla="*/ 67487 h 120000"/>
                              <a:gd name="T46" fmla="*/ 62127 w 120000"/>
                              <a:gd name="T47" fmla="*/ 67487 h 120000"/>
                              <a:gd name="T48" fmla="*/ 62127 w 120000"/>
                              <a:gd name="T49" fmla="*/ 94153 h 120000"/>
                              <a:gd name="T50" fmla="*/ 118510 w 120000"/>
                              <a:gd name="T51" fmla="*/ 94153 h 120000"/>
                              <a:gd name="T52" fmla="*/ 117872 w 120000"/>
                              <a:gd name="T53" fmla="*/ 96000 h 120000"/>
                              <a:gd name="T54" fmla="*/ 115957 w 120000"/>
                              <a:gd name="T55" fmla="*/ 100102 h 120000"/>
                              <a:gd name="T56" fmla="*/ 113404 w 120000"/>
                              <a:gd name="T57" fmla="*/ 104000 h 120000"/>
                              <a:gd name="T58" fmla="*/ 110638 w 120000"/>
                              <a:gd name="T59" fmla="*/ 107282 h 120000"/>
                              <a:gd name="T60" fmla="*/ 107234 w 120000"/>
                              <a:gd name="T61" fmla="*/ 110564 h 120000"/>
                              <a:gd name="T62" fmla="*/ 103617 w 120000"/>
                              <a:gd name="T63" fmla="*/ 113230 h 120000"/>
                              <a:gd name="T64" fmla="*/ 99574 w 120000"/>
                              <a:gd name="T65" fmla="*/ 115487 h 120000"/>
                              <a:gd name="T66" fmla="*/ 95319 w 120000"/>
                              <a:gd name="T67" fmla="*/ 117333 h 120000"/>
                              <a:gd name="T68" fmla="*/ 90638 w 120000"/>
                              <a:gd name="T69" fmla="*/ 118769 h 120000"/>
                              <a:gd name="T70" fmla="*/ 85744 w 120000"/>
                              <a:gd name="T71" fmla="*/ 119589 h 120000"/>
                              <a:gd name="T72" fmla="*/ 80851 w 120000"/>
                              <a:gd name="T73" fmla="*/ 120000 h 120000"/>
                              <a:gd name="T74" fmla="*/ 0 w 120000"/>
                              <a:gd name="T75" fmla="*/ 0 h 120000"/>
                              <a:gd name="T76" fmla="*/ 120000 w 120000"/>
                              <a:gd name="T77"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T74" t="T75" r="T76" b="T77"/>
                            <a:pathLst>
                              <a:path w="120000" h="120000" extrusionOk="0">
                                <a:moveTo>
                                  <a:pt x="80851" y="120000"/>
                                </a:moveTo>
                                <a:lnTo>
                                  <a:pt x="35106" y="120000"/>
                                </a:lnTo>
                                <a:lnTo>
                                  <a:pt x="35106" y="42051"/>
                                </a:lnTo>
                                <a:lnTo>
                                  <a:pt x="35106" y="28512"/>
                                </a:lnTo>
                                <a:lnTo>
                                  <a:pt x="34680" y="26051"/>
                                </a:lnTo>
                                <a:lnTo>
                                  <a:pt x="32127" y="22358"/>
                                </a:lnTo>
                                <a:lnTo>
                                  <a:pt x="28085" y="20923"/>
                                </a:lnTo>
                                <a:lnTo>
                                  <a:pt x="111489" y="20923"/>
                                </a:lnTo>
                                <a:lnTo>
                                  <a:pt x="111702" y="21333"/>
                                </a:lnTo>
                                <a:lnTo>
                                  <a:pt x="112765" y="25641"/>
                                </a:lnTo>
                                <a:lnTo>
                                  <a:pt x="62127" y="25641"/>
                                </a:lnTo>
                                <a:lnTo>
                                  <a:pt x="62127" y="42256"/>
                                </a:lnTo>
                                <a:lnTo>
                                  <a:pt x="110425" y="42256"/>
                                </a:lnTo>
                                <a:lnTo>
                                  <a:pt x="110212" y="43076"/>
                                </a:lnTo>
                                <a:lnTo>
                                  <a:pt x="108085" y="46564"/>
                                </a:lnTo>
                                <a:lnTo>
                                  <a:pt x="105531" y="49846"/>
                                </a:lnTo>
                                <a:lnTo>
                                  <a:pt x="102340" y="52923"/>
                                </a:lnTo>
                                <a:lnTo>
                                  <a:pt x="103829" y="53743"/>
                                </a:lnTo>
                                <a:lnTo>
                                  <a:pt x="107021" y="56205"/>
                                </a:lnTo>
                                <a:lnTo>
                                  <a:pt x="109787" y="58871"/>
                                </a:lnTo>
                                <a:lnTo>
                                  <a:pt x="112553" y="61948"/>
                                </a:lnTo>
                                <a:lnTo>
                                  <a:pt x="114680" y="65230"/>
                                </a:lnTo>
                                <a:lnTo>
                                  <a:pt x="115744" y="67487"/>
                                </a:lnTo>
                                <a:lnTo>
                                  <a:pt x="62127" y="67487"/>
                                </a:lnTo>
                                <a:lnTo>
                                  <a:pt x="62127" y="94153"/>
                                </a:lnTo>
                                <a:lnTo>
                                  <a:pt x="118510" y="94153"/>
                                </a:lnTo>
                                <a:lnTo>
                                  <a:pt x="117872" y="96000"/>
                                </a:lnTo>
                                <a:lnTo>
                                  <a:pt x="115957" y="100102"/>
                                </a:lnTo>
                                <a:lnTo>
                                  <a:pt x="113404" y="104000"/>
                                </a:lnTo>
                                <a:lnTo>
                                  <a:pt x="110638" y="107282"/>
                                </a:lnTo>
                                <a:lnTo>
                                  <a:pt x="107234" y="110564"/>
                                </a:lnTo>
                                <a:lnTo>
                                  <a:pt x="103617" y="113230"/>
                                </a:lnTo>
                                <a:lnTo>
                                  <a:pt x="99574" y="115487"/>
                                </a:lnTo>
                                <a:lnTo>
                                  <a:pt x="95319" y="117333"/>
                                </a:lnTo>
                                <a:lnTo>
                                  <a:pt x="90638" y="118769"/>
                                </a:lnTo>
                                <a:lnTo>
                                  <a:pt x="85744" y="119589"/>
                                </a:lnTo>
                                <a:lnTo>
                                  <a:pt x="80851" y="12000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30" name="Freeform 63"/>
                        <wps:cNvSpPr>
                          <a:spLocks/>
                        </wps:cNvSpPr>
                        <wps:spPr bwMode="auto">
                          <a:xfrm>
                            <a:off x="9223" y="157"/>
                            <a:ext cx="564" cy="585"/>
                          </a:xfrm>
                          <a:custGeom>
                            <a:avLst/>
                            <a:gdLst>
                              <a:gd name="T0" fmla="*/ 110425 w 120000"/>
                              <a:gd name="T1" fmla="*/ 42256 h 120000"/>
                              <a:gd name="T2" fmla="*/ 62127 w 120000"/>
                              <a:gd name="T3" fmla="*/ 42256 h 120000"/>
                              <a:gd name="T4" fmla="*/ 79787 w 120000"/>
                              <a:gd name="T5" fmla="*/ 42051 h 120000"/>
                              <a:gd name="T6" fmla="*/ 82765 w 120000"/>
                              <a:gd name="T7" fmla="*/ 40205 h 120000"/>
                              <a:gd name="T8" fmla="*/ 84893 w 120000"/>
                              <a:gd name="T9" fmla="*/ 36512 h 120000"/>
                              <a:gd name="T10" fmla="*/ 85106 w 120000"/>
                              <a:gd name="T11" fmla="*/ 30564 h 120000"/>
                              <a:gd name="T12" fmla="*/ 82340 w 120000"/>
                              <a:gd name="T13" fmla="*/ 27076 h 120000"/>
                              <a:gd name="T14" fmla="*/ 78085 w 120000"/>
                              <a:gd name="T15" fmla="*/ 25641 h 120000"/>
                              <a:gd name="T16" fmla="*/ 112765 w 120000"/>
                              <a:gd name="T17" fmla="*/ 25641 h 120000"/>
                              <a:gd name="T18" fmla="*/ 112765 w 120000"/>
                              <a:gd name="T19" fmla="*/ 25846 h 120000"/>
                              <a:gd name="T20" fmla="*/ 113191 w 120000"/>
                              <a:gd name="T21" fmla="*/ 30564 h 120000"/>
                              <a:gd name="T22" fmla="*/ 112765 w 120000"/>
                              <a:gd name="T23" fmla="*/ 34871 h 120000"/>
                              <a:gd name="T24" fmla="*/ 111914 w 120000"/>
                              <a:gd name="T25" fmla="*/ 39179 h 120000"/>
                              <a:gd name="T26" fmla="*/ 110425 w 120000"/>
                              <a:gd name="T27" fmla="*/ 42256 h 120000"/>
                              <a:gd name="T28" fmla="*/ 0 w 120000"/>
                              <a:gd name="T29" fmla="*/ 0 h 120000"/>
                              <a:gd name="T30" fmla="*/ 120000 w 120000"/>
                              <a:gd name="T3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20000" h="120000" extrusionOk="0">
                                <a:moveTo>
                                  <a:pt x="110425" y="42256"/>
                                </a:moveTo>
                                <a:lnTo>
                                  <a:pt x="62127" y="42256"/>
                                </a:lnTo>
                                <a:lnTo>
                                  <a:pt x="79787" y="42051"/>
                                </a:lnTo>
                                <a:lnTo>
                                  <a:pt x="82765" y="40205"/>
                                </a:lnTo>
                                <a:lnTo>
                                  <a:pt x="84893" y="36512"/>
                                </a:lnTo>
                                <a:lnTo>
                                  <a:pt x="85106" y="30564"/>
                                </a:lnTo>
                                <a:lnTo>
                                  <a:pt x="82340" y="27076"/>
                                </a:lnTo>
                                <a:lnTo>
                                  <a:pt x="78085" y="25641"/>
                                </a:lnTo>
                                <a:lnTo>
                                  <a:pt x="112765" y="25641"/>
                                </a:lnTo>
                                <a:lnTo>
                                  <a:pt x="112765" y="25846"/>
                                </a:lnTo>
                                <a:lnTo>
                                  <a:pt x="113191" y="30564"/>
                                </a:lnTo>
                                <a:lnTo>
                                  <a:pt x="112765" y="34871"/>
                                </a:lnTo>
                                <a:lnTo>
                                  <a:pt x="111914" y="39179"/>
                                </a:lnTo>
                                <a:lnTo>
                                  <a:pt x="110425" y="4225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31" name="Freeform 64"/>
                        <wps:cNvSpPr>
                          <a:spLocks/>
                        </wps:cNvSpPr>
                        <wps:spPr bwMode="auto">
                          <a:xfrm>
                            <a:off x="9223" y="157"/>
                            <a:ext cx="564" cy="585"/>
                          </a:xfrm>
                          <a:custGeom>
                            <a:avLst/>
                            <a:gdLst>
                              <a:gd name="T0" fmla="*/ 118510 w 120000"/>
                              <a:gd name="T1" fmla="*/ 94153 h 120000"/>
                              <a:gd name="T2" fmla="*/ 80851 w 120000"/>
                              <a:gd name="T3" fmla="*/ 94153 h 120000"/>
                              <a:gd name="T4" fmla="*/ 84042 w 120000"/>
                              <a:gd name="T5" fmla="*/ 93538 h 120000"/>
                              <a:gd name="T6" fmla="*/ 87659 w 120000"/>
                              <a:gd name="T7" fmla="*/ 91692 h 120000"/>
                              <a:gd name="T8" fmla="*/ 90638 w 120000"/>
                              <a:gd name="T9" fmla="*/ 88615 h 120000"/>
                              <a:gd name="T10" fmla="*/ 92553 w 120000"/>
                              <a:gd name="T11" fmla="*/ 84307 h 120000"/>
                              <a:gd name="T12" fmla="*/ 93191 w 120000"/>
                              <a:gd name="T13" fmla="*/ 78769 h 120000"/>
                              <a:gd name="T14" fmla="*/ 91702 w 120000"/>
                              <a:gd name="T15" fmla="*/ 74256 h 120000"/>
                              <a:gd name="T16" fmla="*/ 89148 w 120000"/>
                              <a:gd name="T17" fmla="*/ 70769 h 120000"/>
                              <a:gd name="T18" fmla="*/ 85319 w 120000"/>
                              <a:gd name="T19" fmla="*/ 68307 h 120000"/>
                              <a:gd name="T20" fmla="*/ 80851 w 120000"/>
                              <a:gd name="T21" fmla="*/ 67487 h 120000"/>
                              <a:gd name="T22" fmla="*/ 115744 w 120000"/>
                              <a:gd name="T23" fmla="*/ 67487 h 120000"/>
                              <a:gd name="T24" fmla="*/ 116595 w 120000"/>
                              <a:gd name="T25" fmla="*/ 68923 h 120000"/>
                              <a:gd name="T26" fmla="*/ 118085 w 120000"/>
                              <a:gd name="T27" fmla="*/ 73025 h 120000"/>
                              <a:gd name="T28" fmla="*/ 119148 w 120000"/>
                              <a:gd name="T29" fmla="*/ 77333 h 120000"/>
                              <a:gd name="T30" fmla="*/ 119787 w 120000"/>
                              <a:gd name="T31" fmla="*/ 82256 h 120000"/>
                              <a:gd name="T32" fmla="*/ 120000 w 120000"/>
                              <a:gd name="T33" fmla="*/ 87384 h 120000"/>
                              <a:gd name="T34" fmla="*/ 119148 w 120000"/>
                              <a:gd name="T35" fmla="*/ 91897 h 120000"/>
                              <a:gd name="T36" fmla="*/ 118510 w 120000"/>
                              <a:gd name="T37" fmla="*/ 94153 h 120000"/>
                              <a:gd name="T38" fmla="*/ 0 w 120000"/>
                              <a:gd name="T39" fmla="*/ 0 h 120000"/>
                              <a:gd name="T40" fmla="*/ 120000 w 120000"/>
                              <a:gd name="T4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T38" t="T39" r="T40" b="T41"/>
                            <a:pathLst>
                              <a:path w="120000" h="120000" extrusionOk="0">
                                <a:moveTo>
                                  <a:pt x="118510" y="94153"/>
                                </a:moveTo>
                                <a:lnTo>
                                  <a:pt x="80851" y="94153"/>
                                </a:lnTo>
                                <a:lnTo>
                                  <a:pt x="84042" y="93538"/>
                                </a:lnTo>
                                <a:lnTo>
                                  <a:pt x="87659" y="91692"/>
                                </a:lnTo>
                                <a:lnTo>
                                  <a:pt x="90638" y="88615"/>
                                </a:lnTo>
                                <a:lnTo>
                                  <a:pt x="92553" y="84307"/>
                                </a:lnTo>
                                <a:lnTo>
                                  <a:pt x="93191" y="78769"/>
                                </a:lnTo>
                                <a:lnTo>
                                  <a:pt x="91702" y="74256"/>
                                </a:lnTo>
                                <a:lnTo>
                                  <a:pt x="89148" y="70769"/>
                                </a:lnTo>
                                <a:lnTo>
                                  <a:pt x="85319" y="68307"/>
                                </a:lnTo>
                                <a:lnTo>
                                  <a:pt x="80851" y="67487"/>
                                </a:lnTo>
                                <a:lnTo>
                                  <a:pt x="115744" y="67487"/>
                                </a:lnTo>
                                <a:lnTo>
                                  <a:pt x="116595" y="68923"/>
                                </a:lnTo>
                                <a:lnTo>
                                  <a:pt x="118085" y="73025"/>
                                </a:lnTo>
                                <a:lnTo>
                                  <a:pt x="119148" y="77333"/>
                                </a:lnTo>
                                <a:lnTo>
                                  <a:pt x="119787" y="82256"/>
                                </a:lnTo>
                                <a:lnTo>
                                  <a:pt x="120000" y="87384"/>
                                </a:lnTo>
                                <a:lnTo>
                                  <a:pt x="119148" y="91897"/>
                                </a:lnTo>
                                <a:lnTo>
                                  <a:pt x="118510" y="9415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51AA087" id="Group 34" o:spid="_x0000_s1030" style="position:absolute;left:0;text-align:left;margin-left:0;margin-top:14.2pt;width:119.85pt;height:42.15pt;z-index:251659264;mso-width-relative:margin;mso-height-relative:margin" coordorigin="8933,-2" coordsize="2252,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">
              <v:shape id="Freeform 36" o:spid="_x0000_s1031" style="position:absolute;left:8933;top:301;width:52;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" path="m92307,119999r-66923,l,92631,,25263,25384,,92307,r27693,25263l120000,92631,92307,119999xe" fillcolor="black" stroked="f">
                <v:path arrowok="t" o:extrusionok="f" o:connecttype="custom" o:connectlocs="40,57;11,57;0,44;0,12;11,0;40,0;52,12;52,44;40,57" o:connectangles="0,0,0,0,0,0,0,0,0" textboxrect="0,0,120000,120000"/>
              </v:shape>
              <v:shape id="Freeform 37" o:spid="_x0000_s1032" style="position:absolute;left:8938;top:496;width:42;height:46;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" path="m91428,120000r-65714,l,91304,,26086,25714,,91428,r25714,26086l117142,91304,91428,120000xe" fillcolor="black" stroked="f">
                <v:path arrowok="t" o:extrusionok="f" o:connecttype="custom" o:connectlocs="32,46;9,46;0,35;0,10;9,0;32,0;41,10;41,35;32,46" o:connectangles="0,0,0,0,0,0,0,0,0" textboxrect="0,0,120000,120000"/>
              </v:shape>
              <v:shape id="Freeform 38" o:spid="_x0000_s1033" style="position:absolute;left:9230;top:376;width:101;height:109;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" path="m78415,120000l47524,117798,23762,107889,7128,92477,,72660,3564,42935,14257,20917,32079,5504,53465,,80792,4403r21386,13211l115247,38532r4753,22018l114059,85871,99801,106788,78415,120000xe" fillcolor="black" stroked="f">
                <v:path arrowok="t" o:extrusionok="f" o:connecttype="custom" o:connectlocs="66,109;40,107;20,98;6,84;0,66;3,39;12,19;27,5;45,0;68,4;86,16;97,35;101,55;96,78;84,97;66,109" o:connectangles="0,0,0,0,0,0,0,0,0,0,0,0,0,0,0,0" textboxrect="0,0,120000,120000"/>
              </v:shape>
              <v:shape id="Freeform 39" o:spid="_x0000_s1034" style="position:absolute;left:9118;top:284;width:82;height: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" path="m60000,118666l29268,110666,8780,90666,,61333,7317,30666,27804,8000,55609,,87804,6666r21952,20000l118536,56000r,2666l111219,89333,89268,110666r-29268,8000xe" fillcolor="black" stroked="f">
                <v:path arrowok="t" o:extrusionok="f" o:connecttype="custom" o:connectlocs="41,89;20,83;6,68;0,46;5,23;19,6;38,0;60,5;75,20;81,42;81,44;76,67;61,83;41,89" o:connectangles="0,0,0,0,0,0,0,0,0,0,0,0,0,0" textboxrect="0,0,120000,120000"/>
              </v:shape>
              <v:shape id="Freeform 40" o:spid="_x0000_s1035" style="position:absolute;left:9240;top:561;width:81;height: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" path="m60740,118666l29629,110666,8888,90666,,61333,7407,30666,28148,8000,56296,,88888,6666r22223,20000l120000,56000r,2666l112592,89333,90370,110666r-29630,8000xe" fillcolor="black" stroked="f">
                <v:path arrowok="t" o:extrusionok="f" o:connecttype="custom" o:connectlocs="41,89;20,83;6,68;0,46;5,23;19,6;38,0;60,5;75,20;81,42;81,44;76,67;61,83;41,89" o:connectangles="0,0,0,0,0,0,0,0,0,0,0,0,0,0" textboxrect="0,0,120000,120000"/>
              </v:shape>
              <v:shape id="Freeform 41" o:spid="_x0000_s1036" style="position:absolute;left:9130;top:483;width:62;height:7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" path="m73548,120000l27096,111428,,87428,1935,39428,21290,10285,50322,,90967,10285r23226,30857l118064,60000,106451,97714,73548,120000xe" fillcolor="black" stroked="f">
                <v:path arrowok="t" o:extrusionok="f" o:connecttype="custom" o:connectlocs="38,70;14,65;0,51;1,23;11,6;26,0;47,6;59,24;61,35;55,57;38,70" o:connectangles="0,0,0,0,0,0,0,0,0,0,0" textboxrect="0,0,120000,120000"/>
              </v:shape>
              <v:shape id="Freeform 42" o:spid="_x0000_s1037" style="position:absolute;left:9032;top:389;width:62;height:7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" path="m73548,120000l27096,111428,,87428,1935,39428,21290,10285,50322,,90967,10285r23226,30857l118064,60000,106451,97714,73548,120000xe" fillcolor="black" stroked="f">
                <v:path arrowok="t" o:extrusionok="f" o:connecttype="custom" o:connectlocs="38,70;14,65;0,51;1,23;11,6;26,0;47,6;59,24;61,35;55,57;38,70" o:connectangles="0,0,0,0,0,0,0,0,0,0,0" textboxrect="0,0,120000,120000"/>
              </v:shape>
              <v:shape id="Freeform 43" o:spid="_x0000_s1038" style="position:absolute;left:9035;top:588;width:53;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" path="m90566,119999r-65661,l,92631,,25263,24905,,90566,r27169,25263l117735,92631,90566,119999xe" fillcolor="black" stroked="f">
                <v:path arrowok="t" o:extrusionok="f" o:connecttype="custom" o:connectlocs="40,57;11,57;0,44;0,12;11,0;40,0;52,12;52,44;40,57" o:connectangles="0,0,0,0,0,0,0,0,0" textboxrect="0,0,120000,120000"/>
              </v:shape>
              <v:shape id="Freeform 44" o:spid="_x0000_s1039" style="position:absolute;left:8938;top:120;width:42;height:46;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" path="m91428,120000r-65714,l,91304,,26086,25714,,91428,r25714,26086l117142,91304,91428,120000xe" fillcolor="black" stroked="f">
                <v:path arrowok="t" o:extrusionok="f" o:connecttype="custom" o:connectlocs="32,46;9,46;0,35;0,10;9,0;32,0;41,10;41,35;32,46" o:connectangles="0,0,0,0,0,0,0,0,0" textboxrect="0,0,120000,120000"/>
              </v:shape>
              <v:shape id="Freeform 45" o:spid="_x0000_s1040" style="position:absolute;left:9240;top:-2;width:81;height:89;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" path="m60740,120000l29629,111910,8888,91685,,62022,7407,31011,28148,8089,56296,,88888,6741r22223,20225l120000,56629r,2696l112592,90337,90370,111910r-29630,8090xe" fillcolor="black" stroked="f">
                <v:path arrowok="t" o:extrusionok="f" o:connecttype="custom" o:connectlocs="41,89;20,83;6,68;0,46;5,23;19,6;38,0;60,5;75,20;81,42;81,44;76,67;61,83;41,89" o:connectangles="0,0,0,0,0,0,0,0,0,0,0,0,0,0" textboxrect="0,0,120000,120000"/>
              </v:shape>
              <v:shape id="Freeform 46" o:spid="_x0000_s1041" style="position:absolute;left:9130;top:107;width:62;height:71;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" path="m73548,118309l27096,109859,,86197,1935,38873,21290,10140,50322,,90967,10140r23226,30423l118064,59154,106451,96338,73548,118309xe" fillcolor="black" stroked="f">
                <v:path arrowok="t" o:extrusionok="f" o:connecttype="custom" o:connectlocs="38,70;14,65;0,51;1,23;11,6;26,0;47,6;59,24;61,35;55,57;38,70" o:connectangles="0,0,0,0,0,0,0,0,0,0,0" textboxrect="0,0,120000,120000"/>
              </v:shape>
              <v:shape id="Freeform 47" o:spid="_x0000_s1042" style="position:absolute;left:9035;top:207;width:53;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" path="m90566,119999r-65661,l,92631,,25263,24905,,90566,r27169,25263l117735,92631,90566,119999xe" fillcolor="black" stroked="f">
                <v:path arrowok="t" o:extrusionok="f" o:connecttype="custom" o:connectlocs="40,57;11,57;0,44;0,12;11,0;40,0;52,12;52,44;40,57" o:connectangles="0,0,0,0,0,0,0,0,0" textboxrect="0,0,120000,120000"/>
              </v:shape>
              <v:rect id="Rectangle 48" o:spid="_x0000_s1043" style="position:absolute;left:9795;top:156;width:417;height:1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" fillcolor="#231f20" stroked="f">
                <v:textbox inset="2.53958mm,2.53958mm,2.53958mm,2.53958mm">
                  <w:txbxContent>
                    <w:p w14:paraId="6A6B01B6" w14:textId="77777777" w:rsidR="00164EC6" w:rsidRDefault="00164EC6" w:rsidP="002E7C21">
                      <w:pPr>
                        <w:spacing w:after="0" w:line="240" w:lineRule="auto"/>
                        <w:ind w:left="0" w:firstLine="0"/>
                        <w:textDirection w:val="btLr"/>
                      </w:pPr>
                    </w:p>
                  </w:txbxContent>
                </v:textbox>
              </v:rect>
              <v:rect id="Rectangle 49" o:spid="_x0000_s1044" style="position:absolute;left:9940;top:282;width:127;height: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" fillcolor="#231f20" stroked="f">
                <v:textbox inset="2.53958mm,2.53958mm,2.53958mm,2.53958mm">
                  <w:txbxContent>
                    <w:p w14:paraId="3B1109D0" w14:textId="77777777" w:rsidR="00164EC6" w:rsidRDefault="00164EC6" w:rsidP="002E7C21">
                      <w:pPr>
                        <w:spacing w:after="0" w:line="240" w:lineRule="auto"/>
                        <w:ind w:left="0" w:firstLine="0"/>
                        <w:textDirection w:val="btLr"/>
                      </w:pPr>
                    </w:p>
                  </w:txbxContent>
                </v:textbox>
              </v:rect>
              <v:rect id="Rectangle 50" o:spid="_x0000_s1045" style="position:absolute;left:10272;top:156;width:359;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" fillcolor="#231f20" stroked="f">
                <v:textbox inset="2.53958mm,2.53958mm,2.53958mm,2.53958mm">
                  <w:txbxContent>
                    <w:p w14:paraId="2DA9656B" w14:textId="77777777" w:rsidR="00164EC6" w:rsidRDefault="00164EC6" w:rsidP="002E7C21">
                      <w:pPr>
                        <w:spacing w:after="0" w:line="240" w:lineRule="auto"/>
                        <w:ind w:left="0" w:firstLine="0"/>
                        <w:textDirection w:val="btLr"/>
                      </w:pPr>
                    </w:p>
                  </w:txbxContent>
                </v:textbox>
              </v:rect>
              <v:rect id="Rectangle 51" o:spid="_x0000_s1046" style="position:absolute;left:10272;top:282;width:127;height: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" fillcolor="#231f20" stroked="f">
                <v:textbox inset="2.53958mm,2.53958mm,2.53958mm,2.53958mm">
                  <w:txbxContent>
                    <w:p w14:paraId="025083F7" w14:textId="77777777" w:rsidR="00164EC6" w:rsidRDefault="00164EC6" w:rsidP="002E7C21">
                      <w:pPr>
                        <w:spacing w:after="0" w:line="240" w:lineRule="auto"/>
                        <w:ind w:left="0" w:firstLine="0"/>
                        <w:textDirection w:val="btLr"/>
                      </w:pPr>
                    </w:p>
                  </w:txbxContent>
                </v:textbox>
              </v:rect>
              <v:rect id="Rectangle 52" o:spid="_x0000_s1047" style="position:absolute;left:10272;top:378;width:331;height: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" fillcolor="#231f20" stroked="f">
                <v:textbox inset="2.53958mm,2.53958mm,2.53958mm,2.53958mm">
                  <w:txbxContent>
                    <w:p w14:paraId="5DDFC60C" w14:textId="77777777" w:rsidR="00164EC6" w:rsidRDefault="00164EC6" w:rsidP="002E7C21">
                      <w:pPr>
                        <w:spacing w:after="0" w:line="240" w:lineRule="auto"/>
                        <w:ind w:left="0" w:firstLine="0"/>
                        <w:textDirection w:val="btLr"/>
                      </w:pPr>
                    </w:p>
                  </w:txbxContent>
                </v:textbox>
              </v:rect>
              <v:rect id="Rectangle 53" o:spid="_x0000_s1048" style="position:absolute;left:10272;top:502;width:127;height:1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" fillcolor="#231f20" stroked="f">
                <v:textbox inset="2.53958mm,2.53958mm,2.53958mm,2.53958mm">
                  <w:txbxContent>
                    <w:p w14:paraId="3F5E6089" w14:textId="77777777" w:rsidR="00164EC6" w:rsidRDefault="00164EC6" w:rsidP="002E7C21">
                      <w:pPr>
                        <w:spacing w:after="0" w:line="240" w:lineRule="auto"/>
                        <w:ind w:left="0" w:firstLine="0"/>
                        <w:textDirection w:val="btLr"/>
                      </w:pPr>
                    </w:p>
                  </w:txbxContent>
                </v:textbox>
              </v:rect>
              <v:rect id="Rectangle 54" o:spid="_x0000_s1049" style="position:absolute;left:10272;top:615;width:369;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" fillcolor="#231f20" stroked="f">
                <v:textbox inset="2.53958mm,2.53958mm,2.53958mm,2.53958mm">
                  <w:txbxContent>
                    <w:p w14:paraId="7A197E87" w14:textId="77777777" w:rsidR="00164EC6" w:rsidRDefault="00164EC6" w:rsidP="002E7C21">
                      <w:pPr>
                        <w:spacing w:after="0" w:line="240" w:lineRule="auto"/>
                        <w:ind w:left="0" w:firstLine="0"/>
                        <w:textDirection w:val="btLr"/>
                      </w:pPr>
                    </w:p>
                  </w:txbxContent>
                </v:textbox>
              </v:rect>
              <v:group id="Group 55" o:spid="_x0000_s1050" style="position:absolute;left:10684;top:149;width:501;height:600" coordorigin="10684,149" coordsize="5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56" o:spid="_x0000_s1051"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" path="m65628,119800r-1197,l59640,119600r-4790,-400l50299,118400r-4551,-1200l41197,115800r-4311,-1800l32814,112000r-4312,-2400l24670,107000r-4072,-2800l17005,100800,14131,97800,11497,94800,9101,91400,7185,87800,5269,84200,3592,80400,2395,76400,1197,72200,479,67800,,63400,,58800,,54600,479,50600r958,-4000l2395,42800,3832,38800,5508,35200,7425,31600,9820,28000r2395,-3600l15089,21000r3354,-3200l21796,14400r3593,-2600l29221,9400,33293,7200,37365,5400,41916,3800,46467,2400,51257,1400,56287,600,61317,r5509,l72095,200r5270,400l82155,1600r4791,1000l91497,4200r4071,1800l99640,8200r3833,2400l107065,13400r3354,3200l113532,20200r2875,3800l117604,25800r-53892,l58922,26200r-4312,1000l50299,28800r-4072,2400l42395,34000r-3833,3600l36407,40800r-1916,3400l33053,48000r-958,4200l31377,56600r-240,5000l31616,66600r1198,4800l34491,75800r2395,4000l39760,83400r3353,3200l46946,89200r4071,2200l55808,93000r5030,800l66586,94200r51737,l116407,97000r-2875,3400l110419,103600r-3593,2800l103233,109200r-3832,2400l95329,113600r-4312,2000l86227,117000r-4790,1200l76407,119200r-5270,400l65628,119800xe" fillcolor="#231f20" stroked="f">
                  <v:path arrowok="t" o:extrusionok="f" o:connecttype="custom" o:connectlocs="269,599;229,596;191,586;154,570;119,548;86,521;59,489;38,457;22,421;10,382;2,339;0,294;2,253;10,214;23,176;41,140;63,105;91,72;122,47;156,27;194,12;235,3;279,0;323,3;363,13;399,30;432,53;461,83;486,120;266,129;228,136;193,156;161,188;144,221;134,261;130,308;137,357;154,399;180,433;213,457;254,469;494,471;474,502;446,532;415,558;380,578;340,591;297,598" o:connectangles="0,0,0,0,0,0,0,0,0,0,0,0,0,0,0,0,0,0,0,0,0,0,0,0,0,0,0,0,0,0,0,0,0,0,0,0,0,0,0,0,0,0,0,0,0,0,0,0" textboxrect="0,0,120000,120000"/>
                </v:shape>
                <v:shape id="Freeform 57" o:spid="_x0000_s1052"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" path="m94131,41400l90299,36200,87185,33200,83832,30600,79760,28600,74970,27000,69700,26000r-5988,-200l117604,25800r240,200l94131,41400xe" fillcolor="#231f20" stroked="f">
                  <v:path arrowok="t" o:extrusionok="f" o:connecttype="custom" o:connectlocs="393,207;377,181;364,166;350,153;333,143;313,135;291,130;266,129;491,129;492,130;393,207" o:connectangles="0,0,0,0,0,0,0,0,0,0,0" textboxrect="0,0,120000,120000"/>
                </v:shape>
                <v:shape id="Freeform 58" o:spid="_x0000_s1053"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" path="m118323,94200r-51737,l72095,93800r5030,-1200l81437,90800r3592,-2200l88622,85800r2875,-3200l94371,78800r1676,-2000l120000,92000r-1677,2200xe" fillcolor="#231f20" stroked="f">
                  <v:path arrowok="t" o:extrusionok="f" o:connecttype="custom" o:connectlocs="494,471;278,471;301,469;322,463;340,454;355,443;370,429;382,413;394,394;401,384;501,460;494,471" o:connectangles="0,0,0,0,0,0,0,0,0,0,0,0" textboxrect="0,0,120000,120000"/>
                </v:shape>
              </v:group>
              <v:group id="Group 59" o:spid="_x0000_s1054" style="position:absolute;left:9223;top:157;width:564;height:585" coordorigin="9223,157" coordsize="564,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60" o:spid="_x0000_s1055"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" path="m104468,9641r-72128,l35531,7384,39361,3076,42978,820,47234,,84255,r4681,820l93404,2256r4255,2051l101489,6769r2979,2872xe" fillcolor="#231f20" stroked="f">
                  <v:path arrowok="t" o:extrusionok="f" o:connecttype="custom" o:connectlocs="491,47;152,47;167,36;185,15;202,4;222,0;396,0;418,4;439,11;459,21;477,33;491,47" o:connectangles="0,0,0,0,0,0,0,0,0,0,0,0" textboxrect="0,0,120000,120000"/>
                </v:shape>
                <v:shape id="Freeform 61" o:spid="_x0000_s1056"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" path="m10425,28307l6382,26666,2978,23794,638,19692,,14974,638,10666,2553,6974,5744,4102,10212,2256r5319,-410l19574,3487r2979,3077l23829,7794r3192,1641l32340,9641r72128,l104893,9846r2766,3487l110000,17230r1489,3693l25744,20923r-1915,1025l22340,24000r-2766,2461l15744,27897r-5319,410xe" fillcolor="#231f20" stroked="f">
                  <v:path arrowok="t" o:extrusionok="f" o:connecttype="custom" o:connectlocs="49,138;30,130;14,116;3,96;0,73;3,52;12,34;27,20;48,11;73,9;92,17;106,32;112,38;127,46;152,47;491,47;493,48;506,65;517,84;524,102;121,102;112,107;105,117;92,129;74,136;49,138" o:connectangles="0,0,0,0,0,0,0,0,0,0,0,0,0,0,0,0,0,0,0,0,0,0,0,0,0,0" textboxrect="0,0,120000,120000"/>
                </v:shape>
                <v:shape id="Freeform 62" o:spid="_x0000_s1057"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" path="m80851,120000r-45745,l35106,42051r,-13539l34680,26051,32127,22358,28085,20923r83404,l111702,21333r1063,4308l62127,25641r,16615l110425,42256r-213,820l108085,46564r-2554,3282l102340,52923r1489,820l107021,56205r2766,2666l112553,61948r2127,3282l115744,67487r-53617,l62127,94153r56383,l117872,96000r-1915,4102l113404,104000r-2766,3282l107234,110564r-3617,2666l99574,115487r-4255,1846l90638,118769r-4894,820l80851,120000xe" fillcolor="#231f20" stroked="f">
                  <v:path arrowok="t" o:extrusionok="f" o:connecttype="custom" o:connectlocs="380,585;165,585;165,205;165,139;163,127;151,109;132,102;524,102;525,104;530,125;292,125;292,206;519,206;518,210;508,227;496,243;481,258;488,262;503,274;516,287;529,302;539,318;544,329;292,329;292,459;557,459;554,468;545,488;533,507;520,523;504,539;487,552;468,563;448,572;426,579;403,583;380,585" o:connectangles="0,0,0,0,0,0,0,0,0,0,0,0,0,0,0,0,0,0,0,0,0,0,0,0,0,0,0,0,0,0,0,0,0,0,0,0,0" textboxrect="0,0,120000,120000"/>
                </v:shape>
                <v:shape id="Freeform 63" o:spid="_x0000_s1058"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" path="m110425,42256r-48298,l79787,42051r2978,-1846l84893,36512r213,-5948l82340,27076,78085,25641r34680,l112765,25846r426,4718l112765,34871r-851,4308l110425,42256xe" fillcolor="#231f20" stroked="f">
                  <v:path arrowok="t" o:extrusionok="f" o:connecttype="custom" o:connectlocs="519,206;292,206;375,205;389,196;399,178;400,149;387,132;367,125;530,125;530,126;532,149;530,170;526,191;519,206" o:connectangles="0,0,0,0,0,0,0,0,0,0,0,0,0,0" textboxrect="0,0,120000,120000"/>
                </v:shape>
                <v:shape id="Freeform 64" o:spid="_x0000_s1059"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" path="m118510,94153r-37659,l84042,93538r3617,-1846l90638,88615r1915,-4308l93191,78769,91702,74256,89148,70769,85319,68307r-4468,-820l115744,67487r851,1436l118085,73025r1063,4308l119787,82256r213,5128l119148,91897r-638,2256xe" fillcolor="#231f20" stroked="f">
                  <v:path arrowok="t" o:extrusionok="f" o:connecttype="custom" o:connectlocs="557,459;380,459;395,456;412,447;426,432;435,411;438,384;431,362;419,345;401,333;380,329;544,329;548,336;555,356;560,377;563,401;564,426;560,448;557,459" o:connectangles="0,0,0,0,0,0,0,0,0,0,0,0,0,0,0,0,0,0,0" textboxrect="0,0,120000,120000"/>
                </v:shape>
              </v:group>
              <w10:wrap type="square"/>
            </v:group>
          </w:pict>
        </mc:Fallback>
      </mc:AlternateContent>
    </w:r>
  </w:p>
  <w:p w14:paraId="3B30DB4B" w14:textId="77777777" w:rsidR="00164EC6" w:rsidRDefault="00164EC6">
    <w:pPr>
      <w:pStyle w:val="Header"/>
    </w:pPr>
    <w:r>
      <w:rPr>
        <w:noProof/>
      </w:rPr>
      <w:drawing>
        <wp:anchor distT="0" distB="0" distL="114300" distR="114300" simplePos="0" relativeHeight="251661312" behindDoc="0" locked="0" layoutInCell="1" allowOverlap="1" wp14:anchorId="5C4070AC" wp14:editId="2F2F4E74">
          <wp:simplePos x="0" y="0"/>
          <wp:positionH relativeFrom="margin">
            <wp:align>right</wp:align>
          </wp:positionH>
          <wp:positionV relativeFrom="paragraph">
            <wp:posOffset>5715</wp:posOffset>
          </wp:positionV>
          <wp:extent cx="1223010" cy="553085"/>
          <wp:effectExtent l="0" t="0" r="0" b="0"/>
          <wp:wrapSquare wrapText="bothSides" distT="0" distB="0" distL="114300" distR="114300"/>
          <wp:docPr id="12" name="image2.jpg" descr="C:\Users\HP\Downloads\ESOFT Logo - New.JPG"/>
          <wp:cNvGraphicFramePr/>
          <a:graphic xmlns:a="http://schemas.openxmlformats.org/drawingml/2006/main">
            <a:graphicData uri="http://schemas.openxmlformats.org/drawingml/2006/picture">
              <pic:pic xmlns:pic="http://schemas.openxmlformats.org/drawingml/2006/picture">
                <pic:nvPicPr>
                  <pic:cNvPr id="0" name="image2.jpg" descr="C:\Users\HP\Downloads\ESOFT Logo - New.JPG"/>
                  <pic:cNvPicPr preferRelativeResize="0"/>
                </pic:nvPicPr>
                <pic:blipFill>
                  <a:blip r:embed="rId1"/>
                  <a:srcRect/>
                  <a:stretch>
                    <a:fillRect/>
                  </a:stretch>
                </pic:blipFill>
                <pic:spPr>
                  <a:xfrm>
                    <a:off x="0" y="0"/>
                    <a:ext cx="1223010" cy="553085"/>
                  </a:xfrm>
                  <a:prstGeom prst="rect">
                    <a:avLst/>
                  </a:prstGeom>
                  <a:ln/>
                </pic:spPr>
              </pic:pic>
            </a:graphicData>
          </a:graphic>
        </wp:anchor>
      </w:drawing>
    </w: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B2DD2"/>
    <w:multiLevelType w:val="hybridMultilevel"/>
    <w:tmpl w:val="23BA1438"/>
    <w:lvl w:ilvl="0" w:tplc="30EA0AEC">
      <w:start w:val="1"/>
      <w:numFmt w:val="bullet"/>
      <w:lvlText w:val=""/>
      <w:lvlJc w:val="left"/>
      <w:pPr>
        <w:ind w:left="720" w:hanging="360"/>
      </w:pPr>
      <w:rPr>
        <w:rFonts w:ascii="Symbol" w:hAnsi="Symbol" w:cs="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D16E5D"/>
    <w:multiLevelType w:val="hybridMultilevel"/>
    <w:tmpl w:val="5E76644E"/>
    <w:lvl w:ilvl="0" w:tplc="0409000F">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2" w15:restartNumberingAfterBreak="0">
    <w:nsid w:val="06BE452F"/>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3" w15:restartNumberingAfterBreak="0">
    <w:nsid w:val="07B430F0"/>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4" w15:restartNumberingAfterBreak="0">
    <w:nsid w:val="0A510969"/>
    <w:multiLevelType w:val="multilevel"/>
    <w:tmpl w:val="76EA8EB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528473A"/>
    <w:multiLevelType w:val="hybridMultilevel"/>
    <w:tmpl w:val="A224D1E8"/>
    <w:lvl w:ilvl="0" w:tplc="C2C44AA6">
      <w:start w:val="1"/>
      <w:numFmt w:val="lowerLetter"/>
      <w:lvlText w:val="%1."/>
      <w:lvlJc w:val="left"/>
      <w:pPr>
        <w:ind w:left="8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45B3D"/>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7" w15:restartNumberingAfterBreak="0">
    <w:nsid w:val="171F33C2"/>
    <w:multiLevelType w:val="multilevel"/>
    <w:tmpl w:val="4A5E49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334187"/>
    <w:multiLevelType w:val="multilevel"/>
    <w:tmpl w:val="4FC47F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D1A2238"/>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E973E4F"/>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FA47D06"/>
    <w:multiLevelType w:val="multilevel"/>
    <w:tmpl w:val="4A5E49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FC2707"/>
    <w:multiLevelType w:val="hybridMultilevel"/>
    <w:tmpl w:val="CB921C20"/>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13" w15:restartNumberingAfterBreak="0">
    <w:nsid w:val="24744096"/>
    <w:multiLevelType w:val="hybridMultilevel"/>
    <w:tmpl w:val="DC8466B0"/>
    <w:lvl w:ilvl="0" w:tplc="26D8B7C4">
      <w:start w:val="1"/>
      <w:numFmt w:val="lowerLetter"/>
      <w:lvlText w:val="%1."/>
      <w:lvlJc w:val="left"/>
      <w:pPr>
        <w:ind w:left="850" w:hanging="360"/>
      </w:pPr>
      <w:rPr>
        <w:rFonts w:hint="default"/>
      </w:r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14" w15:restartNumberingAfterBreak="0">
    <w:nsid w:val="298F7DC4"/>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15" w15:restartNumberingAfterBreak="0">
    <w:nsid w:val="2D4B5537"/>
    <w:multiLevelType w:val="hybridMultilevel"/>
    <w:tmpl w:val="BE2074A4"/>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16" w15:restartNumberingAfterBreak="0">
    <w:nsid w:val="33E62DEB"/>
    <w:multiLevelType w:val="hybridMultilevel"/>
    <w:tmpl w:val="7FAECDA0"/>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7" w15:restartNumberingAfterBreak="0">
    <w:nsid w:val="34F30E3D"/>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18" w15:restartNumberingAfterBreak="0">
    <w:nsid w:val="3A5D4F3C"/>
    <w:multiLevelType w:val="hybridMultilevel"/>
    <w:tmpl w:val="DBF4C1F6"/>
    <w:lvl w:ilvl="0" w:tplc="0F2C8FEA">
      <w:start w:val="1"/>
      <w:numFmt w:val="lowerLetter"/>
      <w:lvlText w:val="%1."/>
      <w:lvlJc w:val="left"/>
      <w:pPr>
        <w:ind w:left="85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B7A7AAF"/>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0" w15:restartNumberingAfterBreak="0">
    <w:nsid w:val="3C926DB9"/>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1" w15:restartNumberingAfterBreak="0">
    <w:nsid w:val="4260146A"/>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2" w15:restartNumberingAfterBreak="0">
    <w:nsid w:val="42D77CD8"/>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3" w15:restartNumberingAfterBreak="0">
    <w:nsid w:val="44547E9E"/>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4" w15:restartNumberingAfterBreak="0">
    <w:nsid w:val="50D37066"/>
    <w:multiLevelType w:val="multilevel"/>
    <w:tmpl w:val="77A693DA"/>
    <w:lvl w:ilvl="0">
      <w:start w:val="1"/>
      <w:numFmt w:val="bullet"/>
      <w:lvlText w:val="•"/>
      <w:lvlJc w:val="left"/>
      <w:pPr>
        <w:ind w:left="0" w:hanging="115"/>
      </w:pPr>
      <w:rPr>
        <w:rFonts w:ascii="Arial" w:eastAsia="Arial" w:hAnsi="Arial" w:cs="Arial"/>
        <w:b w:val="0"/>
        <w:color w:val="231F20"/>
        <w:sz w:val="22"/>
        <w:szCs w:val="22"/>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5" w15:restartNumberingAfterBreak="0">
    <w:nsid w:val="54DF265B"/>
    <w:multiLevelType w:val="multilevel"/>
    <w:tmpl w:val="64D8227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55CE0CCC"/>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7" w15:restartNumberingAfterBreak="0">
    <w:nsid w:val="57AA6645"/>
    <w:multiLevelType w:val="hybridMultilevel"/>
    <w:tmpl w:val="F4200CF0"/>
    <w:lvl w:ilvl="0" w:tplc="0409000F">
      <w:start w:val="1"/>
      <w:numFmt w:val="decimal"/>
      <w:lvlText w:val="%1."/>
      <w:lvlJc w:val="left"/>
      <w:pPr>
        <w:ind w:left="720" w:hanging="360"/>
      </w:pPr>
    </w:lvl>
    <w:lvl w:ilvl="1" w:tplc="AB067CE6">
      <w:numFmt w:val="bullet"/>
      <w:lvlText w:val=""/>
      <w:lvlJc w:val="left"/>
      <w:pPr>
        <w:ind w:left="1440" w:hanging="360"/>
      </w:pPr>
      <w:rPr>
        <w:rFonts w:ascii="Symbol" w:eastAsia="Calibri" w:hAnsi="Symbol"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C36A45"/>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9" w15:restartNumberingAfterBreak="0">
    <w:nsid w:val="59D167D1"/>
    <w:multiLevelType w:val="hybridMultilevel"/>
    <w:tmpl w:val="61600E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DD08F5"/>
    <w:multiLevelType w:val="hybridMultilevel"/>
    <w:tmpl w:val="BE4843EA"/>
    <w:lvl w:ilvl="0" w:tplc="04090001">
      <w:start w:val="1"/>
      <w:numFmt w:val="bullet"/>
      <w:lvlText w:val=""/>
      <w:lvlJc w:val="left"/>
      <w:pPr>
        <w:ind w:left="850" w:hanging="360"/>
      </w:pPr>
      <w:rPr>
        <w:rFonts w:ascii="Symbol" w:hAnsi="Symbol" w:hint="default"/>
      </w:r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31" w15:restartNumberingAfterBreak="0">
    <w:nsid w:val="605B5C93"/>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0FA1F5C"/>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33" w15:restartNumberingAfterBreak="0">
    <w:nsid w:val="643B67B5"/>
    <w:multiLevelType w:val="multilevel"/>
    <w:tmpl w:val="8E0CD4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4402FDE"/>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35" w15:restartNumberingAfterBreak="0">
    <w:nsid w:val="66761225"/>
    <w:multiLevelType w:val="multilevel"/>
    <w:tmpl w:val="79A89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6A62C9C"/>
    <w:multiLevelType w:val="hybridMultilevel"/>
    <w:tmpl w:val="F6606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40525"/>
    <w:multiLevelType w:val="multilevel"/>
    <w:tmpl w:val="1E8AE2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F30F09"/>
    <w:multiLevelType w:val="hybridMultilevel"/>
    <w:tmpl w:val="0A66550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49A0D32"/>
    <w:multiLevelType w:val="multilevel"/>
    <w:tmpl w:val="ADA66F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70D0BC3"/>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num w:numId="1">
    <w:abstractNumId w:val="8"/>
  </w:num>
  <w:num w:numId="2">
    <w:abstractNumId w:val="4"/>
  </w:num>
  <w:num w:numId="3">
    <w:abstractNumId w:val="35"/>
  </w:num>
  <w:num w:numId="4">
    <w:abstractNumId w:val="37"/>
  </w:num>
  <w:num w:numId="5">
    <w:abstractNumId w:val="25"/>
  </w:num>
  <w:num w:numId="6">
    <w:abstractNumId w:val="24"/>
  </w:num>
  <w:num w:numId="7">
    <w:abstractNumId w:val="9"/>
  </w:num>
  <w:num w:numId="8">
    <w:abstractNumId w:val="31"/>
  </w:num>
  <w:num w:numId="9">
    <w:abstractNumId w:val="39"/>
  </w:num>
  <w:num w:numId="10">
    <w:abstractNumId w:val="33"/>
  </w:num>
  <w:num w:numId="11">
    <w:abstractNumId w:val="11"/>
  </w:num>
  <w:num w:numId="12">
    <w:abstractNumId w:val="10"/>
  </w:num>
  <w:num w:numId="13">
    <w:abstractNumId w:val="7"/>
  </w:num>
  <w:num w:numId="14">
    <w:abstractNumId w:val="6"/>
  </w:num>
  <w:num w:numId="15">
    <w:abstractNumId w:val="28"/>
  </w:num>
  <w:num w:numId="16">
    <w:abstractNumId w:val="32"/>
  </w:num>
  <w:num w:numId="17">
    <w:abstractNumId w:val="26"/>
  </w:num>
  <w:num w:numId="18">
    <w:abstractNumId w:val="21"/>
  </w:num>
  <w:num w:numId="19">
    <w:abstractNumId w:val="3"/>
  </w:num>
  <w:num w:numId="20">
    <w:abstractNumId w:val="23"/>
  </w:num>
  <w:num w:numId="21">
    <w:abstractNumId w:val="40"/>
  </w:num>
  <w:num w:numId="22">
    <w:abstractNumId w:val="17"/>
  </w:num>
  <w:num w:numId="23">
    <w:abstractNumId w:val="22"/>
  </w:num>
  <w:num w:numId="24">
    <w:abstractNumId w:val="20"/>
  </w:num>
  <w:num w:numId="25">
    <w:abstractNumId w:val="14"/>
  </w:num>
  <w:num w:numId="26">
    <w:abstractNumId w:val="19"/>
  </w:num>
  <w:num w:numId="27">
    <w:abstractNumId w:val="18"/>
  </w:num>
  <w:num w:numId="28">
    <w:abstractNumId w:val="12"/>
  </w:num>
  <w:num w:numId="29">
    <w:abstractNumId w:val="13"/>
  </w:num>
  <w:num w:numId="30">
    <w:abstractNumId w:val="5"/>
  </w:num>
  <w:num w:numId="31">
    <w:abstractNumId w:val="2"/>
  </w:num>
  <w:num w:numId="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num>
  <w:num w:numId="35">
    <w:abstractNumId w:val="16"/>
  </w:num>
  <w:num w:numId="36">
    <w:abstractNumId w:val="30"/>
  </w:num>
  <w:num w:numId="37">
    <w:abstractNumId w:val="34"/>
  </w:num>
  <w:num w:numId="38">
    <w:abstractNumId w:val="15"/>
  </w:num>
  <w:num w:numId="39">
    <w:abstractNumId w:val="38"/>
  </w:num>
  <w:num w:numId="40">
    <w:abstractNumId w:val="1"/>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GB" w:vendorID="64" w:dllVersion="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4096" w:nlCheck="1" w:checkStyle="0"/>
  <w:activeWritingStyle w:appName="MSWord" w:lang="en-US" w:vendorID="64" w:dllVersion="131078" w:nlCheck="1" w:checkStyle="0"/>
  <w:activeWritingStyle w:appName="MSWord" w:lang="en-GB"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jE1Nja2MLUwMbdQ0lEKTi0uzszPAykwrgUAKQ6meiwAAAA="/>
  </w:docVars>
  <w:rsids>
    <w:rsidRoot w:val="00793C06"/>
    <w:rsid w:val="00010F58"/>
    <w:rsid w:val="00014EC7"/>
    <w:rsid w:val="00017A03"/>
    <w:rsid w:val="0004388D"/>
    <w:rsid w:val="00045055"/>
    <w:rsid w:val="00051BBA"/>
    <w:rsid w:val="00074C23"/>
    <w:rsid w:val="00084005"/>
    <w:rsid w:val="000A23F9"/>
    <w:rsid w:val="000E24D3"/>
    <w:rsid w:val="000E267C"/>
    <w:rsid w:val="000E5136"/>
    <w:rsid w:val="000F0A5B"/>
    <w:rsid w:val="000F46D1"/>
    <w:rsid w:val="00111B96"/>
    <w:rsid w:val="00117BAD"/>
    <w:rsid w:val="00142F62"/>
    <w:rsid w:val="00143D7D"/>
    <w:rsid w:val="00151CA9"/>
    <w:rsid w:val="00164EC6"/>
    <w:rsid w:val="00174EA8"/>
    <w:rsid w:val="00176EEF"/>
    <w:rsid w:val="00180969"/>
    <w:rsid w:val="00185B30"/>
    <w:rsid w:val="001961BA"/>
    <w:rsid w:val="001A485A"/>
    <w:rsid w:val="001B4CB4"/>
    <w:rsid w:val="001C1E59"/>
    <w:rsid w:val="001C28C4"/>
    <w:rsid w:val="001F3287"/>
    <w:rsid w:val="00204783"/>
    <w:rsid w:val="0025321F"/>
    <w:rsid w:val="002538BC"/>
    <w:rsid w:val="00262240"/>
    <w:rsid w:val="0026685F"/>
    <w:rsid w:val="00274CC4"/>
    <w:rsid w:val="00285023"/>
    <w:rsid w:val="0029112B"/>
    <w:rsid w:val="00294056"/>
    <w:rsid w:val="002A1188"/>
    <w:rsid w:val="002C2615"/>
    <w:rsid w:val="002E55F6"/>
    <w:rsid w:val="002E7C21"/>
    <w:rsid w:val="003029A0"/>
    <w:rsid w:val="00332C9E"/>
    <w:rsid w:val="00345E1C"/>
    <w:rsid w:val="003529F0"/>
    <w:rsid w:val="00376596"/>
    <w:rsid w:val="00381045"/>
    <w:rsid w:val="00381D1D"/>
    <w:rsid w:val="00393C1F"/>
    <w:rsid w:val="0039556A"/>
    <w:rsid w:val="003B23FE"/>
    <w:rsid w:val="003B70CF"/>
    <w:rsid w:val="003B76AC"/>
    <w:rsid w:val="003C2EFB"/>
    <w:rsid w:val="003C7A93"/>
    <w:rsid w:val="003E71DC"/>
    <w:rsid w:val="003E772C"/>
    <w:rsid w:val="003F07BE"/>
    <w:rsid w:val="003F17F3"/>
    <w:rsid w:val="003F32AF"/>
    <w:rsid w:val="00407F55"/>
    <w:rsid w:val="00410E4E"/>
    <w:rsid w:val="004165CB"/>
    <w:rsid w:val="00422031"/>
    <w:rsid w:val="004317BF"/>
    <w:rsid w:val="00435399"/>
    <w:rsid w:val="00444B6B"/>
    <w:rsid w:val="00451630"/>
    <w:rsid w:val="00463004"/>
    <w:rsid w:val="00470F21"/>
    <w:rsid w:val="00492F89"/>
    <w:rsid w:val="004B558C"/>
    <w:rsid w:val="004B5B31"/>
    <w:rsid w:val="004C3C94"/>
    <w:rsid w:val="004D4B1A"/>
    <w:rsid w:val="004E7317"/>
    <w:rsid w:val="00501A32"/>
    <w:rsid w:val="0050320D"/>
    <w:rsid w:val="00510EA2"/>
    <w:rsid w:val="00512666"/>
    <w:rsid w:val="005126FA"/>
    <w:rsid w:val="005332D0"/>
    <w:rsid w:val="00566BBF"/>
    <w:rsid w:val="00575F29"/>
    <w:rsid w:val="00580457"/>
    <w:rsid w:val="00582270"/>
    <w:rsid w:val="00593711"/>
    <w:rsid w:val="005B5745"/>
    <w:rsid w:val="005C024E"/>
    <w:rsid w:val="005C5B72"/>
    <w:rsid w:val="005E081D"/>
    <w:rsid w:val="005F3405"/>
    <w:rsid w:val="005F7AF0"/>
    <w:rsid w:val="006211BD"/>
    <w:rsid w:val="00624C0D"/>
    <w:rsid w:val="006330A3"/>
    <w:rsid w:val="00641F6A"/>
    <w:rsid w:val="006421EB"/>
    <w:rsid w:val="0064222D"/>
    <w:rsid w:val="00647C7A"/>
    <w:rsid w:val="00676A47"/>
    <w:rsid w:val="00680D07"/>
    <w:rsid w:val="006950F7"/>
    <w:rsid w:val="006A5A6B"/>
    <w:rsid w:val="006B0171"/>
    <w:rsid w:val="006C129E"/>
    <w:rsid w:val="006D402B"/>
    <w:rsid w:val="006F0D46"/>
    <w:rsid w:val="006F1850"/>
    <w:rsid w:val="006F28CD"/>
    <w:rsid w:val="006F33B6"/>
    <w:rsid w:val="006F72BC"/>
    <w:rsid w:val="00723311"/>
    <w:rsid w:val="00767D01"/>
    <w:rsid w:val="00793C06"/>
    <w:rsid w:val="00793D73"/>
    <w:rsid w:val="007D5007"/>
    <w:rsid w:val="007D58B2"/>
    <w:rsid w:val="007E28CB"/>
    <w:rsid w:val="007F090F"/>
    <w:rsid w:val="00804E02"/>
    <w:rsid w:val="00810DE4"/>
    <w:rsid w:val="008309C0"/>
    <w:rsid w:val="008341B5"/>
    <w:rsid w:val="00834579"/>
    <w:rsid w:val="008435BD"/>
    <w:rsid w:val="00845114"/>
    <w:rsid w:val="00853FDB"/>
    <w:rsid w:val="00855298"/>
    <w:rsid w:val="00871380"/>
    <w:rsid w:val="00876BDA"/>
    <w:rsid w:val="00881ED2"/>
    <w:rsid w:val="00884058"/>
    <w:rsid w:val="008902D5"/>
    <w:rsid w:val="0089167F"/>
    <w:rsid w:val="0089544D"/>
    <w:rsid w:val="008C367D"/>
    <w:rsid w:val="008D6602"/>
    <w:rsid w:val="008F753A"/>
    <w:rsid w:val="00905E75"/>
    <w:rsid w:val="0091287B"/>
    <w:rsid w:val="00922A7F"/>
    <w:rsid w:val="00923373"/>
    <w:rsid w:val="00967BB7"/>
    <w:rsid w:val="0097622E"/>
    <w:rsid w:val="009762A1"/>
    <w:rsid w:val="00982AD0"/>
    <w:rsid w:val="00991B7B"/>
    <w:rsid w:val="009A1C80"/>
    <w:rsid w:val="009A491C"/>
    <w:rsid w:val="009B544E"/>
    <w:rsid w:val="009C0352"/>
    <w:rsid w:val="009C081D"/>
    <w:rsid w:val="009D62C6"/>
    <w:rsid w:val="009D7137"/>
    <w:rsid w:val="009E63C7"/>
    <w:rsid w:val="009F396F"/>
    <w:rsid w:val="009F7C4E"/>
    <w:rsid w:val="00A0068D"/>
    <w:rsid w:val="00A119D3"/>
    <w:rsid w:val="00A20306"/>
    <w:rsid w:val="00A23B6E"/>
    <w:rsid w:val="00A361B9"/>
    <w:rsid w:val="00A3678B"/>
    <w:rsid w:val="00A41770"/>
    <w:rsid w:val="00A46168"/>
    <w:rsid w:val="00A52061"/>
    <w:rsid w:val="00A54663"/>
    <w:rsid w:val="00A66FCA"/>
    <w:rsid w:val="00A711B5"/>
    <w:rsid w:val="00A85CB1"/>
    <w:rsid w:val="00A9325F"/>
    <w:rsid w:val="00A94F13"/>
    <w:rsid w:val="00AB5415"/>
    <w:rsid w:val="00AC49BF"/>
    <w:rsid w:val="00AF3486"/>
    <w:rsid w:val="00B17D2B"/>
    <w:rsid w:val="00B23A4D"/>
    <w:rsid w:val="00B269EB"/>
    <w:rsid w:val="00B55987"/>
    <w:rsid w:val="00B90746"/>
    <w:rsid w:val="00B92FD4"/>
    <w:rsid w:val="00BB0136"/>
    <w:rsid w:val="00BC2F39"/>
    <w:rsid w:val="00BD42FB"/>
    <w:rsid w:val="00BE24E0"/>
    <w:rsid w:val="00BE3B30"/>
    <w:rsid w:val="00BE7519"/>
    <w:rsid w:val="00BF722C"/>
    <w:rsid w:val="00C26391"/>
    <w:rsid w:val="00C66244"/>
    <w:rsid w:val="00C702A6"/>
    <w:rsid w:val="00C7618C"/>
    <w:rsid w:val="00C82EFD"/>
    <w:rsid w:val="00C85574"/>
    <w:rsid w:val="00C969BE"/>
    <w:rsid w:val="00C9754A"/>
    <w:rsid w:val="00CA2C69"/>
    <w:rsid w:val="00CA622A"/>
    <w:rsid w:val="00CB5A7F"/>
    <w:rsid w:val="00CC7623"/>
    <w:rsid w:val="00CD2B4D"/>
    <w:rsid w:val="00CE2255"/>
    <w:rsid w:val="00CE29A0"/>
    <w:rsid w:val="00CE4CCB"/>
    <w:rsid w:val="00D061DD"/>
    <w:rsid w:val="00D15893"/>
    <w:rsid w:val="00D445EC"/>
    <w:rsid w:val="00D53F5A"/>
    <w:rsid w:val="00D543DA"/>
    <w:rsid w:val="00D54AF6"/>
    <w:rsid w:val="00D63940"/>
    <w:rsid w:val="00D83E92"/>
    <w:rsid w:val="00DA4D66"/>
    <w:rsid w:val="00DB46DE"/>
    <w:rsid w:val="00DB794A"/>
    <w:rsid w:val="00DE2960"/>
    <w:rsid w:val="00DF615A"/>
    <w:rsid w:val="00DF641F"/>
    <w:rsid w:val="00E018F2"/>
    <w:rsid w:val="00E1118B"/>
    <w:rsid w:val="00E1176F"/>
    <w:rsid w:val="00E177E8"/>
    <w:rsid w:val="00E20B24"/>
    <w:rsid w:val="00E2259F"/>
    <w:rsid w:val="00E2465A"/>
    <w:rsid w:val="00E351A4"/>
    <w:rsid w:val="00E42EA8"/>
    <w:rsid w:val="00E55132"/>
    <w:rsid w:val="00E579EC"/>
    <w:rsid w:val="00E658DA"/>
    <w:rsid w:val="00E65F51"/>
    <w:rsid w:val="00E744A3"/>
    <w:rsid w:val="00E77706"/>
    <w:rsid w:val="00E80986"/>
    <w:rsid w:val="00E85C98"/>
    <w:rsid w:val="00EA6722"/>
    <w:rsid w:val="00EB64C4"/>
    <w:rsid w:val="00ED4CEC"/>
    <w:rsid w:val="00EE4B08"/>
    <w:rsid w:val="00EE54FA"/>
    <w:rsid w:val="00EF5E04"/>
    <w:rsid w:val="00F02CDC"/>
    <w:rsid w:val="00F10A05"/>
    <w:rsid w:val="00F30B13"/>
    <w:rsid w:val="00F43C93"/>
    <w:rsid w:val="00F50E3B"/>
    <w:rsid w:val="00F55626"/>
    <w:rsid w:val="00F62DFF"/>
    <w:rsid w:val="00F6666B"/>
    <w:rsid w:val="00F85EBD"/>
    <w:rsid w:val="00F90688"/>
    <w:rsid w:val="00F921A1"/>
    <w:rsid w:val="00FB3619"/>
    <w:rsid w:val="00FB3842"/>
    <w:rsid w:val="00FC4498"/>
    <w:rsid w:val="00FD4F56"/>
    <w:rsid w:val="00FF0525"/>
    <w:rsid w:val="00FF471B"/>
    <w:rsid w:val="00FF6B1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5A627"/>
  <w15:docId w15:val="{E1AA44CF-0B70-4C86-85D0-F0917312A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14" w:line="248" w:lineRule="auto"/>
        <w:ind w:left="140" w:hanging="1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B3842"/>
  </w:style>
  <w:style w:type="paragraph" w:styleId="Heading1">
    <w:name w:val="heading 1"/>
    <w:basedOn w:val="Normal"/>
    <w:next w:val="Normal"/>
    <w:rsid w:val="00871380"/>
    <w:pPr>
      <w:keepNext/>
      <w:keepLines/>
      <w:spacing w:before="480" w:after="120"/>
      <w:outlineLvl w:val="0"/>
    </w:pPr>
    <w:rPr>
      <w:b/>
      <w:sz w:val="48"/>
      <w:szCs w:val="48"/>
    </w:rPr>
  </w:style>
  <w:style w:type="paragraph" w:styleId="Heading2">
    <w:name w:val="heading 2"/>
    <w:basedOn w:val="Normal"/>
    <w:next w:val="Normal"/>
    <w:rsid w:val="00871380"/>
    <w:pPr>
      <w:keepNext/>
      <w:keepLines/>
      <w:spacing w:before="360" w:after="80"/>
      <w:outlineLvl w:val="1"/>
    </w:pPr>
    <w:rPr>
      <w:b/>
      <w:sz w:val="36"/>
      <w:szCs w:val="36"/>
    </w:rPr>
  </w:style>
  <w:style w:type="paragraph" w:styleId="Heading3">
    <w:name w:val="heading 3"/>
    <w:basedOn w:val="Normal"/>
    <w:next w:val="Normal"/>
    <w:rsid w:val="00871380"/>
    <w:pPr>
      <w:keepNext/>
      <w:keepLines/>
      <w:spacing w:before="280" w:after="80"/>
      <w:outlineLvl w:val="2"/>
    </w:pPr>
    <w:rPr>
      <w:b/>
      <w:sz w:val="28"/>
      <w:szCs w:val="28"/>
    </w:rPr>
  </w:style>
  <w:style w:type="paragraph" w:styleId="Heading4">
    <w:name w:val="heading 4"/>
    <w:basedOn w:val="Normal"/>
    <w:next w:val="Normal"/>
    <w:rsid w:val="00871380"/>
    <w:pPr>
      <w:keepNext/>
      <w:keepLines/>
      <w:spacing w:before="240" w:after="40"/>
      <w:outlineLvl w:val="3"/>
    </w:pPr>
    <w:rPr>
      <w:b/>
    </w:rPr>
  </w:style>
  <w:style w:type="paragraph" w:styleId="Heading5">
    <w:name w:val="heading 5"/>
    <w:basedOn w:val="Normal"/>
    <w:next w:val="Normal"/>
    <w:rsid w:val="00871380"/>
    <w:pPr>
      <w:keepNext/>
      <w:keepLines/>
      <w:spacing w:before="220" w:after="40"/>
      <w:outlineLvl w:val="4"/>
    </w:pPr>
    <w:rPr>
      <w:b/>
      <w:sz w:val="22"/>
      <w:szCs w:val="22"/>
    </w:rPr>
  </w:style>
  <w:style w:type="paragraph" w:styleId="Heading6">
    <w:name w:val="heading 6"/>
    <w:basedOn w:val="Normal"/>
    <w:next w:val="Normal"/>
    <w:rsid w:val="0087138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871380"/>
    <w:pPr>
      <w:keepNext/>
      <w:keepLines/>
      <w:spacing w:before="480" w:after="120"/>
    </w:pPr>
    <w:rPr>
      <w:b/>
      <w:sz w:val="72"/>
      <w:szCs w:val="72"/>
    </w:rPr>
  </w:style>
  <w:style w:type="paragraph" w:styleId="Subtitle">
    <w:name w:val="Subtitle"/>
    <w:basedOn w:val="Normal"/>
    <w:next w:val="Normal"/>
    <w:rsid w:val="00871380"/>
    <w:pPr>
      <w:keepNext/>
      <w:keepLines/>
      <w:spacing w:before="360" w:after="80"/>
    </w:pPr>
    <w:rPr>
      <w:rFonts w:ascii="Georgia" w:eastAsia="Georgia" w:hAnsi="Georgia" w:cs="Georgia"/>
      <w:i/>
      <w:color w:val="666666"/>
      <w:sz w:val="48"/>
      <w:szCs w:val="48"/>
    </w:rPr>
  </w:style>
  <w:style w:type="table" w:customStyle="1" w:styleId="7">
    <w:name w:val="7"/>
    <w:basedOn w:val="TableNormal"/>
    <w:rsid w:val="00871380"/>
    <w:tblPr>
      <w:tblStyleRowBandSize w:val="1"/>
      <w:tblStyleColBandSize w:val="1"/>
      <w:tblCellMar>
        <w:left w:w="0" w:type="dxa"/>
        <w:right w:w="0" w:type="dxa"/>
      </w:tblCellMar>
    </w:tblPr>
  </w:style>
  <w:style w:type="table" w:customStyle="1" w:styleId="6">
    <w:name w:val="6"/>
    <w:basedOn w:val="TableNormal"/>
    <w:rsid w:val="00871380"/>
    <w:tblPr>
      <w:tblStyleRowBandSize w:val="1"/>
      <w:tblStyleColBandSize w:val="1"/>
      <w:tblCellMar>
        <w:left w:w="0" w:type="dxa"/>
        <w:right w:w="0" w:type="dxa"/>
      </w:tblCellMar>
    </w:tblPr>
  </w:style>
  <w:style w:type="table" w:customStyle="1" w:styleId="5">
    <w:name w:val="5"/>
    <w:basedOn w:val="TableNormal"/>
    <w:rsid w:val="00871380"/>
    <w:pPr>
      <w:spacing w:after="0" w:line="240" w:lineRule="auto"/>
    </w:pPr>
    <w:tblPr>
      <w:tblStyleRowBandSize w:val="1"/>
      <w:tblStyleColBandSize w:val="1"/>
    </w:tblPr>
  </w:style>
  <w:style w:type="table" w:customStyle="1" w:styleId="4">
    <w:name w:val="4"/>
    <w:basedOn w:val="TableNormal"/>
    <w:rsid w:val="00871380"/>
    <w:tblPr>
      <w:tblStyleRowBandSize w:val="1"/>
      <w:tblStyleColBandSize w:val="1"/>
      <w:tblCellMar>
        <w:left w:w="0" w:type="dxa"/>
        <w:right w:w="0" w:type="dxa"/>
      </w:tblCellMar>
    </w:tblPr>
  </w:style>
  <w:style w:type="table" w:customStyle="1" w:styleId="3">
    <w:name w:val="3"/>
    <w:basedOn w:val="TableNormal"/>
    <w:rsid w:val="00871380"/>
    <w:pPr>
      <w:spacing w:after="0" w:line="240" w:lineRule="auto"/>
    </w:pPr>
    <w:tblPr>
      <w:tblStyleRowBandSize w:val="1"/>
      <w:tblStyleColBandSize w:val="1"/>
      <w:tblCellMar>
        <w:top w:w="65" w:type="dxa"/>
        <w:left w:w="100" w:type="dxa"/>
        <w:right w:w="115" w:type="dxa"/>
      </w:tblCellMar>
    </w:tblPr>
  </w:style>
  <w:style w:type="table" w:customStyle="1" w:styleId="2">
    <w:name w:val="2"/>
    <w:basedOn w:val="TableNormal"/>
    <w:rsid w:val="00871380"/>
    <w:pPr>
      <w:spacing w:after="0" w:line="240" w:lineRule="auto"/>
    </w:pPr>
    <w:tblPr>
      <w:tblStyleRowBandSize w:val="1"/>
      <w:tblStyleColBandSize w:val="1"/>
    </w:tblPr>
  </w:style>
  <w:style w:type="table" w:customStyle="1" w:styleId="1">
    <w:name w:val="1"/>
    <w:basedOn w:val="TableNormal"/>
    <w:rsid w:val="00871380"/>
    <w:pPr>
      <w:spacing w:after="0" w:line="240" w:lineRule="auto"/>
    </w:pPr>
    <w:tblPr>
      <w:tblStyleRowBandSize w:val="1"/>
      <w:tblStyleColBandSize w:val="1"/>
    </w:tblPr>
  </w:style>
  <w:style w:type="paragraph" w:styleId="Header">
    <w:name w:val="header"/>
    <w:basedOn w:val="Normal"/>
    <w:link w:val="HeaderChar"/>
    <w:uiPriority w:val="99"/>
    <w:unhideWhenUsed/>
    <w:rsid w:val="002E7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C21"/>
  </w:style>
  <w:style w:type="paragraph" w:styleId="Footer">
    <w:name w:val="footer"/>
    <w:basedOn w:val="Normal"/>
    <w:link w:val="FooterChar"/>
    <w:uiPriority w:val="99"/>
    <w:unhideWhenUsed/>
    <w:rsid w:val="002E7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C21"/>
  </w:style>
  <w:style w:type="paragraph" w:styleId="ListParagraph">
    <w:name w:val="List Paragraph"/>
    <w:basedOn w:val="Normal"/>
    <w:uiPriority w:val="1"/>
    <w:qFormat/>
    <w:rsid w:val="006D402B"/>
    <w:pPr>
      <w:ind w:left="720"/>
      <w:contextualSpacing/>
    </w:pPr>
  </w:style>
  <w:style w:type="character" w:styleId="CommentReference">
    <w:name w:val="annotation reference"/>
    <w:basedOn w:val="DefaultParagraphFont"/>
    <w:uiPriority w:val="99"/>
    <w:semiHidden/>
    <w:unhideWhenUsed/>
    <w:rsid w:val="00A3678B"/>
    <w:rPr>
      <w:sz w:val="16"/>
      <w:szCs w:val="16"/>
    </w:rPr>
  </w:style>
  <w:style w:type="paragraph" w:styleId="CommentText">
    <w:name w:val="annotation text"/>
    <w:basedOn w:val="Normal"/>
    <w:link w:val="CommentTextChar"/>
    <w:uiPriority w:val="99"/>
    <w:semiHidden/>
    <w:unhideWhenUsed/>
    <w:rsid w:val="00A3678B"/>
    <w:pPr>
      <w:spacing w:line="240" w:lineRule="auto"/>
    </w:pPr>
    <w:rPr>
      <w:sz w:val="20"/>
      <w:szCs w:val="20"/>
    </w:rPr>
  </w:style>
  <w:style w:type="character" w:customStyle="1" w:styleId="CommentTextChar">
    <w:name w:val="Comment Text Char"/>
    <w:basedOn w:val="DefaultParagraphFont"/>
    <w:link w:val="CommentText"/>
    <w:uiPriority w:val="99"/>
    <w:semiHidden/>
    <w:rsid w:val="00A3678B"/>
    <w:rPr>
      <w:sz w:val="20"/>
      <w:szCs w:val="20"/>
    </w:rPr>
  </w:style>
  <w:style w:type="paragraph" w:styleId="CommentSubject">
    <w:name w:val="annotation subject"/>
    <w:basedOn w:val="CommentText"/>
    <w:next w:val="CommentText"/>
    <w:link w:val="CommentSubjectChar"/>
    <w:uiPriority w:val="99"/>
    <w:semiHidden/>
    <w:unhideWhenUsed/>
    <w:rsid w:val="00A3678B"/>
    <w:rPr>
      <w:b/>
      <w:bCs/>
    </w:rPr>
  </w:style>
  <w:style w:type="character" w:customStyle="1" w:styleId="CommentSubjectChar">
    <w:name w:val="Comment Subject Char"/>
    <w:basedOn w:val="CommentTextChar"/>
    <w:link w:val="CommentSubject"/>
    <w:uiPriority w:val="99"/>
    <w:semiHidden/>
    <w:rsid w:val="00A3678B"/>
    <w:rPr>
      <w:b/>
      <w:bCs/>
      <w:sz w:val="20"/>
      <w:szCs w:val="20"/>
    </w:rPr>
  </w:style>
  <w:style w:type="paragraph" w:styleId="BalloonText">
    <w:name w:val="Balloon Text"/>
    <w:basedOn w:val="Normal"/>
    <w:link w:val="BalloonTextChar"/>
    <w:uiPriority w:val="99"/>
    <w:semiHidden/>
    <w:unhideWhenUsed/>
    <w:rsid w:val="00A367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78B"/>
    <w:rPr>
      <w:rFonts w:ascii="Segoe UI" w:hAnsi="Segoe UI" w:cs="Segoe UI"/>
      <w:sz w:val="18"/>
      <w:szCs w:val="18"/>
    </w:rPr>
  </w:style>
  <w:style w:type="character" w:customStyle="1" w:styleId="textChar">
    <w:name w:val="text Char"/>
    <w:link w:val="text"/>
    <w:locked/>
    <w:rsid w:val="008D6602"/>
    <w:rPr>
      <w:rFonts w:ascii="Verdana" w:eastAsia="Times New Roman" w:hAnsi="Verdana" w:cs="Times New Roman"/>
      <w:sz w:val="20"/>
      <w:szCs w:val="20"/>
    </w:rPr>
  </w:style>
  <w:style w:type="paragraph" w:customStyle="1" w:styleId="text">
    <w:name w:val="text"/>
    <w:link w:val="textChar"/>
    <w:qFormat/>
    <w:rsid w:val="008D6602"/>
    <w:pPr>
      <w:pBdr>
        <w:top w:val="none" w:sz="0" w:space="0" w:color="auto"/>
        <w:left w:val="none" w:sz="0" w:space="0" w:color="auto"/>
        <w:bottom w:val="none" w:sz="0" w:space="0" w:color="auto"/>
        <w:right w:val="none" w:sz="0" w:space="0" w:color="auto"/>
        <w:between w:val="none" w:sz="0" w:space="0" w:color="auto"/>
      </w:pBdr>
      <w:spacing w:before="60" w:after="60" w:line="260" w:lineRule="atLeast"/>
      <w:ind w:left="0" w:firstLine="0"/>
    </w:pPr>
    <w:rPr>
      <w:rFonts w:ascii="Verdana" w:eastAsia="Times New Roman" w:hAnsi="Verdana" w:cs="Times New Roman"/>
      <w:sz w:val="20"/>
      <w:szCs w:val="20"/>
    </w:rPr>
  </w:style>
  <w:style w:type="table" w:styleId="TableGrid">
    <w:name w:val="Table Grid"/>
    <w:basedOn w:val="TableNormal"/>
    <w:uiPriority w:val="39"/>
    <w:rsid w:val="00BE7519"/>
    <w:pPr>
      <w:pBdr>
        <w:top w:val="none" w:sz="0" w:space="0" w:color="auto"/>
        <w:left w:val="none" w:sz="0" w:space="0" w:color="auto"/>
        <w:bottom w:val="none" w:sz="0" w:space="0" w:color="auto"/>
        <w:right w:val="none" w:sz="0" w:space="0" w:color="auto"/>
        <w:between w:val="none" w:sz="0" w:space="0" w:color="auto"/>
      </w:pBdr>
      <w:spacing w:after="0" w:line="240" w:lineRule="auto"/>
      <w:ind w:left="0" w:firstLine="0"/>
    </w:pPr>
    <w:rPr>
      <w:rFonts w:asciiTheme="minorHAnsi" w:eastAsiaTheme="minorEastAsia"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49F3B2-6871-4677-867C-E5012937E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344</Words>
  <Characters>13361</Characters>
  <Application>Microsoft Office Word</Application>
  <DocSecurity>0</DocSecurity>
  <Lines>111</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ockE</dc:creator>
  <cp:lastModifiedBy>Windows User</cp:lastModifiedBy>
  <cp:revision>2</cp:revision>
  <dcterms:created xsi:type="dcterms:W3CDTF">2022-12-15T06:24:00Z</dcterms:created>
  <dcterms:modified xsi:type="dcterms:W3CDTF">2022-12-15T06:24:00Z</dcterms:modified>
</cp:coreProperties>
</file>